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F91B662"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4400F2">
        <w:rPr>
          <w:rFonts w:ascii="Arial" w:eastAsia="Arial" w:hAnsi="Arial" w:cs="Arial"/>
          <w:sz w:val="28"/>
          <w:szCs w:val="28"/>
        </w:rPr>
        <w:t>7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F15577D"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615AF">
        <w:rPr>
          <w:rFonts w:ascii="Arial" w:eastAsia="Arial" w:hAnsi="Arial" w:cs="Arial"/>
          <w:sz w:val="24"/>
          <w:szCs w:val="24"/>
        </w:rPr>
        <w:t>0</w:t>
      </w:r>
      <w:r w:rsidR="004400F2">
        <w:rPr>
          <w:rFonts w:ascii="Arial" w:eastAsia="Arial" w:hAnsi="Arial" w:cs="Arial"/>
          <w:sz w:val="24"/>
          <w:szCs w:val="24"/>
        </w:rPr>
        <w:t>7</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6193E422"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C615AF">
        <w:rPr>
          <w:rFonts w:ascii="Arial" w:eastAsia="Arial" w:hAnsi="Arial" w:cs="Arial"/>
          <w:b/>
          <w:color w:val="0070C0"/>
          <w:sz w:val="24"/>
          <w:szCs w:val="24"/>
        </w:rPr>
        <w:t>0</w:t>
      </w:r>
      <w:r w:rsidR="00345747">
        <w:rPr>
          <w:rFonts w:ascii="Arial" w:eastAsia="Arial" w:hAnsi="Arial" w:cs="Arial"/>
          <w:b/>
          <w:color w:val="0070C0"/>
          <w:sz w:val="24"/>
          <w:szCs w:val="24"/>
        </w:rPr>
        <w:t>7</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45747" w:rsidRPr="00345747">
        <w:rPr>
          <w:rFonts w:ascii="Arial" w:eastAsia="Arial" w:hAnsi="Arial" w:cs="Arial"/>
          <w:b/>
          <w:color w:val="0070C0"/>
          <w:sz w:val="24"/>
          <w:szCs w:val="24"/>
        </w:rPr>
        <w:t xml:space="preserve">1,087,885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345747" w:rsidRPr="00345747">
        <w:rPr>
          <w:rFonts w:ascii="Arial" w:eastAsia="Arial" w:hAnsi="Arial" w:cs="Arial"/>
          <w:b/>
          <w:color w:val="0070C0"/>
          <w:sz w:val="24"/>
          <w:szCs w:val="24"/>
        </w:rPr>
        <w:t>66,626</w:t>
      </w:r>
      <w:r w:rsidR="00345747">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345747" w:rsidRPr="00345747">
        <w:rPr>
          <w:rFonts w:ascii="Arial" w:eastAsia="Arial" w:hAnsi="Arial" w:cs="Arial"/>
          <w:b/>
          <w:color w:val="0070C0"/>
          <w:sz w:val="24"/>
          <w:szCs w:val="24"/>
        </w:rPr>
        <w:t>1,003,160</w:t>
      </w:r>
      <w:r w:rsidR="00345747">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345747" w:rsidRPr="00345747">
        <w:rPr>
          <w:rFonts w:ascii="Arial" w:eastAsia="Arial" w:hAnsi="Arial" w:cs="Arial"/>
          <w:b/>
          <w:color w:val="0070C0"/>
          <w:sz w:val="24"/>
          <w:szCs w:val="24"/>
        </w:rPr>
        <w:t xml:space="preserve">18,099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1DCD217B"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831408">
        <w:rPr>
          <w:rFonts w:ascii="Arial" w:eastAsia="Arial" w:hAnsi="Arial" w:cs="Arial"/>
          <w:i/>
          <w:color w:val="0070C0"/>
          <w:sz w:val="16"/>
          <w:szCs w:val="16"/>
        </w:rPr>
        <w:t>1</w:t>
      </w:r>
      <w:r w:rsidR="00A3746C">
        <w:rPr>
          <w:rFonts w:ascii="Arial" w:eastAsia="Arial" w:hAnsi="Arial" w:cs="Arial"/>
          <w:i/>
          <w:color w:val="0070C0"/>
          <w:sz w:val="16"/>
          <w:szCs w:val="16"/>
        </w:rPr>
        <w:t>9</w:t>
      </w:r>
      <w:bookmarkStart w:id="0" w:name="_GoBack"/>
      <w:bookmarkEnd w:id="0"/>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15B8420A"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r w:rsidR="00345747">
        <w:rPr>
          <w:rFonts w:ascii="Arial" w:hAnsi="Arial" w:cs="Arial"/>
          <w:b/>
          <w:color w:val="002060"/>
          <w:sz w:val="28"/>
        </w:rPr>
        <w:t xml:space="preserve"> </w:t>
      </w:r>
    </w:p>
    <w:p w14:paraId="4000349A" w14:textId="2D03361F" w:rsidR="009702AE" w:rsidRPr="00A43123"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594AA2">
        <w:rPr>
          <w:rFonts w:ascii="Arial" w:eastAsia="Arial" w:hAnsi="Arial" w:cs="Arial"/>
          <w:b/>
          <w:color w:val="0070C0"/>
          <w:sz w:val="24"/>
          <w:szCs w:val="24"/>
        </w:rPr>
        <w:t>₱</w:t>
      </w:r>
      <w:r w:rsidR="00672CBD" w:rsidRPr="00672CBD">
        <w:rPr>
          <w:rFonts w:ascii="Arial" w:eastAsia="Arial" w:hAnsi="Arial" w:cs="Arial"/>
          <w:b/>
          <w:bCs/>
          <w:color w:val="0070C0"/>
          <w:sz w:val="24"/>
          <w:szCs w:val="24"/>
        </w:rPr>
        <w:t xml:space="preserve">2,251,403,969.30 </w:t>
      </w:r>
      <w:r w:rsidRPr="00C615AF">
        <w:rPr>
          <w:rFonts w:ascii="Arial" w:eastAsia="Arial" w:hAnsi="Arial" w:cs="Arial"/>
          <w:sz w:val="24"/>
          <w:szCs w:val="24"/>
        </w:rPr>
        <w:t>worth</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assistance</w:t>
      </w:r>
      <w:r w:rsidR="00D16141" w:rsidRPr="00C615AF">
        <w:rPr>
          <w:rFonts w:ascii="Arial" w:eastAsia="Arial" w:hAnsi="Arial" w:cs="Arial"/>
          <w:sz w:val="24"/>
          <w:szCs w:val="24"/>
        </w:rPr>
        <w:t xml:space="preserve"> </w:t>
      </w:r>
      <w:r w:rsidRPr="00C615AF">
        <w:rPr>
          <w:rFonts w:ascii="Arial" w:eastAsia="Arial" w:hAnsi="Arial" w:cs="Arial"/>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the</w:t>
      </w:r>
      <w:r w:rsidR="00D16141" w:rsidRPr="00C615AF">
        <w:rPr>
          <w:rFonts w:ascii="Arial" w:eastAsia="Arial" w:hAnsi="Arial" w:cs="Arial"/>
          <w:sz w:val="24"/>
          <w:szCs w:val="24"/>
        </w:rPr>
        <w:t xml:space="preserve"> </w:t>
      </w:r>
      <w:r w:rsidRPr="00C615AF">
        <w:rPr>
          <w:rFonts w:ascii="Arial" w:eastAsia="Arial" w:hAnsi="Arial" w:cs="Arial"/>
          <w:sz w:val="24"/>
          <w:szCs w:val="24"/>
        </w:rPr>
        <w:t>families</w:t>
      </w:r>
      <w:r w:rsidR="00D16141" w:rsidRPr="00C615AF">
        <w:rPr>
          <w:rFonts w:ascii="Arial" w:eastAsia="Arial" w:hAnsi="Arial" w:cs="Arial"/>
          <w:sz w:val="24"/>
          <w:szCs w:val="24"/>
        </w:rPr>
        <w:t xml:space="preserve"> </w:t>
      </w:r>
      <w:r w:rsidRPr="00C615AF">
        <w:rPr>
          <w:rFonts w:ascii="Arial" w:eastAsia="Arial" w:hAnsi="Arial" w:cs="Arial"/>
          <w:sz w:val="24"/>
          <w:szCs w:val="24"/>
        </w:rPr>
        <w:t>and</w:t>
      </w:r>
      <w:r w:rsidR="00D16141" w:rsidRPr="00C615AF">
        <w:rPr>
          <w:rFonts w:ascii="Arial" w:eastAsia="Arial" w:hAnsi="Arial" w:cs="Arial"/>
          <w:sz w:val="24"/>
          <w:szCs w:val="24"/>
        </w:rPr>
        <w:t xml:space="preserve"> </w:t>
      </w:r>
      <w:r w:rsidRPr="00C615AF">
        <w:rPr>
          <w:rFonts w:ascii="Arial" w:eastAsia="Arial" w:hAnsi="Arial" w:cs="Arial"/>
          <w:sz w:val="24"/>
          <w:szCs w:val="24"/>
        </w:rPr>
        <w:t>individuals</w:t>
      </w:r>
      <w:r w:rsidR="00D16141" w:rsidRPr="00C615AF">
        <w:rPr>
          <w:rFonts w:ascii="Arial" w:eastAsia="Arial" w:hAnsi="Arial" w:cs="Arial"/>
          <w:sz w:val="24"/>
          <w:szCs w:val="24"/>
        </w:rPr>
        <w:t xml:space="preserve"> </w:t>
      </w:r>
      <w:r w:rsidRPr="00C615AF">
        <w:rPr>
          <w:rFonts w:ascii="Arial" w:eastAsia="Arial" w:hAnsi="Arial" w:cs="Arial"/>
          <w:sz w:val="24"/>
          <w:szCs w:val="24"/>
        </w:rPr>
        <w:t>including</w:t>
      </w:r>
      <w:r w:rsidR="00D16141" w:rsidRPr="00C615AF">
        <w:rPr>
          <w:rFonts w:ascii="Arial" w:eastAsia="Arial" w:hAnsi="Arial" w:cs="Arial"/>
          <w:sz w:val="24"/>
          <w:szCs w:val="24"/>
        </w:rPr>
        <w:t xml:space="preserve"> </w:t>
      </w:r>
      <w:r w:rsidRPr="00C615AF">
        <w:rPr>
          <w:rFonts w:ascii="Arial" w:eastAsia="Arial" w:hAnsi="Arial" w:cs="Arial"/>
          <w:sz w:val="24"/>
          <w:szCs w:val="24"/>
        </w:rPr>
        <w:t>strandees</w:t>
      </w:r>
      <w:r w:rsidR="00D16141" w:rsidRPr="00C615AF">
        <w:rPr>
          <w:rFonts w:ascii="Arial" w:eastAsia="Arial" w:hAnsi="Arial" w:cs="Arial"/>
          <w:sz w:val="24"/>
          <w:szCs w:val="24"/>
        </w:rPr>
        <w:t xml:space="preserve"> </w:t>
      </w:r>
      <w:r w:rsidRPr="00C615AF">
        <w:rPr>
          <w:rFonts w:ascii="Arial" w:eastAsia="Arial" w:hAnsi="Arial" w:cs="Arial"/>
          <w:sz w:val="24"/>
          <w:szCs w:val="24"/>
        </w:rPr>
        <w:t>affect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C615AF">
        <w:rPr>
          <w:rFonts w:ascii="Arial" w:eastAsia="Arial" w:hAnsi="Arial" w:cs="Arial"/>
          <w:sz w:val="24"/>
          <w:szCs w:val="24"/>
        </w:rPr>
        <w:t>community</w:t>
      </w:r>
      <w:r w:rsidR="00D16141" w:rsidRPr="00C615AF">
        <w:rPr>
          <w:rFonts w:ascii="Arial" w:eastAsia="Arial" w:hAnsi="Arial" w:cs="Arial"/>
          <w:sz w:val="24"/>
          <w:szCs w:val="24"/>
        </w:rPr>
        <w:t xml:space="preserve"> </w:t>
      </w:r>
      <w:r w:rsidRPr="00C615AF">
        <w:rPr>
          <w:rFonts w:ascii="Arial" w:eastAsia="Arial" w:hAnsi="Arial" w:cs="Arial"/>
          <w:sz w:val="24"/>
          <w:szCs w:val="24"/>
        </w:rPr>
        <w:t>quarantine</w:t>
      </w:r>
      <w:r w:rsidR="00D16141" w:rsidRPr="00C615AF">
        <w:rPr>
          <w:rFonts w:ascii="Arial" w:eastAsia="Arial" w:hAnsi="Arial" w:cs="Arial"/>
          <w:sz w:val="24"/>
          <w:szCs w:val="24"/>
        </w:rPr>
        <w:t xml:space="preserve"> </w:t>
      </w:r>
      <w:r w:rsidRPr="00C615AF">
        <w:rPr>
          <w:rFonts w:ascii="Arial" w:eastAsia="Arial" w:hAnsi="Arial" w:cs="Arial"/>
          <w:sz w:val="24"/>
          <w:szCs w:val="24"/>
        </w:rPr>
        <w:t>being</w:t>
      </w:r>
      <w:r w:rsidR="00D16141" w:rsidRPr="00C615AF">
        <w:rPr>
          <w:rFonts w:ascii="Arial" w:eastAsia="Arial" w:hAnsi="Arial" w:cs="Arial"/>
          <w:sz w:val="24"/>
          <w:szCs w:val="24"/>
        </w:rPr>
        <w:t xml:space="preserve"> </w:t>
      </w:r>
      <w:r w:rsidRPr="00C615AF">
        <w:rPr>
          <w:rFonts w:ascii="Arial" w:eastAsia="Arial" w:hAnsi="Arial" w:cs="Arial"/>
          <w:sz w:val="24"/>
          <w:szCs w:val="24"/>
        </w:rPr>
        <w:t>implemented</w:t>
      </w:r>
      <w:r w:rsidR="00D16141" w:rsidRPr="00C615AF">
        <w:rPr>
          <w:rFonts w:ascii="Arial" w:eastAsia="Arial" w:hAnsi="Arial" w:cs="Arial"/>
          <w:sz w:val="24"/>
          <w:szCs w:val="24"/>
        </w:rPr>
        <w:t xml:space="preserve"> </w:t>
      </w:r>
      <w:r w:rsidRPr="00C615AF">
        <w:rPr>
          <w:rFonts w:ascii="Arial" w:eastAsia="Arial" w:hAnsi="Arial" w:cs="Arial"/>
          <w:sz w:val="24"/>
          <w:szCs w:val="24"/>
        </w:rPr>
        <w:t>due</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COVID-19</w:t>
      </w:r>
      <w:r w:rsidR="00D16141" w:rsidRPr="00C615AF">
        <w:rPr>
          <w:rFonts w:ascii="Arial" w:eastAsia="Arial" w:hAnsi="Arial" w:cs="Arial"/>
          <w:sz w:val="24"/>
          <w:szCs w:val="24"/>
        </w:rPr>
        <w:t xml:space="preserve"> </w:t>
      </w:r>
      <w:r w:rsidRPr="00C615AF">
        <w:rPr>
          <w:rFonts w:ascii="Arial" w:eastAsia="Arial" w:hAnsi="Arial" w:cs="Arial"/>
          <w:sz w:val="24"/>
          <w:szCs w:val="24"/>
        </w:rPr>
        <w:t>pandemic;</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which,</w:t>
      </w:r>
      <w:r w:rsidR="00201C7A" w:rsidRPr="00C615AF">
        <w:rPr>
          <w:rFonts w:ascii="Arial" w:eastAsia="Arial" w:hAnsi="Arial" w:cs="Arial"/>
          <w:sz w:val="24"/>
          <w:szCs w:val="24"/>
        </w:rPr>
        <w:t xml:space="preserve"> </w:t>
      </w:r>
      <w:r w:rsidR="00CD47B7" w:rsidRPr="00594AA2">
        <w:rPr>
          <w:rFonts w:ascii="Arial" w:eastAsia="Arial" w:hAnsi="Arial" w:cs="Arial"/>
          <w:b/>
          <w:color w:val="0070C0"/>
          <w:sz w:val="24"/>
          <w:szCs w:val="24"/>
        </w:rPr>
        <w:t>₱</w:t>
      </w:r>
      <w:r w:rsidR="00672CBD" w:rsidRPr="00672CBD">
        <w:rPr>
          <w:rFonts w:ascii="Arial" w:eastAsia="Arial" w:hAnsi="Arial" w:cs="Arial"/>
          <w:b/>
          <w:color w:val="0070C0"/>
          <w:sz w:val="24"/>
          <w:szCs w:val="24"/>
        </w:rPr>
        <w:t xml:space="preserve">1,703,216,013.67 </w:t>
      </w:r>
      <w:r w:rsidRPr="00C615AF">
        <w:rPr>
          <w:rFonts w:ascii="Arial" w:eastAsia="Arial" w:hAnsi="Arial" w:cs="Arial"/>
          <w:bCs/>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594AA2">
        <w:rPr>
          <w:rFonts w:ascii="Arial" w:eastAsia="Arial" w:hAnsi="Arial" w:cs="Arial"/>
          <w:b/>
          <w:color w:val="0070C0"/>
          <w:sz w:val="24"/>
          <w:szCs w:val="24"/>
        </w:rPr>
        <w:t>DSWD</w:t>
      </w:r>
      <w:r w:rsidRPr="00DB7A4F">
        <w:rPr>
          <w:rFonts w:ascii="Arial" w:eastAsia="Arial" w:hAnsi="Arial" w:cs="Arial"/>
          <w:sz w:val="24"/>
          <w:szCs w:val="24"/>
        </w:rPr>
        <w:t>,</w:t>
      </w:r>
      <w:r w:rsidR="00D16141" w:rsidRPr="00594AA2">
        <w:rPr>
          <w:rFonts w:ascii="Arial" w:eastAsia="Arial" w:hAnsi="Arial" w:cs="Arial"/>
          <w:b/>
          <w:color w:val="0070C0"/>
          <w:sz w:val="24"/>
          <w:szCs w:val="24"/>
        </w:rPr>
        <w:t xml:space="preserve"> </w:t>
      </w:r>
      <w:r w:rsidRPr="00672CBD">
        <w:rPr>
          <w:rFonts w:ascii="Arial" w:eastAsia="Arial" w:hAnsi="Arial" w:cs="Arial"/>
          <w:b/>
          <w:color w:val="0070C0"/>
          <w:sz w:val="24"/>
          <w:szCs w:val="24"/>
        </w:rPr>
        <w:t>₱</w:t>
      </w:r>
      <w:r w:rsidR="00672CBD" w:rsidRPr="00672CBD">
        <w:rPr>
          <w:rFonts w:ascii="Arial" w:eastAsia="Arial" w:hAnsi="Arial" w:cs="Arial"/>
          <w:b/>
          <w:bCs/>
          <w:color w:val="0070C0"/>
          <w:sz w:val="24"/>
          <w:szCs w:val="24"/>
        </w:rPr>
        <w:t xml:space="preserve">516,337,545.67 </w:t>
      </w:r>
      <w:r w:rsidRPr="0057095E">
        <w:rPr>
          <w:rFonts w:ascii="Arial" w:eastAsia="Arial" w:hAnsi="Arial" w:cs="Arial"/>
          <w:sz w:val="24"/>
          <w:szCs w:val="24"/>
        </w:rPr>
        <w:t>from</w:t>
      </w:r>
      <w:r w:rsidR="00D16141" w:rsidRPr="0057095E">
        <w:rPr>
          <w:rFonts w:ascii="Arial" w:eastAsia="Arial" w:hAnsi="Arial" w:cs="Arial"/>
          <w:sz w:val="24"/>
          <w:szCs w:val="24"/>
        </w:rPr>
        <w:t xml:space="preserve"> </w:t>
      </w:r>
      <w:r w:rsidRPr="00672CBD">
        <w:rPr>
          <w:rFonts w:ascii="Arial" w:eastAsia="Arial" w:hAnsi="Arial" w:cs="Arial"/>
          <w:b/>
          <w:color w:val="0070C0"/>
          <w:sz w:val="24"/>
          <w:szCs w:val="24"/>
        </w:rPr>
        <w:t>NGOs</w:t>
      </w:r>
      <w:r w:rsidRPr="0057095E">
        <w:rPr>
          <w:rFonts w:ascii="Arial" w:eastAsia="Arial" w:hAnsi="Arial" w:cs="Arial"/>
          <w:sz w:val="24"/>
          <w:szCs w:val="24"/>
        </w:rPr>
        <w:t>,</w:t>
      </w:r>
      <w:r w:rsidR="00D16141" w:rsidRPr="0057095E">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672CBD" w:rsidRPr="00672CBD" w14:paraId="49030066" w14:textId="77777777" w:rsidTr="00672CBD">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49A904" w14:textId="77777777" w:rsidR="00672CBD" w:rsidRPr="00672CBD" w:rsidRDefault="00672CBD" w:rsidP="00672CBD">
            <w:pPr>
              <w:widowControl/>
              <w:spacing w:after="0" w:line="240" w:lineRule="auto"/>
              <w:ind w:right="57"/>
              <w:contextualSpacing/>
              <w:jc w:val="center"/>
              <w:rPr>
                <w:rFonts w:ascii="Arial Narrow" w:eastAsia="Times New Roman" w:hAnsi="Arial Narrow"/>
                <w:b/>
                <w:bCs/>
                <w:color w:val="000000"/>
                <w:sz w:val="20"/>
                <w:szCs w:val="20"/>
              </w:rPr>
            </w:pPr>
            <w:r w:rsidRPr="00672CBD">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E5EEB3" w14:textId="39F520E3" w:rsidR="00672CBD" w:rsidRPr="00672CBD" w:rsidRDefault="00672CBD" w:rsidP="00672CBD">
            <w:pPr>
              <w:spacing w:after="0" w:line="240" w:lineRule="auto"/>
              <w:ind w:right="57"/>
              <w:contextualSpacing/>
              <w:jc w:val="center"/>
              <w:rPr>
                <w:rFonts w:ascii="Arial Narrow" w:hAnsi="Arial Narrow"/>
                <w:b/>
                <w:bCs/>
                <w:color w:val="000000"/>
                <w:sz w:val="20"/>
                <w:szCs w:val="20"/>
              </w:rPr>
            </w:pPr>
            <w:r w:rsidRPr="00672CBD">
              <w:rPr>
                <w:rFonts w:ascii="Arial Narrow" w:hAnsi="Arial Narrow"/>
                <w:b/>
                <w:bCs/>
                <w:color w:val="000000"/>
                <w:sz w:val="20"/>
                <w:szCs w:val="20"/>
              </w:rPr>
              <w:t>COST OF ASSISTANCE</w:t>
            </w:r>
          </w:p>
        </w:tc>
      </w:tr>
      <w:tr w:rsidR="00672CBD" w:rsidRPr="00672CBD" w14:paraId="568FC720" w14:textId="77777777" w:rsidTr="00672CBD">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A103CE1" w14:textId="77777777" w:rsidR="00672CBD" w:rsidRPr="00672CBD" w:rsidRDefault="00672CBD" w:rsidP="00672CBD">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BFC673E" w14:textId="47CDA32B" w:rsidR="00672CBD" w:rsidRPr="00672CBD" w:rsidRDefault="00672CBD" w:rsidP="00672CBD">
            <w:pPr>
              <w:spacing w:after="0" w:line="240" w:lineRule="auto"/>
              <w:ind w:right="57"/>
              <w:contextualSpacing/>
              <w:jc w:val="center"/>
              <w:rPr>
                <w:rFonts w:ascii="Arial Narrow" w:hAnsi="Arial Narrow"/>
                <w:b/>
                <w:bCs/>
                <w:color w:val="000000"/>
                <w:sz w:val="20"/>
                <w:szCs w:val="20"/>
              </w:rPr>
            </w:pPr>
            <w:r w:rsidRPr="00672CBD">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1197C1" w14:textId="1A73D88C" w:rsidR="00672CBD" w:rsidRPr="00672CBD" w:rsidRDefault="00672CBD" w:rsidP="00672CBD">
            <w:pPr>
              <w:spacing w:after="0" w:line="240" w:lineRule="auto"/>
              <w:ind w:right="57"/>
              <w:contextualSpacing/>
              <w:jc w:val="center"/>
              <w:rPr>
                <w:rFonts w:ascii="Arial Narrow" w:hAnsi="Arial Narrow"/>
                <w:b/>
                <w:bCs/>
                <w:color w:val="000000"/>
                <w:sz w:val="20"/>
                <w:szCs w:val="20"/>
              </w:rPr>
            </w:pPr>
            <w:r w:rsidRPr="00672CBD">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6F7A5FA" w14:textId="691248DC" w:rsidR="00672CBD" w:rsidRPr="00672CBD" w:rsidRDefault="00672CBD" w:rsidP="00672CBD">
            <w:pPr>
              <w:spacing w:after="0" w:line="240" w:lineRule="auto"/>
              <w:ind w:right="57"/>
              <w:contextualSpacing/>
              <w:jc w:val="center"/>
              <w:rPr>
                <w:rFonts w:ascii="Arial Narrow" w:hAnsi="Arial Narrow"/>
                <w:b/>
                <w:bCs/>
                <w:color w:val="000000"/>
                <w:sz w:val="20"/>
                <w:szCs w:val="20"/>
              </w:rPr>
            </w:pPr>
            <w:r w:rsidRPr="00672CBD">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5A719A5" w14:textId="03AFC1F5" w:rsidR="00672CBD" w:rsidRPr="00672CBD" w:rsidRDefault="00672CBD" w:rsidP="00672CBD">
            <w:pPr>
              <w:spacing w:after="0" w:line="240" w:lineRule="auto"/>
              <w:ind w:right="57"/>
              <w:contextualSpacing/>
              <w:jc w:val="center"/>
              <w:rPr>
                <w:rFonts w:ascii="Arial Narrow" w:hAnsi="Arial Narrow"/>
                <w:b/>
                <w:bCs/>
                <w:color w:val="000000"/>
                <w:sz w:val="20"/>
                <w:szCs w:val="20"/>
              </w:rPr>
            </w:pPr>
            <w:r w:rsidRPr="00672CBD">
              <w:rPr>
                <w:rFonts w:ascii="Arial Narrow" w:hAnsi="Arial Narrow"/>
                <w:b/>
                <w:bCs/>
                <w:color w:val="000000"/>
                <w:sz w:val="20"/>
                <w:szCs w:val="20"/>
              </w:rPr>
              <w:t>GRAND TOTAL</w:t>
            </w:r>
          </w:p>
        </w:tc>
      </w:tr>
      <w:tr w:rsidR="00672CBD" w:rsidRPr="00672CBD" w14:paraId="7FE526BB" w14:textId="77777777" w:rsidTr="00672CBD">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49B4FAB" w14:textId="77777777" w:rsidR="00672CBD" w:rsidRPr="00672CBD" w:rsidRDefault="00672CBD" w:rsidP="00672CBD">
            <w:pPr>
              <w:spacing w:after="0" w:line="240" w:lineRule="auto"/>
              <w:ind w:right="57"/>
              <w:contextualSpacing/>
              <w:jc w:val="center"/>
              <w:rPr>
                <w:rFonts w:ascii="Arial Narrow" w:hAnsi="Arial Narrow"/>
                <w:b/>
                <w:bCs/>
                <w:color w:val="000000"/>
                <w:sz w:val="20"/>
                <w:szCs w:val="20"/>
              </w:rPr>
            </w:pPr>
            <w:r w:rsidRPr="00672CBD">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054C3654" w14:textId="43BBC48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1,703,216,013.6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7CCFADF" w14:textId="787C045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16,337,545.6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DC12C5A" w14:textId="655A8CE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26CF75C1" w14:textId="3C7D763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2,251,403,969.30 </w:t>
            </w:r>
          </w:p>
        </w:tc>
      </w:tr>
      <w:tr w:rsidR="00672CBD" w:rsidRPr="00672CBD" w14:paraId="04DA3BBC"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0BC7ED"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00018979" w14:textId="516A4F1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16,023,376.07 </w:t>
            </w:r>
          </w:p>
        </w:tc>
        <w:tc>
          <w:tcPr>
            <w:tcW w:w="810" w:type="pct"/>
            <w:tcBorders>
              <w:top w:val="nil"/>
              <w:left w:val="nil"/>
              <w:bottom w:val="single" w:sz="4" w:space="0" w:color="000000"/>
              <w:right w:val="single" w:sz="4" w:space="0" w:color="000000"/>
            </w:tcBorders>
            <w:shd w:val="clear" w:color="A5A5A5" w:fill="A5A5A5"/>
            <w:noWrap/>
            <w:vAlign w:val="bottom"/>
            <w:hideMark/>
          </w:tcPr>
          <w:p w14:paraId="5603872D" w14:textId="1D98A21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065A73C" w14:textId="66E2563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6CD80FD" w14:textId="6D14A8F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81,433,376.07 </w:t>
            </w:r>
          </w:p>
        </w:tc>
      </w:tr>
      <w:tr w:rsidR="00672CBD" w:rsidRPr="00672CBD" w14:paraId="2B89BF5C"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325C4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7E0A3C52" w14:textId="7542FFE2"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62,742,302.91 </w:t>
            </w:r>
          </w:p>
        </w:tc>
        <w:tc>
          <w:tcPr>
            <w:tcW w:w="810" w:type="pct"/>
            <w:tcBorders>
              <w:top w:val="nil"/>
              <w:left w:val="nil"/>
              <w:bottom w:val="single" w:sz="4" w:space="0" w:color="000000"/>
              <w:right w:val="single" w:sz="4" w:space="0" w:color="000000"/>
            </w:tcBorders>
            <w:shd w:val="clear" w:color="auto" w:fill="auto"/>
            <w:noWrap/>
            <w:vAlign w:val="bottom"/>
            <w:hideMark/>
          </w:tcPr>
          <w:p w14:paraId="69B908A7" w14:textId="1AAD257E"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8DDA09" w14:textId="1FF0FCEE"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EF296A3" w14:textId="18F265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2,742,302.91 </w:t>
            </w:r>
          </w:p>
        </w:tc>
      </w:tr>
      <w:tr w:rsidR="00672CBD" w:rsidRPr="00672CBD" w14:paraId="5A7F9ADF"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7F059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A062B2D" w14:textId="2CFCFD98"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31,239,514.36 </w:t>
            </w:r>
          </w:p>
        </w:tc>
        <w:tc>
          <w:tcPr>
            <w:tcW w:w="810" w:type="pct"/>
            <w:tcBorders>
              <w:top w:val="nil"/>
              <w:left w:val="nil"/>
              <w:bottom w:val="single" w:sz="4" w:space="0" w:color="000000"/>
              <w:right w:val="single" w:sz="4" w:space="0" w:color="000000"/>
            </w:tcBorders>
            <w:shd w:val="clear" w:color="auto" w:fill="auto"/>
            <w:noWrap/>
            <w:vAlign w:val="bottom"/>
            <w:hideMark/>
          </w:tcPr>
          <w:p w14:paraId="69B33576" w14:textId="59F082FA"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16E116" w14:textId="46F4465B"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C5CE13" w14:textId="7B0B44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3,339,514.36 </w:t>
            </w:r>
          </w:p>
        </w:tc>
      </w:tr>
      <w:tr w:rsidR="00672CBD" w:rsidRPr="00672CBD" w14:paraId="7107781F"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65536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063D4999" w14:textId="760C57BD"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3,397,450.00 </w:t>
            </w:r>
          </w:p>
        </w:tc>
        <w:tc>
          <w:tcPr>
            <w:tcW w:w="810" w:type="pct"/>
            <w:tcBorders>
              <w:top w:val="nil"/>
              <w:left w:val="nil"/>
              <w:bottom w:val="single" w:sz="4" w:space="0" w:color="000000"/>
              <w:right w:val="single" w:sz="4" w:space="0" w:color="000000"/>
            </w:tcBorders>
            <w:shd w:val="clear" w:color="auto" w:fill="auto"/>
            <w:noWrap/>
            <w:vAlign w:val="bottom"/>
            <w:hideMark/>
          </w:tcPr>
          <w:p w14:paraId="783D2874" w14:textId="59D28594"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45DAFB" w14:textId="2226F219"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BEEBE4D" w14:textId="33DB2D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022,450.00 </w:t>
            </w:r>
          </w:p>
        </w:tc>
      </w:tr>
      <w:tr w:rsidR="00672CBD" w:rsidRPr="00672CBD" w14:paraId="4FB1926D"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98298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567E3260" w14:textId="6A3B85E8"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11,284,218.00 </w:t>
            </w:r>
          </w:p>
        </w:tc>
        <w:tc>
          <w:tcPr>
            <w:tcW w:w="810" w:type="pct"/>
            <w:tcBorders>
              <w:top w:val="nil"/>
              <w:left w:val="nil"/>
              <w:bottom w:val="single" w:sz="4" w:space="0" w:color="000000"/>
              <w:right w:val="single" w:sz="4" w:space="0" w:color="000000"/>
            </w:tcBorders>
            <w:shd w:val="clear" w:color="auto" w:fill="auto"/>
            <w:noWrap/>
            <w:vAlign w:val="bottom"/>
            <w:hideMark/>
          </w:tcPr>
          <w:p w14:paraId="425F8343" w14:textId="55C4340C"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3B7AE1" w14:textId="7D14CBC8"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5E5E5E7" w14:textId="53933C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534,218.00 </w:t>
            </w:r>
          </w:p>
        </w:tc>
      </w:tr>
      <w:tr w:rsidR="00672CBD" w:rsidRPr="00672CBD" w14:paraId="4BEC752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4B52A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6B003C6" w14:textId="7F43E039"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11,175,119.10 </w:t>
            </w:r>
          </w:p>
        </w:tc>
        <w:tc>
          <w:tcPr>
            <w:tcW w:w="810" w:type="pct"/>
            <w:tcBorders>
              <w:top w:val="nil"/>
              <w:left w:val="nil"/>
              <w:bottom w:val="single" w:sz="4" w:space="0" w:color="000000"/>
              <w:right w:val="single" w:sz="4" w:space="0" w:color="000000"/>
            </w:tcBorders>
            <w:shd w:val="clear" w:color="auto" w:fill="auto"/>
            <w:noWrap/>
            <w:vAlign w:val="bottom"/>
            <w:hideMark/>
          </w:tcPr>
          <w:p w14:paraId="098DBAF8" w14:textId="1015FFD5"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D4A6F1F" w14:textId="3B1F2CAF"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B95C67D" w14:textId="02309F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7,682,619.10 </w:t>
            </w:r>
          </w:p>
        </w:tc>
      </w:tr>
      <w:tr w:rsidR="00672CBD" w:rsidRPr="00672CBD" w14:paraId="0D92BC9C"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57983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407816AE" w14:textId="520E765B"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10,611,608.00 </w:t>
            </w:r>
          </w:p>
        </w:tc>
        <w:tc>
          <w:tcPr>
            <w:tcW w:w="810" w:type="pct"/>
            <w:tcBorders>
              <w:top w:val="nil"/>
              <w:left w:val="nil"/>
              <w:bottom w:val="single" w:sz="4" w:space="0" w:color="000000"/>
              <w:right w:val="single" w:sz="4" w:space="0" w:color="000000"/>
            </w:tcBorders>
            <w:shd w:val="clear" w:color="auto" w:fill="auto"/>
            <w:noWrap/>
            <w:vAlign w:val="bottom"/>
            <w:hideMark/>
          </w:tcPr>
          <w:p w14:paraId="5A0AE5BB" w14:textId="64BB28C8"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F1C0C93" w14:textId="2F421395"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1B54D9" w14:textId="21543D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9,004,108.00 </w:t>
            </w:r>
          </w:p>
        </w:tc>
      </w:tr>
      <w:tr w:rsidR="00672CBD" w:rsidRPr="00672CBD" w14:paraId="6D859CB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5A73D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161B6177" w14:textId="32C7593C"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40,967,218.00 </w:t>
            </w:r>
          </w:p>
        </w:tc>
        <w:tc>
          <w:tcPr>
            <w:tcW w:w="810" w:type="pct"/>
            <w:tcBorders>
              <w:top w:val="nil"/>
              <w:left w:val="nil"/>
              <w:bottom w:val="single" w:sz="4" w:space="0" w:color="000000"/>
              <w:right w:val="single" w:sz="4" w:space="0" w:color="000000"/>
            </w:tcBorders>
            <w:shd w:val="clear" w:color="auto" w:fill="auto"/>
            <w:noWrap/>
            <w:vAlign w:val="bottom"/>
            <w:hideMark/>
          </w:tcPr>
          <w:p w14:paraId="3376E1F5" w14:textId="03B4DBC6"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2C731AB" w14:textId="11EDB686"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EC959C4" w14:textId="59CEEA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8,409,718.00 </w:t>
            </w:r>
          </w:p>
        </w:tc>
      </w:tr>
      <w:tr w:rsidR="00672CBD" w:rsidRPr="00672CBD" w14:paraId="3A258434"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DA745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CAD453C" w14:textId="7C24BC98"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14,029,820.00 </w:t>
            </w:r>
          </w:p>
        </w:tc>
        <w:tc>
          <w:tcPr>
            <w:tcW w:w="810" w:type="pct"/>
            <w:tcBorders>
              <w:top w:val="nil"/>
              <w:left w:val="nil"/>
              <w:bottom w:val="single" w:sz="4" w:space="0" w:color="000000"/>
              <w:right w:val="single" w:sz="4" w:space="0" w:color="000000"/>
            </w:tcBorders>
            <w:shd w:val="clear" w:color="auto" w:fill="auto"/>
            <w:noWrap/>
            <w:vAlign w:val="bottom"/>
            <w:hideMark/>
          </w:tcPr>
          <w:p w14:paraId="6E45C14C" w14:textId="5984FDA8"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156AC9" w14:textId="59F79698"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1AE6355" w14:textId="3AC878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029,820.00 </w:t>
            </w:r>
          </w:p>
        </w:tc>
      </w:tr>
      <w:tr w:rsidR="00672CBD" w:rsidRPr="00672CBD" w14:paraId="0DF00B9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4D8DF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564B223A" w14:textId="671283FB"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6CF672" w14:textId="0B7A1BEE"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37320E" w14:textId="60D4B422"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688173A" w14:textId="7E11A1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289,000.00 </w:t>
            </w:r>
          </w:p>
        </w:tc>
      </w:tr>
      <w:tr w:rsidR="00672CBD" w:rsidRPr="00672CBD" w14:paraId="66E6196E"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F9CC4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261E24D2" w14:textId="5C5066C9"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7,207,118.00 </w:t>
            </w:r>
          </w:p>
        </w:tc>
        <w:tc>
          <w:tcPr>
            <w:tcW w:w="810" w:type="pct"/>
            <w:tcBorders>
              <w:top w:val="nil"/>
              <w:left w:val="nil"/>
              <w:bottom w:val="single" w:sz="4" w:space="0" w:color="000000"/>
              <w:right w:val="single" w:sz="4" w:space="0" w:color="000000"/>
            </w:tcBorders>
            <w:shd w:val="clear" w:color="auto" w:fill="auto"/>
            <w:noWrap/>
            <w:vAlign w:val="bottom"/>
            <w:hideMark/>
          </w:tcPr>
          <w:p w14:paraId="6D775724" w14:textId="3A001D5A"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56EB87" w14:textId="0E82BAD1"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965FCE" w14:textId="10F908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9,122,118.00 </w:t>
            </w:r>
          </w:p>
        </w:tc>
      </w:tr>
      <w:tr w:rsidR="00672CBD" w:rsidRPr="00672CBD" w14:paraId="6DA165A0"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6A88A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60818AD" w14:textId="3F7A6CD0"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18,722,811.00 </w:t>
            </w:r>
          </w:p>
        </w:tc>
        <w:tc>
          <w:tcPr>
            <w:tcW w:w="810" w:type="pct"/>
            <w:tcBorders>
              <w:top w:val="nil"/>
              <w:left w:val="nil"/>
              <w:bottom w:val="single" w:sz="4" w:space="0" w:color="000000"/>
              <w:right w:val="single" w:sz="4" w:space="0" w:color="000000"/>
            </w:tcBorders>
            <w:shd w:val="clear" w:color="auto" w:fill="auto"/>
            <w:noWrap/>
            <w:vAlign w:val="bottom"/>
            <w:hideMark/>
          </w:tcPr>
          <w:p w14:paraId="1FA76151" w14:textId="754A70B5"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4D2A4D" w14:textId="4376EFB1"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25CCFEB" w14:textId="650E8E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722,811.00 </w:t>
            </w:r>
          </w:p>
        </w:tc>
      </w:tr>
      <w:tr w:rsidR="00672CBD" w:rsidRPr="00672CBD" w14:paraId="1D3A70AF"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C4A3A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9C85475" w14:textId="795103A3"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6,755,984.00 </w:t>
            </w:r>
          </w:p>
        </w:tc>
        <w:tc>
          <w:tcPr>
            <w:tcW w:w="810" w:type="pct"/>
            <w:tcBorders>
              <w:top w:val="nil"/>
              <w:left w:val="nil"/>
              <w:bottom w:val="single" w:sz="4" w:space="0" w:color="000000"/>
              <w:right w:val="single" w:sz="4" w:space="0" w:color="000000"/>
            </w:tcBorders>
            <w:shd w:val="clear" w:color="auto" w:fill="auto"/>
            <w:noWrap/>
            <w:vAlign w:val="bottom"/>
            <w:hideMark/>
          </w:tcPr>
          <w:p w14:paraId="655CC4D9" w14:textId="626D73CD"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2F8A973" w14:textId="339283AE"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8897AD8" w14:textId="036FE3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7,478,484.00 </w:t>
            </w:r>
          </w:p>
        </w:tc>
      </w:tr>
      <w:tr w:rsidR="00672CBD" w:rsidRPr="00672CBD" w14:paraId="54CCB8C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01B69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6AC7014B" w14:textId="69655D7D"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9,138,540.00 </w:t>
            </w:r>
          </w:p>
        </w:tc>
        <w:tc>
          <w:tcPr>
            <w:tcW w:w="810" w:type="pct"/>
            <w:tcBorders>
              <w:top w:val="nil"/>
              <w:left w:val="nil"/>
              <w:bottom w:val="single" w:sz="4" w:space="0" w:color="000000"/>
              <w:right w:val="single" w:sz="4" w:space="0" w:color="000000"/>
            </w:tcBorders>
            <w:shd w:val="clear" w:color="auto" w:fill="auto"/>
            <w:noWrap/>
            <w:vAlign w:val="bottom"/>
            <w:hideMark/>
          </w:tcPr>
          <w:p w14:paraId="6F8981CB" w14:textId="2ED9FE12"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454A27" w14:textId="6B892A3D"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23A61F5" w14:textId="6EC144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9,138,540.00 </w:t>
            </w:r>
          </w:p>
        </w:tc>
      </w:tr>
      <w:tr w:rsidR="00672CBD" w:rsidRPr="00672CBD" w14:paraId="5283B6F0"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9ED7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5F786831" w14:textId="2656D23C"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9,739,763.60 </w:t>
            </w:r>
          </w:p>
        </w:tc>
        <w:tc>
          <w:tcPr>
            <w:tcW w:w="810" w:type="pct"/>
            <w:tcBorders>
              <w:top w:val="nil"/>
              <w:left w:val="nil"/>
              <w:bottom w:val="single" w:sz="4" w:space="0" w:color="000000"/>
              <w:right w:val="single" w:sz="4" w:space="0" w:color="000000"/>
            </w:tcBorders>
            <w:shd w:val="clear" w:color="auto" w:fill="auto"/>
            <w:noWrap/>
            <w:vAlign w:val="bottom"/>
            <w:hideMark/>
          </w:tcPr>
          <w:p w14:paraId="2941F7D8" w14:textId="292B0AF6"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CDDD5A" w14:textId="125DF470"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EB1B544" w14:textId="4B70C8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239,763.60 </w:t>
            </w:r>
          </w:p>
        </w:tc>
      </w:tr>
      <w:tr w:rsidR="00672CBD" w:rsidRPr="00672CBD" w14:paraId="1BFF6E5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DE8B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0AA63C15" w14:textId="741D2A64"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20,135,705.80 </w:t>
            </w:r>
          </w:p>
        </w:tc>
        <w:tc>
          <w:tcPr>
            <w:tcW w:w="810" w:type="pct"/>
            <w:tcBorders>
              <w:top w:val="nil"/>
              <w:left w:val="nil"/>
              <w:bottom w:val="single" w:sz="4" w:space="0" w:color="000000"/>
              <w:right w:val="single" w:sz="4" w:space="0" w:color="000000"/>
            </w:tcBorders>
            <w:shd w:val="clear" w:color="auto" w:fill="auto"/>
            <w:noWrap/>
            <w:vAlign w:val="bottom"/>
            <w:hideMark/>
          </w:tcPr>
          <w:p w14:paraId="265BA58E" w14:textId="7C7B7BE8"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EB0DB5" w14:textId="0F49EB69"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879996A" w14:textId="792E3B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5,620,705.80 </w:t>
            </w:r>
          </w:p>
        </w:tc>
      </w:tr>
      <w:tr w:rsidR="00672CBD" w:rsidRPr="00672CBD" w14:paraId="07BC2F9B"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3902F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3333470" w14:textId="04167DCA"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37,831,143.30 </w:t>
            </w:r>
          </w:p>
        </w:tc>
        <w:tc>
          <w:tcPr>
            <w:tcW w:w="810" w:type="pct"/>
            <w:tcBorders>
              <w:top w:val="nil"/>
              <w:left w:val="nil"/>
              <w:bottom w:val="single" w:sz="4" w:space="0" w:color="000000"/>
              <w:right w:val="single" w:sz="4" w:space="0" w:color="000000"/>
            </w:tcBorders>
            <w:shd w:val="clear" w:color="auto" w:fill="auto"/>
            <w:noWrap/>
            <w:vAlign w:val="bottom"/>
            <w:hideMark/>
          </w:tcPr>
          <w:p w14:paraId="0E6F98D0" w14:textId="0CB9E46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461B3B" w14:textId="6CF1136D"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E8FA511" w14:textId="24C881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96,681,143.30 </w:t>
            </w:r>
          </w:p>
        </w:tc>
      </w:tr>
      <w:tr w:rsidR="00672CBD" w:rsidRPr="00672CBD" w14:paraId="745BF664"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7B0A2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0414086" w14:textId="4BA5379E"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5,761,260.00 </w:t>
            </w:r>
          </w:p>
        </w:tc>
        <w:tc>
          <w:tcPr>
            <w:tcW w:w="810" w:type="pct"/>
            <w:tcBorders>
              <w:top w:val="nil"/>
              <w:left w:val="nil"/>
              <w:bottom w:val="single" w:sz="4" w:space="0" w:color="000000"/>
              <w:right w:val="single" w:sz="4" w:space="0" w:color="000000"/>
            </w:tcBorders>
            <w:shd w:val="clear" w:color="auto" w:fill="auto"/>
            <w:noWrap/>
            <w:vAlign w:val="bottom"/>
            <w:hideMark/>
          </w:tcPr>
          <w:p w14:paraId="42554406" w14:textId="24DBA360"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1F70DF" w14:textId="43FA2B08"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D39FAEC" w14:textId="50D4BB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261,260.00 </w:t>
            </w:r>
          </w:p>
        </w:tc>
      </w:tr>
      <w:tr w:rsidR="00672CBD" w:rsidRPr="00672CBD" w14:paraId="667ACEAB"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083F2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626CB46E" w14:textId="584F0D76"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F52CF4D" w14:textId="13FFBEB9"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E7BA08" w14:textId="71E77602"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2D87E87" w14:textId="69F82E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7,114,800.00 </w:t>
            </w:r>
          </w:p>
        </w:tc>
      </w:tr>
      <w:tr w:rsidR="00672CBD" w:rsidRPr="00672CBD" w14:paraId="74502795"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5756DB"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01ABD625" w14:textId="6B47A47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1,911,879.68 </w:t>
            </w:r>
          </w:p>
        </w:tc>
        <w:tc>
          <w:tcPr>
            <w:tcW w:w="810" w:type="pct"/>
            <w:tcBorders>
              <w:top w:val="nil"/>
              <w:left w:val="nil"/>
              <w:bottom w:val="single" w:sz="4" w:space="0" w:color="000000"/>
              <w:right w:val="single" w:sz="4" w:space="0" w:color="000000"/>
            </w:tcBorders>
            <w:shd w:val="clear" w:color="A5A5A5" w:fill="A5A5A5"/>
            <w:noWrap/>
            <w:vAlign w:val="bottom"/>
            <w:hideMark/>
          </w:tcPr>
          <w:p w14:paraId="384300F7" w14:textId="041657C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7D88CE0F" w14:textId="5BE71ED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04560D7D" w14:textId="178549A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6,567,990.27 </w:t>
            </w:r>
          </w:p>
        </w:tc>
      </w:tr>
      <w:tr w:rsidR="00672CBD" w:rsidRPr="00672CBD" w14:paraId="65ED0B8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B81A7"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E79CDB1" w14:textId="6A7C0A4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0,775,78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1D4D9F7" w14:textId="1C41A20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BAAA54" w14:textId="4D776CF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252AF1" w14:textId="1114E2C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4,272,462.38 </w:t>
            </w:r>
          </w:p>
        </w:tc>
      </w:tr>
      <w:tr w:rsidR="00672CBD" w:rsidRPr="00672CBD" w14:paraId="2FA259A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0522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C4B4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43A1BE76" w14:textId="557297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2F148784" w14:textId="0BEAF8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9F93D7" w14:textId="3F08AA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7847C" w14:textId="1F3F21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0,000.00 </w:t>
            </w:r>
          </w:p>
        </w:tc>
      </w:tr>
      <w:tr w:rsidR="00672CBD" w:rsidRPr="00672CBD" w14:paraId="0F426FB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6E00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DE78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3108F919" w14:textId="1CCD84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4048FBA4" w14:textId="555C9D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EA87F6" w14:textId="3AF751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EC9DA" w14:textId="3CB262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3,092.45 </w:t>
            </w:r>
          </w:p>
        </w:tc>
      </w:tr>
      <w:tr w:rsidR="00672CBD" w:rsidRPr="00672CBD" w14:paraId="22845D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55A5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7635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4A19FE9B" w14:textId="1184A0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2496B87" w14:textId="31213C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AF1779" w14:textId="7EF5A7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45959" w14:textId="1B4ED2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r>
      <w:tr w:rsidR="00672CBD" w:rsidRPr="00672CBD" w14:paraId="0463FF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FF5F5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8F47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06C7D9CB" w14:textId="47BFF4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3BFB02AF" w14:textId="635EF3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A2C76C" w14:textId="7A5B50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93787" w14:textId="1E0741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6,295.58 </w:t>
            </w:r>
          </w:p>
        </w:tc>
      </w:tr>
      <w:tr w:rsidR="00672CBD" w:rsidRPr="00672CBD" w14:paraId="7AF1AB6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AFE7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05AB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06050FA0" w14:textId="461999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0B352B3E" w14:textId="0D2718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C8B342" w14:textId="734E11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919443" w14:textId="7AC3CB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6,299.20 </w:t>
            </w:r>
          </w:p>
        </w:tc>
      </w:tr>
      <w:tr w:rsidR="00672CBD" w:rsidRPr="00672CBD" w14:paraId="5BB179C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958D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158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5C07CD16" w14:textId="7B36CE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253B503" w14:textId="467D47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53FCC5" w14:textId="58EC0A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4F2C0" w14:textId="7D24BE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r>
      <w:tr w:rsidR="00672CBD" w:rsidRPr="00672CBD" w14:paraId="458A890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9B2D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DC88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17B1C8C5" w14:textId="4AF3A7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1A6FE11F" w14:textId="0F4F23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1C148A" w14:textId="0FBA38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CC767" w14:textId="020F54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r>
      <w:tr w:rsidR="00672CBD" w:rsidRPr="00672CBD" w14:paraId="108039B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74D0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3A31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5164B28C" w14:textId="0F4A84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F22951B" w14:textId="0612B1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0CBEE409" w14:textId="440EEC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EDBBA" w14:textId="133993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68,551.20 </w:t>
            </w:r>
          </w:p>
        </w:tc>
      </w:tr>
      <w:tr w:rsidR="00672CBD" w:rsidRPr="00672CBD" w14:paraId="469489F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34F2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0D9B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755E45E8" w14:textId="56DB46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3CACC719" w14:textId="7A1B98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4B5EE0A0" w14:textId="698212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DC2C1A" w14:textId="7016C3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092.45 </w:t>
            </w:r>
          </w:p>
        </w:tc>
      </w:tr>
      <w:tr w:rsidR="00672CBD" w:rsidRPr="00672CBD" w14:paraId="712499F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E464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B522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386AC69B" w14:textId="649C3D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352037E" w14:textId="0E9322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5CFB26" w14:textId="3174BB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BBCBF" w14:textId="4641A1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r>
      <w:tr w:rsidR="00672CBD" w:rsidRPr="00672CBD" w14:paraId="7BE8832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47E5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08E9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1DCA809C" w14:textId="138D36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7CB4A707" w14:textId="2FA163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78A6E3" w14:textId="629589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7294E" w14:textId="0B9DC6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1,247.70 </w:t>
            </w:r>
          </w:p>
        </w:tc>
      </w:tr>
      <w:tr w:rsidR="00672CBD" w:rsidRPr="00672CBD" w14:paraId="1B8FCC7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FD607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06B811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0744157E" w14:textId="655D11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59F936D9" w14:textId="1226D1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BA05E3" w14:textId="748C93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0B440" w14:textId="129FB8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1,304.70 </w:t>
            </w:r>
          </w:p>
        </w:tc>
      </w:tr>
      <w:tr w:rsidR="00672CBD" w:rsidRPr="00672CBD" w14:paraId="6BC295A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413E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C458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792355E1" w14:textId="6EDDFF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5BA287C8" w14:textId="4C1978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3FE4FE" w14:textId="19719D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095DF" w14:textId="1F973C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996,280.50 </w:t>
            </w:r>
          </w:p>
        </w:tc>
      </w:tr>
      <w:tr w:rsidR="00672CBD" w:rsidRPr="00672CBD" w14:paraId="59DCC6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41B6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D3D3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21B2B3FD" w14:textId="17BC02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5FAFA32F" w14:textId="1B5AD8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70143DB4" w14:textId="3CBE8E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90175A" w14:textId="4C40E0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29,385.70 </w:t>
            </w:r>
          </w:p>
        </w:tc>
      </w:tr>
      <w:tr w:rsidR="00672CBD" w:rsidRPr="00672CBD" w14:paraId="0C59CD4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2C27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C140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56F9D3A5" w14:textId="286FF6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49393F20" w14:textId="302F3C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343794D4" w14:textId="2DE0A5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55990" w14:textId="7CB313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31,333.20 </w:t>
            </w:r>
          </w:p>
        </w:tc>
      </w:tr>
      <w:tr w:rsidR="00672CBD" w:rsidRPr="00672CBD" w14:paraId="784D492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48F6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D68B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1EC7CEBD" w14:textId="15634E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7252E559" w14:textId="6F7BC4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358C7A" w14:textId="37C8D2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5B1BFB" w14:textId="5B5B47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1,187.20 </w:t>
            </w:r>
          </w:p>
        </w:tc>
      </w:tr>
      <w:tr w:rsidR="00672CBD" w:rsidRPr="00672CBD" w14:paraId="5A7524B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CE06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A54F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17DB723C" w14:textId="3B119C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58BA3918" w14:textId="59A2E1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2D2AA0" w14:textId="782647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94552" w14:textId="0F1CD8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r>
      <w:tr w:rsidR="00672CBD" w:rsidRPr="00672CBD" w14:paraId="614FF9E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F719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50B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5D159FC2" w14:textId="1E18BF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19EB2EA" w14:textId="78B62F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4281E3" w14:textId="02A429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DDB38" w14:textId="77B69D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r>
      <w:tr w:rsidR="00672CBD" w:rsidRPr="00672CBD" w14:paraId="1FDBC65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3688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3E4A8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17BCFE93" w14:textId="4F57E5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87EFA5C" w14:textId="29AB9F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5774A9" w14:textId="59AD94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35E0D" w14:textId="4CCD2E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r>
      <w:tr w:rsidR="00672CBD" w:rsidRPr="00672CBD" w14:paraId="30B4FAA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55C4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244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5DC8A0C7" w14:textId="5A9224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4CCEA8D" w14:textId="63999D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4F1184" w14:textId="3DACAF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FDD2E" w14:textId="1C841C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r>
      <w:tr w:rsidR="00672CBD" w:rsidRPr="00672CBD" w14:paraId="2316203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1142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E6E6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558DA67A" w14:textId="4EAAB8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6388058" w14:textId="4808FB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A08AA2" w14:textId="6E809A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F33A73" w14:textId="093C0F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13.20 </w:t>
            </w:r>
          </w:p>
        </w:tc>
      </w:tr>
      <w:tr w:rsidR="00672CBD" w:rsidRPr="00672CBD" w14:paraId="26EB4FF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E16E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05AC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1D466D9D" w14:textId="1C7724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31E7EF29" w14:textId="4A7E55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9CECA8B" w14:textId="6D5391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3CF761" w14:textId="101786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0,453.20 </w:t>
            </w:r>
          </w:p>
        </w:tc>
      </w:tr>
      <w:tr w:rsidR="00672CBD" w:rsidRPr="00672CBD" w14:paraId="19614FF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820E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249A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058F82EE" w14:textId="62C86E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6D9E84FA" w14:textId="6D3578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606493" w14:textId="3639E1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F620D" w14:textId="2A0A3C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87,457.20 </w:t>
            </w:r>
          </w:p>
        </w:tc>
      </w:tr>
      <w:tr w:rsidR="00672CBD" w:rsidRPr="00672CBD" w14:paraId="4916087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45B0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578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51DE1F2D" w14:textId="7BBF45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515EE8D3" w14:textId="74A009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16BA93" w14:textId="4888BE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05DAA" w14:textId="247B5D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009.70 </w:t>
            </w:r>
          </w:p>
        </w:tc>
      </w:tr>
      <w:tr w:rsidR="00672CBD" w:rsidRPr="00672CBD" w14:paraId="272DA3AE"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EAE0A"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E77B169" w14:textId="767F35F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1,805,891.58 </w:t>
            </w:r>
          </w:p>
        </w:tc>
        <w:tc>
          <w:tcPr>
            <w:tcW w:w="810" w:type="pct"/>
            <w:tcBorders>
              <w:top w:val="nil"/>
              <w:left w:val="nil"/>
              <w:bottom w:val="single" w:sz="4" w:space="0" w:color="000000"/>
              <w:right w:val="single" w:sz="4" w:space="0" w:color="000000"/>
            </w:tcBorders>
            <w:shd w:val="clear" w:color="D8D8D8" w:fill="D8D8D8"/>
            <w:noWrap/>
            <w:vAlign w:val="bottom"/>
            <w:hideMark/>
          </w:tcPr>
          <w:p w14:paraId="50DE0C0B" w14:textId="51B493D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80E86C" w14:textId="307E6F6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79615CAF" w14:textId="24AB8BE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1,805,891.58 </w:t>
            </w:r>
          </w:p>
        </w:tc>
      </w:tr>
      <w:tr w:rsidR="00672CBD" w:rsidRPr="00672CBD" w14:paraId="2EB5063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D18AA"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7EC0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4C8794B3" w14:textId="13FC34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0860790A" w14:textId="5FCEDD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01838" w14:textId="6860F5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E2743" w14:textId="7212D2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1,574.25 </w:t>
            </w:r>
          </w:p>
        </w:tc>
      </w:tr>
      <w:tr w:rsidR="00672CBD" w:rsidRPr="00672CBD" w14:paraId="5AC166C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B38E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2CB1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2B6DF3E" w14:textId="4B1EAB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4C9F20D8" w14:textId="1319B6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BD7B6" w14:textId="006C6F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F2168" w14:textId="0EE2B5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3,860.50 </w:t>
            </w:r>
          </w:p>
        </w:tc>
      </w:tr>
      <w:tr w:rsidR="00672CBD" w:rsidRPr="00672CBD" w14:paraId="6AA517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0AB85"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0F53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329D22E4" w14:textId="2457C2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15056E0" w14:textId="0494AA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1A53F" w14:textId="4665B4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D1B82" w14:textId="4057F6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r>
      <w:tr w:rsidR="00672CBD" w:rsidRPr="00672CBD" w14:paraId="0622475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0E6E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7FF0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5C0026E1" w14:textId="46A89A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0CE0766F" w14:textId="66EEFC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C3AFF" w14:textId="04DBD8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004BB" w14:textId="768FF2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0,285.00 </w:t>
            </w:r>
          </w:p>
        </w:tc>
      </w:tr>
      <w:tr w:rsidR="00672CBD" w:rsidRPr="00672CBD" w14:paraId="429EB0B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77A11"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2D77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77018CE1" w14:textId="7F39E6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1,550.82 </w:t>
            </w:r>
          </w:p>
        </w:tc>
        <w:tc>
          <w:tcPr>
            <w:tcW w:w="810" w:type="pct"/>
            <w:tcBorders>
              <w:top w:val="nil"/>
              <w:left w:val="nil"/>
              <w:bottom w:val="single" w:sz="4" w:space="0" w:color="000000"/>
              <w:right w:val="single" w:sz="4" w:space="0" w:color="000000"/>
            </w:tcBorders>
            <w:shd w:val="clear" w:color="auto" w:fill="auto"/>
            <w:noWrap/>
            <w:vAlign w:val="bottom"/>
            <w:hideMark/>
          </w:tcPr>
          <w:p w14:paraId="118695F8" w14:textId="7FD0A8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3F2E1" w14:textId="686CED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98CE3" w14:textId="191093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1,550.82 </w:t>
            </w:r>
          </w:p>
        </w:tc>
      </w:tr>
      <w:tr w:rsidR="00672CBD" w:rsidRPr="00672CBD" w14:paraId="699D11A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E248F"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D781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34F5B52C" w14:textId="160FC9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51341B25" w14:textId="1C635F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24331" w14:textId="703311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88618" w14:textId="5F0288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1,931.42 </w:t>
            </w:r>
          </w:p>
        </w:tc>
      </w:tr>
      <w:tr w:rsidR="00672CBD" w:rsidRPr="00672CBD" w14:paraId="56308E7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AD95B"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15FE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21393E0B" w14:textId="7D2AB4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2C0E0204" w14:textId="188CD3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01B03" w14:textId="524AED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90779" w14:textId="24DFBB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1,001.42 </w:t>
            </w:r>
          </w:p>
        </w:tc>
      </w:tr>
      <w:tr w:rsidR="00672CBD" w:rsidRPr="00672CBD" w14:paraId="5FC3164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54498"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52FE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8FB3244" w14:textId="5E241B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07C43EE3" w14:textId="242022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D3853" w14:textId="142DA5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681ED" w14:textId="7094A6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9,950.25 </w:t>
            </w:r>
          </w:p>
        </w:tc>
      </w:tr>
      <w:tr w:rsidR="00672CBD" w:rsidRPr="00672CBD" w14:paraId="7B32C3B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B3A1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0BEC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213AF23" w14:textId="637E3A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08329933" w14:textId="22A6DC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BF7F2" w14:textId="160708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3BE27" w14:textId="79F562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9,893.25 </w:t>
            </w:r>
          </w:p>
        </w:tc>
      </w:tr>
      <w:tr w:rsidR="00672CBD" w:rsidRPr="00672CBD" w14:paraId="3D3BC9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A623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7078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2190304" w14:textId="2542D6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349567AD" w14:textId="7D61E1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72CAA" w14:textId="5BFDB0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96747" w14:textId="7E49D1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2,015.75 </w:t>
            </w:r>
          </w:p>
        </w:tc>
      </w:tr>
      <w:tr w:rsidR="00672CBD" w:rsidRPr="00672CBD" w14:paraId="5B1BAAC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9B674"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951A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4C4EB236" w14:textId="5D370E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02179817" w14:textId="33B9BA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24EFE" w14:textId="1385CE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D5FA9" w14:textId="2185A6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0,007.25 </w:t>
            </w:r>
          </w:p>
        </w:tc>
      </w:tr>
      <w:tr w:rsidR="00672CBD" w:rsidRPr="00672CBD" w14:paraId="311FD6F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2E8E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E05F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6017ADF8" w14:textId="32D8C3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0779E9C0" w14:textId="0C3037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91861" w14:textId="3C79E6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932D4" w14:textId="736CE6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9,065.92 </w:t>
            </w:r>
          </w:p>
        </w:tc>
      </w:tr>
      <w:tr w:rsidR="00672CBD" w:rsidRPr="00672CBD" w14:paraId="508FF9B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5B2EB"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DB34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5D4325FF" w14:textId="4D6025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74158FDC" w14:textId="5EA7A7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CDE29" w14:textId="1D5707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3B2D3" w14:textId="6A49B8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3,161.78 </w:t>
            </w:r>
          </w:p>
        </w:tc>
      </w:tr>
      <w:tr w:rsidR="00672CBD" w:rsidRPr="00672CBD" w14:paraId="5C186D9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C53C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7A34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579FE9C1" w14:textId="1E16DB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2CD780D5" w14:textId="4C68D1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63E8C" w14:textId="5A494D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A7286" w14:textId="353040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92,217.48 </w:t>
            </w:r>
          </w:p>
        </w:tc>
      </w:tr>
      <w:tr w:rsidR="00672CBD" w:rsidRPr="00672CBD" w14:paraId="5EF54AB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073A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1799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7831E72C" w14:textId="64F7DA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D7E7CF8" w14:textId="3088ED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D04D7" w14:textId="18A6CC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FA8A4" w14:textId="6F615C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7,436.00 </w:t>
            </w:r>
          </w:p>
        </w:tc>
      </w:tr>
      <w:tr w:rsidR="00672CBD" w:rsidRPr="00672CBD" w14:paraId="0F6BFC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FE543"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AF7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67FA8B1D" w14:textId="2912D2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1B7C6BB" w14:textId="627DCE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FBCB0" w14:textId="2E7E6A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69416" w14:textId="55C017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7,436.00 </w:t>
            </w:r>
          </w:p>
        </w:tc>
      </w:tr>
      <w:tr w:rsidR="00672CBD" w:rsidRPr="00672CBD" w14:paraId="1383420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9823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6273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53DB46A4" w14:textId="3B2286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1E31DD5E" w14:textId="198A71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6262D" w14:textId="275C17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3940B" w14:textId="60608B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2,799.25 </w:t>
            </w:r>
          </w:p>
        </w:tc>
      </w:tr>
      <w:tr w:rsidR="00672CBD" w:rsidRPr="00672CBD" w14:paraId="1D2B91E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93D85"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9E08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66F739E9" w14:textId="32458B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3575998E" w14:textId="75BB10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0A45D" w14:textId="1FD22C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FE846F" w14:textId="64E5C2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42.03 </w:t>
            </w:r>
          </w:p>
        </w:tc>
      </w:tr>
      <w:tr w:rsidR="00672CBD" w:rsidRPr="00672CBD" w14:paraId="3E4CE25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852CF"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DA28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7CB0A18D" w14:textId="10A52B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6,245.34 </w:t>
            </w:r>
          </w:p>
        </w:tc>
        <w:tc>
          <w:tcPr>
            <w:tcW w:w="810" w:type="pct"/>
            <w:tcBorders>
              <w:top w:val="nil"/>
              <w:left w:val="nil"/>
              <w:bottom w:val="single" w:sz="4" w:space="0" w:color="000000"/>
              <w:right w:val="single" w:sz="4" w:space="0" w:color="000000"/>
            </w:tcBorders>
            <w:shd w:val="clear" w:color="auto" w:fill="auto"/>
            <w:noWrap/>
            <w:vAlign w:val="bottom"/>
            <w:hideMark/>
          </w:tcPr>
          <w:p w14:paraId="1F32AB3D" w14:textId="6C52E7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0174D" w14:textId="4DF6E9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AE480" w14:textId="2F32E9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6,245.34 </w:t>
            </w:r>
          </w:p>
        </w:tc>
      </w:tr>
      <w:tr w:rsidR="00672CBD" w:rsidRPr="00672CBD" w14:paraId="3DA3237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93BCEF"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3DF7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15F9185" w14:textId="6B319D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5A5E803E" w14:textId="05EF4D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ABE0F" w14:textId="0455B3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A4918" w14:textId="5FB7C6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748.40 </w:t>
            </w:r>
          </w:p>
        </w:tc>
      </w:tr>
      <w:tr w:rsidR="00672CBD" w:rsidRPr="00672CBD" w14:paraId="3176828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46EE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FC2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1596CA1C" w14:textId="10618F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87,939.75 </w:t>
            </w:r>
          </w:p>
        </w:tc>
        <w:tc>
          <w:tcPr>
            <w:tcW w:w="810" w:type="pct"/>
            <w:tcBorders>
              <w:top w:val="nil"/>
              <w:left w:val="nil"/>
              <w:bottom w:val="single" w:sz="4" w:space="0" w:color="000000"/>
              <w:right w:val="single" w:sz="4" w:space="0" w:color="000000"/>
            </w:tcBorders>
            <w:shd w:val="clear" w:color="auto" w:fill="auto"/>
            <w:noWrap/>
            <w:vAlign w:val="bottom"/>
            <w:hideMark/>
          </w:tcPr>
          <w:p w14:paraId="54D441F4" w14:textId="73B931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306CE" w14:textId="167ACF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8EC86" w14:textId="21D780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87,939.75 </w:t>
            </w:r>
          </w:p>
        </w:tc>
      </w:tr>
      <w:tr w:rsidR="00672CBD" w:rsidRPr="00672CBD" w14:paraId="0418807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9870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EBEB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9262BEB" w14:textId="35BAF6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86FC93C" w14:textId="7C31CF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7EE17" w14:textId="31D24E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5ECC1" w14:textId="28C453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r>
      <w:tr w:rsidR="00672CBD" w:rsidRPr="00672CBD" w14:paraId="70D39FF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4C1E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F73A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A54214F" w14:textId="73E4B4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688EBF85" w14:textId="138E2F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639C4" w14:textId="53A648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2F5FC" w14:textId="5EDE08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0,381.56 </w:t>
            </w:r>
          </w:p>
        </w:tc>
      </w:tr>
      <w:tr w:rsidR="00672CBD" w:rsidRPr="00672CBD" w14:paraId="5AE0593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C6AE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EAF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2EB1FAA" w14:textId="69FDCD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12A9E2B" w14:textId="2CD7BC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029030" w14:textId="6C73C0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286F6" w14:textId="4F5FFE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r>
      <w:tr w:rsidR="00672CBD" w:rsidRPr="00672CBD" w14:paraId="4534E9A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B889E"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4F5F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29D7D45" w14:textId="12AEEC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EDB86E0" w14:textId="66E615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D20BCE" w14:textId="4E0F06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B9BCE" w14:textId="6956B7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r>
      <w:tr w:rsidR="00672CBD" w:rsidRPr="00672CBD" w14:paraId="5C9A536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39D62"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96E8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6342E8AB" w14:textId="2869C7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18E4D2F9" w14:textId="4A459C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E4EAF" w14:textId="4932CD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9D5A35" w14:textId="15405A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5,288.89 </w:t>
            </w:r>
          </w:p>
        </w:tc>
      </w:tr>
      <w:tr w:rsidR="00672CBD" w:rsidRPr="00672CBD" w14:paraId="7D3106F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F9B4C"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5818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67F63C54" w14:textId="61CBED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6C755621" w14:textId="73941A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6143D" w14:textId="455074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369DD" w14:textId="2B0AF4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4,166.03 </w:t>
            </w:r>
          </w:p>
        </w:tc>
      </w:tr>
      <w:tr w:rsidR="00672CBD" w:rsidRPr="00672CBD" w14:paraId="3DA1059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44C93"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A9B8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580CD0F2" w14:textId="333E1E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7EB8C461" w14:textId="33C58A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2AFBB" w14:textId="042BC1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C6164" w14:textId="3083AE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704.28 </w:t>
            </w:r>
          </w:p>
        </w:tc>
      </w:tr>
      <w:tr w:rsidR="00672CBD" w:rsidRPr="00672CBD" w14:paraId="037BC1D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0E1B3"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BF7A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5CC87EBD" w14:textId="63986D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12B2FC05" w14:textId="18B261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7AF9BF" w14:textId="0DC02C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CBFB7D" w14:textId="5E1E07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9,451.75 </w:t>
            </w:r>
          </w:p>
        </w:tc>
      </w:tr>
      <w:tr w:rsidR="00672CBD" w:rsidRPr="00672CBD" w14:paraId="40F7D30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8A110"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7A69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70200A5C" w14:textId="1D1CA9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183A5B25" w14:textId="1AD6EE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74754" w14:textId="4C621E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80D6D" w14:textId="4B423B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69,640.00 </w:t>
            </w:r>
          </w:p>
        </w:tc>
      </w:tr>
      <w:tr w:rsidR="00672CBD" w:rsidRPr="00672CBD" w14:paraId="5EAB49B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6C758"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A701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6DAAABDE" w14:textId="28DB34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1,088.65 </w:t>
            </w:r>
          </w:p>
        </w:tc>
        <w:tc>
          <w:tcPr>
            <w:tcW w:w="810" w:type="pct"/>
            <w:tcBorders>
              <w:top w:val="nil"/>
              <w:left w:val="nil"/>
              <w:bottom w:val="single" w:sz="4" w:space="0" w:color="000000"/>
              <w:right w:val="single" w:sz="4" w:space="0" w:color="000000"/>
            </w:tcBorders>
            <w:shd w:val="clear" w:color="auto" w:fill="auto"/>
            <w:noWrap/>
            <w:vAlign w:val="bottom"/>
            <w:hideMark/>
          </w:tcPr>
          <w:p w14:paraId="47906679" w14:textId="34FDC6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80F7F" w14:textId="30B43C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71EF3" w14:textId="2029CF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1,088.65 </w:t>
            </w:r>
          </w:p>
        </w:tc>
      </w:tr>
      <w:tr w:rsidR="00672CBD" w:rsidRPr="00672CBD" w14:paraId="72F38943"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89C1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52C83229" w14:textId="2555AEC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4,419,457.14 </w:t>
            </w:r>
          </w:p>
        </w:tc>
        <w:tc>
          <w:tcPr>
            <w:tcW w:w="810" w:type="pct"/>
            <w:tcBorders>
              <w:top w:val="nil"/>
              <w:left w:val="nil"/>
              <w:bottom w:val="single" w:sz="4" w:space="0" w:color="000000"/>
              <w:right w:val="single" w:sz="4" w:space="0" w:color="000000"/>
            </w:tcBorders>
            <w:shd w:val="clear" w:color="D8D8D8" w:fill="D8D8D8"/>
            <w:noWrap/>
            <w:vAlign w:val="bottom"/>
            <w:hideMark/>
          </w:tcPr>
          <w:p w14:paraId="65391DA4" w14:textId="73D34AB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B33191C" w14:textId="171D269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52571CAA" w14:textId="4815FA0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5,536,768.78 </w:t>
            </w:r>
          </w:p>
        </w:tc>
      </w:tr>
      <w:tr w:rsidR="00672CBD" w:rsidRPr="00672CBD" w14:paraId="551641F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5B193"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A0CF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51308B9E" w14:textId="19D6C7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4E68FA19" w14:textId="0C21D8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F78C9" w14:textId="6E11BA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9797A" w14:textId="3DD1B3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3,830.57 </w:t>
            </w:r>
          </w:p>
        </w:tc>
      </w:tr>
      <w:tr w:rsidR="00672CBD" w:rsidRPr="00672CBD" w14:paraId="1F18A8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CA7DF"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0F05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7C426EF5" w14:textId="660F73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1BA7B65A" w14:textId="630EF5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B4C3A" w14:textId="2C621C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80305" w14:textId="2D8BE1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624.03 </w:t>
            </w:r>
          </w:p>
        </w:tc>
      </w:tr>
      <w:tr w:rsidR="00672CBD" w:rsidRPr="00672CBD" w14:paraId="6A9EDBC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BFD31"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CF50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44C0D82C" w14:textId="39AB59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3531E687" w14:textId="0F5278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59B03" w14:textId="7305E5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8B75B" w14:textId="3FCB7E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9,877.16 </w:t>
            </w:r>
          </w:p>
        </w:tc>
      </w:tr>
      <w:tr w:rsidR="00672CBD" w:rsidRPr="00672CBD" w14:paraId="09C8BDB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314B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EE1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62BC4734" w14:textId="3E302E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6C047FD6" w14:textId="0B9856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92ECE" w14:textId="6067BA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54445" w14:textId="5F275F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8,162.50 </w:t>
            </w:r>
          </w:p>
        </w:tc>
      </w:tr>
      <w:tr w:rsidR="00672CBD" w:rsidRPr="00672CBD" w14:paraId="7649F46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30D9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D3A3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83F1A3C" w14:textId="1BB587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7DE49DD" w14:textId="691B7B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4637F" w14:textId="697738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9F287" w14:textId="4007D9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r>
      <w:tr w:rsidR="00672CBD" w:rsidRPr="00672CBD" w14:paraId="0AE3C88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187E2"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69DC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534FA95E" w14:textId="45EAD9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32215F54" w14:textId="739E4E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2EDBC" w14:textId="2AA6E0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7256F" w14:textId="7B8994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3,617.14 </w:t>
            </w:r>
          </w:p>
        </w:tc>
      </w:tr>
      <w:tr w:rsidR="00672CBD" w:rsidRPr="00672CBD" w14:paraId="02E1487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0952B"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7805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42C27A45" w14:textId="72ED0B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39D9708C" w14:textId="196316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F8FA3" w14:textId="3B0005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645D2" w14:textId="4925E3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86,042.75 </w:t>
            </w:r>
          </w:p>
        </w:tc>
      </w:tr>
      <w:tr w:rsidR="00672CBD" w:rsidRPr="00672CBD" w14:paraId="53CD057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568B4"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E89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5D29035" w14:textId="465850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19F30A3D" w14:textId="656E97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C767E" w14:textId="48759F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73BA7951" w14:textId="5FC49F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321.00 </w:t>
            </w:r>
          </w:p>
        </w:tc>
      </w:tr>
      <w:tr w:rsidR="00672CBD" w:rsidRPr="00672CBD" w14:paraId="1689441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6CB57"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3BC2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2F15B4E1" w14:textId="5E8C3A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6EC8E29E" w14:textId="556561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AC129" w14:textId="7DF069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0FBD0" w14:textId="4D21A7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56,798.14 </w:t>
            </w:r>
          </w:p>
        </w:tc>
      </w:tr>
      <w:tr w:rsidR="00672CBD" w:rsidRPr="00672CBD" w14:paraId="07F5BFF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4EA10"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42FE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DFE33FE" w14:textId="3F97F2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0C1D5BFC" w14:textId="1FEC30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E9BAD" w14:textId="325C90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7207B" w14:textId="0CCE4F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47,764.75 </w:t>
            </w:r>
          </w:p>
        </w:tc>
      </w:tr>
      <w:tr w:rsidR="00672CBD" w:rsidRPr="00672CBD" w14:paraId="7CC00AD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31450"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F453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1CFF886" w14:textId="7B4E36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727DEB78" w14:textId="0C9837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BF3CAC" w14:textId="0C8353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8789D9" w14:textId="1008D8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29,805.12 </w:t>
            </w:r>
          </w:p>
        </w:tc>
      </w:tr>
      <w:tr w:rsidR="00672CBD" w:rsidRPr="00672CBD" w14:paraId="0477B33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DD9F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FA13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14E77ACB" w14:textId="189E67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F5E74BF" w14:textId="6A46FE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1834D" w14:textId="743BC0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6F87C" w14:textId="1DE384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9,067.50 </w:t>
            </w:r>
          </w:p>
        </w:tc>
      </w:tr>
      <w:tr w:rsidR="00672CBD" w:rsidRPr="00672CBD" w14:paraId="03749C6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437A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B77CB4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DBD181D" w14:textId="19280F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4A52DD69" w14:textId="7E3380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804ECEB" w14:textId="4BD30F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1E32B" w14:textId="4517EB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22,598.20 </w:t>
            </w:r>
          </w:p>
        </w:tc>
      </w:tr>
      <w:tr w:rsidR="00672CBD" w:rsidRPr="00672CBD" w14:paraId="586B662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0BC3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2391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33410E6" w14:textId="18F6BD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85,649.22 </w:t>
            </w:r>
          </w:p>
        </w:tc>
        <w:tc>
          <w:tcPr>
            <w:tcW w:w="810" w:type="pct"/>
            <w:tcBorders>
              <w:top w:val="nil"/>
              <w:left w:val="nil"/>
              <w:bottom w:val="single" w:sz="4" w:space="0" w:color="000000"/>
              <w:right w:val="single" w:sz="4" w:space="0" w:color="000000"/>
            </w:tcBorders>
            <w:shd w:val="clear" w:color="auto" w:fill="auto"/>
            <w:noWrap/>
            <w:vAlign w:val="bottom"/>
            <w:hideMark/>
          </w:tcPr>
          <w:p w14:paraId="5F792B95" w14:textId="178415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9DFC6" w14:textId="6B97E5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5A974E" w14:textId="0816F8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85,649.22 </w:t>
            </w:r>
          </w:p>
        </w:tc>
      </w:tr>
      <w:tr w:rsidR="00672CBD" w:rsidRPr="00672CBD" w14:paraId="18B5219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A9F57"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F96C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248701E" w14:textId="57E2A7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5001F33C" w14:textId="268000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D2873" w14:textId="35585B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5B3F2" w14:textId="477877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07,965.53 </w:t>
            </w:r>
          </w:p>
        </w:tc>
      </w:tr>
      <w:tr w:rsidR="00672CBD" w:rsidRPr="00672CBD" w14:paraId="46B238D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71737"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286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2FB92EE" w14:textId="6F6FD0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2,256.50 </w:t>
            </w:r>
          </w:p>
        </w:tc>
        <w:tc>
          <w:tcPr>
            <w:tcW w:w="810" w:type="pct"/>
            <w:tcBorders>
              <w:top w:val="nil"/>
              <w:left w:val="nil"/>
              <w:bottom w:val="single" w:sz="4" w:space="0" w:color="000000"/>
              <w:right w:val="single" w:sz="4" w:space="0" w:color="000000"/>
            </w:tcBorders>
            <w:shd w:val="clear" w:color="auto" w:fill="auto"/>
            <w:noWrap/>
            <w:vAlign w:val="bottom"/>
            <w:hideMark/>
          </w:tcPr>
          <w:p w14:paraId="284081A4" w14:textId="39B7D8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A2780" w14:textId="091D65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A38CE" w14:textId="22B952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2,256.50 </w:t>
            </w:r>
          </w:p>
        </w:tc>
      </w:tr>
      <w:tr w:rsidR="00672CBD" w:rsidRPr="00672CBD" w14:paraId="4917BDA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B4947"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6F2F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5540D8E" w14:textId="1FCF85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0498C4ED" w14:textId="16D740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75E62" w14:textId="58F2AF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427CCED6" w14:textId="0328AA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05,530.92 </w:t>
            </w:r>
          </w:p>
        </w:tc>
      </w:tr>
      <w:tr w:rsidR="00672CBD" w:rsidRPr="00672CBD" w14:paraId="15F6A95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4C987"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4098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312F20F8" w14:textId="157717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78108D27" w14:textId="6457BF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0400D0" w14:textId="24D837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FF7EA" w14:textId="4D22CE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7,713.75 </w:t>
            </w:r>
          </w:p>
        </w:tc>
      </w:tr>
      <w:tr w:rsidR="00672CBD" w:rsidRPr="00672CBD" w14:paraId="1647697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C616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26A1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6E6DBA5E" w14:textId="5D29C0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02938E34" w14:textId="6F009E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323A6" w14:textId="4BAF1C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3B9170" w14:textId="1551EB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8,611.25 </w:t>
            </w:r>
          </w:p>
        </w:tc>
      </w:tr>
      <w:tr w:rsidR="00672CBD" w:rsidRPr="00672CBD" w14:paraId="0B9CB44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552F8"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CC70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511CA765" w14:textId="7D9952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534EA2BC" w14:textId="151D4E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AC5E65C" w14:textId="243E0C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305A7" w14:textId="073E29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6,392.75 </w:t>
            </w:r>
          </w:p>
        </w:tc>
      </w:tr>
      <w:tr w:rsidR="00672CBD" w:rsidRPr="00672CBD" w14:paraId="38E3C3A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CF51E"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0D1433E7" w14:textId="6ADA468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4,910,746.58 </w:t>
            </w:r>
          </w:p>
        </w:tc>
        <w:tc>
          <w:tcPr>
            <w:tcW w:w="810" w:type="pct"/>
            <w:tcBorders>
              <w:top w:val="nil"/>
              <w:left w:val="nil"/>
              <w:bottom w:val="single" w:sz="4" w:space="0" w:color="000000"/>
              <w:right w:val="single" w:sz="4" w:space="0" w:color="000000"/>
            </w:tcBorders>
            <w:shd w:val="clear" w:color="D8D8D8" w:fill="D8D8D8"/>
            <w:noWrap/>
            <w:vAlign w:val="bottom"/>
            <w:hideMark/>
          </w:tcPr>
          <w:p w14:paraId="5B17DAA4" w14:textId="106EEB6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3D2BA87C" w14:textId="08043BD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4EEB6DE5" w14:textId="489443C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4,952,867.53 </w:t>
            </w:r>
          </w:p>
        </w:tc>
      </w:tr>
      <w:tr w:rsidR="00672CBD" w:rsidRPr="00672CBD" w14:paraId="261BA9A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5D93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B4DB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45E0BEBE" w14:textId="1DB82E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0,927.50 </w:t>
            </w:r>
          </w:p>
        </w:tc>
        <w:tc>
          <w:tcPr>
            <w:tcW w:w="810" w:type="pct"/>
            <w:tcBorders>
              <w:top w:val="nil"/>
              <w:left w:val="nil"/>
              <w:bottom w:val="single" w:sz="4" w:space="0" w:color="000000"/>
              <w:right w:val="single" w:sz="4" w:space="0" w:color="000000"/>
            </w:tcBorders>
            <w:shd w:val="clear" w:color="auto" w:fill="auto"/>
            <w:noWrap/>
            <w:vAlign w:val="bottom"/>
            <w:hideMark/>
          </w:tcPr>
          <w:p w14:paraId="5A025C75" w14:textId="6495F1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1E1C0" w14:textId="06DDC3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E5626" w14:textId="786752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0,927.50 </w:t>
            </w:r>
          </w:p>
        </w:tc>
      </w:tr>
      <w:tr w:rsidR="00672CBD" w:rsidRPr="00672CBD" w14:paraId="01E17E0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827D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D111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38F64D3E" w14:textId="4F3362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5BFE16D8" w14:textId="41AF7B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BF412C" w14:textId="7931FE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4139E" w14:textId="42344F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2,807.94 </w:t>
            </w:r>
          </w:p>
        </w:tc>
      </w:tr>
      <w:tr w:rsidR="00672CBD" w:rsidRPr="00672CBD" w14:paraId="3CF0188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D70B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92A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4A6E105C" w14:textId="013970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916,530.89 </w:t>
            </w:r>
          </w:p>
        </w:tc>
        <w:tc>
          <w:tcPr>
            <w:tcW w:w="810" w:type="pct"/>
            <w:tcBorders>
              <w:top w:val="nil"/>
              <w:left w:val="nil"/>
              <w:bottom w:val="single" w:sz="4" w:space="0" w:color="000000"/>
              <w:right w:val="single" w:sz="4" w:space="0" w:color="000000"/>
            </w:tcBorders>
            <w:shd w:val="clear" w:color="auto" w:fill="auto"/>
            <w:noWrap/>
            <w:vAlign w:val="bottom"/>
            <w:hideMark/>
          </w:tcPr>
          <w:p w14:paraId="7B76750E" w14:textId="4620E5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59FE9" w14:textId="553B0F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47101" w14:textId="2A6412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916,530.89 </w:t>
            </w:r>
          </w:p>
        </w:tc>
      </w:tr>
      <w:tr w:rsidR="00672CBD" w:rsidRPr="00672CBD" w14:paraId="21F62E0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9620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2C43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550D6C3C" w14:textId="4D924A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EFE0ADE" w14:textId="7551EF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3D504" w14:textId="6FEE97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FE9BA" w14:textId="47F10B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r>
      <w:tr w:rsidR="00672CBD" w:rsidRPr="00672CBD" w14:paraId="4CDACE1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FC75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FFC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63B7B8BD" w14:textId="03BFDF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A3708EC" w14:textId="781394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E0C8B" w14:textId="6664D8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4F13FCEC" w14:textId="2252AA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08,628.72 </w:t>
            </w:r>
          </w:p>
        </w:tc>
      </w:tr>
      <w:tr w:rsidR="00672CBD" w:rsidRPr="00672CBD" w14:paraId="03EB15B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01DF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A8AF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2322C1DD" w14:textId="3A3C2B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0773F1D6" w14:textId="14485C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15B37" w14:textId="2A007B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4F07F" w14:textId="3A9F34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4,392.00 </w:t>
            </w:r>
          </w:p>
        </w:tc>
      </w:tr>
      <w:tr w:rsidR="00672CBD" w:rsidRPr="00672CBD" w14:paraId="6D756A6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D2F0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1EA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3DC58FB2" w14:textId="7F346F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5F26821E" w14:textId="4FA24C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AACA9" w14:textId="31810C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EC196" w14:textId="41F7BE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3,928.52 </w:t>
            </w:r>
          </w:p>
        </w:tc>
      </w:tr>
      <w:tr w:rsidR="00672CBD" w:rsidRPr="00672CBD" w14:paraId="5F7C7F2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1277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33BD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6FAAC758" w14:textId="7B2A05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5AE75EE" w14:textId="478347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EE1CA" w14:textId="4C7F81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58A9F2" w14:textId="7A3D30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r>
      <w:tr w:rsidR="00672CBD" w:rsidRPr="00672CBD" w14:paraId="521009E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6FDF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AD8A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2C8687A3" w14:textId="30E170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400E538E" w14:textId="17FD2F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8322D" w14:textId="75CDB4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995AE" w14:textId="1D4B2F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0,157.12 </w:t>
            </w:r>
          </w:p>
        </w:tc>
      </w:tr>
      <w:tr w:rsidR="00672CBD" w:rsidRPr="00672CBD" w14:paraId="1420085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9CCF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93A4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5EDEB7F9" w14:textId="72CA25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4AC0B" w14:textId="6CF8EB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8DAA4" w14:textId="150E80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3738ABB5" w14:textId="761D4E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12,800.00 </w:t>
            </w:r>
          </w:p>
        </w:tc>
      </w:tr>
      <w:tr w:rsidR="00672CBD" w:rsidRPr="00672CBD" w14:paraId="6BE2656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C8CF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851F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679C7A91" w14:textId="7D94E4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7916FBB7" w14:textId="53F2CB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3A308" w14:textId="496B00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9520DA6" w14:textId="09F6F8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4,800.64 </w:t>
            </w:r>
          </w:p>
        </w:tc>
      </w:tr>
      <w:tr w:rsidR="00672CBD" w:rsidRPr="00672CBD" w14:paraId="170662D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A32C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B0C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1F6CA64" w14:textId="21A33B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F4069" w14:textId="5FD092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6CD11" w14:textId="74B1BD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64C5E59B" w14:textId="16527D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94,840.00 </w:t>
            </w:r>
          </w:p>
        </w:tc>
      </w:tr>
      <w:tr w:rsidR="00672CBD" w:rsidRPr="00672CBD" w14:paraId="7BF738A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9E14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3B26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0FB055B7" w14:textId="2C8231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D512C9" w14:textId="724574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EA9E5" w14:textId="631C21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0E08A038" w14:textId="462B84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16,520.00 </w:t>
            </w:r>
          </w:p>
        </w:tc>
      </w:tr>
      <w:tr w:rsidR="00672CBD" w:rsidRPr="00672CBD" w14:paraId="5C8440B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44E38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9F7A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3FDB4CD" w14:textId="454767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170E0A18" w14:textId="68DFD1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60A98" w14:textId="600A2E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F134D2" w14:textId="0AD063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614,403.89 </w:t>
            </w:r>
          </w:p>
        </w:tc>
      </w:tr>
      <w:tr w:rsidR="00672CBD" w:rsidRPr="00672CBD" w14:paraId="6EA1EB2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2AF6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0BC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69473ED5" w14:textId="2F896A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D4265AA" w14:textId="5C4078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3275E" w14:textId="0B5366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9F752" w14:textId="4FBC35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193.39 </w:t>
            </w:r>
          </w:p>
        </w:tc>
      </w:tr>
      <w:tr w:rsidR="00672CBD" w:rsidRPr="00672CBD" w14:paraId="3A0B30A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6A29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74A1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26C28E7B" w14:textId="1F106D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10E0BFA8" w14:textId="61246C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2541A3" w14:textId="4C5137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3C722" w14:textId="2DE424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7,588.75 </w:t>
            </w:r>
          </w:p>
        </w:tc>
      </w:tr>
      <w:tr w:rsidR="00672CBD" w:rsidRPr="00672CBD" w14:paraId="0F04834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7481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4B19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54CE63B2" w14:textId="2B5DE9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0CD37C15" w14:textId="74CC7F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BF1FE" w14:textId="036D56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F783E" w14:textId="7AA7D1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0,696.12 </w:t>
            </w:r>
          </w:p>
        </w:tc>
      </w:tr>
      <w:tr w:rsidR="00672CBD" w:rsidRPr="00672CBD" w14:paraId="324BB3A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CB00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8EA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1FEDD6E9" w14:textId="25B0BB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025A7274" w14:textId="222F6E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57C65" w14:textId="0E09FE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207A3" w14:textId="26B0F7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744.00 </w:t>
            </w:r>
          </w:p>
        </w:tc>
      </w:tr>
      <w:tr w:rsidR="00672CBD" w:rsidRPr="00672CBD" w14:paraId="1A1E7BC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7294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6E04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1C46138E" w14:textId="641E60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4768DE51" w14:textId="21F309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597F4" w14:textId="639C92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32CE7" w14:textId="23EA7C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2,612.20 </w:t>
            </w:r>
          </w:p>
        </w:tc>
      </w:tr>
      <w:tr w:rsidR="00672CBD" w:rsidRPr="00672CBD" w14:paraId="36B5E81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F3D5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FEC8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5009417" w14:textId="36BE21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023DE291" w14:textId="5177CA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98E99" w14:textId="4D7162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046B9" w14:textId="74975D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448.75 </w:t>
            </w:r>
          </w:p>
        </w:tc>
      </w:tr>
      <w:tr w:rsidR="00672CBD" w:rsidRPr="00672CBD" w14:paraId="4FCD07F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5C61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D7DB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3B2C4D50" w14:textId="712D4F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2D9ED79F" w14:textId="7E1610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2B545" w14:textId="343C06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0EEFB" w14:textId="1684F1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2,397.14 </w:t>
            </w:r>
          </w:p>
        </w:tc>
      </w:tr>
      <w:tr w:rsidR="00672CBD" w:rsidRPr="00672CBD" w14:paraId="29EFA5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8A24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6FD3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459D55B7" w14:textId="6464F9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3FEE176F" w14:textId="3B31A9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05E1E1" w14:textId="46DFCC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7456F" w14:textId="0B98D1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3,772.50 </w:t>
            </w:r>
          </w:p>
        </w:tc>
      </w:tr>
      <w:tr w:rsidR="00672CBD" w:rsidRPr="00672CBD" w14:paraId="24CE8C2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20C6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32BC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42725E82" w14:textId="458184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8A0816F" w14:textId="14DE17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261DC" w14:textId="6B8FEC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0E2EE" w14:textId="1847AE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755E1CF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42C7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9D2F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106E2841" w14:textId="453F10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6D0B0663" w14:textId="3E26F8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0F212" w14:textId="35C2F9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38690" w14:textId="03679B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5,778.00 </w:t>
            </w:r>
          </w:p>
        </w:tc>
      </w:tr>
      <w:tr w:rsidR="00672CBD" w:rsidRPr="00672CBD" w14:paraId="59EB36A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A746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0FF5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53719276" w14:textId="404991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70CA67D" w14:textId="7C17B4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BD949" w14:textId="39D439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B9120" w14:textId="4AC317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5B790FB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D00E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7B1D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34AF94B3" w14:textId="1CF260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4EE864F4" w14:textId="4B0032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5BAE2" w14:textId="6DC5CB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F4C8F" w14:textId="60CA58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042.39 </w:t>
            </w:r>
          </w:p>
        </w:tc>
      </w:tr>
      <w:tr w:rsidR="00672CBD" w:rsidRPr="00672CBD" w14:paraId="351FA7F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5C025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2CC4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43F37F42" w14:textId="011579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6F65DB0B" w14:textId="50F58E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12D8F" w14:textId="1CE73E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8D8478" w14:textId="142F20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0,494.75 </w:t>
            </w:r>
          </w:p>
        </w:tc>
      </w:tr>
      <w:tr w:rsidR="00672CBD" w:rsidRPr="00672CBD" w14:paraId="7622541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A92C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EC2E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2D67D822" w14:textId="4D3DE2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03DB5D75" w14:textId="4E7BB2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D0176" w14:textId="04196D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DC8EF" w14:textId="6A1D27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84,211.32 </w:t>
            </w:r>
          </w:p>
        </w:tc>
      </w:tr>
      <w:tr w:rsidR="00672CBD" w:rsidRPr="00672CBD" w14:paraId="0BD383C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0B2F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ED25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4E387CA5" w14:textId="14D8E4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68129763" w14:textId="74BF0E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69BD0" w14:textId="1EDDE2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45527" w14:textId="363FF0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0,677.34 </w:t>
            </w:r>
          </w:p>
        </w:tc>
      </w:tr>
      <w:tr w:rsidR="00672CBD" w:rsidRPr="00672CBD" w14:paraId="6BF2876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3FFA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37BA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014B117B" w14:textId="5FB1CC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7EA596D" w14:textId="437AEC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7577DA" w14:textId="6EA498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83AF8E" w14:textId="5E6791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r>
      <w:tr w:rsidR="00672CBD" w:rsidRPr="00672CBD" w14:paraId="569FE97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0F8F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D17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2917FBD" w14:textId="62182A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42DE43CF" w14:textId="2EAE29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C4758" w14:textId="421A51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14A9F16F" w14:textId="35ED96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84,179.30 </w:t>
            </w:r>
          </w:p>
        </w:tc>
      </w:tr>
      <w:tr w:rsidR="00672CBD" w:rsidRPr="00672CBD" w14:paraId="234A799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C78A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CC91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20FBB3A7" w14:textId="032543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7327D2F9" w14:textId="68B18F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59B55" w14:textId="058B78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4F5E6" w14:textId="28DDEC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8,868.77 </w:t>
            </w:r>
          </w:p>
        </w:tc>
      </w:tr>
      <w:tr w:rsidR="00672CBD" w:rsidRPr="00672CBD" w14:paraId="6A67908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71AD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EE3B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55B36D8D" w14:textId="59FD8E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F7E9449" w14:textId="2DC6B5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B9B19" w14:textId="399A72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9DB1B" w14:textId="4E007A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7.14 </w:t>
            </w:r>
          </w:p>
        </w:tc>
      </w:tr>
      <w:tr w:rsidR="00672CBD" w:rsidRPr="00672CBD" w14:paraId="6B79AA7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2025D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990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50ABE45" w14:textId="274236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32497D" w14:textId="20DCB5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A13F4" w14:textId="6B2639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C65C9" w14:textId="34EFD6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0,000.00 </w:t>
            </w:r>
          </w:p>
        </w:tc>
      </w:tr>
      <w:tr w:rsidR="00672CBD" w:rsidRPr="00672CBD" w14:paraId="499FEDA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D2D8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9A5E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66FDAE42" w14:textId="54DF99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2D130E0B" w14:textId="3D7D39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0E7D55" w14:textId="463FF4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79EB0EB3" w14:textId="6F7872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51,470.00 </w:t>
            </w:r>
          </w:p>
        </w:tc>
      </w:tr>
      <w:tr w:rsidR="00672CBD" w:rsidRPr="00672CBD" w14:paraId="1050BEE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CE6A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8627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5347317F" w14:textId="512FD8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D42B80A" w14:textId="17F071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B4ED8" w14:textId="44F7E7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C8E02" w14:textId="2471D6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140.00 </w:t>
            </w:r>
          </w:p>
        </w:tc>
      </w:tr>
      <w:tr w:rsidR="00672CBD" w:rsidRPr="00672CBD" w14:paraId="332654E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7F45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57A5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58D2E8B7" w14:textId="5F4002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2E36AC84" w14:textId="549ECE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51D59" w14:textId="71A14F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38732" w14:textId="4245D1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6,796.75 </w:t>
            </w:r>
          </w:p>
        </w:tc>
      </w:tr>
      <w:tr w:rsidR="00672CBD" w:rsidRPr="00672CBD" w14:paraId="08830D5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49E5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BBA8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4B7F08EF" w14:textId="11B932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63868E64" w14:textId="5AFAB7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17CCD" w14:textId="08C030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DA296" w14:textId="4DCA0E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632.50 </w:t>
            </w:r>
          </w:p>
        </w:tc>
      </w:tr>
      <w:tr w:rsidR="00672CBD" w:rsidRPr="00672CBD" w14:paraId="3AD4691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47D7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DAEB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7DD4B20A" w14:textId="72B40F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63BF2ABB" w14:textId="3A2604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37D746F0" w14:textId="41CB80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93A74" w14:textId="2919CE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7,084.67 </w:t>
            </w:r>
          </w:p>
        </w:tc>
      </w:tr>
      <w:tr w:rsidR="00672CBD" w:rsidRPr="00672CBD" w14:paraId="7A99BC6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0F90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ED2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0D0942E9" w14:textId="1FE7E4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37589832" w14:textId="6B3A7B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38ECE" w14:textId="22CC80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3B1A4A1B" w14:textId="048F04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91,635.50 </w:t>
            </w:r>
          </w:p>
        </w:tc>
      </w:tr>
      <w:tr w:rsidR="00672CBD" w:rsidRPr="00672CBD" w14:paraId="519B4CE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DD05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FD09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4642D381" w14:textId="3B78CF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0CB8C5BF" w14:textId="1BED37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6E79C" w14:textId="552DDB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0207D" w14:textId="0B16C4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04,253.75 </w:t>
            </w:r>
          </w:p>
        </w:tc>
      </w:tr>
      <w:tr w:rsidR="00672CBD" w:rsidRPr="00672CBD" w14:paraId="73887F8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3012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F31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1408AFD1" w14:textId="02F46C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2C4DB0C1" w14:textId="6B924F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2AF0F" w14:textId="0162A2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F82AF36" w14:textId="694FE6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4,668.14 </w:t>
            </w:r>
          </w:p>
        </w:tc>
      </w:tr>
      <w:tr w:rsidR="00672CBD" w:rsidRPr="00672CBD" w14:paraId="1278911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096B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2A0F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0E158C82" w14:textId="2C5FED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BBBFEDC" w14:textId="6AE024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D417F" w14:textId="3D5393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67D7A" w14:textId="66FBE6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4CA4BC5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628B5A"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7D88C26D" w14:textId="092714B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3,941,008.26 </w:t>
            </w:r>
          </w:p>
        </w:tc>
        <w:tc>
          <w:tcPr>
            <w:tcW w:w="810" w:type="pct"/>
            <w:tcBorders>
              <w:top w:val="nil"/>
              <w:left w:val="nil"/>
              <w:bottom w:val="single" w:sz="4" w:space="0" w:color="000000"/>
              <w:right w:val="single" w:sz="4" w:space="0" w:color="000000"/>
            </w:tcBorders>
            <w:shd w:val="clear" w:color="A5A5A5" w:fill="A5A5A5"/>
            <w:noWrap/>
            <w:vAlign w:val="bottom"/>
            <w:hideMark/>
          </w:tcPr>
          <w:p w14:paraId="0297BB6C" w14:textId="1570BF7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1FDE066" w14:textId="32D7456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3966B71" w14:textId="060925B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3,941,008.26 </w:t>
            </w:r>
          </w:p>
        </w:tc>
      </w:tr>
      <w:tr w:rsidR="00672CBD" w:rsidRPr="00672CBD" w14:paraId="1AE597AE"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A643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3429F0A" w14:textId="3C0A22F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DDC2A69" w14:textId="5FD28F4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53C793" w14:textId="5615AA2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31C2C8A" w14:textId="7EFE4C5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182,322.08 </w:t>
            </w:r>
          </w:p>
        </w:tc>
      </w:tr>
      <w:tr w:rsidR="00672CBD" w:rsidRPr="00672CBD" w14:paraId="6083ADA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8B74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B89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5DF190B8" w14:textId="27C200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1749DE2E" w14:textId="078976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D3D71" w14:textId="2F05B2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8ACA67" w14:textId="3F7972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9,949.52 </w:t>
            </w:r>
          </w:p>
        </w:tc>
      </w:tr>
      <w:tr w:rsidR="00672CBD" w:rsidRPr="00672CBD" w14:paraId="7B91F51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9D08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0FA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3F7B2A61" w14:textId="754767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73159963" w14:textId="352F79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A561D" w14:textId="259826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666CA" w14:textId="07C376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359.04 </w:t>
            </w:r>
          </w:p>
        </w:tc>
      </w:tr>
      <w:tr w:rsidR="00672CBD" w:rsidRPr="00672CBD" w14:paraId="01F18D5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4B63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0539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3F13DDB6" w14:textId="573498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782D73BE" w14:textId="116AC1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E3E0F" w14:textId="4CC327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F66A4" w14:textId="6626A1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51.00 </w:t>
            </w:r>
          </w:p>
        </w:tc>
      </w:tr>
      <w:tr w:rsidR="00672CBD" w:rsidRPr="00672CBD" w14:paraId="00BC788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7A1A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0C70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18313097" w14:textId="622AA5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3221D5CA" w14:textId="08CD61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3846B" w14:textId="6E3A20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BD524" w14:textId="766266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62.52 </w:t>
            </w:r>
          </w:p>
        </w:tc>
      </w:tr>
      <w:tr w:rsidR="00672CBD" w:rsidRPr="00672CBD" w14:paraId="5B841E03"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7D01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lastRenderedPageBreak/>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7EA608E5" w14:textId="702F127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5,497,417.96 </w:t>
            </w:r>
          </w:p>
        </w:tc>
        <w:tc>
          <w:tcPr>
            <w:tcW w:w="810" w:type="pct"/>
            <w:tcBorders>
              <w:top w:val="nil"/>
              <w:left w:val="nil"/>
              <w:bottom w:val="single" w:sz="4" w:space="0" w:color="000000"/>
              <w:right w:val="single" w:sz="4" w:space="0" w:color="000000"/>
            </w:tcBorders>
            <w:shd w:val="clear" w:color="D8D8D8" w:fill="D8D8D8"/>
            <w:noWrap/>
            <w:vAlign w:val="bottom"/>
            <w:hideMark/>
          </w:tcPr>
          <w:p w14:paraId="42B03400" w14:textId="089B37C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C7B2BF" w14:textId="5256ADE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2145EC" w14:textId="11AA8B4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5,497,417.96 </w:t>
            </w:r>
          </w:p>
        </w:tc>
      </w:tr>
      <w:tr w:rsidR="00672CBD" w:rsidRPr="00672CBD" w14:paraId="7E8B896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804A8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81D6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5C4C8B60" w14:textId="66712E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79,321.70 </w:t>
            </w:r>
          </w:p>
        </w:tc>
        <w:tc>
          <w:tcPr>
            <w:tcW w:w="810" w:type="pct"/>
            <w:tcBorders>
              <w:top w:val="nil"/>
              <w:left w:val="nil"/>
              <w:bottom w:val="single" w:sz="4" w:space="0" w:color="000000"/>
              <w:right w:val="single" w:sz="4" w:space="0" w:color="000000"/>
            </w:tcBorders>
            <w:shd w:val="clear" w:color="auto" w:fill="auto"/>
            <w:noWrap/>
            <w:vAlign w:val="bottom"/>
            <w:hideMark/>
          </w:tcPr>
          <w:p w14:paraId="7F8BB9FD" w14:textId="44FA35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B1021" w14:textId="1E5F1B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C568725" w14:textId="396A5D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79,321.70 </w:t>
            </w:r>
          </w:p>
        </w:tc>
      </w:tr>
      <w:tr w:rsidR="00672CBD" w:rsidRPr="00672CBD" w14:paraId="5F36915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2408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16ED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7AD680CD" w14:textId="1B93B3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12182FFD" w14:textId="5183A0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5A599" w14:textId="6986AB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EAA43" w14:textId="37B759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84.40 </w:t>
            </w:r>
          </w:p>
        </w:tc>
      </w:tr>
      <w:tr w:rsidR="00672CBD" w:rsidRPr="00672CBD" w14:paraId="66F4A27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2E85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7FF6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6F1D5221" w14:textId="29C578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52E49BAC" w14:textId="23BAB4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34EDAD" w14:textId="7E8E01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ED7AC" w14:textId="19D483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1,879.32 </w:t>
            </w:r>
          </w:p>
        </w:tc>
      </w:tr>
      <w:tr w:rsidR="00672CBD" w:rsidRPr="00672CBD" w14:paraId="6DFDE5B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8DBC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3945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DBEB8E8" w14:textId="00DF60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7,413.52 </w:t>
            </w:r>
          </w:p>
        </w:tc>
        <w:tc>
          <w:tcPr>
            <w:tcW w:w="810" w:type="pct"/>
            <w:tcBorders>
              <w:top w:val="nil"/>
              <w:left w:val="nil"/>
              <w:bottom w:val="single" w:sz="4" w:space="0" w:color="000000"/>
              <w:right w:val="single" w:sz="4" w:space="0" w:color="000000"/>
            </w:tcBorders>
            <w:shd w:val="clear" w:color="auto" w:fill="auto"/>
            <w:noWrap/>
            <w:vAlign w:val="bottom"/>
            <w:hideMark/>
          </w:tcPr>
          <w:p w14:paraId="68C853F3" w14:textId="1A3E3B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98FE7" w14:textId="7170C0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29012" w14:textId="3CC77B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7,413.52 </w:t>
            </w:r>
          </w:p>
        </w:tc>
      </w:tr>
      <w:tr w:rsidR="00672CBD" w:rsidRPr="00672CBD" w14:paraId="5F52E2A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396B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AE67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1C875AB7" w14:textId="277B68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0FAFD3E8" w14:textId="64AD2C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613250" w14:textId="7E0460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40866" w14:textId="391BD3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7,782.26 </w:t>
            </w:r>
          </w:p>
        </w:tc>
      </w:tr>
      <w:tr w:rsidR="00672CBD" w:rsidRPr="00672CBD" w14:paraId="77BB017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CE2A5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A0C6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5EFA1D30" w14:textId="03F5E7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22,460.24 </w:t>
            </w:r>
          </w:p>
        </w:tc>
        <w:tc>
          <w:tcPr>
            <w:tcW w:w="810" w:type="pct"/>
            <w:tcBorders>
              <w:top w:val="nil"/>
              <w:left w:val="nil"/>
              <w:bottom w:val="single" w:sz="4" w:space="0" w:color="000000"/>
              <w:right w:val="single" w:sz="4" w:space="0" w:color="000000"/>
            </w:tcBorders>
            <w:shd w:val="clear" w:color="auto" w:fill="auto"/>
            <w:noWrap/>
            <w:vAlign w:val="bottom"/>
            <w:hideMark/>
          </w:tcPr>
          <w:p w14:paraId="3C3E9181" w14:textId="3AAFDB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0DE40" w14:textId="6CF589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B15AA" w14:textId="197457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22,460.24 </w:t>
            </w:r>
          </w:p>
        </w:tc>
      </w:tr>
      <w:tr w:rsidR="00672CBD" w:rsidRPr="00672CBD" w14:paraId="312EC9F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4CD0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9B35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39522D35" w14:textId="34E749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09,493.76 </w:t>
            </w:r>
          </w:p>
        </w:tc>
        <w:tc>
          <w:tcPr>
            <w:tcW w:w="810" w:type="pct"/>
            <w:tcBorders>
              <w:top w:val="nil"/>
              <w:left w:val="nil"/>
              <w:bottom w:val="single" w:sz="4" w:space="0" w:color="000000"/>
              <w:right w:val="single" w:sz="4" w:space="0" w:color="000000"/>
            </w:tcBorders>
            <w:shd w:val="clear" w:color="auto" w:fill="auto"/>
            <w:noWrap/>
            <w:vAlign w:val="bottom"/>
            <w:hideMark/>
          </w:tcPr>
          <w:p w14:paraId="209D1602" w14:textId="63EE22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216B4" w14:textId="6BBEEF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DD845" w14:textId="0120FA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09,493.76 </w:t>
            </w:r>
          </w:p>
        </w:tc>
      </w:tr>
      <w:tr w:rsidR="00672CBD" w:rsidRPr="00672CBD" w14:paraId="402632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644E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EDCC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05B9F1B5" w14:textId="69F844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497A4D92" w14:textId="0A25BF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FEC94E" w14:textId="7C7C06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7DAB6D" w14:textId="02DF4E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21.00 </w:t>
            </w:r>
          </w:p>
        </w:tc>
      </w:tr>
      <w:tr w:rsidR="00672CBD" w:rsidRPr="00672CBD" w14:paraId="5843318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320F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54B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126E778D" w14:textId="0019C7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2ED1565" w14:textId="26CB88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A8DDF" w14:textId="21E01B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1771B" w14:textId="1E6ECA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76 </w:t>
            </w:r>
          </w:p>
        </w:tc>
      </w:tr>
      <w:tr w:rsidR="00672CBD" w:rsidRPr="00672CBD" w14:paraId="304EF09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F14E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0CE9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17E30C78" w14:textId="6B7011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45,825.36 </w:t>
            </w:r>
          </w:p>
        </w:tc>
        <w:tc>
          <w:tcPr>
            <w:tcW w:w="810" w:type="pct"/>
            <w:tcBorders>
              <w:top w:val="nil"/>
              <w:left w:val="nil"/>
              <w:bottom w:val="single" w:sz="4" w:space="0" w:color="000000"/>
              <w:right w:val="single" w:sz="4" w:space="0" w:color="000000"/>
            </w:tcBorders>
            <w:shd w:val="clear" w:color="auto" w:fill="auto"/>
            <w:noWrap/>
            <w:vAlign w:val="bottom"/>
            <w:hideMark/>
          </w:tcPr>
          <w:p w14:paraId="7C620A3E" w14:textId="5C3693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FE4A2" w14:textId="405435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2FB49" w14:textId="796277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45,825.36 </w:t>
            </w:r>
          </w:p>
        </w:tc>
      </w:tr>
      <w:tr w:rsidR="00672CBD" w:rsidRPr="00672CBD" w14:paraId="4B33FDF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70BF3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4DCE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4F7B52AC" w14:textId="6FC428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491F78A2" w14:textId="798FB6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3CB1F" w14:textId="227D48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45029" w14:textId="2D2FC1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41,009.00 </w:t>
            </w:r>
          </w:p>
        </w:tc>
      </w:tr>
      <w:tr w:rsidR="00672CBD" w:rsidRPr="00672CBD" w14:paraId="620A238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230F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C42F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0BE237DB" w14:textId="039EBA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00858788" w14:textId="457709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D1E03" w14:textId="08672D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651603" w14:textId="0221E3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995,216.82 </w:t>
            </w:r>
          </w:p>
        </w:tc>
      </w:tr>
      <w:tr w:rsidR="00672CBD" w:rsidRPr="00672CBD" w14:paraId="766D6F4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2D21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2BA3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2FEF6FA2" w14:textId="1C531F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F9A598B" w14:textId="7E2C8E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9EC1C" w14:textId="5006E8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93B402" w14:textId="6B313F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84.40 </w:t>
            </w:r>
          </w:p>
        </w:tc>
      </w:tr>
      <w:tr w:rsidR="00672CBD" w:rsidRPr="00672CBD" w14:paraId="36B1F01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35D6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3D5A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0B98EE5F" w14:textId="6DA797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97,190.00 </w:t>
            </w:r>
          </w:p>
        </w:tc>
        <w:tc>
          <w:tcPr>
            <w:tcW w:w="810" w:type="pct"/>
            <w:tcBorders>
              <w:top w:val="nil"/>
              <w:left w:val="nil"/>
              <w:bottom w:val="single" w:sz="4" w:space="0" w:color="000000"/>
              <w:right w:val="single" w:sz="4" w:space="0" w:color="000000"/>
            </w:tcBorders>
            <w:shd w:val="clear" w:color="auto" w:fill="auto"/>
            <w:noWrap/>
            <w:vAlign w:val="bottom"/>
            <w:hideMark/>
          </w:tcPr>
          <w:p w14:paraId="04FD5F8C" w14:textId="2B19D7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737B5" w14:textId="28BA19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0D6EC" w14:textId="509283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97,190.00 </w:t>
            </w:r>
          </w:p>
        </w:tc>
      </w:tr>
      <w:tr w:rsidR="00672CBD" w:rsidRPr="00672CBD" w14:paraId="2E59601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5038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4B24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4AE800AB" w14:textId="25F9F4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416E86C6" w14:textId="24E439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52DED" w14:textId="281764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FA854" w14:textId="6C98EF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6,089.00 </w:t>
            </w:r>
          </w:p>
        </w:tc>
      </w:tr>
      <w:tr w:rsidR="00672CBD" w:rsidRPr="00672CBD" w14:paraId="725AB0A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7B6A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636B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6E5F2BAE" w14:textId="1628E3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35,528.40 </w:t>
            </w:r>
          </w:p>
        </w:tc>
        <w:tc>
          <w:tcPr>
            <w:tcW w:w="810" w:type="pct"/>
            <w:tcBorders>
              <w:top w:val="nil"/>
              <w:left w:val="nil"/>
              <w:bottom w:val="single" w:sz="4" w:space="0" w:color="000000"/>
              <w:right w:val="single" w:sz="4" w:space="0" w:color="000000"/>
            </w:tcBorders>
            <w:shd w:val="clear" w:color="auto" w:fill="auto"/>
            <w:noWrap/>
            <w:vAlign w:val="bottom"/>
            <w:hideMark/>
          </w:tcPr>
          <w:p w14:paraId="541B9A6F" w14:textId="6856B7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087A4" w14:textId="589581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066F6" w14:textId="2CDB0F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35,528.40 </w:t>
            </w:r>
          </w:p>
        </w:tc>
      </w:tr>
      <w:tr w:rsidR="00672CBD" w:rsidRPr="00672CBD" w14:paraId="6D3D0AB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8B75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F2E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7B05A613" w14:textId="664636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22C11EDD" w14:textId="53666A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C9D6C7" w14:textId="1107DE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18FF9" w14:textId="50285C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2,795.70 </w:t>
            </w:r>
          </w:p>
        </w:tc>
      </w:tr>
      <w:tr w:rsidR="00672CBD" w:rsidRPr="00672CBD" w14:paraId="579B099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0DE5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F14D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3AFE3B8A" w14:textId="173E90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463EFE04" w14:textId="071816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3B3F8" w14:textId="4FB722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C2D1A" w14:textId="6BB3DB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85.68 </w:t>
            </w:r>
          </w:p>
        </w:tc>
      </w:tr>
      <w:tr w:rsidR="00672CBD" w:rsidRPr="00672CBD" w14:paraId="4A4B04B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C138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6709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0EB555C" w14:textId="2C744B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7F367CD7" w14:textId="193B7A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03CD0" w14:textId="3F34FF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9E961" w14:textId="11C72E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16.88 </w:t>
            </w:r>
          </w:p>
        </w:tc>
      </w:tr>
      <w:tr w:rsidR="00672CBD" w:rsidRPr="00672CBD" w14:paraId="0261714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05EC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00B8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6C05EADD" w14:textId="7F063A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A10176C" w14:textId="12834C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F5CE2" w14:textId="7EADFC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7B0AFD" w14:textId="6B7ADB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16.88 </w:t>
            </w:r>
          </w:p>
        </w:tc>
      </w:tr>
      <w:tr w:rsidR="00672CBD" w:rsidRPr="00672CBD" w14:paraId="54A4129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3F48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7E3C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2BA8E94" w14:textId="565ED5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59FCA792" w14:textId="075061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563C8" w14:textId="7BFF18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1BE07" w14:textId="2EC9E8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4,146.22 </w:t>
            </w:r>
          </w:p>
        </w:tc>
      </w:tr>
      <w:tr w:rsidR="00672CBD" w:rsidRPr="00672CBD" w14:paraId="4D8F4E3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6A3B5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2740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0CDB30EE" w14:textId="586326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4FF0C6E5" w14:textId="251F7F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B0E04" w14:textId="25F5B2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58C97" w14:textId="0E66EC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17.00 </w:t>
            </w:r>
          </w:p>
        </w:tc>
      </w:tr>
      <w:tr w:rsidR="00672CBD" w:rsidRPr="00672CBD" w14:paraId="2B87E3B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8EAF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A4AF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DBB962A" w14:textId="50A33A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107CA353" w14:textId="34CCCB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2675E" w14:textId="391A93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44E2D" w14:textId="32063D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3,493.45 </w:t>
            </w:r>
          </w:p>
        </w:tc>
      </w:tr>
      <w:tr w:rsidR="00672CBD" w:rsidRPr="00672CBD" w14:paraId="1A04F63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70B3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617D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25BE8627" w14:textId="14C352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192D4C3B" w14:textId="6C8405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2208A" w14:textId="33DDFE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73550" w14:textId="7F2CEF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9,220.00 </w:t>
            </w:r>
          </w:p>
        </w:tc>
      </w:tr>
      <w:tr w:rsidR="00672CBD" w:rsidRPr="00672CBD" w14:paraId="0FAD74F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544C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CB97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0E332FDF" w14:textId="750395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CC02F3D" w14:textId="48F231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E11DF6" w14:textId="6745A2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7484C" w14:textId="3C90B7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33.76 </w:t>
            </w:r>
          </w:p>
        </w:tc>
      </w:tr>
      <w:tr w:rsidR="00672CBD" w:rsidRPr="00672CBD" w14:paraId="71CE506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CC3D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17A4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24DCBC9A" w14:textId="34D049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433C2C5F" w14:textId="580DC4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F1CD6" w14:textId="1C5837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24644" w14:textId="1211B3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5,558.53 </w:t>
            </w:r>
          </w:p>
        </w:tc>
      </w:tr>
      <w:tr w:rsidR="00672CBD" w:rsidRPr="00672CBD" w14:paraId="578D6CD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E837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71B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5431015F" w14:textId="1B0F74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7,165.64 </w:t>
            </w:r>
          </w:p>
        </w:tc>
        <w:tc>
          <w:tcPr>
            <w:tcW w:w="810" w:type="pct"/>
            <w:tcBorders>
              <w:top w:val="nil"/>
              <w:left w:val="nil"/>
              <w:bottom w:val="single" w:sz="4" w:space="0" w:color="000000"/>
              <w:right w:val="single" w:sz="4" w:space="0" w:color="000000"/>
            </w:tcBorders>
            <w:shd w:val="clear" w:color="auto" w:fill="auto"/>
            <w:noWrap/>
            <w:vAlign w:val="bottom"/>
            <w:hideMark/>
          </w:tcPr>
          <w:p w14:paraId="770E8B2D" w14:textId="0C80B3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E2C3F" w14:textId="0633CE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419C5" w14:textId="4EE2C5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7,165.64 </w:t>
            </w:r>
          </w:p>
        </w:tc>
      </w:tr>
      <w:tr w:rsidR="00672CBD" w:rsidRPr="00672CBD" w14:paraId="6E4798B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5388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5F39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37E1D28" w14:textId="5268E7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68313755" w14:textId="43767D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4B3BC" w14:textId="28CE0A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016CD" w14:textId="7BC5B2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16.88 </w:t>
            </w:r>
          </w:p>
        </w:tc>
      </w:tr>
      <w:tr w:rsidR="00672CBD" w:rsidRPr="00672CBD" w14:paraId="7BF7A82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A105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11F6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7EDEDA1" w14:textId="20D441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924,418.40 </w:t>
            </w:r>
          </w:p>
        </w:tc>
        <w:tc>
          <w:tcPr>
            <w:tcW w:w="810" w:type="pct"/>
            <w:tcBorders>
              <w:top w:val="nil"/>
              <w:left w:val="nil"/>
              <w:bottom w:val="single" w:sz="4" w:space="0" w:color="000000"/>
              <w:right w:val="single" w:sz="4" w:space="0" w:color="000000"/>
            </w:tcBorders>
            <w:shd w:val="clear" w:color="auto" w:fill="auto"/>
            <w:noWrap/>
            <w:vAlign w:val="bottom"/>
            <w:hideMark/>
          </w:tcPr>
          <w:p w14:paraId="7DC2436E" w14:textId="2DC1C8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1BC3D" w14:textId="00A480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F2B93" w14:textId="15B21C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924,418.40 </w:t>
            </w:r>
          </w:p>
        </w:tc>
      </w:tr>
      <w:tr w:rsidR="00672CBD" w:rsidRPr="00672CBD" w14:paraId="303BD7FF"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BB743"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61B27B5A" w14:textId="4023042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0,148,566.11 </w:t>
            </w:r>
          </w:p>
        </w:tc>
        <w:tc>
          <w:tcPr>
            <w:tcW w:w="810" w:type="pct"/>
            <w:tcBorders>
              <w:top w:val="nil"/>
              <w:left w:val="nil"/>
              <w:bottom w:val="single" w:sz="4" w:space="0" w:color="000000"/>
              <w:right w:val="single" w:sz="4" w:space="0" w:color="000000"/>
            </w:tcBorders>
            <w:shd w:val="clear" w:color="D8D8D8" w:fill="D8D8D8"/>
            <w:noWrap/>
            <w:vAlign w:val="bottom"/>
            <w:hideMark/>
          </w:tcPr>
          <w:p w14:paraId="173308C2" w14:textId="0CF5B14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E3C4E2" w14:textId="03E5F6E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04D3BE" w14:textId="6696446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0,148,566.11 </w:t>
            </w:r>
          </w:p>
        </w:tc>
      </w:tr>
      <w:tr w:rsidR="00672CBD" w:rsidRPr="00672CBD" w14:paraId="4EAB8FD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A1F6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3EDD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1CF72945" w14:textId="6998DE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97,224.48 </w:t>
            </w:r>
          </w:p>
        </w:tc>
        <w:tc>
          <w:tcPr>
            <w:tcW w:w="810" w:type="pct"/>
            <w:tcBorders>
              <w:top w:val="nil"/>
              <w:left w:val="nil"/>
              <w:bottom w:val="single" w:sz="4" w:space="0" w:color="000000"/>
              <w:right w:val="single" w:sz="4" w:space="0" w:color="000000"/>
            </w:tcBorders>
            <w:shd w:val="clear" w:color="auto" w:fill="auto"/>
            <w:noWrap/>
            <w:vAlign w:val="bottom"/>
            <w:hideMark/>
          </w:tcPr>
          <w:p w14:paraId="50F70B55" w14:textId="3BF298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7A8D37" w14:textId="42C444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8884428" w14:textId="7BE90B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97,224.48 </w:t>
            </w:r>
          </w:p>
        </w:tc>
      </w:tr>
      <w:tr w:rsidR="00672CBD" w:rsidRPr="00672CBD" w14:paraId="21A514A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9243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FED7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3349AC9" w14:textId="2648D9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3422D43B" w14:textId="7C5C37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4B2A7" w14:textId="0537A3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674A0" w14:textId="7B4CB1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279,936.81 </w:t>
            </w:r>
          </w:p>
        </w:tc>
      </w:tr>
      <w:tr w:rsidR="00672CBD" w:rsidRPr="00672CBD" w14:paraId="521AF38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67F0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3C4A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206CDCDE" w14:textId="3C1443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B61F716" w14:textId="2C3C4C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0B094" w14:textId="1189D9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2F056" w14:textId="52823F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4,760.66 </w:t>
            </w:r>
          </w:p>
        </w:tc>
      </w:tr>
      <w:tr w:rsidR="00672CBD" w:rsidRPr="00672CBD" w14:paraId="6740DDA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D452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3C5F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9DE3685" w14:textId="50A777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5CDE8972" w14:textId="3936EA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BC170" w14:textId="319388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8DC86" w14:textId="4596E0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54,777.66 </w:t>
            </w:r>
          </w:p>
        </w:tc>
      </w:tr>
      <w:tr w:rsidR="00672CBD" w:rsidRPr="00672CBD" w14:paraId="7434808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4AC8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CAFB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674D90B6" w14:textId="30A428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25B58DC8" w14:textId="6991CB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CFF35" w14:textId="60B82D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76E05" w14:textId="3D14FD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17,122.54 </w:t>
            </w:r>
          </w:p>
        </w:tc>
      </w:tr>
      <w:tr w:rsidR="00672CBD" w:rsidRPr="00672CBD" w14:paraId="1C365BB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34BD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0D1D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8B000EC" w14:textId="7C778B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73203E50" w14:textId="77CFE1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38870" w14:textId="7AB391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5F074" w14:textId="747004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9,172.06 </w:t>
            </w:r>
          </w:p>
        </w:tc>
      </w:tr>
      <w:tr w:rsidR="00672CBD" w:rsidRPr="00672CBD" w14:paraId="05F2C98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989E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CE1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5FCA7380" w14:textId="6CE74C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74BDE48A" w14:textId="5AA663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589AE" w14:textId="6825A1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FA250" w14:textId="1DFBD7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2,101.16 </w:t>
            </w:r>
          </w:p>
        </w:tc>
      </w:tr>
      <w:tr w:rsidR="00672CBD" w:rsidRPr="00672CBD" w14:paraId="2515350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B150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3134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6D973AD2" w14:textId="01DC47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5DB874B0" w14:textId="1E6603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15B15" w14:textId="3A80B8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FF1A0" w14:textId="256D4A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3,077.36 </w:t>
            </w:r>
          </w:p>
        </w:tc>
      </w:tr>
      <w:tr w:rsidR="00672CBD" w:rsidRPr="00672CBD" w14:paraId="3CD4262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1413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EA5E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63E819B" w14:textId="24AEDA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0,902.96 </w:t>
            </w:r>
          </w:p>
        </w:tc>
        <w:tc>
          <w:tcPr>
            <w:tcW w:w="810" w:type="pct"/>
            <w:tcBorders>
              <w:top w:val="nil"/>
              <w:left w:val="nil"/>
              <w:bottom w:val="single" w:sz="4" w:space="0" w:color="000000"/>
              <w:right w:val="single" w:sz="4" w:space="0" w:color="000000"/>
            </w:tcBorders>
            <w:shd w:val="clear" w:color="auto" w:fill="auto"/>
            <w:noWrap/>
            <w:vAlign w:val="bottom"/>
            <w:hideMark/>
          </w:tcPr>
          <w:p w14:paraId="16FEDB45" w14:textId="6A8896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EB63D" w14:textId="589562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229A2" w14:textId="4BFDD5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0,902.96 </w:t>
            </w:r>
          </w:p>
        </w:tc>
      </w:tr>
      <w:tr w:rsidR="00672CBD" w:rsidRPr="00672CBD" w14:paraId="6C1C9F7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7D0F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8CC8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3BBA47DB" w14:textId="317512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746371F9" w14:textId="44E47C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8605C" w14:textId="7B0B5A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5697D" w14:textId="1E56D7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2,292.66 </w:t>
            </w:r>
          </w:p>
        </w:tc>
      </w:tr>
      <w:tr w:rsidR="00672CBD" w:rsidRPr="00672CBD" w14:paraId="114F521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FC91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25E3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4D95E655" w14:textId="7BEB4B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0AB2301C" w14:textId="275CAA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C64DB" w14:textId="60F4AE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618B9" w14:textId="7F958B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41,449.56 </w:t>
            </w:r>
          </w:p>
        </w:tc>
      </w:tr>
      <w:tr w:rsidR="00672CBD" w:rsidRPr="00672CBD" w14:paraId="3F5B882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D10E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D370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404485E5" w14:textId="04433C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FD17C2F" w14:textId="797696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5D052" w14:textId="177939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5AAF1" w14:textId="235B00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97,448.42 </w:t>
            </w:r>
          </w:p>
        </w:tc>
      </w:tr>
      <w:tr w:rsidR="00672CBD" w:rsidRPr="00672CBD" w14:paraId="6D74541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377F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E2E3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42602556" w14:textId="0FD3F5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7D852BE8" w14:textId="612B08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2510C" w14:textId="0229B9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C3D9D" w14:textId="0CE79D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26.66 </w:t>
            </w:r>
          </w:p>
        </w:tc>
      </w:tr>
      <w:tr w:rsidR="00672CBD" w:rsidRPr="00672CBD" w14:paraId="1E63871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A44E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2475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6C37538E" w14:textId="5B6176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218D59F6" w14:textId="56A925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0F115" w14:textId="68FBF7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D8DBD" w14:textId="093551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8,775.86 </w:t>
            </w:r>
          </w:p>
        </w:tc>
      </w:tr>
      <w:tr w:rsidR="00672CBD" w:rsidRPr="00672CBD" w14:paraId="04BEC10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1774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AED4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71BCFBFA" w14:textId="283CCF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7A1BA173" w14:textId="3054C8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DADE5" w14:textId="61EBC0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4DA12" w14:textId="2FEEF3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81,260.66 </w:t>
            </w:r>
          </w:p>
        </w:tc>
      </w:tr>
      <w:tr w:rsidR="00672CBD" w:rsidRPr="00672CBD" w14:paraId="16FA5EA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EFC6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51E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5C04B297" w14:textId="5850B9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3B4434CE" w14:textId="135179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A9688" w14:textId="27EF69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DB520" w14:textId="0937FA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2,251.04 </w:t>
            </w:r>
          </w:p>
        </w:tc>
      </w:tr>
      <w:tr w:rsidR="00672CBD" w:rsidRPr="00672CBD" w14:paraId="4E3B0E3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EC25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2D6A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1A329ED7" w14:textId="5ABE4D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2304587A" w14:textId="40561A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306E6" w14:textId="512444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CA9CD" w14:textId="072231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73,009.66 </w:t>
            </w:r>
          </w:p>
        </w:tc>
      </w:tr>
      <w:tr w:rsidR="00672CBD" w:rsidRPr="00672CBD" w14:paraId="22E9999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E223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43D1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64F8D819" w14:textId="5F6DB3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9872620" w14:textId="6EA1DC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E7ACF" w14:textId="004FD1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A213A" w14:textId="13F53F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8,351.66 </w:t>
            </w:r>
          </w:p>
        </w:tc>
      </w:tr>
      <w:tr w:rsidR="00672CBD" w:rsidRPr="00672CBD" w14:paraId="46A05B9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628C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7E60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724FDB13" w14:textId="5B573A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7C946DDF" w14:textId="60476B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7FB85" w14:textId="118E36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8912BB" w14:textId="17293B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5,337.88 </w:t>
            </w:r>
          </w:p>
        </w:tc>
      </w:tr>
      <w:tr w:rsidR="00672CBD" w:rsidRPr="00672CBD" w14:paraId="542A4A2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75B0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C9A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10CCC626" w14:textId="5E3316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1ADA529C" w14:textId="0C2287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FE3FE" w14:textId="28B63C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A5F64" w14:textId="6563DE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1,301.78 </w:t>
            </w:r>
          </w:p>
        </w:tc>
      </w:tr>
      <w:tr w:rsidR="00672CBD" w:rsidRPr="00672CBD" w14:paraId="2DD2618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CB22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B948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7F7CE8F5" w14:textId="0EE88D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760205DF" w14:textId="2EDE22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83A6A" w14:textId="6E9469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5DED5" w14:textId="7B4FB2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1,401.58 </w:t>
            </w:r>
          </w:p>
        </w:tc>
      </w:tr>
      <w:tr w:rsidR="00672CBD" w:rsidRPr="00672CBD" w14:paraId="28EFF1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545B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FB7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4C0A989" w14:textId="761CEA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1E34D8D2" w14:textId="2C8FE2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EA111" w14:textId="0B5015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5EC87" w14:textId="43F407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2,339.30 </w:t>
            </w:r>
          </w:p>
        </w:tc>
      </w:tr>
      <w:tr w:rsidR="00672CBD" w:rsidRPr="00672CBD" w14:paraId="581804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E06F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D481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59C3231F" w14:textId="014426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2E273FC5" w14:textId="475B89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6246F" w14:textId="5E7946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0952E" w14:textId="3B3F84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7,449.16 </w:t>
            </w:r>
          </w:p>
        </w:tc>
      </w:tr>
      <w:tr w:rsidR="00672CBD" w:rsidRPr="00672CBD" w14:paraId="7477C37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8769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AB9E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0D9AE99" w14:textId="5B0298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4A0C16D2" w14:textId="7D9C00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45E10" w14:textId="07EA08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297B9C" w14:textId="63465D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29,573.66 </w:t>
            </w:r>
          </w:p>
        </w:tc>
      </w:tr>
      <w:tr w:rsidR="00672CBD" w:rsidRPr="00672CBD" w14:paraId="4307230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1D9F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37B6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5A82BBE5" w14:textId="01F266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646F1BFA" w14:textId="5A38EF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13338" w14:textId="7AD4AA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6A64F" w14:textId="3013FC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3,329.86 </w:t>
            </w:r>
          </w:p>
        </w:tc>
      </w:tr>
      <w:tr w:rsidR="00672CBD" w:rsidRPr="00672CBD" w14:paraId="5997266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7A6F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D79B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02A36AD4" w14:textId="0D6374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5245F878" w14:textId="3D0C18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9FFEF" w14:textId="2AC4D7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C5F0C" w14:textId="18FEBE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84,434.66 </w:t>
            </w:r>
          </w:p>
        </w:tc>
      </w:tr>
      <w:tr w:rsidR="00672CBD" w:rsidRPr="00672CBD" w14:paraId="44494D6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9FFF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E3EF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D524A19" w14:textId="001FB3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28F155AF" w14:textId="108FDD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0E1AE" w14:textId="5C8F11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8EB882" w14:textId="6CA57C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09,996.66 </w:t>
            </w:r>
          </w:p>
        </w:tc>
      </w:tr>
      <w:tr w:rsidR="00672CBD" w:rsidRPr="00672CBD" w14:paraId="6FE1ADE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C7F0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5130CD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6E1266B" w14:textId="139A2A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468BB02F" w14:textId="2F3D55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F2E8B1" w14:textId="14038C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5C48A" w14:textId="4EDB70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2,804.54 </w:t>
            </w:r>
          </w:p>
        </w:tc>
      </w:tr>
      <w:tr w:rsidR="00672CBD" w:rsidRPr="00672CBD" w14:paraId="05D8988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8A97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9351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0EA64917" w14:textId="0FAA4E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1C4E9E8C" w14:textId="609C69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51443" w14:textId="41A635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7190C" w14:textId="0BB52E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3,022.76 </w:t>
            </w:r>
          </w:p>
        </w:tc>
      </w:tr>
      <w:tr w:rsidR="00672CBD" w:rsidRPr="00672CBD" w14:paraId="39A2863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F811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7AB8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DACADB6" w14:textId="7CB343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6491247D" w14:textId="6EC481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31B58A" w14:textId="6BD7B1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E38B7" w14:textId="12C429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3,968.70 </w:t>
            </w:r>
          </w:p>
        </w:tc>
      </w:tr>
      <w:tr w:rsidR="00672CBD" w:rsidRPr="00672CBD" w14:paraId="246AF6E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2EB1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02347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1A381EA" w14:textId="49C5B9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68BBA8D3" w14:textId="2EE0DA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8970D" w14:textId="18A08A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76C85" w14:textId="5F9963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2,555.46 </w:t>
            </w:r>
          </w:p>
        </w:tc>
      </w:tr>
      <w:tr w:rsidR="00672CBD" w:rsidRPr="00672CBD" w14:paraId="7B52269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E921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799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B2918EC" w14:textId="6B718C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22AE114B" w14:textId="413CAB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A31F5" w14:textId="490D19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B30F5" w14:textId="2BB10E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1,873.66 </w:t>
            </w:r>
          </w:p>
        </w:tc>
      </w:tr>
      <w:tr w:rsidR="00672CBD" w:rsidRPr="00672CBD" w14:paraId="54445B6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FEF0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2074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DFF2FC7" w14:textId="6ACEA0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11D8A31D" w14:textId="2FEB61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F63D64" w14:textId="45BD4E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E0577" w14:textId="732B6D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9,875.66 </w:t>
            </w:r>
          </w:p>
        </w:tc>
      </w:tr>
      <w:tr w:rsidR="00672CBD" w:rsidRPr="00672CBD" w14:paraId="7122ED7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4637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8207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19A298CD" w14:textId="5500E4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0DCCB7F5" w14:textId="0C6E01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9F06C" w14:textId="7670BE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91E79" w14:textId="576DF1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9,068.54 </w:t>
            </w:r>
          </w:p>
        </w:tc>
      </w:tr>
      <w:tr w:rsidR="00672CBD" w:rsidRPr="00672CBD" w14:paraId="1750B97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DA39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A715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85BC085" w14:textId="47A8CD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2F58FF3" w14:textId="4C7782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02AC2" w14:textId="194989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500E9" w14:textId="6CDB74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8,351.66 </w:t>
            </w:r>
          </w:p>
        </w:tc>
      </w:tr>
      <w:tr w:rsidR="00672CBD" w:rsidRPr="00672CBD" w14:paraId="337E941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80DB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3904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1A3E437" w14:textId="112F94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776F0C4" w14:textId="265928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F606D" w14:textId="3AE935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30B8B" w14:textId="265DFB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06,509.52 </w:t>
            </w:r>
          </w:p>
        </w:tc>
      </w:tr>
      <w:tr w:rsidR="00672CBD" w:rsidRPr="00672CBD" w14:paraId="4C2F4C6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03D98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BBE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D7E39F2" w14:textId="74AE02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4E81E88F" w14:textId="1573F4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38226" w14:textId="32F34D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4E198" w14:textId="329583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7,449.16 </w:t>
            </w:r>
          </w:p>
        </w:tc>
      </w:tr>
      <w:tr w:rsidR="00672CBD" w:rsidRPr="00672CBD" w14:paraId="73EBDB8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1D5A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DDB7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0498DA0B" w14:textId="39BF3E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76F196DC" w14:textId="4A4404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355EF9" w14:textId="783C3F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94368" w14:textId="4AF407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5,480.04 </w:t>
            </w:r>
          </w:p>
        </w:tc>
      </w:tr>
      <w:tr w:rsidR="00672CBD" w:rsidRPr="00672CBD" w14:paraId="2EE0660D"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18F8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65FB0A06" w14:textId="70EBD84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2,114,642.48 </w:t>
            </w:r>
          </w:p>
        </w:tc>
        <w:tc>
          <w:tcPr>
            <w:tcW w:w="810" w:type="pct"/>
            <w:tcBorders>
              <w:top w:val="nil"/>
              <w:left w:val="nil"/>
              <w:bottom w:val="single" w:sz="4" w:space="0" w:color="000000"/>
              <w:right w:val="single" w:sz="4" w:space="0" w:color="000000"/>
            </w:tcBorders>
            <w:shd w:val="clear" w:color="D8D8D8" w:fill="D8D8D8"/>
            <w:noWrap/>
            <w:vAlign w:val="bottom"/>
            <w:hideMark/>
          </w:tcPr>
          <w:p w14:paraId="6ABC70ED" w14:textId="0D9CB37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4531C0" w14:textId="330CE01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92840B" w14:textId="2AFB344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2,114,642.48 </w:t>
            </w:r>
          </w:p>
        </w:tc>
      </w:tr>
      <w:tr w:rsidR="00672CBD" w:rsidRPr="00672CBD" w14:paraId="3A75457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B7C23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262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3D97098C" w14:textId="0B1475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66560E62" w14:textId="38971E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2AD3B" w14:textId="4D4184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06C6BED" w14:textId="027556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9,054,846.90 </w:t>
            </w:r>
          </w:p>
        </w:tc>
      </w:tr>
      <w:tr w:rsidR="00672CBD" w:rsidRPr="00672CBD" w14:paraId="28573E5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7461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49BCD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03DEA368" w14:textId="377C1B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2F86B4" w14:textId="667988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F6A87" w14:textId="498DF2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68D4A" w14:textId="73F639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0,000.00 </w:t>
            </w:r>
          </w:p>
        </w:tc>
      </w:tr>
      <w:tr w:rsidR="00672CBD" w:rsidRPr="00672CBD" w14:paraId="2E4D727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EEC5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CA41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52EEBBF9" w14:textId="43C21F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2BAE2835" w14:textId="17CD9E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9508B" w14:textId="273572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3D5CA" w14:textId="22B94E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3,036.10 </w:t>
            </w:r>
          </w:p>
        </w:tc>
      </w:tr>
      <w:tr w:rsidR="00672CBD" w:rsidRPr="00672CBD" w14:paraId="650626C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BF42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332B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45FE9F7B" w14:textId="24CACA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390048" w14:textId="4FC3DF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CB8C1" w14:textId="1621F2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87B7D" w14:textId="60C1B3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90,000.00 </w:t>
            </w:r>
          </w:p>
        </w:tc>
      </w:tr>
      <w:tr w:rsidR="00672CBD" w:rsidRPr="00672CBD" w14:paraId="37730FE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B6FB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AD41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65377129" w14:textId="20E209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3,107.48 </w:t>
            </w:r>
          </w:p>
        </w:tc>
        <w:tc>
          <w:tcPr>
            <w:tcW w:w="810" w:type="pct"/>
            <w:tcBorders>
              <w:top w:val="nil"/>
              <w:left w:val="nil"/>
              <w:bottom w:val="single" w:sz="4" w:space="0" w:color="000000"/>
              <w:right w:val="single" w:sz="4" w:space="0" w:color="000000"/>
            </w:tcBorders>
            <w:shd w:val="clear" w:color="auto" w:fill="auto"/>
            <w:noWrap/>
            <w:vAlign w:val="bottom"/>
            <w:hideMark/>
          </w:tcPr>
          <w:p w14:paraId="1AFD26EF" w14:textId="6C3940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B6E05" w14:textId="3BF448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8B5CC" w14:textId="71BACB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3,107.48 </w:t>
            </w:r>
          </w:p>
        </w:tc>
      </w:tr>
      <w:tr w:rsidR="00672CBD" w:rsidRPr="00672CBD" w14:paraId="11FFC42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4EA2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6C11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572A65AC" w14:textId="4CCBF2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08B5AEB" w14:textId="6CFB4D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B9E45" w14:textId="29192F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3A00D" w14:textId="0449C8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1,800.00 </w:t>
            </w:r>
          </w:p>
        </w:tc>
      </w:tr>
      <w:tr w:rsidR="00672CBD" w:rsidRPr="00672CBD" w14:paraId="1BEDEFA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5C7B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AA6D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6A007D1F" w14:textId="60A38E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120.00 </w:t>
            </w:r>
          </w:p>
        </w:tc>
        <w:tc>
          <w:tcPr>
            <w:tcW w:w="810" w:type="pct"/>
            <w:tcBorders>
              <w:top w:val="nil"/>
              <w:left w:val="nil"/>
              <w:bottom w:val="single" w:sz="4" w:space="0" w:color="000000"/>
              <w:right w:val="single" w:sz="4" w:space="0" w:color="000000"/>
            </w:tcBorders>
            <w:shd w:val="clear" w:color="auto" w:fill="auto"/>
            <w:noWrap/>
            <w:vAlign w:val="bottom"/>
            <w:hideMark/>
          </w:tcPr>
          <w:p w14:paraId="2FCCEC5F" w14:textId="7F1CE1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4D7BE" w14:textId="6768A6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58F0E" w14:textId="5E87F6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120.00 </w:t>
            </w:r>
          </w:p>
        </w:tc>
      </w:tr>
      <w:tr w:rsidR="00672CBD" w:rsidRPr="00672CBD" w14:paraId="17DDFC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035F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2D2B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088B9B98" w14:textId="51E279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5,732.00 </w:t>
            </w:r>
          </w:p>
        </w:tc>
        <w:tc>
          <w:tcPr>
            <w:tcW w:w="810" w:type="pct"/>
            <w:tcBorders>
              <w:top w:val="nil"/>
              <w:left w:val="nil"/>
              <w:bottom w:val="single" w:sz="4" w:space="0" w:color="000000"/>
              <w:right w:val="single" w:sz="4" w:space="0" w:color="000000"/>
            </w:tcBorders>
            <w:shd w:val="clear" w:color="auto" w:fill="auto"/>
            <w:noWrap/>
            <w:vAlign w:val="bottom"/>
            <w:hideMark/>
          </w:tcPr>
          <w:p w14:paraId="6EDCBE27" w14:textId="2088D4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77D741" w14:textId="551968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89A079" w14:textId="6DD9EC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5,732.00 </w:t>
            </w:r>
          </w:p>
        </w:tc>
      </w:tr>
      <w:tr w:rsidR="00672CBD" w:rsidRPr="00672CBD" w14:paraId="1F695A4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A083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5F5932B4" w14:textId="5AB8DEF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998,05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7BFAFEF3" w14:textId="7619FEF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13AF21" w14:textId="5BC5F8F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3272C1" w14:textId="2FEFA6D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998,059.63 </w:t>
            </w:r>
          </w:p>
        </w:tc>
      </w:tr>
      <w:tr w:rsidR="00672CBD" w:rsidRPr="00672CBD" w14:paraId="1AF60DF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98C3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60BA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5E3ACDED" w14:textId="4ECF92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10FAF463" w14:textId="2F5A9C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E340A" w14:textId="6D939B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29F0E58" w14:textId="29E0D2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219,253.56 </w:t>
            </w:r>
          </w:p>
        </w:tc>
      </w:tr>
      <w:tr w:rsidR="00672CBD" w:rsidRPr="00672CBD" w14:paraId="5583DA7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2F8A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9E76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00800277" w14:textId="20BFCA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EB35D1" w14:textId="272665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C81AB" w14:textId="5D37D7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77442" w14:textId="24532F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5,000.00 </w:t>
            </w:r>
          </w:p>
        </w:tc>
      </w:tr>
      <w:tr w:rsidR="00672CBD" w:rsidRPr="00672CBD" w14:paraId="35F1001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12D4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29DB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323838D0" w14:textId="7914C0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31E84F2B" w14:textId="50A48A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1E2AA" w14:textId="2787DD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D15684" w14:textId="1173CD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93,782.90 </w:t>
            </w:r>
          </w:p>
        </w:tc>
      </w:tr>
      <w:tr w:rsidR="00672CBD" w:rsidRPr="00672CBD" w14:paraId="439E52B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D28D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428E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75110DE3" w14:textId="34392F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1,948.00 </w:t>
            </w:r>
          </w:p>
        </w:tc>
        <w:tc>
          <w:tcPr>
            <w:tcW w:w="810" w:type="pct"/>
            <w:tcBorders>
              <w:top w:val="nil"/>
              <w:left w:val="nil"/>
              <w:bottom w:val="single" w:sz="4" w:space="0" w:color="000000"/>
              <w:right w:val="single" w:sz="4" w:space="0" w:color="000000"/>
            </w:tcBorders>
            <w:shd w:val="clear" w:color="auto" w:fill="auto"/>
            <w:noWrap/>
            <w:vAlign w:val="bottom"/>
            <w:hideMark/>
          </w:tcPr>
          <w:p w14:paraId="2A4EA89D" w14:textId="0A9263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75F49" w14:textId="65245D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FF3B99" w14:textId="531A6B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1,948.00 </w:t>
            </w:r>
          </w:p>
        </w:tc>
      </w:tr>
      <w:tr w:rsidR="00672CBD" w:rsidRPr="00672CBD" w14:paraId="677FC11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92E1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A3E3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7AC1823E" w14:textId="5CF0D9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6CAE828D" w14:textId="5807C0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34924" w14:textId="22127C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9D5E7" w14:textId="79CD35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7,097.28 </w:t>
            </w:r>
          </w:p>
        </w:tc>
      </w:tr>
      <w:tr w:rsidR="00672CBD" w:rsidRPr="00672CBD" w14:paraId="16F75F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F050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041B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6AB70750" w14:textId="22F08D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0AA07A7B" w14:textId="16E1BD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7822C" w14:textId="41BC6E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9A261" w14:textId="505E7E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3,486.00 </w:t>
            </w:r>
          </w:p>
        </w:tc>
      </w:tr>
      <w:tr w:rsidR="00672CBD" w:rsidRPr="00672CBD" w14:paraId="749811C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C1E5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3F52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28A17A78" w14:textId="27D5B5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55E40D35" w14:textId="16C41E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DB8C43" w14:textId="7E8C04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A0B04C" w14:textId="7A80BF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7,491.89 </w:t>
            </w:r>
          </w:p>
        </w:tc>
      </w:tr>
      <w:tr w:rsidR="00672CBD" w:rsidRPr="00672CBD" w14:paraId="1213C6D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EFB62D"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F2C8196" w14:textId="339D056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9,307,237.81 </w:t>
            </w:r>
          </w:p>
        </w:tc>
        <w:tc>
          <w:tcPr>
            <w:tcW w:w="810" w:type="pct"/>
            <w:tcBorders>
              <w:top w:val="nil"/>
              <w:left w:val="nil"/>
              <w:bottom w:val="single" w:sz="4" w:space="0" w:color="000000"/>
              <w:right w:val="single" w:sz="4" w:space="0" w:color="000000"/>
            </w:tcBorders>
            <w:shd w:val="clear" w:color="A5A5A5" w:fill="A5A5A5"/>
            <w:noWrap/>
            <w:vAlign w:val="bottom"/>
            <w:hideMark/>
          </w:tcPr>
          <w:p w14:paraId="19743BE6" w14:textId="78B72FA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B2AA952" w14:textId="55C52F3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EAE5C32" w14:textId="3C72B26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9,307,237.81 </w:t>
            </w:r>
          </w:p>
        </w:tc>
      </w:tr>
      <w:tr w:rsidR="00672CBD" w:rsidRPr="00672CBD" w14:paraId="649B8236"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06720"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3F40E681" w14:textId="26F1053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7D7BF53" w14:textId="5DBF2EE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D3B289" w14:textId="1322961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751460" w14:textId="17F2F4B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503,670.00 </w:t>
            </w:r>
          </w:p>
        </w:tc>
      </w:tr>
      <w:tr w:rsidR="00672CBD" w:rsidRPr="00672CBD" w14:paraId="1F2977A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F3B9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CFD5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3690FB3B" w14:textId="7BC948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7302D87A" w14:textId="367EC2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37BC8D" w14:textId="7266D5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94D5C" w14:textId="610723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0,750.00 </w:t>
            </w:r>
          </w:p>
        </w:tc>
      </w:tr>
      <w:tr w:rsidR="00672CBD" w:rsidRPr="00672CBD" w14:paraId="3B215C8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EE74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A6FF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6856DC2" w14:textId="673499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17D072F6" w14:textId="41AA6B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705C9" w14:textId="30B9D3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05AF41" w14:textId="7344EE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5,265.00 </w:t>
            </w:r>
          </w:p>
        </w:tc>
      </w:tr>
      <w:tr w:rsidR="00672CBD" w:rsidRPr="00672CBD" w14:paraId="190ABDE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69F8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1B4C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5E016134" w14:textId="2DB0C0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5FAEE2A" w14:textId="2D0591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8FBF23" w14:textId="77D75A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4818C" w14:textId="70A052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0,962.50 </w:t>
            </w:r>
          </w:p>
        </w:tc>
      </w:tr>
      <w:tr w:rsidR="00672CBD" w:rsidRPr="00672CBD" w14:paraId="0424F86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47C9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DA59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22569D26" w14:textId="4191EC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FD787FA" w14:textId="3EB6AC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88578" w14:textId="7F1818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52BFB" w14:textId="52C170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550.00 </w:t>
            </w:r>
          </w:p>
        </w:tc>
      </w:tr>
      <w:tr w:rsidR="00672CBD" w:rsidRPr="00672CBD" w14:paraId="4A97054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B48F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9E2C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3C4D99A0" w14:textId="0A6D26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0B64D9" w14:textId="50D2F7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88484" w14:textId="3658EA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7091D3" w14:textId="355530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3,000.00 </w:t>
            </w:r>
          </w:p>
        </w:tc>
      </w:tr>
      <w:tr w:rsidR="00672CBD" w:rsidRPr="00672CBD" w14:paraId="7593ADC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21C0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B25D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2516AFE0" w14:textId="0D575C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7265DBE5" w14:textId="0611CB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1D0E2" w14:textId="0CFCBD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74F22" w14:textId="30C66D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0,667.50 </w:t>
            </w:r>
          </w:p>
        </w:tc>
      </w:tr>
      <w:tr w:rsidR="00672CBD" w:rsidRPr="00672CBD" w14:paraId="00F7CA7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FAB9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6FED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69CBA4BE" w14:textId="1ECE49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47C0C07" w14:textId="439AEA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63DCF" w14:textId="3B104E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DE2329" w14:textId="316751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1,237.50 </w:t>
            </w:r>
          </w:p>
        </w:tc>
      </w:tr>
      <w:tr w:rsidR="00672CBD" w:rsidRPr="00672CBD" w14:paraId="076DECF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FFB2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29D3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C857BE8" w14:textId="623AAF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7EF269B" w14:textId="012669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8F269" w14:textId="1C61F6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86169" w14:textId="461EC0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1,237.50 </w:t>
            </w:r>
          </w:p>
        </w:tc>
      </w:tr>
      <w:tr w:rsidR="00672CBD" w:rsidRPr="00672CBD" w14:paraId="630B9831"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95258"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0F48C8CC" w14:textId="05E0591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764BF0E1" w14:textId="53AB8B0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64DF79" w14:textId="4E7C891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DE08FC" w14:textId="69BA06A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152,798.69 </w:t>
            </w:r>
          </w:p>
        </w:tc>
      </w:tr>
      <w:tr w:rsidR="00672CBD" w:rsidRPr="00672CBD" w14:paraId="2313B78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DA785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6F0E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7294A535" w14:textId="10EDB1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4B92D38C" w14:textId="10FE13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A6DE9" w14:textId="4478B2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76B7F" w14:textId="50F0C0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504.00 </w:t>
            </w:r>
          </w:p>
        </w:tc>
      </w:tr>
      <w:tr w:rsidR="00672CBD" w:rsidRPr="00672CBD" w14:paraId="68650B9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4D8C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D84F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1AD1D6F0" w14:textId="0E6256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7F2F704D" w14:textId="238FA1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4463D" w14:textId="04EB53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76D34" w14:textId="2806F9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4,566.00 </w:t>
            </w:r>
          </w:p>
        </w:tc>
      </w:tr>
      <w:tr w:rsidR="00672CBD" w:rsidRPr="00672CBD" w14:paraId="2D60E0F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AF72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75AD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7F14F099" w14:textId="2154B3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615F1F82" w14:textId="5F9BE3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896DF" w14:textId="0788AD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097EC" w14:textId="38A4E8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6,919.20 </w:t>
            </w:r>
          </w:p>
        </w:tc>
      </w:tr>
      <w:tr w:rsidR="00672CBD" w:rsidRPr="00672CBD" w14:paraId="483C9C9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378A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9D5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3B670A51" w14:textId="468F5E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7B038F4D" w14:textId="55ED5A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D80EC" w14:textId="6AF8DA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67B2A0" w14:textId="388260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0,768.00 </w:t>
            </w:r>
          </w:p>
        </w:tc>
      </w:tr>
      <w:tr w:rsidR="00672CBD" w:rsidRPr="00672CBD" w14:paraId="6851013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0E98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AFC1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2D45CC5B" w14:textId="4253F9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69BD9C44" w14:textId="0154AC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0DB69" w14:textId="455D02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E048A" w14:textId="6F076A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5,471.25 </w:t>
            </w:r>
          </w:p>
        </w:tc>
      </w:tr>
      <w:tr w:rsidR="00672CBD" w:rsidRPr="00672CBD" w14:paraId="4A1FF87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8881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92CB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65B59DA8" w14:textId="3CFA57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036E17D1" w14:textId="329D7E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461FA" w14:textId="7BD686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7F7E60" w14:textId="450096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8,579.98 </w:t>
            </w:r>
          </w:p>
        </w:tc>
      </w:tr>
      <w:tr w:rsidR="00672CBD" w:rsidRPr="00672CBD" w14:paraId="4E8354F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B29D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21E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7EA5565" w14:textId="0FE1BB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AE58C" w14:textId="031B72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50E3E" w14:textId="516CC1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026F5" w14:textId="392F51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4,000.00 </w:t>
            </w:r>
          </w:p>
        </w:tc>
      </w:tr>
      <w:tr w:rsidR="00672CBD" w:rsidRPr="00672CBD" w14:paraId="24E6734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EE73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8E2E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9857B0E" w14:textId="72F927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0CE9856" w14:textId="11B20F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6E354" w14:textId="2B28F5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BB6F4" w14:textId="6450A0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4,500.00 </w:t>
            </w:r>
          </w:p>
        </w:tc>
      </w:tr>
      <w:tr w:rsidR="00672CBD" w:rsidRPr="00672CBD" w14:paraId="78C8521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1387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F9A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61185A93" w14:textId="0082CC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7E57AD50" w14:textId="45DCA5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0D632" w14:textId="1DEE4D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5E0A8" w14:textId="40962D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4,590.00 </w:t>
            </w:r>
          </w:p>
        </w:tc>
      </w:tr>
      <w:tr w:rsidR="00672CBD" w:rsidRPr="00672CBD" w14:paraId="3F55FFC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30E8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0615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6EB28DA8" w14:textId="546770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52F1646F" w14:textId="4CBAC9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6E0A7" w14:textId="68A869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5107A" w14:textId="2D44F9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41,025.76 </w:t>
            </w:r>
          </w:p>
        </w:tc>
      </w:tr>
      <w:tr w:rsidR="00672CBD" w:rsidRPr="00672CBD" w14:paraId="145CA1C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3090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BE3C2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417034F" w14:textId="71A10F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51E69E54" w14:textId="5473A6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4D1F0" w14:textId="6436AD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69A5D" w14:textId="2D2306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9,556.50 </w:t>
            </w:r>
          </w:p>
        </w:tc>
      </w:tr>
      <w:tr w:rsidR="00672CBD" w:rsidRPr="00672CBD" w14:paraId="6B51E70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7076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4493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6199CFC5" w14:textId="75E127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64C49E04" w14:textId="31C0B3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EFD68" w14:textId="260981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7C6596" w14:textId="5ECC2F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318.00 </w:t>
            </w:r>
          </w:p>
        </w:tc>
      </w:tr>
      <w:tr w:rsidR="00672CBD" w:rsidRPr="00672CBD" w14:paraId="1CD60DE3"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A13CC"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437661EF" w14:textId="4152271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3,201,179.17 </w:t>
            </w:r>
          </w:p>
        </w:tc>
        <w:tc>
          <w:tcPr>
            <w:tcW w:w="810" w:type="pct"/>
            <w:tcBorders>
              <w:top w:val="nil"/>
              <w:left w:val="nil"/>
              <w:bottom w:val="single" w:sz="4" w:space="0" w:color="000000"/>
              <w:right w:val="single" w:sz="4" w:space="0" w:color="000000"/>
            </w:tcBorders>
            <w:shd w:val="clear" w:color="D8D8D8" w:fill="D8D8D8"/>
            <w:noWrap/>
            <w:vAlign w:val="bottom"/>
            <w:hideMark/>
          </w:tcPr>
          <w:p w14:paraId="2F97EC16" w14:textId="4B194E4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48CECC" w14:textId="017CC43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6E325AE6" w14:textId="01197A4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3,201,179.17 </w:t>
            </w:r>
          </w:p>
        </w:tc>
      </w:tr>
      <w:tr w:rsidR="00672CBD" w:rsidRPr="00672CBD" w14:paraId="29B1FC8C" w14:textId="77777777" w:rsidTr="00672CBD">
        <w:trPr>
          <w:trHeight w:val="20"/>
        </w:trPr>
        <w:tc>
          <w:tcPr>
            <w:tcW w:w="80" w:type="pct"/>
            <w:tcBorders>
              <w:top w:val="nil"/>
              <w:left w:val="nil"/>
              <w:bottom w:val="single" w:sz="4" w:space="0" w:color="000000"/>
              <w:right w:val="nil"/>
            </w:tcBorders>
            <w:shd w:val="clear" w:color="auto" w:fill="auto"/>
            <w:noWrap/>
            <w:vAlign w:val="bottom"/>
            <w:hideMark/>
          </w:tcPr>
          <w:p w14:paraId="5ADF7955"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4A3E90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D437AD9" w14:textId="5E9273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CCCF05" w14:textId="77D2D3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2EB3C7" w14:textId="1485EE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6B3C5A4" w14:textId="74A4AD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4,000.00 </w:t>
            </w:r>
          </w:p>
        </w:tc>
      </w:tr>
      <w:tr w:rsidR="00672CBD" w:rsidRPr="00672CBD" w14:paraId="37052E1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243C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EF69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1927F6A0" w14:textId="2D5730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2D2D08D4" w14:textId="7527D5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B88967" w14:textId="14F9A7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C0CD5" w14:textId="75D8AA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60.78 </w:t>
            </w:r>
          </w:p>
        </w:tc>
      </w:tr>
      <w:tr w:rsidR="00672CBD" w:rsidRPr="00672CBD" w14:paraId="75245DC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69CC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91F0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23A88492" w14:textId="0366A2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12F2A8E3" w14:textId="2CA610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5C9C3" w14:textId="473864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9E148" w14:textId="325927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0,249.68 </w:t>
            </w:r>
          </w:p>
        </w:tc>
      </w:tr>
      <w:tr w:rsidR="00672CBD" w:rsidRPr="00672CBD" w14:paraId="53D8B94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E64E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0A73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227C9C0A" w14:textId="2D31B7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217AED0D" w14:textId="40A296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4C5CC" w14:textId="53F9B5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4CDD1" w14:textId="6E2F9A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6,535.58 </w:t>
            </w:r>
          </w:p>
        </w:tc>
      </w:tr>
      <w:tr w:rsidR="00672CBD" w:rsidRPr="00672CBD" w14:paraId="2D6A029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9618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ED4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2DA1D4E1" w14:textId="39BA10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34708206" w14:textId="53F019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8E231" w14:textId="5AB3A2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A4C9D" w14:textId="7B8FDD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1,185.84 </w:t>
            </w:r>
          </w:p>
        </w:tc>
      </w:tr>
      <w:tr w:rsidR="00672CBD" w:rsidRPr="00672CBD" w14:paraId="4F98CBF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1653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4E87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E15FB62" w14:textId="00324A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5C59D19D" w14:textId="6C8725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B6D57" w14:textId="2C5411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EA5BB" w14:textId="0BC159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1,868.08 </w:t>
            </w:r>
          </w:p>
        </w:tc>
      </w:tr>
      <w:tr w:rsidR="00672CBD" w:rsidRPr="00672CBD" w14:paraId="5F00EC4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615E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7122D5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4F61F27D" w14:textId="591118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7BA092BA" w14:textId="148CE4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9EA4C" w14:textId="0F3A2D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E41D9" w14:textId="071ED3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5,144.53 </w:t>
            </w:r>
          </w:p>
        </w:tc>
      </w:tr>
      <w:tr w:rsidR="00672CBD" w:rsidRPr="00672CBD" w14:paraId="3C6DBD7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681A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9575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0784C64" w14:textId="38AA64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3217838D" w14:textId="4C1C6C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E8F4A" w14:textId="0C2B60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BE644" w14:textId="5B2352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8,666.92 </w:t>
            </w:r>
          </w:p>
        </w:tc>
      </w:tr>
      <w:tr w:rsidR="00672CBD" w:rsidRPr="00672CBD" w14:paraId="36B098E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AFE6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EDD1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C054248" w14:textId="440DD0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0CC8618" w14:textId="6B0574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11A91" w14:textId="4B664C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4E9F8" w14:textId="5F3465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6,200.00 </w:t>
            </w:r>
          </w:p>
        </w:tc>
      </w:tr>
      <w:tr w:rsidR="00672CBD" w:rsidRPr="00672CBD" w14:paraId="59F53C7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6862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61EE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1ACD34E1" w14:textId="37A52A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4D7259DA" w14:textId="7EB4C6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DF04A" w14:textId="6F6D89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81688" w14:textId="5B3B5A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0,856.08 </w:t>
            </w:r>
          </w:p>
        </w:tc>
      </w:tr>
      <w:tr w:rsidR="00672CBD" w:rsidRPr="00672CBD" w14:paraId="3D26AC7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D920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6CBA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D6F0A8C" w14:textId="2BC5D5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07F49114" w14:textId="71425D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E552D" w14:textId="6D3E69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67FEE" w14:textId="63F899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5,072.81 </w:t>
            </w:r>
          </w:p>
        </w:tc>
      </w:tr>
      <w:tr w:rsidR="00672CBD" w:rsidRPr="00672CBD" w14:paraId="05C295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35DB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F4BC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EAB4619" w14:textId="00A0C4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2BACEC19" w14:textId="45E5DD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A4BB5" w14:textId="28B8DA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72350" w14:textId="1B5792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9,273.85 </w:t>
            </w:r>
          </w:p>
        </w:tc>
      </w:tr>
      <w:tr w:rsidR="00672CBD" w:rsidRPr="00672CBD" w14:paraId="78A82DB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2BB6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CDCB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6B7C91C7" w14:textId="14E834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24F160B4" w14:textId="1D7FFF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791F6" w14:textId="1C8449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76987" w14:textId="750E3E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4,636.82 </w:t>
            </w:r>
          </w:p>
        </w:tc>
      </w:tr>
      <w:tr w:rsidR="00672CBD" w:rsidRPr="00672CBD" w14:paraId="4CAE3D6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FB9B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4D70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55AA2C2A" w14:textId="0F44F0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7C6D346D" w14:textId="226A2E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12C64" w14:textId="065068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0B64B" w14:textId="123667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31,013.18 </w:t>
            </w:r>
          </w:p>
        </w:tc>
      </w:tr>
      <w:tr w:rsidR="00672CBD" w:rsidRPr="00672CBD" w14:paraId="41D9491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76704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F63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26463B8A" w14:textId="614777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6F66E19E" w14:textId="4BD6E2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A5BFD" w14:textId="03C47F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7E0D6" w14:textId="5F93E1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9,442.04 </w:t>
            </w:r>
          </w:p>
        </w:tc>
      </w:tr>
      <w:tr w:rsidR="00672CBD" w:rsidRPr="00672CBD" w14:paraId="4991112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6891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53F7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3D70C6D2" w14:textId="3EAA12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2A88332B" w14:textId="6FD009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FBA09" w14:textId="09263E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0B4B3" w14:textId="4D7357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0,642.42 </w:t>
            </w:r>
          </w:p>
        </w:tc>
      </w:tr>
      <w:tr w:rsidR="00672CBD" w:rsidRPr="00672CBD" w14:paraId="3E90464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C65C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A58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75B40BE" w14:textId="20F93B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9,603,359.78 </w:t>
            </w:r>
          </w:p>
        </w:tc>
        <w:tc>
          <w:tcPr>
            <w:tcW w:w="810" w:type="pct"/>
            <w:tcBorders>
              <w:top w:val="nil"/>
              <w:left w:val="nil"/>
              <w:bottom w:val="single" w:sz="4" w:space="0" w:color="000000"/>
              <w:right w:val="single" w:sz="4" w:space="0" w:color="000000"/>
            </w:tcBorders>
            <w:shd w:val="clear" w:color="auto" w:fill="auto"/>
            <w:noWrap/>
            <w:vAlign w:val="bottom"/>
            <w:hideMark/>
          </w:tcPr>
          <w:p w14:paraId="02CFC36C" w14:textId="036A4C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88A63A" w14:textId="73FB65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DEE6A" w14:textId="163C95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9,603,359.78 </w:t>
            </w:r>
          </w:p>
        </w:tc>
      </w:tr>
      <w:tr w:rsidR="00672CBD" w:rsidRPr="00672CBD" w14:paraId="6717734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4EF9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8D0A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4EFA1546" w14:textId="68A0B5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6B0F0082" w14:textId="5B72B3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37283" w14:textId="18E6D2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CEC05" w14:textId="3E5ED2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518.74 </w:t>
            </w:r>
          </w:p>
        </w:tc>
      </w:tr>
      <w:tr w:rsidR="00672CBD" w:rsidRPr="00672CBD" w14:paraId="0F78DCD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D4C9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1389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4C4E7FA" w14:textId="474644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3104239C" w14:textId="1B1970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6DD95" w14:textId="61B9E4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F62A9" w14:textId="7A8247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3,025.46 </w:t>
            </w:r>
          </w:p>
        </w:tc>
      </w:tr>
      <w:tr w:rsidR="00672CBD" w:rsidRPr="00672CBD" w14:paraId="0B0E333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BF54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E47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29C4A410" w14:textId="57A578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77D6B527" w14:textId="67CC15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093FB" w14:textId="718781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9AC91" w14:textId="095E09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3,445.58 </w:t>
            </w:r>
          </w:p>
        </w:tc>
      </w:tr>
      <w:tr w:rsidR="00672CBD" w:rsidRPr="00672CBD" w14:paraId="5A6C730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F64C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8F43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0C9CB87F" w14:textId="212F33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735E988E" w14:textId="72B53F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F772D" w14:textId="498C31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BA8ED" w14:textId="43C503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3,821.56 </w:t>
            </w:r>
          </w:p>
        </w:tc>
      </w:tr>
      <w:tr w:rsidR="00672CBD" w:rsidRPr="00672CBD" w14:paraId="734D1FD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6833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529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4FE98CC5" w14:textId="2B6604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4DCA5149" w14:textId="0BA7F7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D30B0" w14:textId="4DE154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1C19A" w14:textId="659B2E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24,469.92 </w:t>
            </w:r>
          </w:p>
        </w:tc>
      </w:tr>
      <w:tr w:rsidR="00672CBD" w:rsidRPr="00672CBD" w14:paraId="5E52008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B4E5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9A5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58D6273" w14:textId="4AD1A5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0C06AC40" w14:textId="3CC538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AB7E3" w14:textId="021539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3D78D9" w14:textId="1D1F03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54,321.68 </w:t>
            </w:r>
          </w:p>
        </w:tc>
      </w:tr>
      <w:tr w:rsidR="00672CBD" w:rsidRPr="00672CBD" w14:paraId="72F2678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C652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1AF5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7E1319E" w14:textId="760ABD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55394207" w14:textId="2C1B64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6F943" w14:textId="274FD6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53656" w14:textId="078465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4,437.06 </w:t>
            </w:r>
          </w:p>
        </w:tc>
      </w:tr>
      <w:tr w:rsidR="00672CBD" w:rsidRPr="00672CBD" w14:paraId="6912457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A30E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31B2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C25B66F" w14:textId="23FA55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1DD47F31" w14:textId="05AD47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03D7C" w14:textId="7ED43F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3B135" w14:textId="7638B0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3,630.78 </w:t>
            </w:r>
          </w:p>
        </w:tc>
      </w:tr>
      <w:tr w:rsidR="00672CBD" w:rsidRPr="00672CBD" w14:paraId="6A28031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11417"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2D6CB955" w14:textId="658B0FC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3F0EB8D6" w14:textId="1ECA3F3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2D5C41B" w14:textId="2E9DF7E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D11BE5" w14:textId="3402D78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2,771,707.79 </w:t>
            </w:r>
          </w:p>
        </w:tc>
      </w:tr>
      <w:tr w:rsidR="00672CBD" w:rsidRPr="00672CBD" w14:paraId="77D7C5B7"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0BA6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060FD1EE" w14:textId="1095AB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27F5464B" w14:textId="0B391C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672E2" w14:textId="164EB5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1EE17" w14:textId="03957B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44,723.87 </w:t>
            </w:r>
          </w:p>
        </w:tc>
      </w:tr>
      <w:tr w:rsidR="00672CBD" w:rsidRPr="00672CBD" w14:paraId="6EDD4B8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8E3C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6611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F56AFFA" w14:textId="48C8CE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7BA9EBC0" w14:textId="6E91BF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60E19" w14:textId="2FD75E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7BDE9" w14:textId="1F0B54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9,860.00 </w:t>
            </w:r>
          </w:p>
        </w:tc>
      </w:tr>
      <w:tr w:rsidR="00672CBD" w:rsidRPr="00672CBD" w14:paraId="5692710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7DA4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EAED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3536330A" w14:textId="2421B6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7B50E4AA" w14:textId="1534F0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14C62" w14:textId="7B3135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C4AE7" w14:textId="166330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1,650.00 </w:t>
            </w:r>
          </w:p>
        </w:tc>
      </w:tr>
      <w:tr w:rsidR="00672CBD" w:rsidRPr="00672CBD" w14:paraId="1D3C4F3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830E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9E4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1C3FB72" w14:textId="6E14A2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069247D8" w14:textId="509587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ACDA9" w14:textId="419517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109BF8" w14:textId="692764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15,838.92 </w:t>
            </w:r>
          </w:p>
        </w:tc>
      </w:tr>
      <w:tr w:rsidR="00672CBD" w:rsidRPr="00672CBD" w14:paraId="61315FB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6B2F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C6EF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733AE821" w14:textId="393500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35E81C5F" w14:textId="6D4793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52F05" w14:textId="2DDA42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9A9BD" w14:textId="06D2D7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3,207.50 </w:t>
            </w:r>
          </w:p>
        </w:tc>
      </w:tr>
      <w:tr w:rsidR="00672CBD" w:rsidRPr="00672CBD" w14:paraId="2E3F17F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3030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8A2F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54610C76" w14:textId="587203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2A27FB30" w14:textId="4658A4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C1EA0" w14:textId="4BC793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FD730" w14:textId="23E5CC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2,406.25 </w:t>
            </w:r>
          </w:p>
        </w:tc>
      </w:tr>
      <w:tr w:rsidR="00672CBD" w:rsidRPr="00672CBD" w14:paraId="1551CFE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73C2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1C048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7DE59C41" w14:textId="68D4B9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6CA87042" w14:textId="5BB659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E77D8E" w14:textId="5BD07F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86184" w14:textId="5B777D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2,131.25 </w:t>
            </w:r>
          </w:p>
        </w:tc>
      </w:tr>
      <w:tr w:rsidR="00672CBD" w:rsidRPr="00672CBD" w14:paraId="7D46AC4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0DD2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109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BD3D55D" w14:textId="71CEB7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18AD34D1" w14:textId="6DBE29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FFC35" w14:textId="141A07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0B65A2" w14:textId="745BBD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3,457.50 </w:t>
            </w:r>
          </w:p>
        </w:tc>
      </w:tr>
      <w:tr w:rsidR="00672CBD" w:rsidRPr="00672CBD" w14:paraId="2C65D29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4CE58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D767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4F8726BF" w14:textId="6E5284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E6541E" w14:textId="18235E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5B780" w14:textId="0BB388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D709B" w14:textId="6B1A1E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9,500.00 </w:t>
            </w:r>
          </w:p>
        </w:tc>
      </w:tr>
      <w:tr w:rsidR="00672CBD" w:rsidRPr="00672CBD" w14:paraId="25A53C8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D7E8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B719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2542377A" w14:textId="64D9E8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785719EF" w14:textId="7797D0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AE521" w14:textId="060BE9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4EDD8" w14:textId="132A4B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3,575.00 </w:t>
            </w:r>
          </w:p>
        </w:tc>
      </w:tr>
      <w:tr w:rsidR="00672CBD" w:rsidRPr="00672CBD" w14:paraId="0B23FE1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0D93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9233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6077C1FA" w14:textId="14B389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6D596FFB" w14:textId="38DC0C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9DA0F" w14:textId="37FF2C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F3E41" w14:textId="63ED91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04,562.50 </w:t>
            </w:r>
          </w:p>
        </w:tc>
      </w:tr>
      <w:tr w:rsidR="00672CBD" w:rsidRPr="00672CBD" w14:paraId="6CE35C1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652F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B00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15992A0F" w14:textId="17C738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2FEF469C" w14:textId="62F211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49B41" w14:textId="58491B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4B227" w14:textId="4CFF62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0,780.00 </w:t>
            </w:r>
          </w:p>
        </w:tc>
      </w:tr>
      <w:tr w:rsidR="00672CBD" w:rsidRPr="00672CBD" w14:paraId="5871477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06A4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9AE6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0774C7B7" w14:textId="499911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61E7B98" w14:textId="0BEE18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82DF6" w14:textId="2E6385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83BF6" w14:textId="2552A8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3,760.00 </w:t>
            </w:r>
          </w:p>
        </w:tc>
      </w:tr>
      <w:tr w:rsidR="00672CBD" w:rsidRPr="00672CBD" w14:paraId="47C754C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FD79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E34D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168CE68F" w14:textId="64425C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675AB01" w14:textId="1EC50C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2E21E6" w14:textId="0F6BEB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75AE9" w14:textId="15D22A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550.00 </w:t>
            </w:r>
          </w:p>
        </w:tc>
      </w:tr>
      <w:tr w:rsidR="00672CBD" w:rsidRPr="00672CBD" w14:paraId="79E7DE1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BBEE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7FD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DB270C7" w14:textId="217485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19D5A0A" w14:textId="06E2F3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3D9A6" w14:textId="1DD4F3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168A2" w14:textId="53C6F0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0,825.00 </w:t>
            </w:r>
          </w:p>
        </w:tc>
      </w:tr>
      <w:tr w:rsidR="00672CBD" w:rsidRPr="00672CBD" w14:paraId="4BB9F26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FE24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8656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8B80A2B" w14:textId="77C56F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776B1252" w14:textId="51EBB7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AD9E9" w14:textId="4FD97E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69EE0" w14:textId="7FAB09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0,962.50 </w:t>
            </w:r>
          </w:p>
        </w:tc>
      </w:tr>
      <w:tr w:rsidR="00672CBD" w:rsidRPr="00672CBD" w14:paraId="2FD45D7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5638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7695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1231E749" w14:textId="170E20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1F828E8C" w14:textId="77CE17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35F15" w14:textId="4E1B1B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39AC0" w14:textId="347816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0,825.00 </w:t>
            </w:r>
          </w:p>
        </w:tc>
      </w:tr>
      <w:tr w:rsidR="00672CBD" w:rsidRPr="00672CBD" w14:paraId="26DB4B4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1798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073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30CFE6C" w14:textId="5DA213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896EA8" w14:textId="2D2108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6F72D" w14:textId="64BEB6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55284" w14:textId="117B65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95,000.00 </w:t>
            </w:r>
          </w:p>
        </w:tc>
      </w:tr>
      <w:tr w:rsidR="00672CBD" w:rsidRPr="00672CBD" w14:paraId="6820816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3948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689B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99DF690" w14:textId="7D73F3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4C08DE49" w14:textId="381D26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44668C" w14:textId="7E68AE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EBC09" w14:textId="766664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9,862.50 </w:t>
            </w:r>
          </w:p>
        </w:tc>
      </w:tr>
      <w:tr w:rsidR="00672CBD" w:rsidRPr="00672CBD" w14:paraId="0CBA2F5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242D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AD87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C6F4D6F" w14:textId="204994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4FA6D00" w14:textId="33349C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44C06" w14:textId="0B4320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576C4" w14:textId="5ED67A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1,100.00 </w:t>
            </w:r>
          </w:p>
        </w:tc>
      </w:tr>
      <w:tr w:rsidR="00672CBD" w:rsidRPr="00672CBD" w14:paraId="15BC11B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628D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9A7F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14BD3268" w14:textId="0CF168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39436F70" w14:textId="4CE3D1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6E33E" w14:textId="1BE6B8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8AD45" w14:textId="2292F9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2,887.50 </w:t>
            </w:r>
          </w:p>
        </w:tc>
      </w:tr>
      <w:tr w:rsidR="00672CBD" w:rsidRPr="00672CBD" w14:paraId="4DB6FD0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FCD8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BA0A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0BCF424C" w14:textId="3DDD6D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92F1B6D" w14:textId="4CB635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BF8D2" w14:textId="092582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54A10" w14:textId="3E95FD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1,100.00 </w:t>
            </w:r>
          </w:p>
        </w:tc>
      </w:tr>
      <w:tr w:rsidR="00672CBD" w:rsidRPr="00672CBD" w14:paraId="47282E9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5349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EFF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0EB28B6" w14:textId="40379F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4885A33C" w14:textId="15854A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D41BD3" w14:textId="4C3F83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3C3E20" w14:textId="1028FF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0,530.00 </w:t>
            </w:r>
          </w:p>
        </w:tc>
      </w:tr>
      <w:tr w:rsidR="00672CBD" w:rsidRPr="00672CBD" w14:paraId="3758AD4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1007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BE7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D853585" w14:textId="1F9F44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4A62E138" w14:textId="073129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6FA22" w14:textId="7E5AC9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6CD8E" w14:textId="09A883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8,241.25 </w:t>
            </w:r>
          </w:p>
        </w:tc>
      </w:tr>
      <w:tr w:rsidR="00672CBD" w:rsidRPr="00672CBD" w14:paraId="4ACAB3F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D78A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B81E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46835AD3" w14:textId="7577E3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38403DAC" w14:textId="2824E7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AD457" w14:textId="093079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0D3D0" w14:textId="6AEBDC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0,598.75 </w:t>
            </w:r>
          </w:p>
        </w:tc>
      </w:tr>
      <w:tr w:rsidR="00672CBD" w:rsidRPr="00672CBD" w14:paraId="5773541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7100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EBBB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5CD3B617" w14:textId="28FDCB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40FD780E" w14:textId="485637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399E9" w14:textId="5E2BE6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45DE7" w14:textId="51AA64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9,810.00 </w:t>
            </w:r>
          </w:p>
        </w:tc>
      </w:tr>
      <w:tr w:rsidR="00672CBD" w:rsidRPr="00672CBD" w14:paraId="36CD78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DC2C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656F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60D3E3C7" w14:textId="7E3A88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3BD62827" w14:textId="1ADB74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F385C" w14:textId="449EAE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1F33F" w14:textId="73A062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0,962.50 </w:t>
            </w:r>
          </w:p>
        </w:tc>
      </w:tr>
      <w:tr w:rsidR="00672CBD" w:rsidRPr="00672CBD" w14:paraId="1777050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2092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6F63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F6060EB" w14:textId="166BC0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72CF0A" w14:textId="68FD8D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DB142" w14:textId="162699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63047" w14:textId="6147EB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3,000.00 </w:t>
            </w:r>
          </w:p>
        </w:tc>
      </w:tr>
      <w:tr w:rsidR="00672CBD" w:rsidRPr="00672CBD" w14:paraId="25F80D6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8092C"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6B54C8F4" w14:textId="49C5EE8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7,615,961.98 </w:t>
            </w:r>
          </w:p>
        </w:tc>
        <w:tc>
          <w:tcPr>
            <w:tcW w:w="810" w:type="pct"/>
            <w:tcBorders>
              <w:top w:val="nil"/>
              <w:left w:val="nil"/>
              <w:bottom w:val="single" w:sz="4" w:space="0" w:color="000000"/>
              <w:right w:val="single" w:sz="4" w:space="0" w:color="000000"/>
            </w:tcBorders>
            <w:shd w:val="clear" w:color="D8D8D8" w:fill="D8D8D8"/>
            <w:noWrap/>
            <w:vAlign w:val="bottom"/>
            <w:hideMark/>
          </w:tcPr>
          <w:p w14:paraId="2EAE2F07" w14:textId="5B000E4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4EF914" w14:textId="0CB75C3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B676CA" w14:textId="240D732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7,615,961.98 </w:t>
            </w:r>
          </w:p>
        </w:tc>
      </w:tr>
      <w:tr w:rsidR="00672CBD" w:rsidRPr="00672CBD" w14:paraId="32EB140C"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82729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516DCC03" w14:textId="032E35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7C386182" w14:textId="7B2F87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1B0F0" w14:textId="5B4A8B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DB2A4" w14:textId="40BB3B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16,840.00 </w:t>
            </w:r>
          </w:p>
        </w:tc>
      </w:tr>
      <w:tr w:rsidR="00672CBD" w:rsidRPr="00672CBD" w14:paraId="3A31B8A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CDB5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851C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3BD72F91" w14:textId="65C49D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49489E73" w14:textId="60C45C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37447" w14:textId="60E113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07ABE" w14:textId="58F968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3,669.12 </w:t>
            </w:r>
          </w:p>
        </w:tc>
      </w:tr>
      <w:tr w:rsidR="00672CBD" w:rsidRPr="00672CBD" w14:paraId="476FA9A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578D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8D2D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253CCDE2" w14:textId="5B8E7D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28B319CA" w14:textId="540314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1272E" w14:textId="72B2C1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916E2" w14:textId="1DAB2B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988.08 </w:t>
            </w:r>
          </w:p>
        </w:tc>
      </w:tr>
      <w:tr w:rsidR="00672CBD" w:rsidRPr="00672CBD" w14:paraId="2ABA718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C456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07E0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263FB00E" w14:textId="71957A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7451D6EF" w14:textId="40E1E4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F8477" w14:textId="06EE41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9839A" w14:textId="68BEA5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2.34 </w:t>
            </w:r>
          </w:p>
        </w:tc>
      </w:tr>
      <w:tr w:rsidR="00672CBD" w:rsidRPr="00672CBD" w14:paraId="3EDCEF2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23CE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85E1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300E53DA" w14:textId="2083B7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30B38E37" w14:textId="2230D1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39A69" w14:textId="2576F2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7A475" w14:textId="582EBD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4,439.60 </w:t>
            </w:r>
          </w:p>
        </w:tc>
      </w:tr>
      <w:tr w:rsidR="00672CBD" w:rsidRPr="00672CBD" w14:paraId="5034B21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CF6C0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13A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1EDCB7DB" w14:textId="233B75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1486111F" w14:textId="7263CA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B8D74" w14:textId="4ABF65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E8803" w14:textId="3083FB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14,549.68 </w:t>
            </w:r>
          </w:p>
        </w:tc>
      </w:tr>
      <w:tr w:rsidR="00672CBD" w:rsidRPr="00672CBD" w14:paraId="295D6C5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0A50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899E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5F64CC8B" w14:textId="6567E1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3907CF22" w14:textId="4ECCCE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20EA2" w14:textId="713B3B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86167" w14:textId="2ABB88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59,185.44 </w:t>
            </w:r>
          </w:p>
        </w:tc>
      </w:tr>
      <w:tr w:rsidR="00672CBD" w:rsidRPr="00672CBD" w14:paraId="34D5187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1D06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4928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012604BD" w14:textId="08B510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A90708C" w14:textId="0AE977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A72F2" w14:textId="7C969D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862DB" w14:textId="6AD138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25.46 </w:t>
            </w:r>
          </w:p>
        </w:tc>
      </w:tr>
      <w:tr w:rsidR="00672CBD" w:rsidRPr="00672CBD" w14:paraId="257A77B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9004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BD6C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3CDC7195" w14:textId="4F7FDE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6FFE2550" w14:textId="141A33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A5325" w14:textId="5CB937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46744" w14:textId="4BDD13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43.12 </w:t>
            </w:r>
          </w:p>
        </w:tc>
      </w:tr>
      <w:tr w:rsidR="00672CBD" w:rsidRPr="00672CBD" w14:paraId="43FAC5E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F836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37174D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029C3533" w14:textId="025C29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3DB197E1" w14:textId="5E2075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C6EFA" w14:textId="08230A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A4E4E" w14:textId="413D05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6,052.30 </w:t>
            </w:r>
          </w:p>
        </w:tc>
      </w:tr>
      <w:tr w:rsidR="00672CBD" w:rsidRPr="00672CBD" w14:paraId="39B45C1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5FD6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7999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04ABCD50" w14:textId="76A5F8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DF023EB" w14:textId="4DB060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ECE82" w14:textId="5D857F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5066D" w14:textId="6A62F5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25.46 </w:t>
            </w:r>
          </w:p>
        </w:tc>
      </w:tr>
      <w:tr w:rsidR="00672CBD" w:rsidRPr="00672CBD" w14:paraId="260FDF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DA5B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A27C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67A4EB23" w14:textId="37FFD4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3CDD82A5" w14:textId="557F2D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9C11F" w14:textId="7AF1F5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2792F" w14:textId="0FEA5F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90.14 </w:t>
            </w:r>
          </w:p>
        </w:tc>
      </w:tr>
      <w:tr w:rsidR="00672CBD" w:rsidRPr="00672CBD" w14:paraId="33F492F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98E3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2999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7B5C2BF8" w14:textId="4727A2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1A0FC6AD" w14:textId="1E9139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459ECE" w14:textId="1ED59A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A3B60" w14:textId="5E3353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7,108.00 </w:t>
            </w:r>
          </w:p>
        </w:tc>
      </w:tr>
      <w:tr w:rsidR="00672CBD" w:rsidRPr="00672CBD" w14:paraId="064AD3D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7C7D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9FAA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5B912B43" w14:textId="36839F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6B358054" w14:textId="2B5401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89124B" w14:textId="793FA5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FCA25" w14:textId="4F55BD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33.26 </w:t>
            </w:r>
          </w:p>
        </w:tc>
      </w:tr>
      <w:tr w:rsidR="00672CBD" w:rsidRPr="00672CBD" w14:paraId="6B7DF87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AED12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B89E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1A066C1D" w14:textId="0D4C08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036E5E7E" w14:textId="61B90B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BC5F7" w14:textId="3A3B42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56656D" w14:textId="73AA38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4,696.14 </w:t>
            </w:r>
          </w:p>
        </w:tc>
      </w:tr>
      <w:tr w:rsidR="00672CBD" w:rsidRPr="00672CBD" w14:paraId="12943DD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2B0D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73BC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25FD8EC0" w14:textId="48C295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0B5A117A" w14:textId="0B3FBF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D31DD" w14:textId="7380FF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EBC22" w14:textId="4C6355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5,519.88 </w:t>
            </w:r>
          </w:p>
        </w:tc>
      </w:tr>
      <w:tr w:rsidR="00672CBD" w:rsidRPr="00672CBD" w14:paraId="1B33D20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4501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27CE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18E298C" w14:textId="67300B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45DC96DB" w14:textId="05897A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435D6" w14:textId="496C17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235B8" w14:textId="6D4608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73,087.60 </w:t>
            </w:r>
          </w:p>
        </w:tc>
      </w:tr>
      <w:tr w:rsidR="00672CBD" w:rsidRPr="00672CBD" w14:paraId="1AF9097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D058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9BB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8B14A5C" w14:textId="025A3A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247E8989" w14:textId="18907F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F05A4" w14:textId="67A8D7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83940" w14:textId="24575C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8,550.98 </w:t>
            </w:r>
          </w:p>
        </w:tc>
      </w:tr>
      <w:tr w:rsidR="00672CBD" w:rsidRPr="00672CBD" w14:paraId="2C3D5DA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D036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96DB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0FE24499" w14:textId="35200E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66E4984" w14:textId="41B970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7460B" w14:textId="5CD732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6B57D" w14:textId="797A5B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4,283.02 </w:t>
            </w:r>
          </w:p>
        </w:tc>
      </w:tr>
      <w:tr w:rsidR="00672CBD" w:rsidRPr="00672CBD" w14:paraId="50667C4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F47C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0A0C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2143706" w14:textId="62BF4F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3C8FC762" w14:textId="40A7BC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0CB26" w14:textId="0BDB96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DE54C3" w14:textId="48B2B0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2,628.90 </w:t>
            </w:r>
          </w:p>
        </w:tc>
      </w:tr>
      <w:tr w:rsidR="00672CBD" w:rsidRPr="00672CBD" w14:paraId="1A4C76C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B906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FB7F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5E61D5A0" w14:textId="57FFF3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A4D32DD" w14:textId="248985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A53D06" w14:textId="488CF4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2E8DF" w14:textId="103868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60.78 </w:t>
            </w:r>
          </w:p>
        </w:tc>
      </w:tr>
      <w:tr w:rsidR="00672CBD" w:rsidRPr="00672CBD" w14:paraId="6E22EB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45F0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E104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A73E00C" w14:textId="6CEAFB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3A66EBD3" w14:textId="65F673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1D1B9" w14:textId="392C6C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77867" w14:textId="2175F8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2,881.12 </w:t>
            </w:r>
          </w:p>
        </w:tc>
      </w:tr>
      <w:tr w:rsidR="00672CBD" w:rsidRPr="00672CBD" w14:paraId="20DB1F9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6C17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8273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34E5BCBB" w14:textId="6D76D9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6C86118C" w14:textId="402578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5C09DD" w14:textId="3F2460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3539A" w14:textId="22E43A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21.56 </w:t>
            </w:r>
          </w:p>
        </w:tc>
      </w:tr>
      <w:tr w:rsidR="00672CBD" w:rsidRPr="00672CBD" w14:paraId="1634761F"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7221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56C2D3F2" w14:textId="26B7318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0B49C8BA" w14:textId="57C3F3E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A64AEF" w14:textId="4994A82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95719E" w14:textId="26C65EF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7,761,887.43 </w:t>
            </w:r>
          </w:p>
        </w:tc>
      </w:tr>
      <w:tr w:rsidR="00672CBD" w:rsidRPr="00672CBD" w14:paraId="718275B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42DD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EB1B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3574D75B" w14:textId="27A87F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5E768D08" w14:textId="3892DA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D56FC" w14:textId="62CCC7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EA450" w14:textId="6769BE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3,599.40 </w:t>
            </w:r>
          </w:p>
        </w:tc>
      </w:tr>
      <w:tr w:rsidR="00672CBD" w:rsidRPr="00672CBD" w14:paraId="576C835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9DF0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E777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2AD93113" w14:textId="2BCFDF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693C6584" w14:textId="66F831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F5AF5" w14:textId="20846F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15952" w14:textId="679B73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2,498.75 </w:t>
            </w:r>
          </w:p>
        </w:tc>
      </w:tr>
      <w:tr w:rsidR="00672CBD" w:rsidRPr="00672CBD" w14:paraId="065159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797A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246A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19DD2BBE" w14:textId="5C337C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54E3DEE8" w14:textId="47487D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B3DAD" w14:textId="35EA24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9F60F" w14:textId="18E594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2,890.00 </w:t>
            </w:r>
          </w:p>
        </w:tc>
      </w:tr>
      <w:tr w:rsidR="00672CBD" w:rsidRPr="00672CBD" w14:paraId="6BD0264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7D6C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70B4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4AE84FD3" w14:textId="141013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4D4B31DC" w14:textId="31BB7E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C4A774" w14:textId="1F374D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8E183" w14:textId="306610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44,019.75 </w:t>
            </w:r>
          </w:p>
        </w:tc>
      </w:tr>
      <w:tr w:rsidR="00672CBD" w:rsidRPr="00672CBD" w14:paraId="539D491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A04E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BF7B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9DA74AE" w14:textId="00F6C9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3CBB0B35" w14:textId="6F2A95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9BB7B" w14:textId="1A20ED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A459D" w14:textId="079F60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14,655.00 </w:t>
            </w:r>
          </w:p>
        </w:tc>
      </w:tr>
      <w:tr w:rsidR="00672CBD" w:rsidRPr="00672CBD" w14:paraId="5FCD2B4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AB66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45CB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5464D2E2" w14:textId="1B4F37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3AFB071C" w14:textId="0C78E1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4CA34C" w14:textId="04EB40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218A8D" w14:textId="430276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9,010.00 </w:t>
            </w:r>
          </w:p>
        </w:tc>
      </w:tr>
      <w:tr w:rsidR="00672CBD" w:rsidRPr="00672CBD" w14:paraId="4F5DD71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2E7E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7C5A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AB6D371" w14:textId="187C3B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72DA50DE" w14:textId="696E5D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D450B" w14:textId="1424DF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E7C27" w14:textId="1DC33A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7,362.30 </w:t>
            </w:r>
          </w:p>
        </w:tc>
      </w:tr>
      <w:tr w:rsidR="00672CBD" w:rsidRPr="00672CBD" w14:paraId="5A12FB0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2191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8C7D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23F67591" w14:textId="7CB954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41091105" w14:textId="3DC807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DEC263" w14:textId="5146E7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41413" w14:textId="62AD4B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7,467.80 </w:t>
            </w:r>
          </w:p>
        </w:tc>
      </w:tr>
      <w:tr w:rsidR="00672CBD" w:rsidRPr="00672CBD" w14:paraId="1B208D9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4815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221D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6BE858DE" w14:textId="45D3A8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4BA625D9" w14:textId="570F68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6D092" w14:textId="6E0E0B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C499A" w14:textId="7C090A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7,803.70 </w:t>
            </w:r>
          </w:p>
        </w:tc>
      </w:tr>
      <w:tr w:rsidR="00672CBD" w:rsidRPr="00672CBD" w14:paraId="2471715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E56C6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C268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5BDFAA1D" w14:textId="2E82F5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2E8E11E6" w14:textId="1E81B8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16598" w14:textId="2AD631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3452C" w14:textId="6BF218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7,291.40 </w:t>
            </w:r>
          </w:p>
        </w:tc>
      </w:tr>
      <w:tr w:rsidR="00672CBD" w:rsidRPr="00672CBD" w14:paraId="1E67766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6E87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0AB0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720DA279" w14:textId="4C537A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101EFCFD" w14:textId="682FF5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C214C" w14:textId="1FDC65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F61A9C" w14:textId="6B68E2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2,765.88 </w:t>
            </w:r>
          </w:p>
        </w:tc>
      </w:tr>
      <w:tr w:rsidR="00672CBD" w:rsidRPr="00672CBD" w14:paraId="352717F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68CA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E11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73B8BFC3" w14:textId="2338AC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11A1893C" w14:textId="2F1B16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A7645" w14:textId="40C20D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82D19" w14:textId="6D6312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5,548.00 </w:t>
            </w:r>
          </w:p>
        </w:tc>
      </w:tr>
      <w:tr w:rsidR="00672CBD" w:rsidRPr="00672CBD" w14:paraId="6AF9BED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FFAC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4BB8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3C29E61B" w14:textId="3D42D8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E6D7406" w14:textId="1DE5E3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08D855" w14:textId="2D85F9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5FF9AA" w14:textId="488E3B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550.00 </w:t>
            </w:r>
          </w:p>
        </w:tc>
      </w:tr>
      <w:tr w:rsidR="00672CBD" w:rsidRPr="00672CBD" w14:paraId="64DF08F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BB81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13C3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671FF43A" w14:textId="3B60DD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4FE944A3" w14:textId="05FD28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B0CD0" w14:textId="7CB688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75B1C" w14:textId="5126C6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8,437.25 </w:t>
            </w:r>
          </w:p>
        </w:tc>
      </w:tr>
      <w:tr w:rsidR="00672CBD" w:rsidRPr="00672CBD" w14:paraId="4C51872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752E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5499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684499CA" w14:textId="58D1D2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2ACCD138" w14:textId="103AB3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32E55" w14:textId="50CE50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53650" w14:textId="1410DA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3,953.00 </w:t>
            </w:r>
          </w:p>
        </w:tc>
      </w:tr>
      <w:tr w:rsidR="00672CBD" w:rsidRPr="00672CBD" w14:paraId="43C3B5F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BF40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DCE9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4A3A6DA9" w14:textId="653F3A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3E8DD632" w14:textId="3848B3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F01EC" w14:textId="559915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D998B1" w14:textId="4AC81D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8,501.00 </w:t>
            </w:r>
          </w:p>
        </w:tc>
      </w:tr>
      <w:tr w:rsidR="00672CBD" w:rsidRPr="00672CBD" w14:paraId="48653BC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87B5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1157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C726EE6" w14:textId="45102D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6D152526" w14:textId="39A2BD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F1A77" w14:textId="3BABC9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E72438" w14:textId="220E5A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5,534.20 </w:t>
            </w:r>
          </w:p>
        </w:tc>
      </w:tr>
      <w:tr w:rsidR="00672CBD" w:rsidRPr="00672CBD" w14:paraId="6A8EBAD1"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32D69"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6AE21977" w14:textId="6A342A4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EF7E20A" w14:textId="3DB3F89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A7848F" w14:textId="10B1C1A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951D37" w14:textId="39A318E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300,032.75 </w:t>
            </w:r>
          </w:p>
        </w:tc>
      </w:tr>
      <w:tr w:rsidR="00672CBD" w:rsidRPr="00672CBD" w14:paraId="5D1F7FF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1DD1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B63D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36212610" w14:textId="14CD68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30BE10A6" w14:textId="3DDBDC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18C2C" w14:textId="07793E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B1BA0" w14:textId="2C3436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6,365.00 </w:t>
            </w:r>
          </w:p>
        </w:tc>
      </w:tr>
      <w:tr w:rsidR="00672CBD" w:rsidRPr="00672CBD" w14:paraId="5DBA519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D4BC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1B0D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407B13BC" w14:textId="6A1505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4CB0DA07" w14:textId="41ADE5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92A5E" w14:textId="1503AC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B1A3C" w14:textId="401EEC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234.00 </w:t>
            </w:r>
          </w:p>
        </w:tc>
      </w:tr>
      <w:tr w:rsidR="00672CBD" w:rsidRPr="00672CBD" w14:paraId="0303DEC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8764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D6D2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5590A32B" w14:textId="3E76EB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28D07F17" w14:textId="2F8BF0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8605B" w14:textId="2E4B18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857C72" w14:textId="75A11D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6,273.00 </w:t>
            </w:r>
          </w:p>
        </w:tc>
      </w:tr>
      <w:tr w:rsidR="00672CBD" w:rsidRPr="00672CBD" w14:paraId="64ED501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66F6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DA1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3ED7F5D2" w14:textId="2CC76A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7DFE5DD7" w14:textId="7A8786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2F82B" w14:textId="67E302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75539" w14:textId="1FC1AE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1,527.60 </w:t>
            </w:r>
          </w:p>
        </w:tc>
      </w:tr>
      <w:tr w:rsidR="00672CBD" w:rsidRPr="00672CBD" w14:paraId="70C102C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72B4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4D6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60912413" w14:textId="1D58F2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3B21C8C4" w14:textId="0BAFFD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FD535" w14:textId="28CF97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3091A" w14:textId="5CD7F3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0,692.00 </w:t>
            </w:r>
          </w:p>
        </w:tc>
      </w:tr>
      <w:tr w:rsidR="00672CBD" w:rsidRPr="00672CBD" w14:paraId="332B11B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4B8C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1898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0785D4B7" w14:textId="382A3B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343E2DB3" w14:textId="2A5CD5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BEEDD" w14:textId="484B34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76F06" w14:textId="6574DA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195.00 </w:t>
            </w:r>
          </w:p>
        </w:tc>
      </w:tr>
      <w:tr w:rsidR="00672CBD" w:rsidRPr="00672CBD" w14:paraId="2ACCCC2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49AB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F24A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2DEE2F41" w14:textId="5D2C3C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25978B82" w14:textId="5807D6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FCB39" w14:textId="2F2911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B4311B" w14:textId="3DC19C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1,124.00 </w:t>
            </w:r>
          </w:p>
        </w:tc>
      </w:tr>
      <w:tr w:rsidR="00672CBD" w:rsidRPr="00672CBD" w14:paraId="0FF702A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FB00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0020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FEAEDC8" w14:textId="3ACD2F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72B0FBAD" w14:textId="06FCF0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41CF4" w14:textId="5E9C41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76EEB" w14:textId="7EE629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9,750.65 </w:t>
            </w:r>
          </w:p>
        </w:tc>
      </w:tr>
      <w:tr w:rsidR="00672CBD" w:rsidRPr="00672CBD" w14:paraId="42B13A8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D1C2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ED8F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53F57349" w14:textId="269245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0A549A47" w14:textId="42B234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F58B4" w14:textId="4197B9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AD318" w14:textId="42074A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5,871.50 </w:t>
            </w:r>
          </w:p>
        </w:tc>
      </w:tr>
      <w:tr w:rsidR="00672CBD" w:rsidRPr="00672CBD" w14:paraId="5ADADB0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1F1BB8"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877310B" w14:textId="72D85A3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27,886,539.34 </w:t>
            </w:r>
          </w:p>
        </w:tc>
        <w:tc>
          <w:tcPr>
            <w:tcW w:w="810" w:type="pct"/>
            <w:tcBorders>
              <w:top w:val="nil"/>
              <w:left w:val="nil"/>
              <w:bottom w:val="single" w:sz="4" w:space="0" w:color="000000"/>
              <w:right w:val="single" w:sz="4" w:space="0" w:color="000000"/>
            </w:tcBorders>
            <w:shd w:val="clear" w:color="A5A5A5" w:fill="A5A5A5"/>
            <w:noWrap/>
            <w:vAlign w:val="bottom"/>
            <w:hideMark/>
          </w:tcPr>
          <w:p w14:paraId="6FA14C9C" w14:textId="62414D2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40,191,010.64 </w:t>
            </w:r>
          </w:p>
        </w:tc>
        <w:tc>
          <w:tcPr>
            <w:tcW w:w="810" w:type="pct"/>
            <w:tcBorders>
              <w:top w:val="nil"/>
              <w:left w:val="nil"/>
              <w:bottom w:val="single" w:sz="4" w:space="0" w:color="000000"/>
              <w:right w:val="single" w:sz="4" w:space="0" w:color="000000"/>
            </w:tcBorders>
            <w:shd w:val="clear" w:color="A5A5A5" w:fill="A5A5A5"/>
            <w:noWrap/>
            <w:vAlign w:val="bottom"/>
            <w:hideMark/>
          </w:tcPr>
          <w:p w14:paraId="1A04DFCE" w14:textId="4ABBC7F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80AA14D" w14:textId="0536CF2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68,077,549.98 </w:t>
            </w:r>
          </w:p>
        </w:tc>
      </w:tr>
      <w:tr w:rsidR="00672CBD" w:rsidRPr="00672CBD" w14:paraId="68AE30A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2073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63AAC69A" w14:textId="6F7D2B5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32,432,940.85 </w:t>
            </w:r>
          </w:p>
        </w:tc>
        <w:tc>
          <w:tcPr>
            <w:tcW w:w="810" w:type="pct"/>
            <w:tcBorders>
              <w:top w:val="nil"/>
              <w:left w:val="nil"/>
              <w:bottom w:val="single" w:sz="4" w:space="0" w:color="000000"/>
              <w:right w:val="single" w:sz="4" w:space="0" w:color="000000"/>
            </w:tcBorders>
            <w:shd w:val="clear" w:color="D8D8D8" w:fill="D8D8D8"/>
            <w:noWrap/>
            <w:vAlign w:val="bottom"/>
            <w:hideMark/>
          </w:tcPr>
          <w:p w14:paraId="2992000D" w14:textId="794EF51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2,784,361.35 </w:t>
            </w:r>
          </w:p>
        </w:tc>
        <w:tc>
          <w:tcPr>
            <w:tcW w:w="810" w:type="pct"/>
            <w:tcBorders>
              <w:top w:val="nil"/>
              <w:left w:val="nil"/>
              <w:bottom w:val="single" w:sz="4" w:space="0" w:color="000000"/>
              <w:right w:val="single" w:sz="4" w:space="0" w:color="000000"/>
            </w:tcBorders>
            <w:shd w:val="clear" w:color="D8D8D8" w:fill="D8D8D8"/>
            <w:noWrap/>
            <w:vAlign w:val="bottom"/>
            <w:hideMark/>
          </w:tcPr>
          <w:p w14:paraId="6118C119" w14:textId="43BFDD8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B4B5C6" w14:textId="194C4EA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55,217,302.20 </w:t>
            </w:r>
          </w:p>
        </w:tc>
      </w:tr>
      <w:tr w:rsidR="00672CBD" w:rsidRPr="00672CBD" w14:paraId="70603452"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8DCB63"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43C088CE" w14:textId="5520EE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4C4D19C8" w14:textId="3E67DE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44E2EA6B" w14:textId="310C20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047DFC4" w14:textId="28FCDB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0,955,288.35 </w:t>
            </w:r>
          </w:p>
        </w:tc>
      </w:tr>
      <w:tr w:rsidR="00672CBD" w:rsidRPr="00672CBD" w14:paraId="21F42F2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430FD"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29835D9"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64569ACC" w14:textId="3532F1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697D838F" w14:textId="3444FE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D0408" w14:textId="4A7BFE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05CC7" w14:textId="2BD36C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470,980.00 </w:t>
            </w:r>
          </w:p>
        </w:tc>
      </w:tr>
      <w:tr w:rsidR="00672CBD" w:rsidRPr="00672CBD" w14:paraId="7D35059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11A52"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E1B9601"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23567284" w14:textId="318705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820,880.50 </w:t>
            </w:r>
          </w:p>
        </w:tc>
        <w:tc>
          <w:tcPr>
            <w:tcW w:w="810" w:type="pct"/>
            <w:tcBorders>
              <w:top w:val="nil"/>
              <w:left w:val="nil"/>
              <w:bottom w:val="single" w:sz="4" w:space="0" w:color="000000"/>
              <w:right w:val="single" w:sz="4" w:space="0" w:color="000000"/>
            </w:tcBorders>
            <w:shd w:val="clear" w:color="auto" w:fill="auto"/>
            <w:noWrap/>
            <w:vAlign w:val="bottom"/>
            <w:hideMark/>
          </w:tcPr>
          <w:p w14:paraId="4673F6BD" w14:textId="0E22C7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CD80C2" w14:textId="035163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D172FD" w14:textId="4714E2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820,880.50 </w:t>
            </w:r>
          </w:p>
        </w:tc>
      </w:tr>
      <w:tr w:rsidR="00672CBD" w:rsidRPr="00672CBD" w14:paraId="17067C8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435B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E836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2172F37C" w14:textId="451503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41,315.00 </w:t>
            </w:r>
          </w:p>
        </w:tc>
        <w:tc>
          <w:tcPr>
            <w:tcW w:w="810" w:type="pct"/>
            <w:tcBorders>
              <w:top w:val="nil"/>
              <w:left w:val="nil"/>
              <w:bottom w:val="single" w:sz="4" w:space="0" w:color="000000"/>
              <w:right w:val="single" w:sz="4" w:space="0" w:color="000000"/>
            </w:tcBorders>
            <w:shd w:val="clear" w:color="auto" w:fill="auto"/>
            <w:noWrap/>
            <w:vAlign w:val="bottom"/>
            <w:hideMark/>
          </w:tcPr>
          <w:p w14:paraId="51F3AE51" w14:textId="7BC0C2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734434" w14:textId="233B55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C2C26" w14:textId="38BE59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41,315.00 </w:t>
            </w:r>
          </w:p>
        </w:tc>
      </w:tr>
      <w:tr w:rsidR="00672CBD" w:rsidRPr="00672CBD" w14:paraId="2268F79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529C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FA69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04276BE4" w14:textId="5B3D34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7762CCA9" w14:textId="62E1B1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2707F" w14:textId="462AE3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290C8" w14:textId="1B128E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389,830.00 </w:t>
            </w:r>
          </w:p>
        </w:tc>
      </w:tr>
      <w:tr w:rsidR="00672CBD" w:rsidRPr="00672CBD" w14:paraId="329F25E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EE1DE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E623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260B9BE6" w14:textId="7A0954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06,647.00 </w:t>
            </w:r>
          </w:p>
        </w:tc>
        <w:tc>
          <w:tcPr>
            <w:tcW w:w="810" w:type="pct"/>
            <w:tcBorders>
              <w:top w:val="nil"/>
              <w:left w:val="nil"/>
              <w:bottom w:val="single" w:sz="4" w:space="0" w:color="000000"/>
              <w:right w:val="single" w:sz="4" w:space="0" w:color="000000"/>
            </w:tcBorders>
            <w:shd w:val="clear" w:color="auto" w:fill="auto"/>
            <w:noWrap/>
            <w:vAlign w:val="bottom"/>
            <w:hideMark/>
          </w:tcPr>
          <w:p w14:paraId="266882F3" w14:textId="1EB340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12746731" w14:textId="03D47E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77E26" w14:textId="6A5D34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15,667.00 </w:t>
            </w:r>
          </w:p>
        </w:tc>
      </w:tr>
      <w:tr w:rsidR="00672CBD" w:rsidRPr="00672CBD" w14:paraId="2EF70FA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D442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BE84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4BFAC568" w14:textId="195579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87,975.00 </w:t>
            </w:r>
          </w:p>
        </w:tc>
        <w:tc>
          <w:tcPr>
            <w:tcW w:w="810" w:type="pct"/>
            <w:tcBorders>
              <w:top w:val="nil"/>
              <w:left w:val="nil"/>
              <w:bottom w:val="single" w:sz="4" w:space="0" w:color="000000"/>
              <w:right w:val="single" w:sz="4" w:space="0" w:color="000000"/>
            </w:tcBorders>
            <w:shd w:val="clear" w:color="auto" w:fill="auto"/>
            <w:noWrap/>
            <w:vAlign w:val="bottom"/>
            <w:hideMark/>
          </w:tcPr>
          <w:p w14:paraId="6E7409E9" w14:textId="790BB8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93,814.95 </w:t>
            </w:r>
          </w:p>
        </w:tc>
        <w:tc>
          <w:tcPr>
            <w:tcW w:w="810" w:type="pct"/>
            <w:tcBorders>
              <w:top w:val="nil"/>
              <w:left w:val="nil"/>
              <w:bottom w:val="single" w:sz="4" w:space="0" w:color="000000"/>
              <w:right w:val="single" w:sz="4" w:space="0" w:color="000000"/>
            </w:tcBorders>
            <w:shd w:val="clear" w:color="auto" w:fill="auto"/>
            <w:noWrap/>
            <w:vAlign w:val="bottom"/>
            <w:hideMark/>
          </w:tcPr>
          <w:p w14:paraId="74AD1565" w14:textId="3F8492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AB74F" w14:textId="239973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81,789.95 </w:t>
            </w:r>
          </w:p>
        </w:tc>
      </w:tr>
      <w:tr w:rsidR="00672CBD" w:rsidRPr="00672CBD" w14:paraId="3528581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0CEE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EBEE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6ADE59DD" w14:textId="343614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6F2A6B18" w14:textId="33486E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B62A4" w14:textId="19BB3C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40F35" w14:textId="195D74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519,315.00 </w:t>
            </w:r>
          </w:p>
        </w:tc>
      </w:tr>
      <w:tr w:rsidR="00672CBD" w:rsidRPr="00672CBD" w14:paraId="43A611B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8638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E8DC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16B1E86F" w14:textId="24D69B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92,990.00 </w:t>
            </w:r>
          </w:p>
        </w:tc>
        <w:tc>
          <w:tcPr>
            <w:tcW w:w="810" w:type="pct"/>
            <w:tcBorders>
              <w:top w:val="nil"/>
              <w:left w:val="nil"/>
              <w:bottom w:val="single" w:sz="4" w:space="0" w:color="000000"/>
              <w:right w:val="single" w:sz="4" w:space="0" w:color="000000"/>
            </w:tcBorders>
            <w:shd w:val="clear" w:color="auto" w:fill="auto"/>
            <w:noWrap/>
            <w:vAlign w:val="bottom"/>
            <w:hideMark/>
          </w:tcPr>
          <w:p w14:paraId="422E9555" w14:textId="2CA523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3C1C3" w14:textId="621698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D0E30" w14:textId="10BE13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92,990.00 </w:t>
            </w:r>
          </w:p>
        </w:tc>
      </w:tr>
      <w:tr w:rsidR="00672CBD" w:rsidRPr="00672CBD" w14:paraId="3099513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18D5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90F5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05EF2FD1" w14:textId="13210F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440A0DE9" w14:textId="28B1EF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48B32" w14:textId="644202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CD80E" w14:textId="0C5CD7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734,307.50 </w:t>
            </w:r>
          </w:p>
        </w:tc>
      </w:tr>
      <w:tr w:rsidR="00672CBD" w:rsidRPr="00672CBD" w14:paraId="0804653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DE42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5997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76CD04AD" w14:textId="50490F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75,082.50 </w:t>
            </w:r>
          </w:p>
        </w:tc>
        <w:tc>
          <w:tcPr>
            <w:tcW w:w="810" w:type="pct"/>
            <w:tcBorders>
              <w:top w:val="nil"/>
              <w:left w:val="nil"/>
              <w:bottom w:val="single" w:sz="4" w:space="0" w:color="000000"/>
              <w:right w:val="single" w:sz="4" w:space="0" w:color="000000"/>
            </w:tcBorders>
            <w:shd w:val="clear" w:color="auto" w:fill="auto"/>
            <w:noWrap/>
            <w:vAlign w:val="bottom"/>
            <w:hideMark/>
          </w:tcPr>
          <w:p w14:paraId="3239659F" w14:textId="3AB48B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EFC5981" w14:textId="2E8641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2946A" w14:textId="71CF27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464,432.50 </w:t>
            </w:r>
          </w:p>
        </w:tc>
      </w:tr>
      <w:tr w:rsidR="00672CBD" w:rsidRPr="00672CBD" w14:paraId="2F3FA58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C16D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44B5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4DFADBF0" w14:textId="4E3964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2BD45AC8" w14:textId="3E1175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B8745" w14:textId="3C9861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712906" w14:textId="7737C3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157,380.00 </w:t>
            </w:r>
          </w:p>
        </w:tc>
      </w:tr>
      <w:tr w:rsidR="00672CBD" w:rsidRPr="00672CBD" w14:paraId="3B02FC4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EA19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9B40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18C8E1E" w14:textId="1A5904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1834EE5E" w14:textId="6E14D8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41A93AFB" w14:textId="2283AB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876D1" w14:textId="5AA5F0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722,082.00 </w:t>
            </w:r>
          </w:p>
        </w:tc>
      </w:tr>
      <w:tr w:rsidR="00672CBD" w:rsidRPr="00672CBD" w14:paraId="2A1B07E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50D2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6777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47C12801" w14:textId="136605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5828953D" w14:textId="1E8D71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22E10" w14:textId="11CF0B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DDAAE" w14:textId="3B54C3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315.00 </w:t>
            </w:r>
          </w:p>
        </w:tc>
      </w:tr>
      <w:tr w:rsidR="00672CBD" w:rsidRPr="00672CBD" w14:paraId="2E53033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ACF5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BC1B6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11913034" w14:textId="1BCA27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991,728.00 </w:t>
            </w:r>
          </w:p>
        </w:tc>
        <w:tc>
          <w:tcPr>
            <w:tcW w:w="810" w:type="pct"/>
            <w:tcBorders>
              <w:top w:val="nil"/>
              <w:left w:val="nil"/>
              <w:bottom w:val="single" w:sz="4" w:space="0" w:color="000000"/>
              <w:right w:val="single" w:sz="4" w:space="0" w:color="000000"/>
            </w:tcBorders>
            <w:shd w:val="clear" w:color="auto" w:fill="auto"/>
            <w:noWrap/>
            <w:vAlign w:val="bottom"/>
            <w:hideMark/>
          </w:tcPr>
          <w:p w14:paraId="09F2EE4C" w14:textId="1F627A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AC7DF3" w14:textId="48A364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68B0CA" w14:textId="5F9814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141,728.00 </w:t>
            </w:r>
          </w:p>
        </w:tc>
      </w:tr>
      <w:tr w:rsidR="00672CBD" w:rsidRPr="00672CBD" w14:paraId="1C26F0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FE41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D672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9F9EF45" w14:textId="07DAF5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145D1032" w14:textId="5A7D5E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317BE" w14:textId="34A453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2BC1A" w14:textId="5E1CE9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315.00 </w:t>
            </w:r>
          </w:p>
        </w:tc>
      </w:tr>
      <w:tr w:rsidR="00672CBD" w:rsidRPr="00672CBD" w14:paraId="39B9BBF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0CF9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89CF7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CE8033B" w14:textId="6B345B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6BD0DEE6" w14:textId="1F5E44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4704101F" w14:textId="1D698C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B44C4" w14:textId="33B568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906,230.00 </w:t>
            </w:r>
          </w:p>
        </w:tc>
      </w:tr>
      <w:tr w:rsidR="00672CBD" w:rsidRPr="00672CBD" w14:paraId="045DD00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CC56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CF22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2F41B84D" w14:textId="71148A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0748336C" w14:textId="1240FB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7E97AB7" w14:textId="30D7F6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5BF6E" w14:textId="0DA4E5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8,383,449.00 </w:t>
            </w:r>
          </w:p>
        </w:tc>
      </w:tr>
      <w:tr w:rsidR="00672CBD" w:rsidRPr="00672CBD" w14:paraId="4222FF6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27A0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138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0FC21E77" w14:textId="132868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25177574" w14:textId="641C10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19BCA" w14:textId="137DEA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25426" w14:textId="0A2ADD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813,125.00 </w:t>
            </w:r>
          </w:p>
        </w:tc>
      </w:tr>
      <w:tr w:rsidR="00672CBD" w:rsidRPr="00672CBD" w14:paraId="37DACCA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C3AA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3E42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5A6475D2" w14:textId="2C7060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5B08E855" w14:textId="497968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C5E60F" w14:textId="7426F3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7BDD7" w14:textId="36945B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244,315.00 </w:t>
            </w:r>
          </w:p>
        </w:tc>
      </w:tr>
      <w:tr w:rsidR="00672CBD" w:rsidRPr="00672CBD" w14:paraId="5C059B2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9091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D9D1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474FE22E" w14:textId="553006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5EA4D759" w14:textId="1D97B6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66CF6" w14:textId="6C87C2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F0E55" w14:textId="04865C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315.00 </w:t>
            </w:r>
          </w:p>
        </w:tc>
      </w:tr>
      <w:tr w:rsidR="00672CBD" w:rsidRPr="00672CBD" w14:paraId="64F8B0E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F3EC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B836E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9200BC0" w14:textId="083504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2D6F7CB9" w14:textId="6C3B69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092FC" w14:textId="29962D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395D9" w14:textId="798A81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315.00 </w:t>
            </w:r>
          </w:p>
        </w:tc>
      </w:tr>
      <w:tr w:rsidR="00672CBD" w:rsidRPr="00672CBD" w14:paraId="56F664D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7463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C891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463EF2E" w14:textId="70E957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443,375.00 </w:t>
            </w:r>
          </w:p>
        </w:tc>
        <w:tc>
          <w:tcPr>
            <w:tcW w:w="810" w:type="pct"/>
            <w:tcBorders>
              <w:top w:val="nil"/>
              <w:left w:val="nil"/>
              <w:bottom w:val="single" w:sz="4" w:space="0" w:color="000000"/>
              <w:right w:val="single" w:sz="4" w:space="0" w:color="000000"/>
            </w:tcBorders>
            <w:shd w:val="clear" w:color="auto" w:fill="auto"/>
            <w:noWrap/>
            <w:vAlign w:val="bottom"/>
            <w:hideMark/>
          </w:tcPr>
          <w:p w14:paraId="78DB778C" w14:textId="6E7CDE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16862CC6" w14:textId="533D3E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706599" w14:textId="7CC9CA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316,926.40 </w:t>
            </w:r>
          </w:p>
        </w:tc>
      </w:tr>
      <w:tr w:rsidR="00672CBD" w:rsidRPr="00672CBD" w14:paraId="0658F53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85AA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AE03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B4830CB" w14:textId="71BEA0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6B847F8F" w14:textId="67F7DB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E8A68" w14:textId="0D7578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B0A28F" w14:textId="05102D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64,782.50 </w:t>
            </w:r>
          </w:p>
        </w:tc>
      </w:tr>
      <w:tr w:rsidR="00672CBD" w:rsidRPr="00672CBD" w14:paraId="2D8AAFE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3C10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0198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F704BE6" w14:textId="1656B5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521C9A22" w14:textId="279A6C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1F38D" w14:textId="57FFB9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942F7" w14:textId="5DD37C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32,345.00 </w:t>
            </w:r>
          </w:p>
        </w:tc>
      </w:tr>
      <w:tr w:rsidR="00672CBD" w:rsidRPr="00672CBD" w14:paraId="7E75960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C322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BC85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66F1C630" w14:textId="2827F4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4D00B1" w14:textId="1557A9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07DA9" w14:textId="753C68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1A3CB" w14:textId="7405E4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478,500.00 </w:t>
            </w:r>
          </w:p>
        </w:tc>
      </w:tr>
      <w:tr w:rsidR="00672CBD" w:rsidRPr="00672CBD" w14:paraId="1893618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AAC4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F9F6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1F13A93C" w14:textId="222F2C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9,695.00 </w:t>
            </w:r>
          </w:p>
        </w:tc>
        <w:tc>
          <w:tcPr>
            <w:tcW w:w="810" w:type="pct"/>
            <w:tcBorders>
              <w:top w:val="nil"/>
              <w:left w:val="nil"/>
              <w:bottom w:val="single" w:sz="4" w:space="0" w:color="000000"/>
              <w:right w:val="single" w:sz="4" w:space="0" w:color="000000"/>
            </w:tcBorders>
            <w:shd w:val="clear" w:color="auto" w:fill="auto"/>
            <w:noWrap/>
            <w:vAlign w:val="bottom"/>
            <w:hideMark/>
          </w:tcPr>
          <w:p w14:paraId="50503059" w14:textId="591E4F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BA019" w14:textId="1C5D18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9A9C9" w14:textId="18D108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9,695.00 </w:t>
            </w:r>
          </w:p>
        </w:tc>
      </w:tr>
      <w:tr w:rsidR="00672CBD" w:rsidRPr="00672CBD" w14:paraId="5FFDDDA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16C4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2EF4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40514AD5" w14:textId="1B3DFC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09B0AC64" w14:textId="6C1A8F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D23817" w14:textId="516598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BEBA4C" w14:textId="3617E0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582,753.00 </w:t>
            </w:r>
          </w:p>
        </w:tc>
      </w:tr>
      <w:tr w:rsidR="00672CBD" w:rsidRPr="00672CBD" w14:paraId="654FD65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E67F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6CC4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0E71143" w14:textId="3D921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78,347.00 </w:t>
            </w:r>
          </w:p>
        </w:tc>
        <w:tc>
          <w:tcPr>
            <w:tcW w:w="810" w:type="pct"/>
            <w:tcBorders>
              <w:top w:val="nil"/>
              <w:left w:val="nil"/>
              <w:bottom w:val="single" w:sz="4" w:space="0" w:color="000000"/>
              <w:right w:val="single" w:sz="4" w:space="0" w:color="000000"/>
            </w:tcBorders>
            <w:shd w:val="clear" w:color="auto" w:fill="auto"/>
            <w:noWrap/>
            <w:vAlign w:val="bottom"/>
            <w:hideMark/>
          </w:tcPr>
          <w:p w14:paraId="7B8E18F8" w14:textId="275DB4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560D5F0" w14:textId="57ACB1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C04C5" w14:textId="21B715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36,422.00 </w:t>
            </w:r>
          </w:p>
        </w:tc>
      </w:tr>
      <w:tr w:rsidR="00672CBD" w:rsidRPr="00672CBD" w14:paraId="171CF4F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E296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7734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4D3DD48A" w14:textId="028749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580F8DFE" w14:textId="1852BA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73DA3" w14:textId="27D948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4736D" w14:textId="57566F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8,568,908.00 </w:t>
            </w:r>
          </w:p>
        </w:tc>
      </w:tr>
      <w:tr w:rsidR="00672CBD" w:rsidRPr="00672CBD" w14:paraId="7A23722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D7AF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274F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69F47BC" w14:textId="7363FE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278FBCC2" w14:textId="06B24A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92090" w14:textId="5E2BB0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31619" w14:textId="2A5747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660,312.00 </w:t>
            </w:r>
          </w:p>
        </w:tc>
      </w:tr>
      <w:tr w:rsidR="00672CBD" w:rsidRPr="00672CBD" w14:paraId="6DC3FC6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E4CE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92FE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7F09A86" w14:textId="2A5291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8,140,085.50 </w:t>
            </w:r>
          </w:p>
        </w:tc>
        <w:tc>
          <w:tcPr>
            <w:tcW w:w="810" w:type="pct"/>
            <w:tcBorders>
              <w:top w:val="nil"/>
              <w:left w:val="nil"/>
              <w:bottom w:val="single" w:sz="4" w:space="0" w:color="000000"/>
              <w:right w:val="single" w:sz="4" w:space="0" w:color="000000"/>
            </w:tcBorders>
            <w:shd w:val="clear" w:color="auto" w:fill="auto"/>
            <w:noWrap/>
            <w:vAlign w:val="bottom"/>
            <w:hideMark/>
          </w:tcPr>
          <w:p w14:paraId="5464D115" w14:textId="397F60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AB5FAA1" w14:textId="2AEE08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CD0D2" w14:textId="327178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8,776,245.50 </w:t>
            </w:r>
          </w:p>
        </w:tc>
      </w:tr>
      <w:tr w:rsidR="00672CBD" w:rsidRPr="00672CBD" w14:paraId="5057C45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7D06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3653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530F1911" w14:textId="1AA352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05418775" w14:textId="1939A3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644A8" w14:textId="4A3A57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4C0DE" w14:textId="767104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22,983.00 </w:t>
            </w:r>
          </w:p>
        </w:tc>
      </w:tr>
      <w:tr w:rsidR="00672CBD" w:rsidRPr="00672CBD" w14:paraId="7DEF427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4003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592A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4BB3E547" w14:textId="1FFFBE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4F6FA1F8" w14:textId="54B84F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58462" w14:textId="105CC1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45C8C" w14:textId="38B4B7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95,750.00 </w:t>
            </w:r>
          </w:p>
        </w:tc>
      </w:tr>
      <w:tr w:rsidR="00672CBD" w:rsidRPr="00672CBD" w14:paraId="28E5157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6E19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96DF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3D1B9BB4" w14:textId="3879E6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67312A9F" w14:textId="77781A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CF49E" w14:textId="4CB097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14FF5" w14:textId="4A740F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315.00 </w:t>
            </w:r>
          </w:p>
        </w:tc>
      </w:tr>
      <w:tr w:rsidR="00672CBD" w:rsidRPr="00672CBD" w14:paraId="3BFA2923"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5373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66D33F25" w14:textId="08BBC37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0,799,04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12A6175" w14:textId="212502D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3,722,443.46 </w:t>
            </w:r>
          </w:p>
        </w:tc>
        <w:tc>
          <w:tcPr>
            <w:tcW w:w="810" w:type="pct"/>
            <w:tcBorders>
              <w:top w:val="nil"/>
              <w:left w:val="nil"/>
              <w:bottom w:val="single" w:sz="4" w:space="0" w:color="000000"/>
              <w:right w:val="single" w:sz="4" w:space="0" w:color="000000"/>
            </w:tcBorders>
            <w:shd w:val="clear" w:color="D8D8D8" w:fill="D8D8D8"/>
            <w:noWrap/>
            <w:vAlign w:val="bottom"/>
            <w:hideMark/>
          </w:tcPr>
          <w:p w14:paraId="61E9985F" w14:textId="4B88BD0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8770AB" w14:textId="7E2D906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74,521,490.21 </w:t>
            </w:r>
          </w:p>
        </w:tc>
      </w:tr>
      <w:tr w:rsidR="00672CBD" w:rsidRPr="00672CBD" w14:paraId="428C0955"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08F577"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7DBD9039" w14:textId="07FD31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6C52CB2C" w14:textId="5F9D3E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3F49498D" w14:textId="219E49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99775B8" w14:textId="57DE25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5,520,319.20 </w:t>
            </w:r>
          </w:p>
        </w:tc>
      </w:tr>
      <w:tr w:rsidR="00672CBD" w:rsidRPr="00672CBD" w14:paraId="0DDBEE6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ED487"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83BFF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50D632D7" w14:textId="49C67E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446932BA" w14:textId="109D9F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BF47F" w14:textId="0B2772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F6755" w14:textId="50345E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9,341.00 </w:t>
            </w:r>
          </w:p>
        </w:tc>
      </w:tr>
      <w:tr w:rsidR="00672CBD" w:rsidRPr="00672CBD" w14:paraId="0FB7D35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522E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8068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34902FE2" w14:textId="358E35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45,950.00 </w:t>
            </w:r>
          </w:p>
        </w:tc>
        <w:tc>
          <w:tcPr>
            <w:tcW w:w="810" w:type="pct"/>
            <w:tcBorders>
              <w:top w:val="nil"/>
              <w:left w:val="nil"/>
              <w:bottom w:val="single" w:sz="4" w:space="0" w:color="000000"/>
              <w:right w:val="single" w:sz="4" w:space="0" w:color="000000"/>
            </w:tcBorders>
            <w:shd w:val="clear" w:color="auto" w:fill="auto"/>
            <w:noWrap/>
            <w:vAlign w:val="bottom"/>
            <w:hideMark/>
          </w:tcPr>
          <w:p w14:paraId="1A89B0B8" w14:textId="08C5BE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D3E7D" w14:textId="257485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30B5D" w14:textId="5B783B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45,950.00 </w:t>
            </w:r>
          </w:p>
        </w:tc>
      </w:tr>
      <w:tr w:rsidR="00672CBD" w:rsidRPr="00672CBD" w14:paraId="153E4E3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3814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F458D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6D01F3B8" w14:textId="79FEF5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7EEFC716" w14:textId="100484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4FB590E6" w14:textId="3AF8F9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4B5C7" w14:textId="4BA444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7,060,447.00 </w:t>
            </w:r>
          </w:p>
        </w:tc>
      </w:tr>
      <w:tr w:rsidR="00672CBD" w:rsidRPr="00672CBD" w14:paraId="4672A5F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A587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F81B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3E908986" w14:textId="08AE31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F8A20F" w14:textId="3A54DD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6E051F" w14:textId="27BD98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C750C7" w14:textId="7C9458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22,000.00 </w:t>
            </w:r>
          </w:p>
        </w:tc>
      </w:tr>
      <w:tr w:rsidR="00672CBD" w:rsidRPr="00672CBD" w14:paraId="424828F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55C4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2EDE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12EBC3F" w14:textId="034285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68F88F3B" w14:textId="31CF8C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29BBC2D" w14:textId="5BCF15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ED9D9" w14:textId="21CD35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350.00 </w:t>
            </w:r>
          </w:p>
        </w:tc>
      </w:tr>
      <w:tr w:rsidR="00672CBD" w:rsidRPr="00672CBD" w14:paraId="09594DB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811A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9F48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5917D0F6" w14:textId="48A6BE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01B8646F" w14:textId="213A6A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19F19B7E" w14:textId="53D795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6E7D9" w14:textId="6F0492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168,878.78 </w:t>
            </w:r>
          </w:p>
        </w:tc>
      </w:tr>
      <w:tr w:rsidR="00672CBD" w:rsidRPr="00672CBD" w14:paraId="634DC65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7562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1B70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4156F6E9" w14:textId="3377F0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77,260.75 </w:t>
            </w:r>
          </w:p>
        </w:tc>
        <w:tc>
          <w:tcPr>
            <w:tcW w:w="810" w:type="pct"/>
            <w:tcBorders>
              <w:top w:val="nil"/>
              <w:left w:val="nil"/>
              <w:bottom w:val="single" w:sz="4" w:space="0" w:color="000000"/>
              <w:right w:val="single" w:sz="4" w:space="0" w:color="000000"/>
            </w:tcBorders>
            <w:shd w:val="clear" w:color="auto" w:fill="auto"/>
            <w:noWrap/>
            <w:vAlign w:val="bottom"/>
            <w:hideMark/>
          </w:tcPr>
          <w:p w14:paraId="404B160C" w14:textId="49B231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1B999630" w14:textId="1D44BD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38261" w14:textId="00FD2B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89,930.75 </w:t>
            </w:r>
          </w:p>
        </w:tc>
      </w:tr>
      <w:tr w:rsidR="00672CBD" w:rsidRPr="00672CBD" w14:paraId="35ADECF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FB2D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C4F1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6B2607F" w14:textId="6BA4EB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2CC4C0" w14:textId="7937CE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4C0B6" w14:textId="1DE1DE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1BA1D" w14:textId="1557E4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4,000.00 </w:t>
            </w:r>
          </w:p>
        </w:tc>
      </w:tr>
      <w:tr w:rsidR="00672CBD" w:rsidRPr="00672CBD" w14:paraId="570FC5C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9628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5ACD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68F54943" w14:textId="550B97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25088B46" w14:textId="467F3A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53D3C08A" w14:textId="21ED20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8E4C3D" w14:textId="71948B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63,275.00 </w:t>
            </w:r>
          </w:p>
        </w:tc>
      </w:tr>
      <w:tr w:rsidR="00672CBD" w:rsidRPr="00672CBD" w14:paraId="05950AA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2783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AE6E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1C289DE9" w14:textId="0DED2A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5D3EA865" w14:textId="129C37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47CEFFBC" w14:textId="765114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35AF5A" w14:textId="06FD95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74,350.60 </w:t>
            </w:r>
          </w:p>
        </w:tc>
      </w:tr>
      <w:tr w:rsidR="00672CBD" w:rsidRPr="00672CBD" w14:paraId="102A3D1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6855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6C1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507CB6CA" w14:textId="39D4E3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7D3FEB" w14:textId="5B919A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6F0A00B8" w14:textId="1E02F0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A97B0" w14:textId="58499D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9,860.00 </w:t>
            </w:r>
          </w:p>
        </w:tc>
      </w:tr>
      <w:tr w:rsidR="00672CBD" w:rsidRPr="00672CBD" w14:paraId="2653738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76627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C312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57E71277" w14:textId="7581D1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56BC42E2" w14:textId="1665E2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0F5EC846" w14:textId="19627B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5D5AF" w14:textId="068D93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5,443.71 </w:t>
            </w:r>
          </w:p>
        </w:tc>
      </w:tr>
      <w:tr w:rsidR="00672CBD" w:rsidRPr="00672CBD" w14:paraId="69F9550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359B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63F6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0C8B8F3E" w14:textId="3794E1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02E6CF" w14:textId="506279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D7043" w14:textId="1E0A90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884BE" w14:textId="27EA53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4,000.00 </w:t>
            </w:r>
          </w:p>
        </w:tc>
      </w:tr>
      <w:tr w:rsidR="00672CBD" w:rsidRPr="00672CBD" w14:paraId="3653DB0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FA58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D86B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5AE67C3D" w14:textId="5B53A2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3914DD" w14:textId="40BDFA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3E240EB" w14:textId="5B664E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16105" w14:textId="709027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4,510.00 </w:t>
            </w:r>
          </w:p>
        </w:tc>
      </w:tr>
      <w:tr w:rsidR="00672CBD" w:rsidRPr="00672CBD" w14:paraId="59E2389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5753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E1C7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7145D8A4" w14:textId="3FB9E9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94F142" w14:textId="0948A8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83730" w14:textId="345D43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9E77B" w14:textId="674CE9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4,000.00 </w:t>
            </w:r>
          </w:p>
        </w:tc>
      </w:tr>
      <w:tr w:rsidR="00672CBD" w:rsidRPr="00672CBD" w14:paraId="1ED51A3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2E48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70FA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6F903B01" w14:textId="2BB8EA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0B347E31" w14:textId="6A1AE3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9D5C5" w14:textId="54A6F4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ADAB4" w14:textId="32AE26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19,840.00 </w:t>
            </w:r>
          </w:p>
        </w:tc>
      </w:tr>
      <w:tr w:rsidR="00672CBD" w:rsidRPr="00672CBD" w14:paraId="41951B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B55F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DE87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9CB9090" w14:textId="599841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5F035" w14:textId="26DF50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CD986" w14:textId="5AEE73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81D354" w14:textId="7A98C9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3,400.00 </w:t>
            </w:r>
          </w:p>
        </w:tc>
      </w:tr>
      <w:tr w:rsidR="00672CBD" w:rsidRPr="00672CBD" w14:paraId="158CB44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A47F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7E3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239948B" w14:textId="5D2C33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56047721" w14:textId="26DB73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045B16A4" w14:textId="196096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04967" w14:textId="5E6F93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3,574.00 </w:t>
            </w:r>
          </w:p>
        </w:tc>
      </w:tr>
      <w:tr w:rsidR="00672CBD" w:rsidRPr="00672CBD" w14:paraId="06E6F26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C188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5B0A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63061C87" w14:textId="7B08AD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7C815389" w14:textId="09DF61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086EAF93" w14:textId="2A5FB2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2572C" w14:textId="11B649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10,671.00 </w:t>
            </w:r>
          </w:p>
        </w:tc>
      </w:tr>
      <w:tr w:rsidR="00672CBD" w:rsidRPr="00672CBD" w14:paraId="6F08360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D19F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A622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463BC25" w14:textId="0A3CB6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6135B2C7" w14:textId="14371A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8663D" w14:textId="3BFF4D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72C39" w14:textId="4E30D2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82,718.00 </w:t>
            </w:r>
          </w:p>
        </w:tc>
      </w:tr>
      <w:tr w:rsidR="00672CBD" w:rsidRPr="00672CBD" w14:paraId="4619906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ED5D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F2E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6225BB3C" w14:textId="4129B2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5C8CDCAA" w14:textId="7706C7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22FA46DE" w14:textId="452419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D75B5" w14:textId="3ADE50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82,970.14 </w:t>
            </w:r>
          </w:p>
        </w:tc>
      </w:tr>
      <w:tr w:rsidR="00672CBD" w:rsidRPr="00672CBD" w14:paraId="6723850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5656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0242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64075F5A" w14:textId="5BC622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E1FDA7" w14:textId="4124B0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3DCCB01B" w14:textId="6E54B3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CDDBD" w14:textId="0FE103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0,605.00 </w:t>
            </w:r>
          </w:p>
        </w:tc>
      </w:tr>
      <w:tr w:rsidR="00672CBD" w:rsidRPr="00672CBD" w14:paraId="28F4842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2868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0AD7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D6C34DA" w14:textId="7D405A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6B3481FC" w14:textId="6C9564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712,468.03 </w:t>
            </w:r>
          </w:p>
        </w:tc>
        <w:tc>
          <w:tcPr>
            <w:tcW w:w="810" w:type="pct"/>
            <w:tcBorders>
              <w:top w:val="nil"/>
              <w:left w:val="nil"/>
              <w:bottom w:val="single" w:sz="4" w:space="0" w:color="000000"/>
              <w:right w:val="single" w:sz="4" w:space="0" w:color="000000"/>
            </w:tcBorders>
            <w:shd w:val="clear" w:color="auto" w:fill="auto"/>
            <w:noWrap/>
            <w:vAlign w:val="bottom"/>
            <w:hideMark/>
          </w:tcPr>
          <w:p w14:paraId="586B84E0" w14:textId="7D68BE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5679B" w14:textId="3D95F8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479,056.03 </w:t>
            </w:r>
          </w:p>
        </w:tc>
      </w:tr>
      <w:tr w:rsidR="00672CBD" w:rsidRPr="00672CBD" w14:paraId="4E750732"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F3DD0"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77732662" w14:textId="43CF3F9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5,226,4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179464EE" w14:textId="2E35A28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3,541,5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32F0C485" w14:textId="27FFABC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AFF5C9" w14:textId="07C9523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8,768,075.05 </w:t>
            </w:r>
          </w:p>
        </w:tc>
      </w:tr>
      <w:tr w:rsidR="00672CBD" w:rsidRPr="00672CBD" w14:paraId="17481A6E"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A1E792"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303DC726" w14:textId="367FFA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0DC110" w14:textId="542E09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23B46EDC" w14:textId="5F323B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C0DC4EA" w14:textId="13B9FC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969,200.50 </w:t>
            </w:r>
          </w:p>
        </w:tc>
      </w:tr>
      <w:tr w:rsidR="00672CBD" w:rsidRPr="00672CBD" w14:paraId="6542D1B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AA42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792B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8F3E1DF" w14:textId="57C752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F2D2A16" w14:textId="3CF0C3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4746B" w14:textId="664488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31254" w14:textId="3978AB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00.00 </w:t>
            </w:r>
          </w:p>
        </w:tc>
      </w:tr>
      <w:tr w:rsidR="00672CBD" w:rsidRPr="00672CBD" w14:paraId="2900AF8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54CD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11C9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4582697A" w14:textId="1586C9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371555FF" w14:textId="54DDEB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0E7F6" w14:textId="12A574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F976A" w14:textId="6EA633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1,600.00 </w:t>
            </w:r>
          </w:p>
        </w:tc>
      </w:tr>
      <w:tr w:rsidR="00672CBD" w:rsidRPr="00672CBD" w14:paraId="7E21BD2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B796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C712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099EBD9E" w14:textId="3038B9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29DD09F3" w14:textId="7B209C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387EB" w14:textId="346B20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217A5" w14:textId="561488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88,210.00 </w:t>
            </w:r>
          </w:p>
        </w:tc>
      </w:tr>
      <w:tr w:rsidR="00672CBD" w:rsidRPr="00672CBD" w14:paraId="600CFBD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355F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4DC4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76E3BF59" w14:textId="276D01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1A30A994" w14:textId="374CCA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7E64A23" w14:textId="735DEA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70379" w14:textId="1E6A86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70,560.00 </w:t>
            </w:r>
          </w:p>
        </w:tc>
      </w:tr>
      <w:tr w:rsidR="00672CBD" w:rsidRPr="00672CBD" w14:paraId="23B3D10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27555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2588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A0A1B9E" w14:textId="5B5D55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39,434.00 </w:t>
            </w:r>
          </w:p>
        </w:tc>
        <w:tc>
          <w:tcPr>
            <w:tcW w:w="810" w:type="pct"/>
            <w:tcBorders>
              <w:top w:val="nil"/>
              <w:left w:val="nil"/>
              <w:bottom w:val="single" w:sz="4" w:space="0" w:color="000000"/>
              <w:right w:val="single" w:sz="4" w:space="0" w:color="000000"/>
            </w:tcBorders>
            <w:shd w:val="clear" w:color="auto" w:fill="auto"/>
            <w:noWrap/>
            <w:vAlign w:val="bottom"/>
            <w:hideMark/>
          </w:tcPr>
          <w:p w14:paraId="40D22C34" w14:textId="63F82B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59F69C62" w14:textId="79B482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A3F1B" w14:textId="3BF119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422,584.00 </w:t>
            </w:r>
          </w:p>
        </w:tc>
      </w:tr>
      <w:tr w:rsidR="00672CBD" w:rsidRPr="00672CBD" w14:paraId="027C442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74B7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7F8F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17A6ED8E" w14:textId="1DF4F5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3,184.00 </w:t>
            </w:r>
          </w:p>
        </w:tc>
        <w:tc>
          <w:tcPr>
            <w:tcW w:w="810" w:type="pct"/>
            <w:tcBorders>
              <w:top w:val="nil"/>
              <w:left w:val="nil"/>
              <w:bottom w:val="single" w:sz="4" w:space="0" w:color="000000"/>
              <w:right w:val="single" w:sz="4" w:space="0" w:color="000000"/>
            </w:tcBorders>
            <w:shd w:val="clear" w:color="auto" w:fill="auto"/>
            <w:noWrap/>
            <w:vAlign w:val="bottom"/>
            <w:hideMark/>
          </w:tcPr>
          <w:p w14:paraId="79F4218C" w14:textId="513116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7E435" w14:textId="0FD19F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A91E8" w14:textId="29FFE6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3,184.00 </w:t>
            </w:r>
          </w:p>
        </w:tc>
      </w:tr>
      <w:tr w:rsidR="00672CBD" w:rsidRPr="00672CBD" w14:paraId="24A233C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F61F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DF36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291EDF6E" w14:textId="3BC305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06E36DC" w14:textId="67D233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B5CBB" w14:textId="325FF9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13E5C" w14:textId="252765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00.00 </w:t>
            </w:r>
          </w:p>
        </w:tc>
      </w:tr>
      <w:tr w:rsidR="00672CBD" w:rsidRPr="00672CBD" w14:paraId="55AF857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82EE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C522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31893E5F" w14:textId="0D2882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92A9AED" w14:textId="1A3939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72865CD2" w14:textId="671383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3E5B1" w14:textId="6C6F5E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8,624.78 </w:t>
            </w:r>
          </w:p>
        </w:tc>
      </w:tr>
      <w:tr w:rsidR="00672CBD" w:rsidRPr="00672CBD" w14:paraId="15DA3B4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9F77E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88F3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7A2A51AB" w14:textId="4CFD9E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448C0B86" w14:textId="46BD80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2FE01" w14:textId="6913A4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73C89" w14:textId="36543E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3,300.00 </w:t>
            </w:r>
          </w:p>
        </w:tc>
      </w:tr>
      <w:tr w:rsidR="00672CBD" w:rsidRPr="00672CBD" w14:paraId="033BAA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FB3C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1D0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76E7049F" w14:textId="2E487D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17A94C16" w14:textId="3EDA4E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54D8B970" w14:textId="5E4B93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EE88A" w14:textId="248978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1,325.00 </w:t>
            </w:r>
          </w:p>
        </w:tc>
      </w:tr>
      <w:tr w:rsidR="00672CBD" w:rsidRPr="00672CBD" w14:paraId="32AB42B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3560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209074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3F68A4AE" w14:textId="7399C3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74,848.00 </w:t>
            </w:r>
          </w:p>
        </w:tc>
        <w:tc>
          <w:tcPr>
            <w:tcW w:w="810" w:type="pct"/>
            <w:tcBorders>
              <w:top w:val="nil"/>
              <w:left w:val="nil"/>
              <w:bottom w:val="single" w:sz="4" w:space="0" w:color="000000"/>
              <w:right w:val="single" w:sz="4" w:space="0" w:color="000000"/>
            </w:tcBorders>
            <w:shd w:val="clear" w:color="auto" w:fill="auto"/>
            <w:noWrap/>
            <w:vAlign w:val="bottom"/>
            <w:hideMark/>
          </w:tcPr>
          <w:p w14:paraId="2C826D0C" w14:textId="6BE16B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229E23ED" w14:textId="47A9B2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50847" w14:textId="249BFF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39,889.40 </w:t>
            </w:r>
          </w:p>
        </w:tc>
      </w:tr>
      <w:tr w:rsidR="00672CBD" w:rsidRPr="00672CBD" w14:paraId="0D7492E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B45C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1320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1688C95A" w14:textId="552B8A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A14BE1" w14:textId="4C0D63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8A378" w14:textId="279A11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41D4B" w14:textId="3BFD75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9,000.00 </w:t>
            </w:r>
          </w:p>
        </w:tc>
      </w:tr>
      <w:tr w:rsidR="00672CBD" w:rsidRPr="00672CBD" w14:paraId="5667A0A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4546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7AF6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6C306857" w14:textId="1EFEE8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81FC9B8" w14:textId="5359DD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A51EB" w14:textId="668E77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54F14" w14:textId="0583B0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00.00 </w:t>
            </w:r>
          </w:p>
        </w:tc>
      </w:tr>
      <w:tr w:rsidR="00672CBD" w:rsidRPr="00672CBD" w14:paraId="1BF215A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A560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3D31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196E7B0" w14:textId="1CDC9D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4310D9" w14:textId="25AF5D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8EA1A5D" w14:textId="32434D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25134" w14:textId="1BDBB8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0,500.00 </w:t>
            </w:r>
          </w:p>
        </w:tc>
      </w:tr>
      <w:tr w:rsidR="00672CBD" w:rsidRPr="00672CBD" w14:paraId="67F376B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47DE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E0A0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0C62F6CD" w14:textId="2057F0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BA2C48E" w14:textId="3AF8FB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B4A43" w14:textId="622C66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CBB8A" w14:textId="0F316F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3,800.00 </w:t>
            </w:r>
          </w:p>
        </w:tc>
      </w:tr>
      <w:tr w:rsidR="00672CBD" w:rsidRPr="00672CBD" w14:paraId="79B0FC9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F608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68DB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443725DC" w14:textId="61C8AE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12B42FDF" w14:textId="03EE07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D4918" w14:textId="241E7D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9D159" w14:textId="4D240C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7,950.00 </w:t>
            </w:r>
          </w:p>
        </w:tc>
      </w:tr>
      <w:tr w:rsidR="00672CBD" w:rsidRPr="00672CBD" w14:paraId="5C3B935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68AE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C020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1607C521" w14:textId="710B12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2247FF" w14:textId="1A954F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0E6A5" w14:textId="0E56E4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CF5BA" w14:textId="066992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000.00 </w:t>
            </w:r>
          </w:p>
        </w:tc>
      </w:tr>
      <w:tr w:rsidR="00672CBD" w:rsidRPr="00672CBD" w14:paraId="1BF5F21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1833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2ED4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2735AE03" w14:textId="629DB3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51616E2C" w14:textId="59C2A7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C79F5" w14:textId="0F542C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F7C07" w14:textId="16F389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6,610.00 </w:t>
            </w:r>
          </w:p>
        </w:tc>
      </w:tr>
      <w:tr w:rsidR="00672CBD" w:rsidRPr="00672CBD" w14:paraId="41B0597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4EBC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68E4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58EC46B4" w14:textId="7D6B96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7B61413A" w14:textId="646D83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D10461B" w14:textId="30C84B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E5359" w14:textId="701934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52,452.00 </w:t>
            </w:r>
          </w:p>
        </w:tc>
      </w:tr>
      <w:tr w:rsidR="00672CBD" w:rsidRPr="00672CBD" w14:paraId="6133D8A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620A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F4D0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323B05BF" w14:textId="064F49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D584210" w14:textId="78D078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5DEB12D6" w14:textId="4DF27D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3E9055" w14:textId="3C8CE1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0,655.77 </w:t>
            </w:r>
          </w:p>
        </w:tc>
      </w:tr>
      <w:tr w:rsidR="00672CBD" w:rsidRPr="00672CBD" w14:paraId="0BE7A4B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A8AD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CC7E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260D9713" w14:textId="736134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7269898B" w14:textId="5EAFFE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E8AF0" w14:textId="59F16D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4F353" w14:textId="555AF9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75,582.00 </w:t>
            </w:r>
          </w:p>
        </w:tc>
      </w:tr>
      <w:tr w:rsidR="00672CBD" w:rsidRPr="00672CBD" w14:paraId="09F19B5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6301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F734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2446B9AC" w14:textId="34899E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484DC284" w14:textId="744AAF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2C2348" w14:textId="570256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27F7C" w14:textId="3194AC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83,020.00 </w:t>
            </w:r>
          </w:p>
        </w:tc>
      </w:tr>
      <w:tr w:rsidR="00672CBD" w:rsidRPr="00672CBD" w14:paraId="74FD4E5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0B2D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9CD5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386E695" w14:textId="418AAA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2948BE84" w14:textId="7EE371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1A65E" w14:textId="09DCF3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84AE0" w14:textId="45E08A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6,610.00 </w:t>
            </w:r>
          </w:p>
        </w:tc>
      </w:tr>
      <w:tr w:rsidR="00672CBD" w:rsidRPr="00672CBD" w14:paraId="24A34A9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326B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0FC7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6D434896" w14:textId="126E90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49448207" w14:textId="1D32B0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643D10CC" w14:textId="739585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A3C2D" w14:textId="4FC8BE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221,488.83 </w:t>
            </w:r>
          </w:p>
        </w:tc>
      </w:tr>
      <w:tr w:rsidR="00672CBD" w:rsidRPr="00672CBD" w14:paraId="485131A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0435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42FF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F408B32" w14:textId="460C97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0A28B1B1" w14:textId="195DF2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56359370" w14:textId="25C93B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61C1B" w14:textId="4EB9C6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621,244.48 </w:t>
            </w:r>
          </w:p>
        </w:tc>
      </w:tr>
      <w:tr w:rsidR="00672CBD" w:rsidRPr="00672CBD" w14:paraId="6931280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A47C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F958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9A80A6C" w14:textId="322D29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51,716.00 </w:t>
            </w:r>
          </w:p>
        </w:tc>
        <w:tc>
          <w:tcPr>
            <w:tcW w:w="810" w:type="pct"/>
            <w:tcBorders>
              <w:top w:val="nil"/>
              <w:left w:val="nil"/>
              <w:bottom w:val="single" w:sz="4" w:space="0" w:color="000000"/>
              <w:right w:val="single" w:sz="4" w:space="0" w:color="000000"/>
            </w:tcBorders>
            <w:shd w:val="clear" w:color="auto" w:fill="auto"/>
            <w:noWrap/>
            <w:vAlign w:val="bottom"/>
            <w:hideMark/>
          </w:tcPr>
          <w:p w14:paraId="6EA4BBC8" w14:textId="11208A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40C4CCBC" w14:textId="3224CB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F237C" w14:textId="30732C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79,266.00 </w:t>
            </w:r>
          </w:p>
        </w:tc>
      </w:tr>
      <w:tr w:rsidR="00672CBD" w:rsidRPr="00672CBD" w14:paraId="72F2CCB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AA36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AE1E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77A66EB" w14:textId="48ED1E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DCAF7B8" w14:textId="0EB1EE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8E5071" w14:textId="45E8FA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0EFF7" w14:textId="215BBD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1,300.00 </w:t>
            </w:r>
          </w:p>
        </w:tc>
      </w:tr>
      <w:tr w:rsidR="00672CBD" w:rsidRPr="00672CBD" w14:paraId="2728385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5721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6808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74E4A6E" w14:textId="652C71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418A5A6B" w14:textId="7F83A5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73BB8965" w14:textId="0852D7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2CF50" w14:textId="5A45B6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21,472.29 </w:t>
            </w:r>
          </w:p>
        </w:tc>
      </w:tr>
      <w:tr w:rsidR="00672CBD" w:rsidRPr="00672CBD" w14:paraId="22D2D2D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6E47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8325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4A2F8CB8" w14:textId="692F2A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1D363E45" w14:textId="15015E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FA539" w14:textId="643672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72527A" w14:textId="043091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60,190.00 </w:t>
            </w:r>
          </w:p>
        </w:tc>
      </w:tr>
      <w:tr w:rsidR="00672CBD" w:rsidRPr="00672CBD" w14:paraId="56EBE3C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F1E4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96F0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3D4FBDF" w14:textId="1EFA75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1CCF4074" w14:textId="39F7DA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85C95" w14:textId="5ACFE5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4B40B" w14:textId="240499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7,256.00 </w:t>
            </w:r>
          </w:p>
        </w:tc>
      </w:tr>
      <w:tr w:rsidR="00672CBD" w:rsidRPr="00672CBD" w14:paraId="2B59D20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D7A8B"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78A30401" w14:textId="38CC21D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2,536,8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0DD8E94" w14:textId="304B66A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6EB3931D" w14:textId="026F044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1FA715" w14:textId="28FA057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9,503,434.68 </w:t>
            </w:r>
          </w:p>
        </w:tc>
      </w:tr>
      <w:tr w:rsidR="00672CBD" w:rsidRPr="00672CBD" w14:paraId="15A0C26D"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DB4B0F"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0ADB433D" w14:textId="4D4DEC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AF24E6" w14:textId="6D2FF0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745B4" w14:textId="5CD271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7A9BC12" w14:textId="64EB7E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14,000.00 </w:t>
            </w:r>
          </w:p>
        </w:tc>
      </w:tr>
      <w:tr w:rsidR="00672CBD" w:rsidRPr="00672CBD" w14:paraId="1376F1E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F98C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5DC1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08F87216" w14:textId="34C1C8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3D7DC6" w14:textId="017B4B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EEF38" w14:textId="2DF2E0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C0C76" w14:textId="50DFCB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2,000.00 </w:t>
            </w:r>
          </w:p>
        </w:tc>
      </w:tr>
      <w:tr w:rsidR="00672CBD" w:rsidRPr="00672CBD" w14:paraId="158BADB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AAEA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B8CB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5BD33ED2" w14:textId="2D4C9F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DEA69" w14:textId="49F9D3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69C1A" w14:textId="7AD569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8F891B" w14:textId="269E37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75,000.00 </w:t>
            </w:r>
          </w:p>
        </w:tc>
      </w:tr>
      <w:tr w:rsidR="00672CBD" w:rsidRPr="00672CBD" w14:paraId="269118D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944EA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B0CB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55441928" w14:textId="594DE6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85E85A" w14:textId="7C7FE7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F8FDA" w14:textId="09324C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AE58CA" w14:textId="6F1377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000.00 </w:t>
            </w:r>
          </w:p>
        </w:tc>
      </w:tr>
      <w:tr w:rsidR="00672CBD" w:rsidRPr="00672CBD" w14:paraId="7ADA88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3F48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8F73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9B11C2E" w14:textId="519E20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92B559" w14:textId="5495B4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410B8" w14:textId="7E850C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22035" w14:textId="01300F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6,000.00 </w:t>
            </w:r>
          </w:p>
        </w:tc>
      </w:tr>
      <w:tr w:rsidR="00672CBD" w:rsidRPr="00672CBD" w14:paraId="263EBE4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F36D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7160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4E757238" w14:textId="4CB7DF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ABC077" w14:textId="6D755D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33AD7" w14:textId="755510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55159" w14:textId="2893D4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4,000.00 </w:t>
            </w:r>
          </w:p>
        </w:tc>
      </w:tr>
      <w:tr w:rsidR="00672CBD" w:rsidRPr="00672CBD" w14:paraId="0AA4360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6F97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E441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4D372715" w14:textId="212A3F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E32CB7" w14:textId="421A57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74B63" w14:textId="2AD981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3E5D1" w14:textId="7144E6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r>
      <w:tr w:rsidR="00672CBD" w:rsidRPr="00672CBD" w14:paraId="75AB289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97FB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648C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72036EB5" w14:textId="0896E6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BB033A" w14:textId="07C1DE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09778A16" w14:textId="5319C7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92271" w14:textId="371197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09,062.68 </w:t>
            </w:r>
          </w:p>
        </w:tc>
      </w:tr>
      <w:tr w:rsidR="00672CBD" w:rsidRPr="00672CBD" w14:paraId="2032421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0CCA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8B5B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42609934" w14:textId="7A798D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E24AAB" w14:textId="38C0FF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72F61" w14:textId="45FCF4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C16AFE" w14:textId="614906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r>
      <w:tr w:rsidR="00672CBD" w:rsidRPr="00672CBD" w14:paraId="4398ECC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DCEC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1CB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194B3E6B" w14:textId="183A77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6475D" w14:textId="4E15E0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CB956" w14:textId="4E418E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F1080" w14:textId="4ED4D4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4,000.00 </w:t>
            </w:r>
          </w:p>
        </w:tc>
      </w:tr>
      <w:tr w:rsidR="00672CBD" w:rsidRPr="00672CBD" w14:paraId="2806E7A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10FF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E905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7943F4A7" w14:textId="09B5A5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0D9A89" w14:textId="0E5A2E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E5AF5" w14:textId="162154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40CAB" w14:textId="53CF06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5,000.00 </w:t>
            </w:r>
          </w:p>
        </w:tc>
      </w:tr>
      <w:tr w:rsidR="00672CBD" w:rsidRPr="00672CBD" w14:paraId="51FFCE2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1718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CC73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1938942" w14:textId="3931A9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7405819D" w14:textId="79CAF8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A5FAC" w14:textId="298407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4F1DF" w14:textId="7B1ACE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028.00 </w:t>
            </w:r>
          </w:p>
        </w:tc>
      </w:tr>
      <w:tr w:rsidR="00672CBD" w:rsidRPr="00672CBD" w14:paraId="7EAE910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5903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9FE6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59314AEC" w14:textId="41F7D8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141E98" w14:textId="618544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68569" w14:textId="3D2C77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98DEF8" w14:textId="6C4614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4,000.00 </w:t>
            </w:r>
          </w:p>
        </w:tc>
      </w:tr>
      <w:tr w:rsidR="00672CBD" w:rsidRPr="00672CBD" w14:paraId="1BAD225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FB27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D18F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416401B1" w14:textId="57AAAE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A1B918" w14:textId="1A196F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46A6BC" w14:textId="534974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74C0C" w14:textId="1B0F55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r>
      <w:tr w:rsidR="00672CBD" w:rsidRPr="00672CBD" w14:paraId="3E0E444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BC72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462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369F386C" w14:textId="3A1D93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445384" w14:textId="5F6AFE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49EFB" w14:textId="2F68BE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93ED95" w14:textId="26DD69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4,000.00 </w:t>
            </w:r>
          </w:p>
        </w:tc>
      </w:tr>
      <w:tr w:rsidR="00672CBD" w:rsidRPr="00672CBD" w14:paraId="7ECE368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5DEE6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0798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5B931725" w14:textId="57EE96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EBBDE2" w14:textId="27D997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05FF7" w14:textId="223D51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CE70E8" w14:textId="731317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4,000.00 </w:t>
            </w:r>
          </w:p>
        </w:tc>
      </w:tr>
      <w:tr w:rsidR="00672CBD" w:rsidRPr="00672CBD" w14:paraId="5D94A31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E55A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97AB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45E62A34" w14:textId="483F43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EDF7AA" w14:textId="10F924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30861" w14:textId="7105F6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53FFE" w14:textId="543FCA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8,000.00 </w:t>
            </w:r>
          </w:p>
        </w:tc>
      </w:tr>
      <w:tr w:rsidR="00672CBD" w:rsidRPr="00672CBD" w14:paraId="289701E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10BC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CF4F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1AFF236B" w14:textId="4DD5AE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FE785E" w14:textId="537A4E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C8656" w14:textId="41F052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A896E" w14:textId="0C2B0A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2,000.00 </w:t>
            </w:r>
          </w:p>
        </w:tc>
      </w:tr>
      <w:tr w:rsidR="00672CBD" w:rsidRPr="00672CBD" w14:paraId="32CC207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1A71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39D2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1A0FE64A" w14:textId="246577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07,935.00 </w:t>
            </w:r>
          </w:p>
        </w:tc>
        <w:tc>
          <w:tcPr>
            <w:tcW w:w="810" w:type="pct"/>
            <w:tcBorders>
              <w:top w:val="nil"/>
              <w:left w:val="nil"/>
              <w:bottom w:val="single" w:sz="4" w:space="0" w:color="000000"/>
              <w:right w:val="single" w:sz="4" w:space="0" w:color="000000"/>
            </w:tcBorders>
            <w:shd w:val="clear" w:color="auto" w:fill="auto"/>
            <w:noWrap/>
            <w:vAlign w:val="bottom"/>
            <w:hideMark/>
          </w:tcPr>
          <w:p w14:paraId="6F025C8D" w14:textId="1E02E4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A58BDA" w14:textId="7EC971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30323" w14:textId="51E345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027,935.00 </w:t>
            </w:r>
          </w:p>
        </w:tc>
      </w:tr>
      <w:tr w:rsidR="00672CBD" w:rsidRPr="00672CBD" w14:paraId="1D0E208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7664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A955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1C70209F" w14:textId="69B8A8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A02A76" w14:textId="3AD695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9BB45" w14:textId="6BBE7B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22E11" w14:textId="5223BD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r>
      <w:tr w:rsidR="00672CBD" w:rsidRPr="00672CBD" w14:paraId="42B386E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20F5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4517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7A85B3D7" w14:textId="2CAF3A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51441A" w14:textId="242B95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AE832C" w14:textId="4A0F3D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AEDDA" w14:textId="00975A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45,000.00 </w:t>
            </w:r>
          </w:p>
        </w:tc>
      </w:tr>
      <w:tr w:rsidR="00672CBD" w:rsidRPr="00672CBD" w14:paraId="1C0811C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A58E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176B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29748B1F" w14:textId="19C650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7709FE06" w14:textId="53BD84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31D3F" w14:textId="18CDDC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5D779" w14:textId="3E290E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1,225.00 </w:t>
            </w:r>
          </w:p>
        </w:tc>
      </w:tr>
      <w:tr w:rsidR="00672CBD" w:rsidRPr="00672CBD" w14:paraId="2316BD4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ECA7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958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1501026" w14:textId="242C0F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67886156" w14:textId="02D553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B10C8" w14:textId="46B6A4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8FC21E" w14:textId="122973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80,952.00 </w:t>
            </w:r>
          </w:p>
        </w:tc>
      </w:tr>
      <w:tr w:rsidR="00672CBD" w:rsidRPr="00672CBD" w14:paraId="1472FA2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9535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E3F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38C8674D" w14:textId="4493B6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2FCA9D" w14:textId="138778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737CDA79" w14:textId="28BF97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65476" w14:textId="59B59D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02,488.00 </w:t>
            </w:r>
          </w:p>
        </w:tc>
      </w:tr>
      <w:tr w:rsidR="00672CBD" w:rsidRPr="00672CBD" w14:paraId="289C8E5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26D8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F931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619B30D9" w14:textId="530762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DDDF6" w14:textId="24151D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28D3C6" w14:textId="6D93B8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12F9E" w14:textId="0FBF26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3,000.00 </w:t>
            </w:r>
          </w:p>
        </w:tc>
      </w:tr>
      <w:tr w:rsidR="00672CBD" w:rsidRPr="00672CBD" w14:paraId="472540A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CDC6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FEB2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699D168D" w14:textId="4719D7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7701D4" w14:textId="0AAFEA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8DFD5A" w14:textId="5E7845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D4FA5" w14:textId="4F59CD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3,000.00 </w:t>
            </w:r>
          </w:p>
        </w:tc>
      </w:tr>
      <w:tr w:rsidR="00672CBD" w:rsidRPr="00672CBD" w14:paraId="1A2B639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D82E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04DCE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019A2CF5" w14:textId="1246E5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BB7398" w14:textId="6FF929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E57BA" w14:textId="398A7E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8840D1" w14:textId="2F2640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0,000.00 </w:t>
            </w:r>
          </w:p>
        </w:tc>
      </w:tr>
      <w:tr w:rsidR="00672CBD" w:rsidRPr="00672CBD" w14:paraId="3614DFD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8BDF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CC7A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0455053" w14:textId="3E50DD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27727E" w14:textId="7CD608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02CA8" w14:textId="163DA5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DFD8D" w14:textId="56E4A2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6,000.00 </w:t>
            </w:r>
          </w:p>
        </w:tc>
      </w:tr>
      <w:tr w:rsidR="00672CBD" w:rsidRPr="00672CBD" w14:paraId="6899FF0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D12B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4439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740A48F" w14:textId="7B4882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F5D319" w14:textId="49D55B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0350F" w14:textId="1DB114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04529" w14:textId="183423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000.00 </w:t>
            </w:r>
          </w:p>
        </w:tc>
      </w:tr>
      <w:tr w:rsidR="00672CBD" w:rsidRPr="00672CBD" w14:paraId="314A20C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984C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8EE2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64658990" w14:textId="671435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5B3E05" w14:textId="4106E0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6FE17" w14:textId="16683C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E7BA5" w14:textId="4B0406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3,000.00 </w:t>
            </w:r>
          </w:p>
        </w:tc>
      </w:tr>
      <w:tr w:rsidR="00672CBD" w:rsidRPr="00672CBD" w14:paraId="1DD6B4B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D7BF0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8D98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24E8D73" w14:textId="14FE9D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955A74" w14:textId="44D3CB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C00A3" w14:textId="2F40CC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147A8" w14:textId="331769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0,000.00 </w:t>
            </w:r>
          </w:p>
        </w:tc>
      </w:tr>
      <w:tr w:rsidR="00672CBD" w:rsidRPr="00672CBD" w14:paraId="2F04527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FFBF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3107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2B2CAE15" w14:textId="56072C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1F1C37" w14:textId="4E5605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A59DA" w14:textId="251C33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5BB03" w14:textId="2D75AD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000.00 </w:t>
            </w:r>
          </w:p>
        </w:tc>
      </w:tr>
      <w:tr w:rsidR="00672CBD" w:rsidRPr="00672CBD" w14:paraId="699CB36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D2FA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A9E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660DED8D" w14:textId="451B60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F2718" w14:textId="7EB887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B9AA3" w14:textId="329B21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82DA9" w14:textId="7E0ECB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4,000.00 </w:t>
            </w:r>
          </w:p>
        </w:tc>
      </w:tr>
      <w:tr w:rsidR="00672CBD" w:rsidRPr="00672CBD" w14:paraId="4F4C652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BCFA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969C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43DC78D2" w14:textId="05EA87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7C13F597" w14:textId="0E266D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C191E0" w14:textId="546D03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60722" w14:textId="3AFC14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00.00 </w:t>
            </w:r>
          </w:p>
        </w:tc>
      </w:tr>
      <w:tr w:rsidR="00672CBD" w:rsidRPr="00672CBD" w14:paraId="253D90E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0DBF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43E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7D2C6477" w14:textId="220772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72D41" w14:textId="29F7E6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FF28D" w14:textId="746C55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8E031" w14:textId="026DB6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1,000.00 </w:t>
            </w:r>
          </w:p>
        </w:tc>
      </w:tr>
      <w:tr w:rsidR="00672CBD" w:rsidRPr="00672CBD" w14:paraId="0F51FAA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C538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DD7B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435A11C7" w14:textId="014A66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7168C7E5" w14:textId="73EE42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C99CC4" w14:textId="7C3014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FFFB7" w14:textId="79121D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1,600.00 </w:t>
            </w:r>
          </w:p>
        </w:tc>
      </w:tr>
      <w:tr w:rsidR="00672CBD" w:rsidRPr="00672CBD" w14:paraId="68CDA85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8C29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DD5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4181390A" w14:textId="68781D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5761EE2" w14:textId="2CA41F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B8D4E" w14:textId="0C0F5E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8D4EF" w14:textId="77BB45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7,716.00 </w:t>
            </w:r>
          </w:p>
        </w:tc>
      </w:tr>
      <w:tr w:rsidR="00672CBD" w:rsidRPr="00672CBD" w14:paraId="47D7A3B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10C4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D01738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BBA23E3" w14:textId="2443B3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EFFA27D" w14:textId="4846F7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98C53" w14:textId="6F5A7A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909BE" w14:textId="677B16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4,500.00 </w:t>
            </w:r>
          </w:p>
        </w:tc>
      </w:tr>
      <w:tr w:rsidR="00672CBD" w:rsidRPr="00672CBD" w14:paraId="6DA98F6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FF68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14D1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3C485AF4" w14:textId="02494C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3ED6216D" w14:textId="21731F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D23D2" w14:textId="0F6FA0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E4053B" w14:textId="72DA84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99,528.00 </w:t>
            </w:r>
          </w:p>
        </w:tc>
      </w:tr>
      <w:tr w:rsidR="00672CBD" w:rsidRPr="00672CBD" w14:paraId="1928EF9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E927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5E6C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51232A52" w14:textId="058EF1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1B7750" w14:textId="16E4B8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BD04A4" w14:textId="7F49F8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67D37B" w14:textId="529C5A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000.00 </w:t>
            </w:r>
          </w:p>
        </w:tc>
      </w:tr>
      <w:tr w:rsidR="00672CBD" w:rsidRPr="00672CBD" w14:paraId="1048BA3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C993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EF4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05D8E96D" w14:textId="5E61F3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7F9C76" w14:textId="6AD7E3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25EF7" w14:textId="0F75EF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20C90" w14:textId="4B8321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9,000.00 </w:t>
            </w:r>
          </w:p>
        </w:tc>
      </w:tr>
      <w:tr w:rsidR="00672CBD" w:rsidRPr="00672CBD" w14:paraId="192D952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BC763"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31BCF5C9" w14:textId="72DA53D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6,891,16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92DEB2C" w14:textId="3C9AF51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3,176,079.84 </w:t>
            </w:r>
          </w:p>
        </w:tc>
        <w:tc>
          <w:tcPr>
            <w:tcW w:w="810" w:type="pct"/>
            <w:tcBorders>
              <w:top w:val="nil"/>
              <w:left w:val="nil"/>
              <w:bottom w:val="single" w:sz="4" w:space="0" w:color="000000"/>
              <w:right w:val="single" w:sz="4" w:space="0" w:color="000000"/>
            </w:tcBorders>
            <w:shd w:val="clear" w:color="D8D8D8" w:fill="D8D8D8"/>
            <w:noWrap/>
            <w:vAlign w:val="bottom"/>
            <w:hideMark/>
          </w:tcPr>
          <w:p w14:paraId="31A3D7F1" w14:textId="6E5F4B7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A01409" w14:textId="544E8A0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0,067,247.84 </w:t>
            </w:r>
          </w:p>
        </w:tc>
      </w:tr>
      <w:tr w:rsidR="00672CBD" w:rsidRPr="00672CBD" w14:paraId="0F1767FF"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BFEAFD"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1A69C03" w14:textId="7FDD2E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BC1074" w14:textId="25D087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6CD02B86" w14:textId="6529D6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922976A" w14:textId="5873F2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946,654.80 </w:t>
            </w:r>
          </w:p>
        </w:tc>
      </w:tr>
      <w:tr w:rsidR="00672CBD" w:rsidRPr="00672CBD" w14:paraId="7D613E4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D54B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8ABD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55D5B830" w14:textId="3248B3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0307FC28" w14:textId="500E68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614187" w14:textId="0F06E8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BBE54" w14:textId="437675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00,530.00 </w:t>
            </w:r>
          </w:p>
        </w:tc>
      </w:tr>
      <w:tr w:rsidR="00672CBD" w:rsidRPr="00672CBD" w14:paraId="40304B9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0337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35A3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1F07A3E1" w14:textId="6130AA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0326AA4F" w14:textId="159C0C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7D605BAF" w14:textId="64E359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A3140" w14:textId="5497B5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547,648.00 </w:t>
            </w:r>
          </w:p>
        </w:tc>
      </w:tr>
      <w:tr w:rsidR="00672CBD" w:rsidRPr="00672CBD" w14:paraId="7DA8B49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032D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A9C2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48843870" w14:textId="6F2305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1375FF1A" w14:textId="2A90D3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836D4" w14:textId="61FF9A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C2734" w14:textId="1E58F1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999,912.00 </w:t>
            </w:r>
          </w:p>
        </w:tc>
      </w:tr>
      <w:tr w:rsidR="00672CBD" w:rsidRPr="00672CBD" w14:paraId="5B7FD07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5796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FF94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7DFAF8D9" w14:textId="083950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202997CB" w14:textId="3840E0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0FD11" w14:textId="5797AC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96976" w14:textId="7B2CA0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51,448.00 </w:t>
            </w:r>
          </w:p>
        </w:tc>
      </w:tr>
      <w:tr w:rsidR="00672CBD" w:rsidRPr="00672CBD" w14:paraId="12952ED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D8E7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05E1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7027D01B" w14:textId="74CEC8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42679DF6" w14:textId="31A5E0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1C23AD7A" w14:textId="344A2F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2E342" w14:textId="18502C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765,801.25 </w:t>
            </w:r>
          </w:p>
        </w:tc>
      </w:tr>
      <w:tr w:rsidR="00672CBD" w:rsidRPr="00672CBD" w14:paraId="51501EB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211F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73AB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10C47B77" w14:textId="6088F9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64,680.00 </w:t>
            </w:r>
          </w:p>
        </w:tc>
        <w:tc>
          <w:tcPr>
            <w:tcW w:w="810" w:type="pct"/>
            <w:tcBorders>
              <w:top w:val="nil"/>
              <w:left w:val="nil"/>
              <w:bottom w:val="single" w:sz="4" w:space="0" w:color="000000"/>
              <w:right w:val="single" w:sz="4" w:space="0" w:color="000000"/>
            </w:tcBorders>
            <w:shd w:val="clear" w:color="auto" w:fill="auto"/>
            <w:noWrap/>
            <w:vAlign w:val="bottom"/>
            <w:hideMark/>
          </w:tcPr>
          <w:p w14:paraId="5CC14531" w14:textId="367DAD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7D885525" w14:textId="76763E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75F4E" w14:textId="293D0E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14,816.50 </w:t>
            </w:r>
          </w:p>
        </w:tc>
      </w:tr>
      <w:tr w:rsidR="00672CBD" w:rsidRPr="00672CBD" w14:paraId="1C7AF54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6EAD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BC87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61275ED1" w14:textId="557344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3E6D57FC" w14:textId="53093E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03D53325" w14:textId="32C343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7C8B1" w14:textId="79FA44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16,110.00 </w:t>
            </w:r>
          </w:p>
        </w:tc>
      </w:tr>
      <w:tr w:rsidR="00672CBD" w:rsidRPr="00672CBD" w14:paraId="1A1CBBD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FBF5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C48B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297D9135" w14:textId="7D20A4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51386F1A" w14:textId="47B90E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0B11E8" w14:textId="362EF4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BAECD7" w14:textId="3830D8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82,464.00 </w:t>
            </w:r>
          </w:p>
        </w:tc>
      </w:tr>
      <w:tr w:rsidR="00672CBD" w:rsidRPr="00672CBD" w14:paraId="280948D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DEDE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BD05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51F48042" w14:textId="2FB030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2BE937F9" w14:textId="27C220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1516B0" w14:textId="7789E6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41F81" w14:textId="18F435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4,610.00 </w:t>
            </w:r>
          </w:p>
        </w:tc>
      </w:tr>
      <w:tr w:rsidR="00672CBD" w:rsidRPr="00672CBD" w14:paraId="6E70C9F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D3E8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548C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2116559C" w14:textId="48C1F8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277,666.00 </w:t>
            </w:r>
          </w:p>
        </w:tc>
        <w:tc>
          <w:tcPr>
            <w:tcW w:w="810" w:type="pct"/>
            <w:tcBorders>
              <w:top w:val="nil"/>
              <w:left w:val="nil"/>
              <w:bottom w:val="single" w:sz="4" w:space="0" w:color="000000"/>
              <w:right w:val="single" w:sz="4" w:space="0" w:color="000000"/>
            </w:tcBorders>
            <w:shd w:val="clear" w:color="auto" w:fill="auto"/>
            <w:noWrap/>
            <w:vAlign w:val="bottom"/>
            <w:hideMark/>
          </w:tcPr>
          <w:p w14:paraId="70DF0E8C" w14:textId="4E6CFC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383DF8A3" w14:textId="0E182E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84EB8" w14:textId="70332B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918,529.00 </w:t>
            </w:r>
          </w:p>
        </w:tc>
      </w:tr>
      <w:tr w:rsidR="00672CBD" w:rsidRPr="00672CBD" w14:paraId="557502B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058B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7BAB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0A404A3" w14:textId="7A2E06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2F528D20" w14:textId="6AF6FB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0CFCC90A" w14:textId="4B2344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93D64" w14:textId="766DDA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88,761.29 </w:t>
            </w:r>
          </w:p>
        </w:tc>
      </w:tr>
      <w:tr w:rsidR="00672CBD" w:rsidRPr="00672CBD" w14:paraId="6158B70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6703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ABA6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510CE604" w14:textId="2A5107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92,342.00 </w:t>
            </w:r>
          </w:p>
        </w:tc>
        <w:tc>
          <w:tcPr>
            <w:tcW w:w="810" w:type="pct"/>
            <w:tcBorders>
              <w:top w:val="nil"/>
              <w:left w:val="nil"/>
              <w:bottom w:val="single" w:sz="4" w:space="0" w:color="000000"/>
              <w:right w:val="single" w:sz="4" w:space="0" w:color="000000"/>
            </w:tcBorders>
            <w:shd w:val="clear" w:color="auto" w:fill="auto"/>
            <w:noWrap/>
            <w:vAlign w:val="bottom"/>
            <w:hideMark/>
          </w:tcPr>
          <w:p w14:paraId="76E10C14" w14:textId="1AB049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99594C" w14:textId="4D5435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03802B" w14:textId="032CE5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92,342.00 </w:t>
            </w:r>
          </w:p>
        </w:tc>
      </w:tr>
      <w:tr w:rsidR="00672CBD" w:rsidRPr="00672CBD" w14:paraId="524DBFF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182D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57E5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51BDDD8D" w14:textId="7DDFED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7BE9384B" w14:textId="6C6231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219FCA" w14:textId="24D788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BDCAD" w14:textId="4CF318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00,301.00 </w:t>
            </w:r>
          </w:p>
        </w:tc>
      </w:tr>
      <w:tr w:rsidR="00672CBD" w:rsidRPr="00672CBD" w14:paraId="024AB53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9A4B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0FFB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741EACED" w14:textId="053EED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57DCE8B2" w14:textId="4A597A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7E462" w14:textId="0A0348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156C7" w14:textId="30CA94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57,320.00 </w:t>
            </w:r>
          </w:p>
        </w:tc>
      </w:tr>
      <w:tr w:rsidR="00672CBD" w:rsidRPr="00672CBD" w14:paraId="41B479E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178755"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2CAF74C4" w14:textId="545D05A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5,718,272.48 </w:t>
            </w:r>
          </w:p>
        </w:tc>
        <w:tc>
          <w:tcPr>
            <w:tcW w:w="810" w:type="pct"/>
            <w:tcBorders>
              <w:top w:val="nil"/>
              <w:left w:val="nil"/>
              <w:bottom w:val="single" w:sz="4" w:space="0" w:color="000000"/>
              <w:right w:val="single" w:sz="4" w:space="0" w:color="000000"/>
            </w:tcBorders>
            <w:shd w:val="clear" w:color="A5A5A5" w:fill="A5A5A5"/>
            <w:noWrap/>
            <w:vAlign w:val="bottom"/>
            <w:hideMark/>
          </w:tcPr>
          <w:p w14:paraId="621F461A" w14:textId="7AF8270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4D14C44" w14:textId="227F71B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C67B5C1" w14:textId="5DEE4EE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5,718,272.48 </w:t>
            </w:r>
          </w:p>
        </w:tc>
      </w:tr>
      <w:tr w:rsidR="00672CBD" w:rsidRPr="00672CBD" w14:paraId="28C3DB33"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5E6D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3464AD7A" w14:textId="434FD56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237,1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5FFB16" w14:textId="4F6D183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3045B3" w14:textId="3C0A648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EE9B2D" w14:textId="3C792E8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237,153.70 </w:t>
            </w:r>
          </w:p>
        </w:tc>
      </w:tr>
      <w:tr w:rsidR="00672CBD" w:rsidRPr="00672CBD" w14:paraId="7CC1721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D02CC"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1530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6B7C1F2B" w14:textId="491E6F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13C4A1CB" w14:textId="44AB97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FB53F" w14:textId="4023AF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91D2F" w14:textId="08F863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2,900.00 </w:t>
            </w:r>
          </w:p>
        </w:tc>
      </w:tr>
      <w:tr w:rsidR="00672CBD" w:rsidRPr="00672CBD" w14:paraId="31F3C11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3747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6C5A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C687C45" w14:textId="2F392D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3F74212F" w14:textId="36A8F2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9D1CD" w14:textId="02760B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29B7D" w14:textId="7DB2BD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3,050.00 </w:t>
            </w:r>
          </w:p>
        </w:tc>
      </w:tr>
      <w:tr w:rsidR="00672CBD" w:rsidRPr="00672CBD" w14:paraId="6F36ADA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4199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6046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7033C1C0" w14:textId="0A506E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0C9CD6E4" w14:textId="127D8B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CB148" w14:textId="7175F7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A09CC" w14:textId="6264B4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387.50 </w:t>
            </w:r>
          </w:p>
        </w:tc>
      </w:tr>
      <w:tr w:rsidR="00672CBD" w:rsidRPr="00672CBD" w14:paraId="68A27B8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0B1A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BAFA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67AD7F2A" w14:textId="1C9010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05F459A2" w14:textId="575073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F5A7F" w14:textId="0C203F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F67EA" w14:textId="42CB15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900.00 </w:t>
            </w:r>
          </w:p>
        </w:tc>
      </w:tr>
      <w:tr w:rsidR="00672CBD" w:rsidRPr="00672CBD" w14:paraId="273573D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A169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1F7F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9C3DA9C" w14:textId="47BDBD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A67EDE" w14:textId="2D58C1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DEF94" w14:textId="1C4E66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CCDF1" w14:textId="1CAA6A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0,000.00 </w:t>
            </w:r>
          </w:p>
        </w:tc>
      </w:tr>
      <w:tr w:rsidR="00672CBD" w:rsidRPr="00672CBD" w14:paraId="41D2541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9B80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6A65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4428F6E1" w14:textId="620195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7293FF4F" w14:textId="35A6F5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67748" w14:textId="6FD99A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AC91E" w14:textId="17D39C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5,916.20 </w:t>
            </w:r>
          </w:p>
        </w:tc>
      </w:tr>
      <w:tr w:rsidR="00672CBD" w:rsidRPr="00672CBD" w14:paraId="4F49AB9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01E04"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62BC535F" w14:textId="4ADD6DA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962,276.8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D74E22" w14:textId="7DC9637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DD5A65" w14:textId="7688E8F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E1D233" w14:textId="76413EE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962,276.80 </w:t>
            </w:r>
          </w:p>
        </w:tc>
      </w:tr>
      <w:tr w:rsidR="00672CBD" w:rsidRPr="00672CBD" w14:paraId="1B3DC92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8C17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385A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259BBFDF" w14:textId="136E6A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1CA441" w14:textId="3F70E3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62E13" w14:textId="1D3727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26E4A" w14:textId="35F18C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5,500.00 </w:t>
            </w:r>
          </w:p>
        </w:tc>
      </w:tr>
      <w:tr w:rsidR="00672CBD" w:rsidRPr="00672CBD" w14:paraId="5C8760F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9ABF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6E65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7A5E851E" w14:textId="622363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1725CBFC" w14:textId="4DC418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F2E3B" w14:textId="7C46A0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D634E" w14:textId="088B5D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5,320.00 </w:t>
            </w:r>
          </w:p>
        </w:tc>
      </w:tr>
      <w:tr w:rsidR="00672CBD" w:rsidRPr="00672CBD" w14:paraId="3E3430D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F64A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460B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0D5DFE82" w14:textId="27B7B9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69F9680A" w14:textId="69C587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924EC" w14:textId="784D34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A2AAD" w14:textId="1AFE73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8,775.00 </w:t>
            </w:r>
          </w:p>
        </w:tc>
      </w:tr>
      <w:tr w:rsidR="00672CBD" w:rsidRPr="00672CBD" w14:paraId="1898854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2D45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9E45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3193DC2" w14:textId="5D6E52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2A63341D" w14:textId="106473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30118" w14:textId="11F866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DD746" w14:textId="0874EB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6,650.00 </w:t>
            </w:r>
          </w:p>
        </w:tc>
      </w:tr>
      <w:tr w:rsidR="00672CBD" w:rsidRPr="00672CBD" w14:paraId="12C2760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EB1E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B464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1B03F274" w14:textId="4684FE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790BC2" w14:textId="1FA690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4CD1F" w14:textId="626F02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DE837" w14:textId="769F2A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00.00 </w:t>
            </w:r>
          </w:p>
        </w:tc>
      </w:tr>
      <w:tr w:rsidR="00672CBD" w:rsidRPr="00672CBD" w14:paraId="5C913F4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7169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A076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3BAAD9E1" w14:textId="3A6DE6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4754FF3" w14:textId="62F3A5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88F47E" w14:textId="3A9069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187018" w14:textId="014170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1,200.00 </w:t>
            </w:r>
          </w:p>
        </w:tc>
      </w:tr>
      <w:tr w:rsidR="00672CBD" w:rsidRPr="00672CBD" w14:paraId="2C9F59F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4883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B6E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39871D7" w14:textId="2280A2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0A53E52E" w14:textId="1CA3B5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BBF4C" w14:textId="38652F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6992E" w14:textId="01025C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0,131.30 </w:t>
            </w:r>
          </w:p>
        </w:tc>
      </w:tr>
      <w:tr w:rsidR="00672CBD" w:rsidRPr="00672CBD" w14:paraId="472F79B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C4EC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6D22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4369F6DE" w14:textId="168F2F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5330796A" w14:textId="0129A7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EBE63" w14:textId="3987F2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A9E81" w14:textId="293BA9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04,855.00 </w:t>
            </w:r>
          </w:p>
        </w:tc>
      </w:tr>
      <w:tr w:rsidR="00672CBD" w:rsidRPr="00672CBD" w14:paraId="7FAFBF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DBDA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0499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352FA1F" w14:textId="3C4628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615244D0" w14:textId="2D6AED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6B954" w14:textId="3D12A2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A09638" w14:textId="391EED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48,643.70 </w:t>
            </w:r>
          </w:p>
        </w:tc>
      </w:tr>
      <w:tr w:rsidR="00672CBD" w:rsidRPr="00672CBD" w14:paraId="53537A6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0026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9457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FFBDA54" w14:textId="5C67BA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4BF37D0A" w14:textId="360AA1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0CF22" w14:textId="05E693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737C6" w14:textId="752C1E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2,201.80 </w:t>
            </w:r>
          </w:p>
        </w:tc>
      </w:tr>
      <w:tr w:rsidR="00672CBD" w:rsidRPr="00672CBD" w14:paraId="2C159E1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8B823B"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70FEFD8" w14:textId="659B5A0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9,141,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710636" w14:textId="6FA6A51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008302B" w14:textId="4098524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2CA07C" w14:textId="06DDF26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9,141,750.00 </w:t>
            </w:r>
          </w:p>
        </w:tc>
      </w:tr>
      <w:tr w:rsidR="00672CBD" w:rsidRPr="00672CBD" w14:paraId="717E8E6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EFF8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D745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76E63F4B" w14:textId="464843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717D4" w14:textId="7BB9A7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A1C52" w14:textId="0CCD3A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1D5CD1" w14:textId="4E6A7B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r>
      <w:tr w:rsidR="00672CBD" w:rsidRPr="00672CBD" w14:paraId="21E6F01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9BC0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FB58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1E8308F5" w14:textId="4DB5EC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23FB527B" w14:textId="31E8F3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80A5A" w14:textId="54B48C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21E73" w14:textId="6BCB5A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6,152.75 </w:t>
            </w:r>
          </w:p>
        </w:tc>
      </w:tr>
      <w:tr w:rsidR="00672CBD" w:rsidRPr="00672CBD" w14:paraId="65B32DB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501F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A0E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43955676" w14:textId="604B51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5322BE04" w14:textId="5A4C59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06E6D" w14:textId="3918A6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936AC" w14:textId="4C786D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6.50 </w:t>
            </w:r>
          </w:p>
        </w:tc>
      </w:tr>
      <w:tr w:rsidR="00672CBD" w:rsidRPr="00672CBD" w14:paraId="1D38EEB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CA48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0EF5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4199BE35" w14:textId="1F49F2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4222D18C" w14:textId="123FE6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DAD9E" w14:textId="3FA470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A645D" w14:textId="3B69C2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5,252.75 </w:t>
            </w:r>
          </w:p>
        </w:tc>
      </w:tr>
      <w:tr w:rsidR="00672CBD" w:rsidRPr="00672CBD" w14:paraId="436F21A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AE5C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CFF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61B3B0CB" w14:textId="17B566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23955" w14:textId="7A925F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E46B3" w14:textId="3D1466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B0C2E" w14:textId="702AC9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18,000.00 </w:t>
            </w:r>
          </w:p>
        </w:tc>
      </w:tr>
      <w:tr w:rsidR="00672CBD" w:rsidRPr="00672CBD" w14:paraId="619009A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B789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ECA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2B9FAB9E" w14:textId="65D2D9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87A2DE" w14:textId="1A739B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7FE9A8" w14:textId="1EBA0A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37EB0" w14:textId="42EC36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r>
      <w:tr w:rsidR="00672CBD" w:rsidRPr="00672CBD" w14:paraId="47E492F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FB5E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1E4B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162F0D54" w14:textId="6E6AE7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261F1DBE" w14:textId="284B70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4CDC7" w14:textId="0E729F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171746" w14:textId="72B4F8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6.50 </w:t>
            </w:r>
          </w:p>
        </w:tc>
      </w:tr>
      <w:tr w:rsidR="00672CBD" w:rsidRPr="00672CBD" w14:paraId="79365E9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648C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38FC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312EAA31" w14:textId="660D07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6643F3F0" w14:textId="70CC64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22BBB" w14:textId="78C871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849435" w14:textId="347E1A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98,925.00 </w:t>
            </w:r>
          </w:p>
        </w:tc>
      </w:tr>
      <w:tr w:rsidR="00672CBD" w:rsidRPr="00672CBD" w14:paraId="26DECBA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8911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20B1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10AF9FD6" w14:textId="441985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3C93969B" w14:textId="1C757F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58530" w14:textId="068087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343DA" w14:textId="2E66D8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7,806.50 </w:t>
            </w:r>
          </w:p>
        </w:tc>
      </w:tr>
      <w:tr w:rsidR="00672CBD" w:rsidRPr="00672CBD" w14:paraId="0F36132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36934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C5EE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2990F35F" w14:textId="7CF61C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D5533C" w14:textId="2E8066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708D3" w14:textId="1C2892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A734D" w14:textId="6D492C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r>
      <w:tr w:rsidR="00672CBD" w:rsidRPr="00672CBD" w14:paraId="4F84D6A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8E81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D04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6AEB9196" w14:textId="4A2283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3D19E8" w14:textId="2A6081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7C135" w14:textId="4384F7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5BE59F" w14:textId="48705F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r>
      <w:tr w:rsidR="00672CBD" w:rsidRPr="00672CBD" w14:paraId="430A5C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BD95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D2D6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502AF1E" w14:textId="2AA102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04D34F" w14:textId="4DB119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B6D7D" w14:textId="324AC6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454E9" w14:textId="75A13A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r>
      <w:tr w:rsidR="00672CBD" w:rsidRPr="00672CBD" w14:paraId="0EF18EA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26C9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C35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22E83BA1" w14:textId="12BB74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445938" w14:textId="1D30BF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F88FE" w14:textId="065352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D75555" w14:textId="3643C7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r>
      <w:tr w:rsidR="00672CBD" w:rsidRPr="00672CBD" w14:paraId="7C11EDC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A380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3D6C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72929A21" w14:textId="4AE435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2FD307" w14:textId="79844B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FBB3D" w14:textId="27EE12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EEB34" w14:textId="55E921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r>
      <w:tr w:rsidR="00672CBD" w:rsidRPr="00672CBD" w14:paraId="4686892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DBB47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857C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63D7AB6" w14:textId="2A935D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998224" w14:textId="605A9C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279BE" w14:textId="1DE706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53FA0" w14:textId="27839C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r>
      <w:tr w:rsidR="00672CBD" w:rsidRPr="00672CBD" w14:paraId="236FF7FF"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9A26C"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4DE8D49D" w14:textId="24E823F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650,422.98 </w:t>
            </w:r>
          </w:p>
        </w:tc>
        <w:tc>
          <w:tcPr>
            <w:tcW w:w="810" w:type="pct"/>
            <w:tcBorders>
              <w:top w:val="nil"/>
              <w:left w:val="nil"/>
              <w:bottom w:val="single" w:sz="4" w:space="0" w:color="000000"/>
              <w:right w:val="single" w:sz="4" w:space="0" w:color="000000"/>
            </w:tcBorders>
            <w:shd w:val="clear" w:color="D8D8D8" w:fill="D8D8D8"/>
            <w:noWrap/>
            <w:vAlign w:val="bottom"/>
            <w:hideMark/>
          </w:tcPr>
          <w:p w14:paraId="78315A88" w14:textId="4DD4FB9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6B08E6" w14:textId="43C4260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410BD6" w14:textId="11A2939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650,422.98 </w:t>
            </w:r>
          </w:p>
        </w:tc>
      </w:tr>
      <w:tr w:rsidR="00672CBD" w:rsidRPr="00672CBD" w14:paraId="6EF84FD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9B0A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AC74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19CC4CCF" w14:textId="68CC08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4DAB5C64" w14:textId="146925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45533" w14:textId="643009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455C72" w14:textId="2A6383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8,087.15 </w:t>
            </w:r>
          </w:p>
        </w:tc>
      </w:tr>
      <w:tr w:rsidR="00672CBD" w:rsidRPr="00672CBD" w14:paraId="2176923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CB1F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350A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559AECCA" w14:textId="40CD77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37AE976" w14:textId="291D48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5B12CF" w14:textId="7430AE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ED58DA" w14:textId="64305D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3,600.00 </w:t>
            </w:r>
          </w:p>
        </w:tc>
      </w:tr>
      <w:tr w:rsidR="00672CBD" w:rsidRPr="00672CBD" w14:paraId="12882FE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50F7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4C02C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B8131F2" w14:textId="364DF0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5B7F3" w14:textId="2567F1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ED778" w14:textId="5BF819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CE98A" w14:textId="5191C5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9,500.00 </w:t>
            </w:r>
          </w:p>
        </w:tc>
      </w:tr>
      <w:tr w:rsidR="00672CBD" w:rsidRPr="00672CBD" w14:paraId="31E023D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2391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74D31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53D3DC5F" w14:textId="53DA38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01BA0461" w14:textId="5D474D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6A4E0" w14:textId="54639A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00297" w14:textId="1DFA04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3,950.00 </w:t>
            </w:r>
          </w:p>
        </w:tc>
      </w:tr>
      <w:tr w:rsidR="00672CBD" w:rsidRPr="00672CBD" w14:paraId="03D0725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B9F6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0453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595CD574" w14:textId="4003B8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75A7FE" w14:textId="4C4A58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AA7D9" w14:textId="4755F3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5EAE0" w14:textId="500201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0,000.00 </w:t>
            </w:r>
          </w:p>
        </w:tc>
      </w:tr>
      <w:tr w:rsidR="00672CBD" w:rsidRPr="00672CBD" w14:paraId="5D07E20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E1FD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908A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372CA38A" w14:textId="13B8EE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68AAE90" w14:textId="4D359B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7A473" w14:textId="2F939B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CBD53" w14:textId="03DDAC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2,723.73 </w:t>
            </w:r>
          </w:p>
        </w:tc>
      </w:tr>
      <w:tr w:rsidR="00672CBD" w:rsidRPr="00672CBD" w14:paraId="58BCD5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8292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061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3269CBD" w14:textId="44B125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57C0AD" w14:textId="2AFF2D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7614D" w14:textId="1D0862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C8025" w14:textId="72BDB3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0,000.00 </w:t>
            </w:r>
          </w:p>
        </w:tc>
      </w:tr>
      <w:tr w:rsidR="00672CBD" w:rsidRPr="00672CBD" w14:paraId="5064076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C07D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6474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4E087BA1" w14:textId="286CA2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17,471.15 </w:t>
            </w:r>
          </w:p>
        </w:tc>
        <w:tc>
          <w:tcPr>
            <w:tcW w:w="810" w:type="pct"/>
            <w:tcBorders>
              <w:top w:val="nil"/>
              <w:left w:val="nil"/>
              <w:bottom w:val="single" w:sz="4" w:space="0" w:color="000000"/>
              <w:right w:val="single" w:sz="4" w:space="0" w:color="000000"/>
            </w:tcBorders>
            <w:shd w:val="clear" w:color="auto" w:fill="auto"/>
            <w:noWrap/>
            <w:vAlign w:val="bottom"/>
            <w:hideMark/>
          </w:tcPr>
          <w:p w14:paraId="367BA25C" w14:textId="78023A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07937" w14:textId="603CE7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70BFF" w14:textId="4A3E54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17,471.15 </w:t>
            </w:r>
          </w:p>
        </w:tc>
      </w:tr>
      <w:tr w:rsidR="00672CBD" w:rsidRPr="00672CBD" w14:paraId="6F4F24B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C1AF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3197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9950316" w14:textId="6BE41B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A42B72" w14:textId="6181F0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3A70E" w14:textId="113C19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C9A7B" w14:textId="0DB578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3,000.00 </w:t>
            </w:r>
          </w:p>
        </w:tc>
      </w:tr>
      <w:tr w:rsidR="00672CBD" w:rsidRPr="00672CBD" w14:paraId="1D1406A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07DF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E0F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2D27C516" w14:textId="674463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69C0999B" w14:textId="39CEF6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1CD7E" w14:textId="16864F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C509C1" w14:textId="148181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2,090.95 </w:t>
            </w:r>
          </w:p>
        </w:tc>
      </w:tr>
      <w:tr w:rsidR="00672CBD" w:rsidRPr="00672CBD" w14:paraId="04D39146"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12BB0"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5905B6AF" w14:textId="61CBAC0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1,726,66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B3E36CF" w14:textId="3A4A0EE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CC977DF" w14:textId="2922321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808633A" w14:textId="2186475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1,726,669.00 </w:t>
            </w:r>
          </w:p>
        </w:tc>
      </w:tr>
      <w:tr w:rsidR="00672CBD" w:rsidRPr="00672CBD" w14:paraId="656E4CC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8DECE"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F085D6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4EF406B8" w14:textId="643536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02B29392" w14:textId="794241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3E989" w14:textId="44BD44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2E7AB" w14:textId="4C9140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2,579.00 </w:t>
            </w:r>
          </w:p>
        </w:tc>
      </w:tr>
      <w:tr w:rsidR="00672CBD" w:rsidRPr="00672CBD" w14:paraId="6CAB81A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38CCF"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8BDD55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25AE32EA" w14:textId="6C585F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E3F96D" w14:textId="3BD073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E489D7" w14:textId="3C9C74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88BC45" w14:textId="2C3E2E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5,000.00 </w:t>
            </w:r>
          </w:p>
        </w:tc>
      </w:tr>
      <w:tr w:rsidR="00672CBD" w:rsidRPr="00672CBD" w14:paraId="0CCED58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8B9CF"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01CF63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121E88C8" w14:textId="0471F3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38720A3E" w14:textId="3B7E7B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FBF19" w14:textId="52BD1C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52DC01" w14:textId="7E3173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6,825.00 </w:t>
            </w:r>
          </w:p>
        </w:tc>
      </w:tr>
      <w:tr w:rsidR="00672CBD" w:rsidRPr="00672CBD" w14:paraId="421150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15FBF"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22310D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76498B53" w14:textId="67556E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7E72E815" w14:textId="707234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E746D" w14:textId="708047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054AC0" w14:textId="1DB49C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300.00 </w:t>
            </w:r>
          </w:p>
        </w:tc>
      </w:tr>
      <w:tr w:rsidR="00672CBD" w:rsidRPr="00672CBD" w14:paraId="03A29D5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4C47F"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233054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A5DE655" w14:textId="3D89B9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F5A228C" w14:textId="396C1F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C1C43" w14:textId="1DEDE3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053A84" w14:textId="2A2D46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9,250.00 </w:t>
            </w:r>
          </w:p>
        </w:tc>
      </w:tr>
      <w:tr w:rsidR="00672CBD" w:rsidRPr="00672CBD" w14:paraId="4DE5ED2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9EB38"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0417F1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5BB459BC" w14:textId="2B2542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0E361BB" w14:textId="1F6AE2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91402" w14:textId="72F54D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158BC" w14:textId="0AC10C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1,800.00 </w:t>
            </w:r>
          </w:p>
        </w:tc>
      </w:tr>
      <w:tr w:rsidR="00672CBD" w:rsidRPr="00672CBD" w14:paraId="54D75D9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6D3BF"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EB6082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38646C42" w14:textId="451F3A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7F99E582" w14:textId="5AC4F4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69BA5" w14:textId="04F5AC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8DE6AD" w14:textId="4B9B19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7,100.00 </w:t>
            </w:r>
          </w:p>
        </w:tc>
      </w:tr>
      <w:tr w:rsidR="00672CBD" w:rsidRPr="00672CBD" w14:paraId="252F522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EC65E"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E7CF3C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AA17EF3" w14:textId="5DF934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08FFFB4" w14:textId="12D077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51648B" w14:textId="08A679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8B25A0" w14:textId="3A877E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1,100.00 </w:t>
            </w:r>
          </w:p>
        </w:tc>
      </w:tr>
      <w:tr w:rsidR="00672CBD" w:rsidRPr="00672CBD" w14:paraId="1D74B14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F72B8"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590BA7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1C4D1A01" w14:textId="4232D2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54EB5E7F" w14:textId="6775E6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50893" w14:textId="6C96DD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6D275" w14:textId="056EBE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2,050.00 </w:t>
            </w:r>
          </w:p>
        </w:tc>
      </w:tr>
      <w:tr w:rsidR="00672CBD" w:rsidRPr="00672CBD" w14:paraId="63BC0D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2351B"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57C22C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164E06B4" w14:textId="0DE5FE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68,100.00 </w:t>
            </w:r>
          </w:p>
        </w:tc>
        <w:tc>
          <w:tcPr>
            <w:tcW w:w="810" w:type="pct"/>
            <w:tcBorders>
              <w:top w:val="nil"/>
              <w:left w:val="nil"/>
              <w:bottom w:val="single" w:sz="4" w:space="0" w:color="000000"/>
              <w:right w:val="single" w:sz="4" w:space="0" w:color="000000"/>
            </w:tcBorders>
            <w:shd w:val="clear" w:color="auto" w:fill="auto"/>
            <w:noWrap/>
            <w:vAlign w:val="bottom"/>
            <w:hideMark/>
          </w:tcPr>
          <w:p w14:paraId="4A63F0E5" w14:textId="484713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D624C" w14:textId="64209C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0E709" w14:textId="530625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68,100.00 </w:t>
            </w:r>
          </w:p>
        </w:tc>
      </w:tr>
      <w:tr w:rsidR="00672CBD" w:rsidRPr="00672CBD" w14:paraId="1E366E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3864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3DCE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0BDEC58B" w14:textId="1ED778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91,750.00 </w:t>
            </w:r>
          </w:p>
        </w:tc>
        <w:tc>
          <w:tcPr>
            <w:tcW w:w="810" w:type="pct"/>
            <w:tcBorders>
              <w:top w:val="nil"/>
              <w:left w:val="nil"/>
              <w:bottom w:val="single" w:sz="4" w:space="0" w:color="000000"/>
              <w:right w:val="single" w:sz="4" w:space="0" w:color="000000"/>
            </w:tcBorders>
            <w:shd w:val="clear" w:color="auto" w:fill="auto"/>
            <w:noWrap/>
            <w:vAlign w:val="bottom"/>
            <w:hideMark/>
          </w:tcPr>
          <w:p w14:paraId="7C4D1260" w14:textId="1C078B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6E583" w14:textId="6B7A30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F9726" w14:textId="2F5E25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91,750.00 </w:t>
            </w:r>
          </w:p>
        </w:tc>
      </w:tr>
      <w:tr w:rsidR="00672CBD" w:rsidRPr="00672CBD" w14:paraId="070E773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4AC7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84FE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3AE3D7C" w14:textId="132157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79C5D0" w14:textId="703DC5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6C1DD" w14:textId="37A5FF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7F428" w14:textId="401A4A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0,000.00 </w:t>
            </w:r>
          </w:p>
        </w:tc>
      </w:tr>
      <w:tr w:rsidR="00672CBD" w:rsidRPr="00672CBD" w14:paraId="151466B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FFC31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CCC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D5B4377" w14:textId="4EE6CD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113804E0" w14:textId="0F063A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FB448" w14:textId="0187D4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53FCC2" w14:textId="1C69BA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78,905.00 </w:t>
            </w:r>
          </w:p>
        </w:tc>
      </w:tr>
      <w:tr w:rsidR="00672CBD" w:rsidRPr="00672CBD" w14:paraId="1FDB4E2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B50B7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69D2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D483D89" w14:textId="41043E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6D6C1D" w14:textId="4E62BE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968FB" w14:textId="567EF2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D33DB" w14:textId="79DB3D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000.00 </w:t>
            </w:r>
          </w:p>
        </w:tc>
      </w:tr>
      <w:tr w:rsidR="00672CBD" w:rsidRPr="00672CBD" w14:paraId="1C38575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0D4F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6586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9793C82" w14:textId="4C764F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8,770.00 </w:t>
            </w:r>
          </w:p>
        </w:tc>
        <w:tc>
          <w:tcPr>
            <w:tcW w:w="810" w:type="pct"/>
            <w:tcBorders>
              <w:top w:val="nil"/>
              <w:left w:val="nil"/>
              <w:bottom w:val="single" w:sz="4" w:space="0" w:color="000000"/>
              <w:right w:val="single" w:sz="4" w:space="0" w:color="000000"/>
            </w:tcBorders>
            <w:shd w:val="clear" w:color="auto" w:fill="auto"/>
            <w:noWrap/>
            <w:vAlign w:val="bottom"/>
            <w:hideMark/>
          </w:tcPr>
          <w:p w14:paraId="7B1314B3" w14:textId="61CB52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0E1030" w14:textId="1A8FFA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FD057" w14:textId="593F84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8,770.00 </w:t>
            </w:r>
          </w:p>
        </w:tc>
      </w:tr>
      <w:tr w:rsidR="00672CBD" w:rsidRPr="00672CBD" w14:paraId="2087ECC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BBE9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B3E6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27A510CB" w14:textId="5C4DB4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0281F179" w14:textId="33F4EB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96B80" w14:textId="448428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3DDE5A" w14:textId="2FDA28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6,375.00 </w:t>
            </w:r>
          </w:p>
        </w:tc>
      </w:tr>
      <w:tr w:rsidR="00672CBD" w:rsidRPr="00672CBD" w14:paraId="1EAA51C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4409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7F1C6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127167B3" w14:textId="37FCDB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23A3EE0F" w14:textId="155314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0797B" w14:textId="702B23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16130" w14:textId="589438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4,765.00 </w:t>
            </w:r>
          </w:p>
        </w:tc>
      </w:tr>
      <w:tr w:rsidR="00672CBD" w:rsidRPr="00672CBD" w14:paraId="355C2643"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10AD0B"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25CB3FBC" w14:textId="0B66655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5,910,972.20 </w:t>
            </w:r>
          </w:p>
        </w:tc>
        <w:tc>
          <w:tcPr>
            <w:tcW w:w="810" w:type="pct"/>
            <w:tcBorders>
              <w:top w:val="nil"/>
              <w:left w:val="nil"/>
              <w:bottom w:val="single" w:sz="4" w:space="0" w:color="000000"/>
              <w:right w:val="single" w:sz="4" w:space="0" w:color="000000"/>
            </w:tcBorders>
            <w:shd w:val="clear" w:color="A5A5A5" w:fill="A5A5A5"/>
            <w:noWrap/>
            <w:vAlign w:val="bottom"/>
            <w:hideMark/>
          </w:tcPr>
          <w:p w14:paraId="0158E6BE" w14:textId="7803F52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A98B986" w14:textId="36FD917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01233DA" w14:textId="655D8DE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8,987,922.20 </w:t>
            </w:r>
          </w:p>
        </w:tc>
      </w:tr>
      <w:tr w:rsidR="00672CBD" w:rsidRPr="00672CBD" w14:paraId="5EA33B2F"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499AE"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1BF86AAD" w14:textId="3820FFE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0,630,187.35 </w:t>
            </w:r>
          </w:p>
        </w:tc>
        <w:tc>
          <w:tcPr>
            <w:tcW w:w="810" w:type="pct"/>
            <w:tcBorders>
              <w:top w:val="nil"/>
              <w:left w:val="nil"/>
              <w:bottom w:val="single" w:sz="4" w:space="0" w:color="000000"/>
              <w:right w:val="single" w:sz="4" w:space="0" w:color="000000"/>
            </w:tcBorders>
            <w:shd w:val="clear" w:color="D8D8D8" w:fill="D8D8D8"/>
            <w:noWrap/>
            <w:vAlign w:val="bottom"/>
            <w:hideMark/>
          </w:tcPr>
          <w:p w14:paraId="242126BF" w14:textId="336C204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D83432" w14:textId="1C0077F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F572E97" w14:textId="5061FC5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2,075,937.35 </w:t>
            </w:r>
          </w:p>
        </w:tc>
      </w:tr>
      <w:tr w:rsidR="00672CBD" w:rsidRPr="00672CBD" w14:paraId="4F33152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25C3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91B5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75DA1B76" w14:textId="29687B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4B5C75AD" w14:textId="7C9182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1B58C5" w14:textId="5EFD6E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95F1F" w14:textId="38D5FD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86,728.00 </w:t>
            </w:r>
          </w:p>
        </w:tc>
      </w:tr>
      <w:tr w:rsidR="00672CBD" w:rsidRPr="00672CBD" w14:paraId="4267B22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E905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4556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633C9380" w14:textId="1FBBF2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25F37BDB" w14:textId="5033B0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338AF" w14:textId="3FAFB7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0246ED" w14:textId="468D9C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39,865.16 </w:t>
            </w:r>
          </w:p>
        </w:tc>
      </w:tr>
      <w:tr w:rsidR="00672CBD" w:rsidRPr="00672CBD" w14:paraId="5F529A8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AB45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591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21CBF18A" w14:textId="09E1E1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27FDF6B4" w14:textId="1BEEB5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EE1A60" w14:textId="615C2C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76BD8D" w14:textId="453C98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8,781.72 </w:t>
            </w:r>
          </w:p>
        </w:tc>
      </w:tr>
      <w:tr w:rsidR="00672CBD" w:rsidRPr="00672CBD" w14:paraId="14D6581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FBBE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8A55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194B2650" w14:textId="348B4F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730997A3" w14:textId="6D7FA9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520B3A7B" w14:textId="63DF8F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F5AAD" w14:textId="72ACA7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961,210.81 </w:t>
            </w:r>
          </w:p>
        </w:tc>
      </w:tr>
      <w:tr w:rsidR="00672CBD" w:rsidRPr="00672CBD" w14:paraId="24F210D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FE61D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D50A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6B0ACEFB" w14:textId="69A14E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18B3709E" w14:textId="2807C0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6F41393" w14:textId="5982B1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FAE64" w14:textId="6D4305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8,541.24 </w:t>
            </w:r>
          </w:p>
        </w:tc>
      </w:tr>
      <w:tr w:rsidR="00672CBD" w:rsidRPr="00672CBD" w14:paraId="42A111B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BD74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E7ED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00557D17" w14:textId="08D42A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266.28 </w:t>
            </w:r>
          </w:p>
        </w:tc>
        <w:tc>
          <w:tcPr>
            <w:tcW w:w="810" w:type="pct"/>
            <w:tcBorders>
              <w:top w:val="nil"/>
              <w:left w:val="nil"/>
              <w:bottom w:val="single" w:sz="4" w:space="0" w:color="000000"/>
              <w:right w:val="single" w:sz="4" w:space="0" w:color="000000"/>
            </w:tcBorders>
            <w:shd w:val="clear" w:color="auto" w:fill="auto"/>
            <w:noWrap/>
            <w:vAlign w:val="bottom"/>
            <w:hideMark/>
          </w:tcPr>
          <w:p w14:paraId="6AAC938D" w14:textId="668FB6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A56AE7" w14:textId="52FD4B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03109C" w14:textId="5FA8C0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266.28 </w:t>
            </w:r>
          </w:p>
        </w:tc>
      </w:tr>
      <w:tr w:rsidR="00672CBD" w:rsidRPr="00672CBD" w14:paraId="540BB9A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108D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D3A3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7E1FDB9F" w14:textId="5C763C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27395C13" w14:textId="2E78D4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DFB60" w14:textId="3087CA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16DBE" w14:textId="3660B0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5,243.13 </w:t>
            </w:r>
          </w:p>
        </w:tc>
      </w:tr>
      <w:tr w:rsidR="00672CBD" w:rsidRPr="00672CBD" w14:paraId="3B7390F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E659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CC3A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6C1A9710" w14:textId="7E7317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53221FE5" w14:textId="56E704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2E815C" w14:textId="3EB03D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59937" w14:textId="619127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0,396.60 </w:t>
            </w:r>
          </w:p>
        </w:tc>
      </w:tr>
      <w:tr w:rsidR="00672CBD" w:rsidRPr="00672CBD" w14:paraId="64FAE15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C761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A686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5CA52045" w14:textId="2C04EC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45D3EEE0" w14:textId="745225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FF238" w14:textId="19CDE3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C4F4C" w14:textId="7AC316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6,033.52 </w:t>
            </w:r>
          </w:p>
        </w:tc>
      </w:tr>
      <w:tr w:rsidR="00672CBD" w:rsidRPr="00672CBD" w14:paraId="7CDAF15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2979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DB0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37F7CE3" w14:textId="0B2A6E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5CE6F10C" w14:textId="5F10D3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A385F" w14:textId="61CFDA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15446" w14:textId="25927C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8,021.36 </w:t>
            </w:r>
          </w:p>
        </w:tc>
      </w:tr>
      <w:tr w:rsidR="00672CBD" w:rsidRPr="00672CBD" w14:paraId="227223D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AB19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BAC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0493B7B7" w14:textId="1B173C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31FB8CB9" w14:textId="25BA72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25340" w14:textId="78D604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508102" w14:textId="1F27BC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2,221.40 </w:t>
            </w:r>
          </w:p>
        </w:tc>
      </w:tr>
      <w:tr w:rsidR="00672CBD" w:rsidRPr="00672CBD" w14:paraId="3D48592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68B9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6AD9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5F2E9CD3" w14:textId="5D0686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1A43271E" w14:textId="1505D6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062EC" w14:textId="1E2D49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FB3FA" w14:textId="32AFA5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6,025.44 </w:t>
            </w:r>
          </w:p>
        </w:tc>
      </w:tr>
      <w:tr w:rsidR="00672CBD" w:rsidRPr="00672CBD" w14:paraId="64EC71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13D7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06B6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7B543DF4" w14:textId="135214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0,357.04 </w:t>
            </w:r>
          </w:p>
        </w:tc>
        <w:tc>
          <w:tcPr>
            <w:tcW w:w="810" w:type="pct"/>
            <w:tcBorders>
              <w:top w:val="nil"/>
              <w:left w:val="nil"/>
              <w:bottom w:val="single" w:sz="4" w:space="0" w:color="000000"/>
              <w:right w:val="single" w:sz="4" w:space="0" w:color="000000"/>
            </w:tcBorders>
            <w:shd w:val="clear" w:color="auto" w:fill="auto"/>
            <w:noWrap/>
            <w:vAlign w:val="bottom"/>
            <w:hideMark/>
          </w:tcPr>
          <w:p w14:paraId="69D9B20C" w14:textId="540AD1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072AA" w14:textId="34B712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BCAB6" w14:textId="158D4B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0,357.04 </w:t>
            </w:r>
          </w:p>
        </w:tc>
      </w:tr>
      <w:tr w:rsidR="00672CBD" w:rsidRPr="00672CBD" w14:paraId="699830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FC1D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D4B1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5E45E12E" w14:textId="1912B1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89,460.43 </w:t>
            </w:r>
          </w:p>
        </w:tc>
        <w:tc>
          <w:tcPr>
            <w:tcW w:w="810" w:type="pct"/>
            <w:tcBorders>
              <w:top w:val="nil"/>
              <w:left w:val="nil"/>
              <w:bottom w:val="single" w:sz="4" w:space="0" w:color="000000"/>
              <w:right w:val="single" w:sz="4" w:space="0" w:color="000000"/>
            </w:tcBorders>
            <w:shd w:val="clear" w:color="auto" w:fill="auto"/>
            <w:noWrap/>
            <w:vAlign w:val="bottom"/>
            <w:hideMark/>
          </w:tcPr>
          <w:p w14:paraId="39DC9447" w14:textId="2854C6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13737" w14:textId="2E974D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02780" w14:textId="2FA279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89,460.43 </w:t>
            </w:r>
          </w:p>
        </w:tc>
      </w:tr>
      <w:tr w:rsidR="00672CBD" w:rsidRPr="00672CBD" w14:paraId="138DDAE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0879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E21A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2BBE5BFD" w14:textId="3A346D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40DBBBAC" w14:textId="3B7E85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B8941" w14:textId="1CDDE7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D5F4C" w14:textId="182BCE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2,743.04 </w:t>
            </w:r>
          </w:p>
        </w:tc>
      </w:tr>
      <w:tr w:rsidR="00672CBD" w:rsidRPr="00672CBD" w14:paraId="5811E5B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37FC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A919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054F6D6D" w14:textId="618FD4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5325AAD7" w14:textId="62F254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7D571" w14:textId="2CE2D7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43A01" w14:textId="5CCBAA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8,630.00 </w:t>
            </w:r>
          </w:p>
        </w:tc>
      </w:tr>
      <w:tr w:rsidR="00672CBD" w:rsidRPr="00672CBD" w14:paraId="58F0E53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5B36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F88A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768A1E2B" w14:textId="6CF19E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0,896.80 </w:t>
            </w:r>
          </w:p>
        </w:tc>
        <w:tc>
          <w:tcPr>
            <w:tcW w:w="810" w:type="pct"/>
            <w:tcBorders>
              <w:top w:val="nil"/>
              <w:left w:val="nil"/>
              <w:bottom w:val="single" w:sz="4" w:space="0" w:color="000000"/>
              <w:right w:val="single" w:sz="4" w:space="0" w:color="000000"/>
            </w:tcBorders>
            <w:shd w:val="clear" w:color="auto" w:fill="auto"/>
            <w:noWrap/>
            <w:vAlign w:val="bottom"/>
            <w:hideMark/>
          </w:tcPr>
          <w:p w14:paraId="2BB45DF8" w14:textId="78058A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5C0CB" w14:textId="26B9F4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21372" w14:textId="541CE6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0,896.80 </w:t>
            </w:r>
          </w:p>
        </w:tc>
      </w:tr>
      <w:tr w:rsidR="00672CBD" w:rsidRPr="00672CBD" w14:paraId="13D5524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7336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C7D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7175DB6C" w14:textId="7F9C50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16FA290" w14:textId="326C70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C508B" w14:textId="3DE4C8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AC35B" w14:textId="19CEA5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6,515.38 </w:t>
            </w:r>
          </w:p>
        </w:tc>
      </w:tr>
      <w:tr w:rsidR="00672CBD" w:rsidRPr="00672CBD" w14:paraId="3DD4E683"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1331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3D120DF" w14:textId="1DB65B9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212,449.67 </w:t>
            </w:r>
          </w:p>
        </w:tc>
        <w:tc>
          <w:tcPr>
            <w:tcW w:w="810" w:type="pct"/>
            <w:tcBorders>
              <w:top w:val="nil"/>
              <w:left w:val="nil"/>
              <w:bottom w:val="single" w:sz="4" w:space="0" w:color="000000"/>
              <w:right w:val="single" w:sz="4" w:space="0" w:color="000000"/>
            </w:tcBorders>
            <w:shd w:val="clear" w:color="D8D8D8" w:fill="D8D8D8"/>
            <w:noWrap/>
            <w:vAlign w:val="bottom"/>
            <w:hideMark/>
          </w:tcPr>
          <w:p w14:paraId="08E6AAB6" w14:textId="286A6AE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2FB53A" w14:textId="55DEB3D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4832E3" w14:textId="63DEE1E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212,449.67 </w:t>
            </w:r>
          </w:p>
        </w:tc>
      </w:tr>
      <w:tr w:rsidR="00672CBD" w:rsidRPr="00672CBD" w14:paraId="125C49A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C0456"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F1B6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2AAC09AD" w14:textId="05B3AF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24FC0CF6" w14:textId="797BBD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A0E68" w14:textId="2F171C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F57B233" w14:textId="3D8359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7,256.42 </w:t>
            </w:r>
          </w:p>
        </w:tc>
      </w:tr>
      <w:tr w:rsidR="00672CBD" w:rsidRPr="00672CBD" w14:paraId="609E50F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1B679"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22C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059EF982" w14:textId="499EF9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3ED6AD38" w14:textId="0736DF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02003" w14:textId="012EB8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8DE8C" w14:textId="571FB2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8,583.16 </w:t>
            </w:r>
          </w:p>
        </w:tc>
      </w:tr>
      <w:tr w:rsidR="00672CBD" w:rsidRPr="00672CBD" w14:paraId="275039A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4DEB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1B0C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6357C45E" w14:textId="782113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39153093" w14:textId="65AA8F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F55CDA" w14:textId="1A3F89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81526" w14:textId="538C6C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1,553.00 </w:t>
            </w:r>
          </w:p>
        </w:tc>
      </w:tr>
      <w:tr w:rsidR="00672CBD" w:rsidRPr="00672CBD" w14:paraId="6D13DE7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1B12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7444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71C2EFFE" w14:textId="7EEA08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5E7DD6D0" w14:textId="5D9176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6C700" w14:textId="01903C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D11E2" w14:textId="1B0FB0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3,789.64 </w:t>
            </w:r>
          </w:p>
        </w:tc>
      </w:tr>
      <w:tr w:rsidR="00672CBD" w:rsidRPr="00672CBD" w14:paraId="4A743CD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B8E5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0A88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56D0ADE" w14:textId="555FD9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2346D4B8" w14:textId="773726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B6A29" w14:textId="64A554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4A680" w14:textId="5B3E82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86,862.40 </w:t>
            </w:r>
          </w:p>
        </w:tc>
      </w:tr>
      <w:tr w:rsidR="00672CBD" w:rsidRPr="00672CBD" w14:paraId="45CE71B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FC53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4EEF5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0A415E5D" w14:textId="74B8B0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8CDC345" w14:textId="1A5DDC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C8EB5B" w14:textId="4C5B3F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F9F23A" w14:textId="67102F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2,500.00 </w:t>
            </w:r>
          </w:p>
        </w:tc>
      </w:tr>
      <w:tr w:rsidR="00672CBD" w:rsidRPr="00672CBD" w14:paraId="73D47FB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C45E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1938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38C5136F" w14:textId="63ACAF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7B87530D" w14:textId="71BE97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A0FBD" w14:textId="2D4F57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A7C6E" w14:textId="0F6C2C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5,229.29 </w:t>
            </w:r>
          </w:p>
        </w:tc>
      </w:tr>
      <w:tr w:rsidR="00672CBD" w:rsidRPr="00672CBD" w14:paraId="62A15E3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3B3B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817A0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3E330129" w14:textId="3EF59E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45C058BD" w14:textId="64F305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191223" w14:textId="643AE5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9D3DA" w14:textId="18D6F0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0,633.32 </w:t>
            </w:r>
          </w:p>
        </w:tc>
      </w:tr>
      <w:tr w:rsidR="00672CBD" w:rsidRPr="00672CBD" w14:paraId="6DE7B78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9105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5C78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5257184" w14:textId="3D0CF5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3880DA7A" w14:textId="18EE8F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A482C" w14:textId="74922E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F8F42" w14:textId="54007E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2,430.00 </w:t>
            </w:r>
          </w:p>
        </w:tc>
      </w:tr>
      <w:tr w:rsidR="00672CBD" w:rsidRPr="00672CBD" w14:paraId="2C72373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9C7F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8E82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EEE2A02" w14:textId="3366F4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01CE577C" w14:textId="2FB3BE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EF1D5" w14:textId="3FDD5A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064A7" w14:textId="3F6132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490.94 </w:t>
            </w:r>
          </w:p>
        </w:tc>
      </w:tr>
      <w:tr w:rsidR="00672CBD" w:rsidRPr="00672CBD" w14:paraId="5EB6EB4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CAC3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8A5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434F1970" w14:textId="13F6A8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4C8FC41D" w14:textId="0C1910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371FD" w14:textId="5C2405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8CE7F" w14:textId="08C54E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1,168.82 </w:t>
            </w:r>
          </w:p>
        </w:tc>
      </w:tr>
      <w:tr w:rsidR="00672CBD" w:rsidRPr="00672CBD" w14:paraId="61A51F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DCAE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10DE94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DBABE61" w14:textId="1678F7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20265F90" w14:textId="7C3966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CE65C" w14:textId="2FE390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E4977" w14:textId="51867F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7,902.68 </w:t>
            </w:r>
          </w:p>
        </w:tc>
      </w:tr>
      <w:tr w:rsidR="00672CBD" w:rsidRPr="00672CBD" w14:paraId="55A8922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20BE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F8F2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03A4D7FE" w14:textId="64961A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65FEDD8C" w14:textId="25B349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63F7D" w14:textId="4534FA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E9360" w14:textId="72E7AD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0,050.00 </w:t>
            </w:r>
          </w:p>
        </w:tc>
      </w:tr>
      <w:tr w:rsidR="00672CBD" w:rsidRPr="00672CBD" w14:paraId="6F6B10F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CD36A"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4476825" w14:textId="7C6F264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2,257,007.13 </w:t>
            </w:r>
          </w:p>
        </w:tc>
        <w:tc>
          <w:tcPr>
            <w:tcW w:w="810" w:type="pct"/>
            <w:tcBorders>
              <w:top w:val="nil"/>
              <w:left w:val="nil"/>
              <w:bottom w:val="single" w:sz="4" w:space="0" w:color="000000"/>
              <w:right w:val="single" w:sz="4" w:space="0" w:color="000000"/>
            </w:tcBorders>
            <w:shd w:val="clear" w:color="D8D8D8" w:fill="D8D8D8"/>
            <w:noWrap/>
            <w:vAlign w:val="bottom"/>
            <w:hideMark/>
          </w:tcPr>
          <w:p w14:paraId="427316BA" w14:textId="116C3D3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3BBBC1" w14:textId="7888A46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9EC152" w14:textId="296E6A2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2,307,007.13 </w:t>
            </w:r>
          </w:p>
        </w:tc>
      </w:tr>
      <w:tr w:rsidR="00672CBD" w:rsidRPr="00672CBD" w14:paraId="2936BF7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7046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115F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6CE4C599" w14:textId="765A99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1F7D7E1D" w14:textId="7F1762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BD802" w14:textId="7D4F34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7A846A" w14:textId="52E52A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50,692.18 </w:t>
            </w:r>
          </w:p>
        </w:tc>
      </w:tr>
      <w:tr w:rsidR="00672CBD" w:rsidRPr="00672CBD" w14:paraId="31FCF81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CBDE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ED45A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7D967E4B" w14:textId="0ABD94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117806E6" w14:textId="75556B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D5E93" w14:textId="4A5FBF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21002" w14:textId="6451FD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2,623.68 </w:t>
            </w:r>
          </w:p>
        </w:tc>
      </w:tr>
      <w:tr w:rsidR="00672CBD" w:rsidRPr="00672CBD" w14:paraId="6286689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567C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A77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3838987D" w14:textId="75FE81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6E3EC574" w14:textId="5DEA33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9EF5E" w14:textId="492E67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0EFA5" w14:textId="2F8A88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5,068.94 </w:t>
            </w:r>
          </w:p>
        </w:tc>
      </w:tr>
      <w:tr w:rsidR="00672CBD" w:rsidRPr="00672CBD" w14:paraId="5E2689F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6D53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ED54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29190260" w14:textId="68330E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3F7CE0D6" w14:textId="705CFF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A41EB" w14:textId="49F649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4F957C" w14:textId="38E18C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7,730.00 </w:t>
            </w:r>
          </w:p>
        </w:tc>
      </w:tr>
      <w:tr w:rsidR="00672CBD" w:rsidRPr="00672CBD" w14:paraId="1F76FB6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7B35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F86F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04E3A305" w14:textId="35E088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2BF1A5F3" w14:textId="7F09C4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8186B" w14:textId="7A1E21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DA31A" w14:textId="6417FB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7,617.76 </w:t>
            </w:r>
          </w:p>
        </w:tc>
      </w:tr>
      <w:tr w:rsidR="00672CBD" w:rsidRPr="00672CBD" w14:paraId="6A5CD72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6976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AF1C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2E5960D1" w14:textId="7D7725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35E3F463" w14:textId="3B6847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3583B" w14:textId="78B3B0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C6FE1" w14:textId="687BAE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1,620.22 </w:t>
            </w:r>
          </w:p>
        </w:tc>
      </w:tr>
      <w:tr w:rsidR="00672CBD" w:rsidRPr="00672CBD" w14:paraId="4025902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74A9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53EA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4313E33" w14:textId="7BA380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702BE079" w14:textId="324F08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F79C4" w14:textId="372A98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F3F21" w14:textId="4585C2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7,459.07 </w:t>
            </w:r>
          </w:p>
        </w:tc>
      </w:tr>
      <w:tr w:rsidR="00672CBD" w:rsidRPr="00672CBD" w14:paraId="333BFB7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9219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A28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4B4F22CF" w14:textId="0AD2B2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35F73FEF" w14:textId="4D5B44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C7A68" w14:textId="3B5402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0C5AB" w14:textId="5EE963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7,220.72 </w:t>
            </w:r>
          </w:p>
        </w:tc>
      </w:tr>
      <w:tr w:rsidR="00672CBD" w:rsidRPr="00672CBD" w14:paraId="44922A8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2A4BD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B26A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24F6C86F" w14:textId="1CC588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2A741627" w14:textId="386D50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2A91D" w14:textId="0EC384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E9A4C" w14:textId="7B73BC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8,472.76 </w:t>
            </w:r>
          </w:p>
        </w:tc>
      </w:tr>
      <w:tr w:rsidR="00672CBD" w:rsidRPr="00672CBD" w14:paraId="6107F9F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568F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968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08365378" w14:textId="4688E9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272CCA3C" w14:textId="7E3489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716A4" w14:textId="04DC01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C9048" w14:textId="1E1AAB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482.96 </w:t>
            </w:r>
          </w:p>
        </w:tc>
      </w:tr>
      <w:tr w:rsidR="00672CBD" w:rsidRPr="00672CBD" w14:paraId="0F48EC2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E44F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87A5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08FA47CE" w14:textId="2EB550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04A16868" w14:textId="4A3849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F0498" w14:textId="22BA14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01882" w14:textId="0EC2A8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4,596.44 </w:t>
            </w:r>
          </w:p>
        </w:tc>
      </w:tr>
      <w:tr w:rsidR="00672CBD" w:rsidRPr="00672CBD" w14:paraId="3CD6A44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92F9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4C63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1DF53C12" w14:textId="2FBB8C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640E3D54" w14:textId="249394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3A19A" w14:textId="324CFE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B3B81" w14:textId="216C92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2,126.16 </w:t>
            </w:r>
          </w:p>
        </w:tc>
      </w:tr>
      <w:tr w:rsidR="00672CBD" w:rsidRPr="00672CBD" w14:paraId="0D991A6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9C8A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4A99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3F2A81F6" w14:textId="3995C2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CC8831F" w14:textId="042A67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B246A" w14:textId="1E89AD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90BC6B" w14:textId="4611F0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2,312.68 </w:t>
            </w:r>
          </w:p>
        </w:tc>
      </w:tr>
      <w:tr w:rsidR="00672CBD" w:rsidRPr="00672CBD" w14:paraId="48531E2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6D0D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67F6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50E26E34" w14:textId="69131A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19AAAE4A" w14:textId="505A78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D07DA" w14:textId="1B4B42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30E28" w14:textId="7CD23D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2,569.16 </w:t>
            </w:r>
          </w:p>
        </w:tc>
      </w:tr>
      <w:tr w:rsidR="00672CBD" w:rsidRPr="00672CBD" w14:paraId="52F5A12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971C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D9E9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1CC966B7" w14:textId="1EF298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757630E0" w14:textId="646854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3DFCA2" w14:textId="2B051B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1A50D" w14:textId="3F4DDC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1,422.48 </w:t>
            </w:r>
          </w:p>
        </w:tc>
      </w:tr>
      <w:tr w:rsidR="00672CBD" w:rsidRPr="00672CBD" w14:paraId="356328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4A00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AEE6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CC7B291" w14:textId="432C4B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641A2869" w14:textId="6E520F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D25C6" w14:textId="0606F0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F10C4" w14:textId="2D2E9F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5,490.06 </w:t>
            </w:r>
          </w:p>
        </w:tc>
      </w:tr>
      <w:tr w:rsidR="00672CBD" w:rsidRPr="00672CBD" w14:paraId="1E076A5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046A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48B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091F5F77" w14:textId="09BDA7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139E1620" w14:textId="49C1E9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37E73" w14:textId="505A27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6DDCB" w14:textId="335D15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0,430.04 </w:t>
            </w:r>
          </w:p>
        </w:tc>
      </w:tr>
      <w:tr w:rsidR="00672CBD" w:rsidRPr="00672CBD" w14:paraId="0CEC3AE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6A0C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20B9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25129265" w14:textId="23738F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5486E290" w14:textId="4921B0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AE9F27" w14:textId="25FAE8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1C8A23" w14:textId="744D9A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28,458.20 </w:t>
            </w:r>
          </w:p>
        </w:tc>
      </w:tr>
      <w:tr w:rsidR="00672CBD" w:rsidRPr="00672CBD" w14:paraId="4EFD7DD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D8A9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B6DD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2010E164" w14:textId="63B61B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42A3738C" w14:textId="585E9F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4A0DF" w14:textId="2D3BD4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C4AC7" w14:textId="731DDE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4,242.92 </w:t>
            </w:r>
          </w:p>
        </w:tc>
      </w:tr>
      <w:tr w:rsidR="00672CBD" w:rsidRPr="00672CBD" w14:paraId="764FBFE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2BC1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67D4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6A819643" w14:textId="4FE45C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086E7763" w14:textId="15973F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6CBC9" w14:textId="386805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4A80E" w14:textId="16CD98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9,508.88 </w:t>
            </w:r>
          </w:p>
        </w:tc>
      </w:tr>
      <w:tr w:rsidR="00672CBD" w:rsidRPr="00672CBD" w14:paraId="3053B56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10DA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6A3A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69F1169B" w14:textId="54631C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0FD2973" w14:textId="1E74D7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C0541" w14:textId="40BA97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27EB6" w14:textId="5B9B98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2,807.88 </w:t>
            </w:r>
          </w:p>
        </w:tc>
      </w:tr>
      <w:tr w:rsidR="00672CBD" w:rsidRPr="00672CBD" w14:paraId="5AE1595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30D7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8F21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7F3C1DFD" w14:textId="6249CC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4057779C" w14:textId="5BED00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46985" w14:textId="6554B4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108F4" w14:textId="6A59BE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0,958.80 </w:t>
            </w:r>
          </w:p>
        </w:tc>
      </w:tr>
      <w:tr w:rsidR="00672CBD" w:rsidRPr="00672CBD" w14:paraId="4107CB2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E7E7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62C6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13D1C2A9" w14:textId="4307A1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71258810" w14:textId="1592B7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1B045" w14:textId="1D8173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4149E" w14:textId="0596CB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9,371.53 </w:t>
            </w:r>
          </w:p>
        </w:tc>
      </w:tr>
      <w:tr w:rsidR="00672CBD" w:rsidRPr="00672CBD" w14:paraId="2FBBFF7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9D4F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BBEE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E168B98" w14:textId="1271A1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11F5EF22" w14:textId="04B92F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E3A593" w14:textId="222539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3B10D" w14:textId="66066F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2,045.18 </w:t>
            </w:r>
          </w:p>
        </w:tc>
      </w:tr>
      <w:tr w:rsidR="00672CBD" w:rsidRPr="00672CBD" w14:paraId="1EF2A4F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527F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BFCF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0EC534DA" w14:textId="40448F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3E8958DA" w14:textId="3783E9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26BE0" w14:textId="4D035F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1518E" w14:textId="6C6A1E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1,480.00 </w:t>
            </w:r>
          </w:p>
        </w:tc>
      </w:tr>
      <w:tr w:rsidR="00672CBD" w:rsidRPr="00672CBD" w14:paraId="2AB7E83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FF65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A5A8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0C078C3" w14:textId="6D62D1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02E5AAC2" w14:textId="3724CC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486C1" w14:textId="0E34A8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26F62" w14:textId="124B23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1,506.28 </w:t>
            </w:r>
          </w:p>
        </w:tc>
      </w:tr>
      <w:tr w:rsidR="00672CBD" w:rsidRPr="00672CBD" w14:paraId="02B72D8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3F86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DFF6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52ED01CA" w14:textId="1BE13A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696A92B3" w14:textId="7AAA70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8AC195" w14:textId="3F7BF9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141D4" w14:textId="21CD85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9,547.69 </w:t>
            </w:r>
          </w:p>
        </w:tc>
      </w:tr>
      <w:tr w:rsidR="00672CBD" w:rsidRPr="00672CBD" w14:paraId="1120ED6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B0AE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F39B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2E15BF27" w14:textId="79F837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13531250" w14:textId="64FEE2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2440D" w14:textId="701DA3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9A162" w14:textId="4C069E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3,941.74 </w:t>
            </w:r>
          </w:p>
        </w:tc>
      </w:tr>
      <w:tr w:rsidR="00672CBD" w:rsidRPr="00672CBD" w14:paraId="55AEF75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0D9E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4E11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466D0015" w14:textId="54F210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5EA90AB5" w14:textId="146D0F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C9CDF" w14:textId="36045A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AC5B0" w14:textId="099E34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7,703.44 </w:t>
            </w:r>
          </w:p>
        </w:tc>
      </w:tr>
      <w:tr w:rsidR="00672CBD" w:rsidRPr="00672CBD" w14:paraId="7FF2A24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4592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D8AC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0DF2E5EB" w14:textId="1FE265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3A6B1D1F" w14:textId="6DBD19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9034E" w14:textId="156BA8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0A765" w14:textId="604E50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3,816.76 </w:t>
            </w:r>
          </w:p>
        </w:tc>
      </w:tr>
      <w:tr w:rsidR="00672CBD" w:rsidRPr="00672CBD" w14:paraId="3520A53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A72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08A4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7706D30F" w14:textId="00B84A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7,211.78 </w:t>
            </w:r>
          </w:p>
        </w:tc>
        <w:tc>
          <w:tcPr>
            <w:tcW w:w="810" w:type="pct"/>
            <w:tcBorders>
              <w:top w:val="nil"/>
              <w:left w:val="nil"/>
              <w:bottom w:val="single" w:sz="4" w:space="0" w:color="000000"/>
              <w:right w:val="single" w:sz="4" w:space="0" w:color="000000"/>
            </w:tcBorders>
            <w:shd w:val="clear" w:color="auto" w:fill="auto"/>
            <w:noWrap/>
            <w:vAlign w:val="bottom"/>
            <w:hideMark/>
          </w:tcPr>
          <w:p w14:paraId="5BDBE90C" w14:textId="4A3D10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886247" w14:textId="33CE83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F0D5D" w14:textId="473A62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7,211.78 </w:t>
            </w:r>
          </w:p>
        </w:tc>
      </w:tr>
      <w:tr w:rsidR="00672CBD" w:rsidRPr="00672CBD" w14:paraId="1F49172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00A2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135D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1BBF04B" w14:textId="6205A0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31FE5001" w14:textId="3D237C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4FF947" w14:textId="23DCA3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AD424" w14:textId="03F08B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7,057.28 </w:t>
            </w:r>
          </w:p>
        </w:tc>
      </w:tr>
      <w:tr w:rsidR="00672CBD" w:rsidRPr="00672CBD" w14:paraId="6356B49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0A4E9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5063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47D2BC6" w14:textId="168F3C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61052E0F" w14:textId="6B15E0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4DB34" w14:textId="217464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1A26FF" w14:textId="4D62D7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23,237.54 </w:t>
            </w:r>
          </w:p>
        </w:tc>
      </w:tr>
      <w:tr w:rsidR="00672CBD" w:rsidRPr="00672CBD" w14:paraId="739B781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AE84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E1F4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09518EDA" w14:textId="425E1E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18E2084E" w14:textId="407AFD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55A46" w14:textId="6A1FF8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50346" w14:textId="0EDD61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3,077.76 </w:t>
            </w:r>
          </w:p>
        </w:tc>
      </w:tr>
      <w:tr w:rsidR="00672CBD" w:rsidRPr="00672CBD" w14:paraId="23CCC43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AADF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0018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31D8092A" w14:textId="6E875C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47E457AA" w14:textId="23D624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3F292" w14:textId="717C65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D8E67" w14:textId="0680E4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1,152.72 </w:t>
            </w:r>
          </w:p>
        </w:tc>
      </w:tr>
      <w:tr w:rsidR="00672CBD" w:rsidRPr="00672CBD" w14:paraId="16CB19A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0075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63F2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C620EB2" w14:textId="5F5C14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28DA78E0" w14:textId="75C492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C0007" w14:textId="34D2E8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9FC26" w14:textId="066E08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0,584.32 </w:t>
            </w:r>
          </w:p>
        </w:tc>
      </w:tr>
      <w:tr w:rsidR="00672CBD" w:rsidRPr="00672CBD" w14:paraId="0F0C45D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4832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7197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04A90F4D" w14:textId="564932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64BCB65E" w14:textId="1F3339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D133C" w14:textId="4DCD30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C7AB88" w14:textId="59DC62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87,361.12 </w:t>
            </w:r>
          </w:p>
        </w:tc>
      </w:tr>
      <w:tr w:rsidR="00672CBD" w:rsidRPr="00672CBD" w14:paraId="7E09DE62"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117BC"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2A586914" w14:textId="5CF488E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288,9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1CC3FFAE" w14:textId="6A354A9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3480C4" w14:textId="48BF7E2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3CAEC7" w14:textId="4E475E1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288,926.38 </w:t>
            </w:r>
          </w:p>
        </w:tc>
      </w:tr>
      <w:tr w:rsidR="00672CBD" w:rsidRPr="00672CBD" w14:paraId="1E11128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54A7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7850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5A278C20" w14:textId="675103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3A378A28" w14:textId="79FA3B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BBF4E6" w14:textId="5E982A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AF099F" w14:textId="70B73F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434,456.38 </w:t>
            </w:r>
          </w:p>
        </w:tc>
      </w:tr>
      <w:tr w:rsidR="00672CBD" w:rsidRPr="00672CBD" w14:paraId="71DFFBA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0588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50EF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53F5BEFC" w14:textId="71AD8B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15ACB7C5" w14:textId="16489A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12BB76" w14:textId="0CCA90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E6EDD" w14:textId="0C9BCB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6,490.00 </w:t>
            </w:r>
          </w:p>
        </w:tc>
      </w:tr>
      <w:tr w:rsidR="00672CBD" w:rsidRPr="00672CBD" w14:paraId="56461C0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75BE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D024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1AED76CD" w14:textId="6ACE97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22F34681" w14:textId="497D5D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486E5" w14:textId="7736F9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17FCB1" w14:textId="034FAA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7,980.00 </w:t>
            </w:r>
          </w:p>
        </w:tc>
      </w:tr>
      <w:tr w:rsidR="00672CBD" w:rsidRPr="00672CBD" w14:paraId="10D08046"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DC04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56B59903" w14:textId="7B5CF77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015,80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0FBBFDA8" w14:textId="7FB18D4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FEC948" w14:textId="350FB2F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7CB248" w14:textId="656681F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015,801.32 </w:t>
            </w:r>
          </w:p>
        </w:tc>
      </w:tr>
      <w:tr w:rsidR="00672CBD" w:rsidRPr="00672CBD" w14:paraId="0DD8043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5CAA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D597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25EE056C" w14:textId="56BCA9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3752B5E2" w14:textId="1BFAB2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87B09" w14:textId="279A9E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50399" w14:textId="66369D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6,151.00 </w:t>
            </w:r>
          </w:p>
        </w:tc>
      </w:tr>
      <w:tr w:rsidR="00672CBD" w:rsidRPr="00672CBD" w14:paraId="5E3CD18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565C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F447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10B143CC" w14:textId="13A5DE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7B82AB0B" w14:textId="5A6440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8BF34" w14:textId="5C2111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C119F" w14:textId="1CFC74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4,226.50 </w:t>
            </w:r>
          </w:p>
        </w:tc>
      </w:tr>
      <w:tr w:rsidR="00672CBD" w:rsidRPr="00672CBD" w14:paraId="58FDC63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F474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DD50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0E01E814" w14:textId="19D1EE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7A30F0C6" w14:textId="5245A8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1CDE5" w14:textId="5134CD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4AEAB" w14:textId="3BC00E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700.00 </w:t>
            </w:r>
          </w:p>
        </w:tc>
      </w:tr>
      <w:tr w:rsidR="00672CBD" w:rsidRPr="00672CBD" w14:paraId="663C24B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9FBA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72C8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7E4E7A1" w14:textId="4B3180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1396CD21" w14:textId="133198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822F6" w14:textId="632916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20525" w14:textId="37A9CD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3,192.50 </w:t>
            </w:r>
          </w:p>
        </w:tc>
      </w:tr>
      <w:tr w:rsidR="00672CBD" w:rsidRPr="00672CBD" w14:paraId="4F96131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A981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988F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79593B8E" w14:textId="236AD2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6F4EBB22" w14:textId="5AFE85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DEDA1" w14:textId="3A1FE6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21115" w14:textId="637555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4,420.00 </w:t>
            </w:r>
          </w:p>
        </w:tc>
      </w:tr>
      <w:tr w:rsidR="00672CBD" w:rsidRPr="00672CBD" w14:paraId="4738DE5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6551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BD62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1FB3A535" w14:textId="101916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49D5B294" w14:textId="59FD65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30A6D1" w14:textId="0ABE08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C6B9B" w14:textId="3260E1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2,634.00 </w:t>
            </w:r>
          </w:p>
        </w:tc>
      </w:tr>
      <w:tr w:rsidR="00672CBD" w:rsidRPr="00672CBD" w14:paraId="713FE8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5AE6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1861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53B2930C" w14:textId="78F8AF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04C01A04" w14:textId="496D44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2B915" w14:textId="2D81DE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34C38" w14:textId="16D33F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792.50 </w:t>
            </w:r>
          </w:p>
        </w:tc>
      </w:tr>
      <w:tr w:rsidR="00672CBD" w:rsidRPr="00672CBD" w14:paraId="275117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E766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2526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63AEDC61" w14:textId="1DDE69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46495539" w14:textId="5D8CE5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73956" w14:textId="226F8B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3F529C" w14:textId="07165E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4,260.00 </w:t>
            </w:r>
          </w:p>
        </w:tc>
      </w:tr>
      <w:tr w:rsidR="00672CBD" w:rsidRPr="00672CBD" w14:paraId="1517388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3E64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648D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0B458DDE" w14:textId="514656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066039BF" w14:textId="1CDF4F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3FB6D" w14:textId="2859EF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1506D" w14:textId="5FCF10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840.00 </w:t>
            </w:r>
          </w:p>
        </w:tc>
      </w:tr>
      <w:tr w:rsidR="00672CBD" w:rsidRPr="00672CBD" w14:paraId="6FCF8C7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1094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CFD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3142622" w14:textId="241AAD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7707C32F" w14:textId="68C86B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7E44C" w14:textId="0F3BE8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E2C20" w14:textId="35D67B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5,535.00 </w:t>
            </w:r>
          </w:p>
        </w:tc>
      </w:tr>
      <w:tr w:rsidR="00672CBD" w:rsidRPr="00672CBD" w14:paraId="5AF3888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D481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45D1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490361E4" w14:textId="759D66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21CF4651" w14:textId="512B35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946C7" w14:textId="5E1C4C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D005B" w14:textId="45381F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5,049.82 </w:t>
            </w:r>
          </w:p>
        </w:tc>
      </w:tr>
      <w:tr w:rsidR="00672CBD" w:rsidRPr="00672CBD" w14:paraId="1339423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8E155"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74794840" w14:textId="2051546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0,506,600.35 </w:t>
            </w:r>
          </w:p>
        </w:tc>
        <w:tc>
          <w:tcPr>
            <w:tcW w:w="810" w:type="pct"/>
            <w:tcBorders>
              <w:top w:val="nil"/>
              <w:left w:val="nil"/>
              <w:bottom w:val="single" w:sz="4" w:space="0" w:color="000000"/>
              <w:right w:val="single" w:sz="4" w:space="0" w:color="000000"/>
            </w:tcBorders>
            <w:shd w:val="clear" w:color="D8D8D8" w:fill="D8D8D8"/>
            <w:noWrap/>
            <w:vAlign w:val="bottom"/>
            <w:hideMark/>
          </w:tcPr>
          <w:p w14:paraId="6BD5BF4D" w14:textId="481E85A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218D726" w14:textId="7061D87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E028F1F" w14:textId="245EF59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2,087,800.35 </w:t>
            </w:r>
          </w:p>
        </w:tc>
      </w:tr>
      <w:tr w:rsidR="00672CBD" w:rsidRPr="00672CBD" w14:paraId="527CE65D"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6AE6AC3"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C427D74" w14:textId="3E805D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5DD390F9" w14:textId="6D9867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D8563" w14:textId="121C49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CA2F424" w14:textId="3B163B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164,288.77 </w:t>
            </w:r>
          </w:p>
        </w:tc>
      </w:tr>
      <w:tr w:rsidR="00672CBD" w:rsidRPr="00672CBD" w14:paraId="7BF75E9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E5D1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2663D5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274CAB85" w14:textId="3A48FA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435CD088" w14:textId="4EE51A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8B943" w14:textId="24C78F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A82098" w14:textId="6254D0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2,882.44 </w:t>
            </w:r>
          </w:p>
        </w:tc>
      </w:tr>
      <w:tr w:rsidR="00672CBD" w:rsidRPr="00672CBD" w14:paraId="0A674B6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43B3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18D8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41EEF28B" w14:textId="5FF8D1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06DBA66D" w14:textId="56CD8B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C549A" w14:textId="3AA61F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669D8" w14:textId="54036E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0,258.54 </w:t>
            </w:r>
          </w:p>
        </w:tc>
      </w:tr>
      <w:tr w:rsidR="00672CBD" w:rsidRPr="00672CBD" w14:paraId="5513C54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4704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4470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52F5E5AE" w14:textId="3FE419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3E793401" w14:textId="260896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CE480" w14:textId="4A2399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6F00C" w14:textId="4BC93B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5,213.48 </w:t>
            </w:r>
          </w:p>
        </w:tc>
      </w:tr>
      <w:tr w:rsidR="00672CBD" w:rsidRPr="00672CBD" w14:paraId="7AF4AB5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3916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EE6A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059274DA" w14:textId="29A879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5E9971D0" w14:textId="77EC29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00F41" w14:textId="58CC86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61085" w14:textId="73BE6C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6,672.72 </w:t>
            </w:r>
          </w:p>
        </w:tc>
      </w:tr>
      <w:tr w:rsidR="00672CBD" w:rsidRPr="00672CBD" w14:paraId="076E72D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DE71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770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69216807" w14:textId="63C32C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41A0D199" w14:textId="2045A1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95BA7D" w14:textId="3F11DC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203A6D" w14:textId="05CA95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73,501.02 </w:t>
            </w:r>
          </w:p>
        </w:tc>
      </w:tr>
      <w:tr w:rsidR="00672CBD" w:rsidRPr="00672CBD" w14:paraId="56FD106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7824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DF37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27C34C32" w14:textId="508273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0A4ED3CA" w14:textId="4BADCE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0D1F93A6" w14:textId="258D7A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001AD" w14:textId="55ADEE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48,112.24 </w:t>
            </w:r>
          </w:p>
        </w:tc>
      </w:tr>
      <w:tr w:rsidR="00672CBD" w:rsidRPr="00672CBD" w14:paraId="47FAD19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C29D9"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E342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2773E9EE" w14:textId="795BCD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24E20B8E" w14:textId="321B24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E213FD" w14:textId="4BDB9F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59CBE" w14:textId="4644E3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0,626.00 </w:t>
            </w:r>
          </w:p>
        </w:tc>
      </w:tr>
      <w:tr w:rsidR="00672CBD" w:rsidRPr="00672CBD" w14:paraId="68E4DC7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8041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0FB6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794AA384" w14:textId="7C5ADA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3F700932" w14:textId="13E46B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DA1F3" w14:textId="56CB85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AB880" w14:textId="2FE258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4,244.13 </w:t>
            </w:r>
          </w:p>
        </w:tc>
      </w:tr>
      <w:tr w:rsidR="00672CBD" w:rsidRPr="00672CBD" w14:paraId="74B4C5D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9C20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469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021E4AC2" w14:textId="6543E6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5F26B789" w14:textId="00BFBC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6B5BF26A" w14:textId="213586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FAFB7" w14:textId="0929AB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9,532.92 </w:t>
            </w:r>
          </w:p>
        </w:tc>
      </w:tr>
      <w:tr w:rsidR="00672CBD" w:rsidRPr="00672CBD" w14:paraId="5BB734F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6921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F2CD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0497D53A" w14:textId="7B26B8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4FDBD07C" w14:textId="51D527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A0AA6" w14:textId="417A2A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767D5" w14:textId="5825C0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359.60 </w:t>
            </w:r>
          </w:p>
        </w:tc>
      </w:tr>
      <w:tr w:rsidR="00672CBD" w:rsidRPr="00672CBD" w14:paraId="5140CBF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6BDD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ECF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6C5CA977" w14:textId="14637A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39DE34AA" w14:textId="7493A9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C97301B" w14:textId="293650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D472F" w14:textId="34FF20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1,043.20 </w:t>
            </w:r>
          </w:p>
        </w:tc>
      </w:tr>
      <w:tr w:rsidR="00672CBD" w:rsidRPr="00672CBD" w14:paraId="0D83330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C856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6009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B8110E6" w14:textId="3F4018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1,665.13 </w:t>
            </w:r>
          </w:p>
        </w:tc>
        <w:tc>
          <w:tcPr>
            <w:tcW w:w="810" w:type="pct"/>
            <w:tcBorders>
              <w:top w:val="nil"/>
              <w:left w:val="nil"/>
              <w:bottom w:val="single" w:sz="4" w:space="0" w:color="000000"/>
              <w:right w:val="single" w:sz="4" w:space="0" w:color="000000"/>
            </w:tcBorders>
            <w:shd w:val="clear" w:color="auto" w:fill="auto"/>
            <w:noWrap/>
            <w:vAlign w:val="bottom"/>
            <w:hideMark/>
          </w:tcPr>
          <w:p w14:paraId="117206F2" w14:textId="03C375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13F04" w14:textId="3E7EBF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B52C6" w14:textId="7951E7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1,665.13 </w:t>
            </w:r>
          </w:p>
        </w:tc>
      </w:tr>
      <w:tr w:rsidR="00672CBD" w:rsidRPr="00672CBD" w14:paraId="59F0F87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83BE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EC9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38F664A9" w14:textId="219381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F8083B4" w14:textId="2193F5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98833" w14:textId="4A89A5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AF75F" w14:textId="705E84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7,236.32 </w:t>
            </w:r>
          </w:p>
        </w:tc>
      </w:tr>
      <w:tr w:rsidR="00672CBD" w:rsidRPr="00672CBD" w14:paraId="2B5779C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8B7F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5295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287F9618" w14:textId="0D8952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41ADE5FE" w14:textId="0EF9CB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D21DB" w14:textId="61BEB1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8AD91" w14:textId="53499F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887.40 </w:t>
            </w:r>
          </w:p>
        </w:tc>
      </w:tr>
      <w:tr w:rsidR="00672CBD" w:rsidRPr="00672CBD" w14:paraId="5EF2AC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89D6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BD39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D20E06F" w14:textId="3CD992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414ECBFB" w14:textId="5450E2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F424DE" w14:textId="36BA63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371377" w14:textId="38B7A7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38,276.44 </w:t>
            </w:r>
          </w:p>
        </w:tc>
      </w:tr>
      <w:tr w:rsidR="00672CBD" w:rsidRPr="00672CBD" w14:paraId="0078A864"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D53B49"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75502C18" w14:textId="0EE9E19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45,350,808.08 </w:t>
            </w:r>
          </w:p>
        </w:tc>
        <w:tc>
          <w:tcPr>
            <w:tcW w:w="810" w:type="pct"/>
            <w:tcBorders>
              <w:top w:val="nil"/>
              <w:left w:val="nil"/>
              <w:bottom w:val="single" w:sz="4" w:space="0" w:color="000000"/>
              <w:right w:val="single" w:sz="4" w:space="0" w:color="000000"/>
            </w:tcBorders>
            <w:shd w:val="clear" w:color="A5A5A5" w:fill="A5A5A5"/>
            <w:noWrap/>
            <w:vAlign w:val="bottom"/>
            <w:hideMark/>
          </w:tcPr>
          <w:p w14:paraId="1FB886FD" w14:textId="2C5CBDD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51F4B8A" w14:textId="01290CC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CA1A661" w14:textId="7A41FC8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45,953,958.08 </w:t>
            </w:r>
          </w:p>
        </w:tc>
      </w:tr>
      <w:tr w:rsidR="00672CBD" w:rsidRPr="00672CBD" w14:paraId="74986375"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E0ACF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59575E43" w14:textId="6A13F30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3,825,35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07C804FA" w14:textId="59FDB0C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F739156" w14:textId="69B4EBA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9B51A8" w14:textId="418E2C7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4,103,107.82 </w:t>
            </w:r>
          </w:p>
        </w:tc>
      </w:tr>
      <w:tr w:rsidR="00672CBD" w:rsidRPr="00672CBD" w14:paraId="2EB0D47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C80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793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5A34FA6B" w14:textId="6B5E59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77CCD6" w14:textId="54277E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A1226" w14:textId="18AD67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6FE92" w14:textId="623F17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000.00 </w:t>
            </w:r>
          </w:p>
        </w:tc>
      </w:tr>
      <w:tr w:rsidR="00672CBD" w:rsidRPr="00672CBD" w14:paraId="67EB1F7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D2F61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8115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29FF3FC1" w14:textId="5D2798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03DAB93" w14:textId="2FAEFD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C05CA" w14:textId="70FDDE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6D2A0" w14:textId="377AB7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97,500.00 </w:t>
            </w:r>
          </w:p>
        </w:tc>
      </w:tr>
      <w:tr w:rsidR="00672CBD" w:rsidRPr="00672CBD" w14:paraId="56381DF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2DBD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7B49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5B90D7C" w14:textId="5C2CAA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0,880.00 </w:t>
            </w:r>
          </w:p>
        </w:tc>
        <w:tc>
          <w:tcPr>
            <w:tcW w:w="810" w:type="pct"/>
            <w:tcBorders>
              <w:top w:val="nil"/>
              <w:left w:val="nil"/>
              <w:bottom w:val="single" w:sz="4" w:space="0" w:color="000000"/>
              <w:right w:val="single" w:sz="4" w:space="0" w:color="000000"/>
            </w:tcBorders>
            <w:shd w:val="clear" w:color="auto" w:fill="auto"/>
            <w:noWrap/>
            <w:vAlign w:val="bottom"/>
            <w:hideMark/>
          </w:tcPr>
          <w:p w14:paraId="7746F9BA" w14:textId="64E3DB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750CC" w14:textId="361F55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3A89B" w14:textId="7FE72D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0,880.00 </w:t>
            </w:r>
          </w:p>
        </w:tc>
      </w:tr>
      <w:tr w:rsidR="00672CBD" w:rsidRPr="00672CBD" w14:paraId="6FB26CC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1AC5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EA21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5BCFD36" w14:textId="539B38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5E4AC493" w14:textId="1B20AC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56431F0" w14:textId="6923D5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CABAA" w14:textId="1B2F70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0,447.20 </w:t>
            </w:r>
          </w:p>
        </w:tc>
      </w:tr>
      <w:tr w:rsidR="00672CBD" w:rsidRPr="00672CBD" w14:paraId="03AA1B0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2F35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E388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0D0B90C7" w14:textId="0CE8C4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0FBDCDD4" w14:textId="2F028A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E05F1" w14:textId="0CD64E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6FD25" w14:textId="607DB3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1,656.70 </w:t>
            </w:r>
          </w:p>
        </w:tc>
      </w:tr>
      <w:tr w:rsidR="00672CBD" w:rsidRPr="00672CBD" w14:paraId="532EC9E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BCA4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C3E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0B1AB851" w14:textId="659CC7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1B1DBF17" w14:textId="33796B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889A7" w14:textId="595FC2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5C3A2" w14:textId="4433A4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67,414.10 </w:t>
            </w:r>
          </w:p>
        </w:tc>
      </w:tr>
      <w:tr w:rsidR="00672CBD" w:rsidRPr="00672CBD" w14:paraId="365065E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4C1F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2F8A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3B59EE2B" w14:textId="523A47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12B6C0" w14:textId="60EB23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99008" w14:textId="765AF5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76A28" w14:textId="592AC2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9,000.00 </w:t>
            </w:r>
          </w:p>
        </w:tc>
      </w:tr>
      <w:tr w:rsidR="00672CBD" w:rsidRPr="00672CBD" w14:paraId="26B9FEB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26C5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3377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06D4E093" w14:textId="7EC980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B82E5C" w14:textId="6AEC93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759C9" w14:textId="10360E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C501C" w14:textId="13388E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80,500.00 </w:t>
            </w:r>
          </w:p>
        </w:tc>
      </w:tr>
      <w:tr w:rsidR="00672CBD" w:rsidRPr="00672CBD" w14:paraId="4D6849B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D835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406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2E9CA061" w14:textId="11A34D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50,800.00 </w:t>
            </w:r>
          </w:p>
        </w:tc>
        <w:tc>
          <w:tcPr>
            <w:tcW w:w="810" w:type="pct"/>
            <w:tcBorders>
              <w:top w:val="nil"/>
              <w:left w:val="nil"/>
              <w:bottom w:val="single" w:sz="4" w:space="0" w:color="000000"/>
              <w:right w:val="single" w:sz="4" w:space="0" w:color="000000"/>
            </w:tcBorders>
            <w:shd w:val="clear" w:color="auto" w:fill="auto"/>
            <w:noWrap/>
            <w:vAlign w:val="bottom"/>
            <w:hideMark/>
          </w:tcPr>
          <w:p w14:paraId="49C170DF" w14:textId="1ECB97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3E75E" w14:textId="46A4AF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FB826" w14:textId="4F05B4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50,800.00 </w:t>
            </w:r>
          </w:p>
        </w:tc>
      </w:tr>
      <w:tr w:rsidR="00672CBD" w:rsidRPr="00672CBD" w14:paraId="36908DA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0EF5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B7C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4EEAAFAA" w14:textId="4A3116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1F5BC" w14:textId="41C530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CF321" w14:textId="7050DD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81DEA" w14:textId="6B8BC5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2,100.00 </w:t>
            </w:r>
          </w:p>
        </w:tc>
      </w:tr>
      <w:tr w:rsidR="00672CBD" w:rsidRPr="00672CBD" w14:paraId="6D31A2C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5F11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EE18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462E367B" w14:textId="26F08E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5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5ECE8FE" w14:textId="4C4DE4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35016" w14:textId="57DD16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4208E" w14:textId="51A8E5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54,800.00 </w:t>
            </w:r>
          </w:p>
        </w:tc>
      </w:tr>
      <w:tr w:rsidR="00672CBD" w:rsidRPr="00672CBD" w14:paraId="3190ABC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E992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86B74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1B30E7AC" w14:textId="25233D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9,936,835.40 </w:t>
            </w:r>
          </w:p>
        </w:tc>
        <w:tc>
          <w:tcPr>
            <w:tcW w:w="810" w:type="pct"/>
            <w:tcBorders>
              <w:top w:val="nil"/>
              <w:left w:val="nil"/>
              <w:bottom w:val="single" w:sz="4" w:space="0" w:color="000000"/>
              <w:right w:val="single" w:sz="4" w:space="0" w:color="000000"/>
            </w:tcBorders>
            <w:shd w:val="clear" w:color="auto" w:fill="auto"/>
            <w:noWrap/>
            <w:vAlign w:val="bottom"/>
            <w:hideMark/>
          </w:tcPr>
          <w:p w14:paraId="3E3467A8" w14:textId="4EF8D0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97E61" w14:textId="6C4819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F25415" w14:textId="440F16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9,936,835.40 </w:t>
            </w:r>
          </w:p>
        </w:tc>
      </w:tr>
      <w:tr w:rsidR="00672CBD" w:rsidRPr="00672CBD" w14:paraId="3163270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ADEC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0C72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0D4483ED" w14:textId="0BB8AA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3,4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5D864" w14:textId="570966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B3E21" w14:textId="1B56B8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1B74F8" w14:textId="34DC34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93,400.00 </w:t>
            </w:r>
          </w:p>
        </w:tc>
      </w:tr>
      <w:tr w:rsidR="00672CBD" w:rsidRPr="00672CBD" w14:paraId="3A2919E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D4F0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E63D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3AB8F8D6" w14:textId="13C3F9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19,340.00 </w:t>
            </w:r>
          </w:p>
        </w:tc>
        <w:tc>
          <w:tcPr>
            <w:tcW w:w="810" w:type="pct"/>
            <w:tcBorders>
              <w:top w:val="nil"/>
              <w:left w:val="nil"/>
              <w:bottom w:val="single" w:sz="4" w:space="0" w:color="000000"/>
              <w:right w:val="single" w:sz="4" w:space="0" w:color="000000"/>
            </w:tcBorders>
            <w:shd w:val="clear" w:color="auto" w:fill="auto"/>
            <w:noWrap/>
            <w:vAlign w:val="bottom"/>
            <w:hideMark/>
          </w:tcPr>
          <w:p w14:paraId="652EF964" w14:textId="7D15ED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24E63" w14:textId="29ECE6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261CBA" w14:textId="50C092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19,340.00 </w:t>
            </w:r>
          </w:p>
        </w:tc>
      </w:tr>
      <w:tr w:rsidR="00672CBD" w:rsidRPr="00672CBD" w14:paraId="4D85C8F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4C42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626A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75B65CCA" w14:textId="2CDCC1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70129615" w14:textId="622249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4A8A1" w14:textId="4F8389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5EBD9" w14:textId="5FA4AF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5,897.42 </w:t>
            </w:r>
          </w:p>
        </w:tc>
      </w:tr>
      <w:tr w:rsidR="00672CBD" w:rsidRPr="00672CBD" w14:paraId="19D9503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C4DC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0AA2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094C725D" w14:textId="110DB5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54CC053E" w14:textId="635EF8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F202DA" w14:textId="08C2D2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42B2E" w14:textId="4B940F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87,537.00 </w:t>
            </w:r>
          </w:p>
        </w:tc>
      </w:tr>
      <w:tr w:rsidR="00672CBD" w:rsidRPr="00672CBD" w14:paraId="0C6FF34E"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712EA"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BCD790A" w14:textId="27340A7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7,583,4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14A97344" w14:textId="6739EAE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3B7AA48" w14:textId="7999D44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0C56EE" w14:textId="2F10216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7,858,853.71 </w:t>
            </w:r>
          </w:p>
        </w:tc>
      </w:tr>
      <w:tr w:rsidR="00672CBD" w:rsidRPr="00672CBD" w14:paraId="166930C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5C12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F58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0DA7D9C" w14:textId="5DD784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59116E16" w14:textId="425EC5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9267A" w14:textId="46EBF0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5C527" w14:textId="2D2EE8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8,984.96 </w:t>
            </w:r>
          </w:p>
        </w:tc>
      </w:tr>
      <w:tr w:rsidR="00672CBD" w:rsidRPr="00672CBD" w14:paraId="5E97A46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1F4D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A20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33CAF95E" w14:textId="262F85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CD62AB" w14:textId="6562DF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EFF18" w14:textId="4B838D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D0A0E" w14:textId="00D181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4,000.00 </w:t>
            </w:r>
          </w:p>
        </w:tc>
      </w:tr>
      <w:tr w:rsidR="00672CBD" w:rsidRPr="00672CBD" w14:paraId="757F441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C1F2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3D31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7E14FA21" w14:textId="3AD5A6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05CCC4CB" w14:textId="61A5B1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65C84" w14:textId="7886D7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37F357" w14:textId="3CF5A8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68,099.20 </w:t>
            </w:r>
          </w:p>
        </w:tc>
      </w:tr>
      <w:tr w:rsidR="00672CBD" w:rsidRPr="00672CBD" w14:paraId="7D68DA7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33CD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280F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6BB452C" w14:textId="72172F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99,820.45 </w:t>
            </w:r>
          </w:p>
        </w:tc>
        <w:tc>
          <w:tcPr>
            <w:tcW w:w="810" w:type="pct"/>
            <w:tcBorders>
              <w:top w:val="nil"/>
              <w:left w:val="nil"/>
              <w:bottom w:val="single" w:sz="4" w:space="0" w:color="000000"/>
              <w:right w:val="single" w:sz="4" w:space="0" w:color="000000"/>
            </w:tcBorders>
            <w:shd w:val="clear" w:color="auto" w:fill="auto"/>
            <w:noWrap/>
            <w:vAlign w:val="bottom"/>
            <w:hideMark/>
          </w:tcPr>
          <w:p w14:paraId="49598BF7" w14:textId="5FD1D1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B5A8D" w14:textId="066C5D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D8234" w14:textId="582B2C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99,820.45 </w:t>
            </w:r>
          </w:p>
        </w:tc>
      </w:tr>
      <w:tr w:rsidR="00672CBD" w:rsidRPr="00672CBD" w14:paraId="4AC4334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1A4F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2E9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5361B191" w14:textId="690699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90,395.00 </w:t>
            </w:r>
          </w:p>
        </w:tc>
        <w:tc>
          <w:tcPr>
            <w:tcW w:w="810" w:type="pct"/>
            <w:tcBorders>
              <w:top w:val="nil"/>
              <w:left w:val="nil"/>
              <w:bottom w:val="single" w:sz="4" w:space="0" w:color="000000"/>
              <w:right w:val="single" w:sz="4" w:space="0" w:color="000000"/>
            </w:tcBorders>
            <w:shd w:val="clear" w:color="auto" w:fill="auto"/>
            <w:noWrap/>
            <w:vAlign w:val="bottom"/>
            <w:hideMark/>
          </w:tcPr>
          <w:p w14:paraId="65E5D839" w14:textId="494EE8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4F220" w14:textId="341AE3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99348" w14:textId="5E4DBF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90,395.00 </w:t>
            </w:r>
          </w:p>
        </w:tc>
      </w:tr>
      <w:tr w:rsidR="00672CBD" w:rsidRPr="00672CBD" w14:paraId="0BEFEE1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124C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DDB2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556CA18F" w14:textId="0C4C7C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0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7ECE9B" w14:textId="28352E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8DA1C" w14:textId="5A78E4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46128" w14:textId="1005D9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08,000.00 </w:t>
            </w:r>
          </w:p>
        </w:tc>
      </w:tr>
      <w:tr w:rsidR="00672CBD" w:rsidRPr="00672CBD" w14:paraId="1BEAB5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E72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CB8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73A8B434" w14:textId="4E894C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91,565.00 </w:t>
            </w:r>
          </w:p>
        </w:tc>
        <w:tc>
          <w:tcPr>
            <w:tcW w:w="810" w:type="pct"/>
            <w:tcBorders>
              <w:top w:val="nil"/>
              <w:left w:val="nil"/>
              <w:bottom w:val="single" w:sz="4" w:space="0" w:color="000000"/>
              <w:right w:val="single" w:sz="4" w:space="0" w:color="000000"/>
            </w:tcBorders>
            <w:shd w:val="clear" w:color="auto" w:fill="auto"/>
            <w:noWrap/>
            <w:vAlign w:val="bottom"/>
            <w:hideMark/>
          </w:tcPr>
          <w:p w14:paraId="2A1624E8" w14:textId="0E4133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28F0E" w14:textId="360B03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6DD75" w14:textId="511122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91,565.00 </w:t>
            </w:r>
          </w:p>
        </w:tc>
      </w:tr>
      <w:tr w:rsidR="00672CBD" w:rsidRPr="00672CBD" w14:paraId="1D44E75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D4F5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87A5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4B194F7D" w14:textId="0E2FDE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250B54FD" w14:textId="13AF63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83AF0" w14:textId="215AC2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9D88A" w14:textId="684989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0,040.00 </w:t>
            </w:r>
          </w:p>
        </w:tc>
      </w:tr>
      <w:tr w:rsidR="00672CBD" w:rsidRPr="00672CBD" w14:paraId="71F1C82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B0F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5465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39A8B0C1" w14:textId="7BD9BD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7,229.00 </w:t>
            </w:r>
          </w:p>
        </w:tc>
        <w:tc>
          <w:tcPr>
            <w:tcW w:w="810" w:type="pct"/>
            <w:tcBorders>
              <w:top w:val="nil"/>
              <w:left w:val="nil"/>
              <w:bottom w:val="single" w:sz="4" w:space="0" w:color="000000"/>
              <w:right w:val="single" w:sz="4" w:space="0" w:color="000000"/>
            </w:tcBorders>
            <w:shd w:val="clear" w:color="auto" w:fill="auto"/>
            <w:noWrap/>
            <w:vAlign w:val="bottom"/>
            <w:hideMark/>
          </w:tcPr>
          <w:p w14:paraId="1791AF96" w14:textId="2051DB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9CE4E" w14:textId="66C798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C64BF" w14:textId="4B2184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7,229.00 </w:t>
            </w:r>
          </w:p>
        </w:tc>
      </w:tr>
      <w:tr w:rsidR="00672CBD" w:rsidRPr="00672CBD" w14:paraId="4703EA1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784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460F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76C9FFAF" w14:textId="59A580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62CFBD" w14:textId="688F47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FC8668A" w14:textId="549773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2B703" w14:textId="5B299B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10,400.00 </w:t>
            </w:r>
          </w:p>
        </w:tc>
      </w:tr>
      <w:tr w:rsidR="00672CBD" w:rsidRPr="00672CBD" w14:paraId="05C14D8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88C3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8BAC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6CD159C0" w14:textId="22FDC1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6CFA36" w14:textId="084F8A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7ACFB" w14:textId="6467B4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3D7F9" w14:textId="434F66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40,000.00 </w:t>
            </w:r>
          </w:p>
        </w:tc>
      </w:tr>
      <w:tr w:rsidR="00672CBD" w:rsidRPr="00672CBD" w14:paraId="09E99E2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C8780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2918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09856C64" w14:textId="34A60E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5E9C0055" w14:textId="2039F6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C5AC13" w14:textId="2319DE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71DA9" w14:textId="7E3C6C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4,250.00 </w:t>
            </w:r>
          </w:p>
        </w:tc>
      </w:tr>
      <w:tr w:rsidR="00672CBD" w:rsidRPr="00672CBD" w14:paraId="414083B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636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8271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7EE019AE" w14:textId="128D77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5,168.10 </w:t>
            </w:r>
          </w:p>
        </w:tc>
        <w:tc>
          <w:tcPr>
            <w:tcW w:w="810" w:type="pct"/>
            <w:tcBorders>
              <w:top w:val="nil"/>
              <w:left w:val="nil"/>
              <w:bottom w:val="single" w:sz="4" w:space="0" w:color="000000"/>
              <w:right w:val="single" w:sz="4" w:space="0" w:color="000000"/>
            </w:tcBorders>
            <w:shd w:val="clear" w:color="auto" w:fill="auto"/>
            <w:noWrap/>
            <w:vAlign w:val="bottom"/>
            <w:hideMark/>
          </w:tcPr>
          <w:p w14:paraId="76462C3B" w14:textId="3B2A34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BD5BB" w14:textId="458DC1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36258" w14:textId="26A1D6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5,168.10 </w:t>
            </w:r>
          </w:p>
        </w:tc>
      </w:tr>
      <w:tr w:rsidR="00672CBD" w:rsidRPr="00672CBD" w14:paraId="3715634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AC53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CF43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0710FDC" w14:textId="5EC485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1C7A41C4" w14:textId="0A4045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9C3B0" w14:textId="620AEE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4F55A" w14:textId="777425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4,350.00 </w:t>
            </w:r>
          </w:p>
        </w:tc>
      </w:tr>
      <w:tr w:rsidR="00672CBD" w:rsidRPr="00672CBD" w14:paraId="361CFFC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F402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C5D4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2DB3291D" w14:textId="4F814B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4D3CF98D" w14:textId="4473E0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E8305" w14:textId="017EF3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526C3" w14:textId="2CE210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3,487.00 </w:t>
            </w:r>
          </w:p>
        </w:tc>
      </w:tr>
      <w:tr w:rsidR="00672CBD" w:rsidRPr="00672CBD" w14:paraId="123E1D7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D2F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ED3D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00F266EF" w14:textId="4C0C31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E63815D" w14:textId="7EA2A3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6C2DF" w14:textId="333E89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4ED494" w14:textId="63302A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5,800.00 </w:t>
            </w:r>
          </w:p>
        </w:tc>
      </w:tr>
      <w:tr w:rsidR="00672CBD" w:rsidRPr="00672CBD" w14:paraId="6E52710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C2C3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88A8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10281DF7" w14:textId="1A2C65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6E123EEE" w14:textId="452E3B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52520" w14:textId="0A7490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E0F6B" w14:textId="7055A0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1,190.00 </w:t>
            </w:r>
          </w:p>
        </w:tc>
      </w:tr>
      <w:tr w:rsidR="00672CBD" w:rsidRPr="00672CBD" w14:paraId="27D156C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8299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030F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3192521D" w14:textId="6610A0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5564DDCD" w14:textId="7A4173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DF551" w14:textId="6BD67E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8D0DB" w14:textId="6C1B53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46,075.00 </w:t>
            </w:r>
          </w:p>
        </w:tc>
      </w:tr>
      <w:tr w:rsidR="00672CBD" w:rsidRPr="00672CBD" w14:paraId="3018ADA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9BA86"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1B75780E" w14:textId="031AEAE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8,667,434.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48B6E9B" w14:textId="4B3E6DD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1EE8A7" w14:textId="12B6555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D03F49" w14:textId="00C07EA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8,667,434.95 </w:t>
            </w:r>
          </w:p>
        </w:tc>
      </w:tr>
      <w:tr w:rsidR="00672CBD" w:rsidRPr="00672CBD" w14:paraId="7FB47DA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AF39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F3DA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4E1DBF35" w14:textId="1C86CA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663D3848" w14:textId="31FFD0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50ECD" w14:textId="5DB715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5B6D9" w14:textId="5EBD76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0,320.00 </w:t>
            </w:r>
          </w:p>
        </w:tc>
      </w:tr>
      <w:tr w:rsidR="00672CBD" w:rsidRPr="00672CBD" w14:paraId="0069866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5027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CCC9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52C0FD77" w14:textId="72BF55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50C8A4CE" w14:textId="6B6CB4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7663A" w14:textId="7C4FC2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98E6B" w14:textId="36F851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6,820.00 </w:t>
            </w:r>
          </w:p>
        </w:tc>
      </w:tr>
      <w:tr w:rsidR="00672CBD" w:rsidRPr="00672CBD" w14:paraId="13F9B26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6B81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263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201A2AA6" w14:textId="0717A2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E2F10E" w14:textId="0D5AFD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67C40" w14:textId="347493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99F1C" w14:textId="1C488B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60,000.00 </w:t>
            </w:r>
          </w:p>
        </w:tc>
      </w:tr>
      <w:tr w:rsidR="00672CBD" w:rsidRPr="00672CBD" w14:paraId="160CE46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D692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84AF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3B61F147" w14:textId="74CFB8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720610" w14:textId="42F4A2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F626A" w14:textId="61484C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F44BD" w14:textId="488F9F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2,000.00 </w:t>
            </w:r>
          </w:p>
        </w:tc>
      </w:tr>
      <w:tr w:rsidR="00672CBD" w:rsidRPr="00672CBD" w14:paraId="217AF7A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A2D97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CD3B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08D1E8A6" w14:textId="29779A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77D6D662" w14:textId="1109F9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B62A5" w14:textId="01652E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3FCED" w14:textId="3EA1F2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0,447.75 </w:t>
            </w:r>
          </w:p>
        </w:tc>
      </w:tr>
      <w:tr w:rsidR="00672CBD" w:rsidRPr="00672CBD" w14:paraId="10E0DB8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B765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C77DC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4D41762D" w14:textId="05520D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635F70A4" w14:textId="35AD8B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12AAE" w14:textId="00503B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F2CA8" w14:textId="1F30BB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5,944.00 </w:t>
            </w:r>
          </w:p>
        </w:tc>
      </w:tr>
      <w:tr w:rsidR="00672CBD" w:rsidRPr="00672CBD" w14:paraId="6714B65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52DA9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848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031D0782" w14:textId="238BB3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0BB5B30A" w14:textId="432C53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22B93" w14:textId="2F23A7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E85ED" w14:textId="05CE92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68,223.75 </w:t>
            </w:r>
          </w:p>
        </w:tc>
      </w:tr>
      <w:tr w:rsidR="00672CBD" w:rsidRPr="00672CBD" w14:paraId="15D7F6C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492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9CA3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151FFE25" w14:textId="644A09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659A93" w14:textId="1D5D0E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7B7AB" w14:textId="779A64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DF2C9" w14:textId="5C7745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50,000.00 </w:t>
            </w:r>
          </w:p>
        </w:tc>
      </w:tr>
      <w:tr w:rsidR="00672CBD" w:rsidRPr="00672CBD" w14:paraId="2A62576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381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01E8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253FDFD6" w14:textId="5D294B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7AD077" w14:textId="7AAA52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C26CA" w14:textId="7BA808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89111D" w14:textId="012CAF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3,000.00 </w:t>
            </w:r>
          </w:p>
        </w:tc>
      </w:tr>
      <w:tr w:rsidR="00672CBD" w:rsidRPr="00672CBD" w14:paraId="2AF3066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105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376D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4322E2FB" w14:textId="034ECF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6A9EF6" w14:textId="7DCBF9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610CCD" w14:textId="501E5F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4C83F" w14:textId="35EDF4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25,000.00 </w:t>
            </w:r>
          </w:p>
        </w:tc>
      </w:tr>
      <w:tr w:rsidR="00672CBD" w:rsidRPr="00672CBD" w14:paraId="202C73A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A993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E53C2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2541AE90" w14:textId="54B5C2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9,4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290AB" w14:textId="7F1A2A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4DF78" w14:textId="0B7185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FDAEEB" w14:textId="5D4FD1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9,400.00 </w:t>
            </w:r>
          </w:p>
        </w:tc>
      </w:tr>
      <w:tr w:rsidR="00672CBD" w:rsidRPr="00672CBD" w14:paraId="47DB3E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D479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09D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BF497E5" w14:textId="57E307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21740D9A" w14:textId="3BF982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A8583" w14:textId="2CC4B4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0F81C" w14:textId="2FBC99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13,298.75 </w:t>
            </w:r>
          </w:p>
        </w:tc>
      </w:tr>
      <w:tr w:rsidR="00672CBD" w:rsidRPr="00672CBD" w14:paraId="0C2993B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52B5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B839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3B44F8EC" w14:textId="61576B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600E5C3C" w14:textId="70E9BD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55638" w14:textId="49AAE1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975D0" w14:textId="262D21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1,160.00 </w:t>
            </w:r>
          </w:p>
        </w:tc>
      </w:tr>
      <w:tr w:rsidR="00672CBD" w:rsidRPr="00672CBD" w14:paraId="754D827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5981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77BF4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9F217B4" w14:textId="07FBE3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43979" w14:textId="2E7891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9D972B" w14:textId="48A0B0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D4003" w14:textId="030E91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0,000.00 </w:t>
            </w:r>
          </w:p>
        </w:tc>
      </w:tr>
      <w:tr w:rsidR="00672CBD" w:rsidRPr="00672CBD" w14:paraId="0104238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1EA3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4013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393ECF9A" w14:textId="0C179F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27,111.45 </w:t>
            </w:r>
          </w:p>
        </w:tc>
        <w:tc>
          <w:tcPr>
            <w:tcW w:w="810" w:type="pct"/>
            <w:tcBorders>
              <w:top w:val="nil"/>
              <w:left w:val="nil"/>
              <w:bottom w:val="single" w:sz="4" w:space="0" w:color="000000"/>
              <w:right w:val="single" w:sz="4" w:space="0" w:color="000000"/>
            </w:tcBorders>
            <w:shd w:val="clear" w:color="auto" w:fill="auto"/>
            <w:noWrap/>
            <w:vAlign w:val="bottom"/>
            <w:hideMark/>
          </w:tcPr>
          <w:p w14:paraId="39AF2B20" w14:textId="0DB24C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63ED9" w14:textId="1B6B62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5C49A" w14:textId="7AC867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27,111.45 </w:t>
            </w:r>
          </w:p>
        </w:tc>
      </w:tr>
      <w:tr w:rsidR="00672CBD" w:rsidRPr="00672CBD" w14:paraId="44B3CE5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30AB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EFC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262D2CB1" w14:textId="6B3C6D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85878" w14:textId="41E5F0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6C915" w14:textId="277715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5D347F" w14:textId="29A57B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2,500.00 </w:t>
            </w:r>
          </w:p>
        </w:tc>
      </w:tr>
      <w:tr w:rsidR="00672CBD" w:rsidRPr="00672CBD" w14:paraId="42E9A23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0CB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8E3E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76CC8031" w14:textId="2DF123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5EBF21" w14:textId="528854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71B0C" w14:textId="512D09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56ED4" w14:textId="6042B2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00,000.00 </w:t>
            </w:r>
          </w:p>
        </w:tc>
      </w:tr>
      <w:tr w:rsidR="00672CBD" w:rsidRPr="00672CBD" w14:paraId="1D6F34C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0103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ABC5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6098FFF8" w14:textId="548C85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68A0B22B" w14:textId="2A3DD5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E01D18" w14:textId="0B611B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91D20" w14:textId="39E357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32,209.25 </w:t>
            </w:r>
          </w:p>
        </w:tc>
      </w:tr>
      <w:tr w:rsidR="00672CBD" w:rsidRPr="00672CBD" w14:paraId="047791C0"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7D21D"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345481FF" w14:textId="2CB2A7A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895,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290BD6D9" w14:textId="18EFACE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3E1A0C" w14:textId="1A5E8F6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7A28AE" w14:textId="1B00789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895,383.55 </w:t>
            </w:r>
          </w:p>
        </w:tc>
      </w:tr>
      <w:tr w:rsidR="00672CBD" w:rsidRPr="00672CBD" w14:paraId="7CCF800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F33D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579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44D7AA83" w14:textId="4756EA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20B54FA4" w14:textId="5A3F8A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BCF734" w14:textId="26150E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481AB" w14:textId="4C306B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85,201.95 </w:t>
            </w:r>
          </w:p>
        </w:tc>
      </w:tr>
      <w:tr w:rsidR="00672CBD" w:rsidRPr="00672CBD" w14:paraId="531AB0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F263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AFE0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74911747" w14:textId="1673AD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7D3707D5" w14:textId="746D41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47F20" w14:textId="62DCFC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DB522" w14:textId="47BD54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9,640.00 </w:t>
            </w:r>
          </w:p>
        </w:tc>
      </w:tr>
      <w:tr w:rsidR="00672CBD" w:rsidRPr="00672CBD" w14:paraId="6A89A76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9158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B499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4E73CBA6" w14:textId="4BA1E1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26,319.10 </w:t>
            </w:r>
          </w:p>
        </w:tc>
        <w:tc>
          <w:tcPr>
            <w:tcW w:w="810" w:type="pct"/>
            <w:tcBorders>
              <w:top w:val="nil"/>
              <w:left w:val="nil"/>
              <w:bottom w:val="single" w:sz="4" w:space="0" w:color="000000"/>
              <w:right w:val="single" w:sz="4" w:space="0" w:color="000000"/>
            </w:tcBorders>
            <w:shd w:val="clear" w:color="auto" w:fill="auto"/>
            <w:noWrap/>
            <w:vAlign w:val="bottom"/>
            <w:hideMark/>
          </w:tcPr>
          <w:p w14:paraId="4B58814F" w14:textId="018A8B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5A405" w14:textId="5B911B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21201" w14:textId="54AE3F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26,319.10 </w:t>
            </w:r>
          </w:p>
        </w:tc>
      </w:tr>
      <w:tr w:rsidR="00672CBD" w:rsidRPr="00672CBD" w14:paraId="50BFFFC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8CC2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BC51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3DF3BDB2" w14:textId="39DB09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4AC1290F" w14:textId="503FB9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104A8" w14:textId="7EF799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C8391" w14:textId="24F744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3,052.50 </w:t>
            </w:r>
          </w:p>
        </w:tc>
      </w:tr>
      <w:tr w:rsidR="00672CBD" w:rsidRPr="00672CBD" w14:paraId="77FFD78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3842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19B5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13A23ED7" w14:textId="4C3E0F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11,170.00 </w:t>
            </w:r>
          </w:p>
        </w:tc>
        <w:tc>
          <w:tcPr>
            <w:tcW w:w="810" w:type="pct"/>
            <w:tcBorders>
              <w:top w:val="nil"/>
              <w:left w:val="nil"/>
              <w:bottom w:val="single" w:sz="4" w:space="0" w:color="000000"/>
              <w:right w:val="single" w:sz="4" w:space="0" w:color="000000"/>
            </w:tcBorders>
            <w:shd w:val="clear" w:color="auto" w:fill="auto"/>
            <w:noWrap/>
            <w:vAlign w:val="bottom"/>
            <w:hideMark/>
          </w:tcPr>
          <w:p w14:paraId="525181D7" w14:textId="33338C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EEF6BD" w14:textId="198BA1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C7E23" w14:textId="6D48C8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11,170.00 </w:t>
            </w:r>
          </w:p>
        </w:tc>
      </w:tr>
      <w:tr w:rsidR="00672CBD" w:rsidRPr="00672CBD" w14:paraId="5ECD7577"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B8B6A"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49203EA5" w14:textId="152BBBB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9,549,549.23 </w:t>
            </w:r>
          </w:p>
        </w:tc>
        <w:tc>
          <w:tcPr>
            <w:tcW w:w="810" w:type="pct"/>
            <w:tcBorders>
              <w:top w:val="nil"/>
              <w:left w:val="nil"/>
              <w:bottom w:val="single" w:sz="4" w:space="0" w:color="000000"/>
              <w:right w:val="single" w:sz="4" w:space="0" w:color="000000"/>
            </w:tcBorders>
            <w:shd w:val="clear" w:color="D8D8D8" w:fill="D8D8D8"/>
            <w:noWrap/>
            <w:vAlign w:val="bottom"/>
            <w:hideMark/>
          </w:tcPr>
          <w:p w14:paraId="75101150" w14:textId="1D74A21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750DF2" w14:textId="50A3CCD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A4B556" w14:textId="277DE53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9,599,549.23 </w:t>
            </w:r>
          </w:p>
        </w:tc>
      </w:tr>
      <w:tr w:rsidR="00672CBD" w:rsidRPr="00672CBD" w14:paraId="3D75A22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02C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B7A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26B812B2" w14:textId="61785B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7EB1F17B" w14:textId="19D41E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9EC14" w14:textId="51EFE0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2806D" w14:textId="4936A1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73,220.00 </w:t>
            </w:r>
          </w:p>
        </w:tc>
      </w:tr>
      <w:tr w:rsidR="00672CBD" w:rsidRPr="00672CBD" w14:paraId="77E4923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B644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1C52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C15B4E7" w14:textId="571BA7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37C9B0D3" w14:textId="487D15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15D40" w14:textId="7D5779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B34ED9" w14:textId="57271A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0,223.05 </w:t>
            </w:r>
          </w:p>
        </w:tc>
      </w:tr>
      <w:tr w:rsidR="00672CBD" w:rsidRPr="00672CBD" w14:paraId="5615E0B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9B7A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971E5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6774C56D" w14:textId="3361E7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C6D92B" w14:textId="4FFB4B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85EFAF" w14:textId="624FC0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8D4BC" w14:textId="06F886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1,500.00 </w:t>
            </w:r>
          </w:p>
        </w:tc>
      </w:tr>
      <w:tr w:rsidR="00672CBD" w:rsidRPr="00672CBD" w14:paraId="3E8344C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A19E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09BD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1B868628" w14:textId="069D90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D56F38" w14:textId="1326BF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88426" w14:textId="6A326D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26040" w14:textId="6B6B58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0,000.00 </w:t>
            </w:r>
          </w:p>
        </w:tc>
      </w:tr>
      <w:tr w:rsidR="00672CBD" w:rsidRPr="00672CBD" w14:paraId="13778FC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3463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A5CD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732967CB" w14:textId="41F22E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67FCAF6" w14:textId="659927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A0EB7" w14:textId="03A929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336A09" w14:textId="230721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81,800.00 </w:t>
            </w:r>
          </w:p>
        </w:tc>
      </w:tr>
      <w:tr w:rsidR="00672CBD" w:rsidRPr="00672CBD" w14:paraId="6FC820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445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16E4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68A1A03E" w14:textId="3B504E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8D58AC" w14:textId="7FD067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F726A" w14:textId="02B290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4FB43" w14:textId="66E99B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510,000.00 </w:t>
            </w:r>
          </w:p>
        </w:tc>
      </w:tr>
      <w:tr w:rsidR="00672CBD" w:rsidRPr="00672CBD" w14:paraId="6A7931D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E869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F5EE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0F786F01" w14:textId="411258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1A473DDA" w14:textId="414897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1C886C" w14:textId="3112CF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AA61DC" w14:textId="0339A6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713.92 </w:t>
            </w:r>
          </w:p>
        </w:tc>
      </w:tr>
      <w:tr w:rsidR="00672CBD" w:rsidRPr="00672CBD" w14:paraId="41A9709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9641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08FA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294E632" w14:textId="0B97DC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21,633.55 </w:t>
            </w:r>
          </w:p>
        </w:tc>
        <w:tc>
          <w:tcPr>
            <w:tcW w:w="810" w:type="pct"/>
            <w:tcBorders>
              <w:top w:val="nil"/>
              <w:left w:val="nil"/>
              <w:bottom w:val="single" w:sz="4" w:space="0" w:color="000000"/>
              <w:right w:val="single" w:sz="4" w:space="0" w:color="000000"/>
            </w:tcBorders>
            <w:shd w:val="clear" w:color="auto" w:fill="auto"/>
            <w:noWrap/>
            <w:vAlign w:val="bottom"/>
            <w:hideMark/>
          </w:tcPr>
          <w:p w14:paraId="654FD9CA" w14:textId="53E26B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2FB1E" w14:textId="5530FF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48747B" w14:textId="5E7516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21,633.55 </w:t>
            </w:r>
          </w:p>
        </w:tc>
      </w:tr>
      <w:tr w:rsidR="00672CBD" w:rsidRPr="00672CBD" w14:paraId="13A1E84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05B5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E062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67CFF52A" w14:textId="7FA96C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2,200.00 </w:t>
            </w:r>
          </w:p>
        </w:tc>
        <w:tc>
          <w:tcPr>
            <w:tcW w:w="810" w:type="pct"/>
            <w:tcBorders>
              <w:top w:val="nil"/>
              <w:left w:val="nil"/>
              <w:bottom w:val="single" w:sz="4" w:space="0" w:color="000000"/>
              <w:right w:val="single" w:sz="4" w:space="0" w:color="000000"/>
            </w:tcBorders>
            <w:shd w:val="clear" w:color="auto" w:fill="auto"/>
            <w:noWrap/>
            <w:vAlign w:val="bottom"/>
            <w:hideMark/>
          </w:tcPr>
          <w:p w14:paraId="2FFD4006" w14:textId="381959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DF202" w14:textId="3AA572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A09AC" w14:textId="540571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2,200.00 </w:t>
            </w:r>
          </w:p>
        </w:tc>
      </w:tr>
      <w:tr w:rsidR="00672CBD" w:rsidRPr="00672CBD" w14:paraId="4FDFF23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78DC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703C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B88C622" w14:textId="7BBC2D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98,240.00 </w:t>
            </w:r>
          </w:p>
        </w:tc>
        <w:tc>
          <w:tcPr>
            <w:tcW w:w="810" w:type="pct"/>
            <w:tcBorders>
              <w:top w:val="nil"/>
              <w:left w:val="nil"/>
              <w:bottom w:val="single" w:sz="4" w:space="0" w:color="000000"/>
              <w:right w:val="single" w:sz="4" w:space="0" w:color="000000"/>
            </w:tcBorders>
            <w:shd w:val="clear" w:color="auto" w:fill="auto"/>
            <w:noWrap/>
            <w:vAlign w:val="bottom"/>
            <w:hideMark/>
          </w:tcPr>
          <w:p w14:paraId="6925BBD9" w14:textId="68FE4A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A46832" w14:textId="2F61FC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3E2360" w14:textId="299C4D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748,240.00 </w:t>
            </w:r>
          </w:p>
        </w:tc>
      </w:tr>
      <w:tr w:rsidR="00672CBD" w:rsidRPr="00672CBD" w14:paraId="50CB21F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C07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1BCB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0DD2B21F" w14:textId="4400A4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0814B8" w14:textId="49FAD3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FBF4B" w14:textId="13387F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A8207" w14:textId="0CE525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0,000.00 </w:t>
            </w:r>
          </w:p>
        </w:tc>
      </w:tr>
      <w:tr w:rsidR="00672CBD" w:rsidRPr="00672CBD" w14:paraId="34E142D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27E8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E038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297A01C6" w14:textId="122AC9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080.00 </w:t>
            </w:r>
          </w:p>
        </w:tc>
        <w:tc>
          <w:tcPr>
            <w:tcW w:w="810" w:type="pct"/>
            <w:tcBorders>
              <w:top w:val="nil"/>
              <w:left w:val="nil"/>
              <w:bottom w:val="single" w:sz="4" w:space="0" w:color="000000"/>
              <w:right w:val="single" w:sz="4" w:space="0" w:color="000000"/>
            </w:tcBorders>
            <w:shd w:val="clear" w:color="auto" w:fill="auto"/>
            <w:noWrap/>
            <w:vAlign w:val="bottom"/>
            <w:hideMark/>
          </w:tcPr>
          <w:p w14:paraId="48A2D774" w14:textId="0D1428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064C5" w14:textId="0D1276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69510" w14:textId="204188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080.00 </w:t>
            </w:r>
          </w:p>
        </w:tc>
      </w:tr>
      <w:tr w:rsidR="00672CBD" w:rsidRPr="00672CBD" w14:paraId="1D61CCB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DABD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451A8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4F16E629" w14:textId="5C48E7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88932E" w14:textId="48D4C8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30ED8" w14:textId="48ED68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D6B14" w14:textId="44DA8C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50,000.00 </w:t>
            </w:r>
          </w:p>
        </w:tc>
      </w:tr>
      <w:tr w:rsidR="00672CBD" w:rsidRPr="00672CBD" w14:paraId="6D1B5E7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731E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2C9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E2613E3" w14:textId="2F0720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25D5D437" w14:textId="26622C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B1946" w14:textId="51F795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455D5B" w14:textId="52F153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5,800.00 </w:t>
            </w:r>
          </w:p>
        </w:tc>
      </w:tr>
      <w:tr w:rsidR="00672CBD" w:rsidRPr="00672CBD" w14:paraId="3DA0F7D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42FC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AE8C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64AFCB57" w14:textId="486C51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18AE48" w14:textId="0B30F3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2ECA8" w14:textId="36A37A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D9D1B" w14:textId="3666BD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0,000.00 </w:t>
            </w:r>
          </w:p>
        </w:tc>
      </w:tr>
      <w:tr w:rsidR="00672CBD" w:rsidRPr="00672CBD" w14:paraId="0B51109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1B81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F5B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55401DC8" w14:textId="6717DF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18,860.00 </w:t>
            </w:r>
          </w:p>
        </w:tc>
        <w:tc>
          <w:tcPr>
            <w:tcW w:w="810" w:type="pct"/>
            <w:tcBorders>
              <w:top w:val="nil"/>
              <w:left w:val="nil"/>
              <w:bottom w:val="single" w:sz="4" w:space="0" w:color="000000"/>
              <w:right w:val="single" w:sz="4" w:space="0" w:color="000000"/>
            </w:tcBorders>
            <w:shd w:val="clear" w:color="auto" w:fill="auto"/>
            <w:noWrap/>
            <w:vAlign w:val="bottom"/>
            <w:hideMark/>
          </w:tcPr>
          <w:p w14:paraId="17C3689C" w14:textId="706E95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0F22D" w14:textId="563FF4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78974" w14:textId="7DE4AA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18,860.00 </w:t>
            </w:r>
          </w:p>
        </w:tc>
      </w:tr>
      <w:tr w:rsidR="00672CBD" w:rsidRPr="00672CBD" w14:paraId="7424F6B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553F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2AA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86882AE" w14:textId="061415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817,236.00 </w:t>
            </w:r>
          </w:p>
        </w:tc>
        <w:tc>
          <w:tcPr>
            <w:tcW w:w="810" w:type="pct"/>
            <w:tcBorders>
              <w:top w:val="nil"/>
              <w:left w:val="nil"/>
              <w:bottom w:val="single" w:sz="4" w:space="0" w:color="000000"/>
              <w:right w:val="single" w:sz="4" w:space="0" w:color="000000"/>
            </w:tcBorders>
            <w:shd w:val="clear" w:color="auto" w:fill="auto"/>
            <w:noWrap/>
            <w:vAlign w:val="bottom"/>
            <w:hideMark/>
          </w:tcPr>
          <w:p w14:paraId="7C6A155D" w14:textId="03DB88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28DEB" w14:textId="496F4E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B3109" w14:textId="463AE0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817,236.00 </w:t>
            </w:r>
          </w:p>
        </w:tc>
      </w:tr>
      <w:tr w:rsidR="00672CBD" w:rsidRPr="00672CBD" w14:paraId="77C0A7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AB4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89A9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4DCFD2AC" w14:textId="1F2D40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8,837.20 </w:t>
            </w:r>
          </w:p>
        </w:tc>
        <w:tc>
          <w:tcPr>
            <w:tcW w:w="810" w:type="pct"/>
            <w:tcBorders>
              <w:top w:val="nil"/>
              <w:left w:val="nil"/>
              <w:bottom w:val="single" w:sz="4" w:space="0" w:color="000000"/>
              <w:right w:val="single" w:sz="4" w:space="0" w:color="000000"/>
            </w:tcBorders>
            <w:shd w:val="clear" w:color="auto" w:fill="auto"/>
            <w:noWrap/>
            <w:vAlign w:val="bottom"/>
            <w:hideMark/>
          </w:tcPr>
          <w:p w14:paraId="38D1EA53" w14:textId="17E8FB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743D2" w14:textId="62F260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91CF0A" w14:textId="7A4E50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8,837.20 </w:t>
            </w:r>
          </w:p>
        </w:tc>
      </w:tr>
      <w:tr w:rsidR="00672CBD" w:rsidRPr="00672CBD" w14:paraId="3170133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C01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0D7E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27D83A39" w14:textId="2E7D1A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2D3E6D42" w14:textId="23D14D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23A91" w14:textId="699ADE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DB25B" w14:textId="2389E6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75,250.00 </w:t>
            </w:r>
          </w:p>
        </w:tc>
      </w:tr>
      <w:tr w:rsidR="00672CBD" w:rsidRPr="00672CBD" w14:paraId="3009B1A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D193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E1C3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5FED48C3" w14:textId="18E2CE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0D586D" w14:textId="313915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6238A" w14:textId="758ACA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E4C16" w14:textId="23F681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0,000.00 </w:t>
            </w:r>
          </w:p>
        </w:tc>
      </w:tr>
      <w:tr w:rsidR="00672CBD" w:rsidRPr="00672CBD" w14:paraId="09C10F1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0F5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9A5B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BF7C109" w14:textId="5D18AF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B568D6" w14:textId="56BF76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3A92B" w14:textId="7CFF74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D9EC7" w14:textId="45CCE2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2,000.00 </w:t>
            </w:r>
          </w:p>
        </w:tc>
      </w:tr>
      <w:tr w:rsidR="00672CBD" w:rsidRPr="00672CBD" w14:paraId="38DC765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B995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5EE0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5FEA4DF3" w14:textId="739EFE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80,896.00 </w:t>
            </w:r>
          </w:p>
        </w:tc>
        <w:tc>
          <w:tcPr>
            <w:tcW w:w="810" w:type="pct"/>
            <w:tcBorders>
              <w:top w:val="nil"/>
              <w:left w:val="nil"/>
              <w:bottom w:val="single" w:sz="4" w:space="0" w:color="000000"/>
              <w:right w:val="single" w:sz="4" w:space="0" w:color="000000"/>
            </w:tcBorders>
            <w:shd w:val="clear" w:color="auto" w:fill="auto"/>
            <w:noWrap/>
            <w:vAlign w:val="bottom"/>
            <w:hideMark/>
          </w:tcPr>
          <w:p w14:paraId="3ABD4C54" w14:textId="1C024E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5FF52" w14:textId="7497C0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0A73C" w14:textId="7D8180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80,896.00 </w:t>
            </w:r>
          </w:p>
        </w:tc>
      </w:tr>
      <w:tr w:rsidR="00672CBD" w:rsidRPr="00672CBD" w14:paraId="6D7021A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50E1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A9FC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6C00BF9A" w14:textId="063CE5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73C37220" w14:textId="4003F0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E2725" w14:textId="6260BC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0711C" w14:textId="1D2114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83,920.00 </w:t>
            </w:r>
          </w:p>
        </w:tc>
      </w:tr>
      <w:tr w:rsidR="00672CBD" w:rsidRPr="00672CBD" w14:paraId="5D4F46F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6EAE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DF8B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49ABF7DA" w14:textId="4C1BB4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13,239.44 </w:t>
            </w:r>
          </w:p>
        </w:tc>
        <w:tc>
          <w:tcPr>
            <w:tcW w:w="810" w:type="pct"/>
            <w:tcBorders>
              <w:top w:val="nil"/>
              <w:left w:val="nil"/>
              <w:bottom w:val="single" w:sz="4" w:space="0" w:color="000000"/>
              <w:right w:val="single" w:sz="4" w:space="0" w:color="000000"/>
            </w:tcBorders>
            <w:shd w:val="clear" w:color="auto" w:fill="auto"/>
            <w:noWrap/>
            <w:vAlign w:val="bottom"/>
            <w:hideMark/>
          </w:tcPr>
          <w:p w14:paraId="65502F79" w14:textId="4B5EC2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3A2786" w14:textId="7BDBDC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B0F1A" w14:textId="58F423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13,239.44 </w:t>
            </w:r>
          </w:p>
        </w:tc>
      </w:tr>
      <w:tr w:rsidR="00672CBD" w:rsidRPr="00672CBD" w14:paraId="22A0AD1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2487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4170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7473B6FD" w14:textId="014A7A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3FED24" w14:textId="0E9115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940D7" w14:textId="4DD439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94BE1" w14:textId="1C422D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000.00 </w:t>
            </w:r>
          </w:p>
        </w:tc>
      </w:tr>
      <w:tr w:rsidR="00672CBD" w:rsidRPr="00672CBD" w14:paraId="5478C7F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C0CB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184E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64F46E61" w14:textId="5FF2C4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3,804.07 </w:t>
            </w:r>
          </w:p>
        </w:tc>
        <w:tc>
          <w:tcPr>
            <w:tcW w:w="810" w:type="pct"/>
            <w:tcBorders>
              <w:top w:val="nil"/>
              <w:left w:val="nil"/>
              <w:bottom w:val="single" w:sz="4" w:space="0" w:color="000000"/>
              <w:right w:val="single" w:sz="4" w:space="0" w:color="000000"/>
            </w:tcBorders>
            <w:shd w:val="clear" w:color="auto" w:fill="auto"/>
            <w:noWrap/>
            <w:vAlign w:val="bottom"/>
            <w:hideMark/>
          </w:tcPr>
          <w:p w14:paraId="103B5EA0" w14:textId="478937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9DC5E" w14:textId="05158F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77DD7D" w14:textId="00D105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3,804.07 </w:t>
            </w:r>
          </w:p>
        </w:tc>
      </w:tr>
      <w:tr w:rsidR="00672CBD" w:rsidRPr="00672CBD" w14:paraId="5F436A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D555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F739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456286A1" w14:textId="0B6A41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D3A45A" w14:textId="347A2F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5170B" w14:textId="62FE1F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1CEB2" w14:textId="6D8C99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0,000.00 </w:t>
            </w:r>
          </w:p>
        </w:tc>
      </w:tr>
      <w:tr w:rsidR="00672CBD" w:rsidRPr="00672CBD" w14:paraId="1BD689E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45A9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4F0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7F3BC7A1" w14:textId="224E1F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665E48" w14:textId="33F86C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3BAE1E" w14:textId="6DF99B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3BD6C" w14:textId="01C211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60,000.00 </w:t>
            </w:r>
          </w:p>
        </w:tc>
      </w:tr>
      <w:tr w:rsidR="00672CBD" w:rsidRPr="00672CBD" w14:paraId="6FA2EA4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599E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DBAE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6017DD6F" w14:textId="304B0B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3,200.00 </w:t>
            </w:r>
          </w:p>
        </w:tc>
        <w:tc>
          <w:tcPr>
            <w:tcW w:w="810" w:type="pct"/>
            <w:tcBorders>
              <w:top w:val="nil"/>
              <w:left w:val="nil"/>
              <w:bottom w:val="single" w:sz="4" w:space="0" w:color="000000"/>
              <w:right w:val="single" w:sz="4" w:space="0" w:color="000000"/>
            </w:tcBorders>
            <w:shd w:val="clear" w:color="auto" w:fill="auto"/>
            <w:noWrap/>
            <w:vAlign w:val="bottom"/>
            <w:hideMark/>
          </w:tcPr>
          <w:p w14:paraId="0E96E5A6" w14:textId="34685F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F4C5E7" w14:textId="2DED57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91C63" w14:textId="4A09C8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3,200.00 </w:t>
            </w:r>
          </w:p>
        </w:tc>
      </w:tr>
      <w:tr w:rsidR="00672CBD" w:rsidRPr="00672CBD" w14:paraId="0858686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2068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20C9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0F69CDA2" w14:textId="1BF5F6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026BFB" w14:textId="713028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57BDD" w14:textId="77E012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D948C" w14:textId="2056CB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755,000.00 </w:t>
            </w:r>
          </w:p>
        </w:tc>
      </w:tr>
      <w:tr w:rsidR="00672CBD" w:rsidRPr="00672CBD" w14:paraId="465541B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8D01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4CCF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776FC50" w14:textId="083308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075.00 </w:t>
            </w:r>
          </w:p>
        </w:tc>
        <w:tc>
          <w:tcPr>
            <w:tcW w:w="810" w:type="pct"/>
            <w:tcBorders>
              <w:top w:val="nil"/>
              <w:left w:val="nil"/>
              <w:bottom w:val="single" w:sz="4" w:space="0" w:color="000000"/>
              <w:right w:val="single" w:sz="4" w:space="0" w:color="000000"/>
            </w:tcBorders>
            <w:shd w:val="clear" w:color="auto" w:fill="auto"/>
            <w:noWrap/>
            <w:vAlign w:val="bottom"/>
            <w:hideMark/>
          </w:tcPr>
          <w:p w14:paraId="1ABA5CD6" w14:textId="52824D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83410" w14:textId="61D1D5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23E1A" w14:textId="2514FC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5,075.00 </w:t>
            </w:r>
          </w:p>
        </w:tc>
      </w:tr>
      <w:tr w:rsidR="00672CBD" w:rsidRPr="00672CBD" w14:paraId="31DFF71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5D96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1FD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3CD4944B" w14:textId="67D310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49DC95" w14:textId="6028E5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02A14" w14:textId="69F8B3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7B14F5" w14:textId="14E15C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0,000.00 </w:t>
            </w:r>
          </w:p>
        </w:tc>
      </w:tr>
      <w:tr w:rsidR="00672CBD" w:rsidRPr="00672CBD" w14:paraId="1438C2B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6D90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12A8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1F1850A3" w14:textId="5A109E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436,805.00 </w:t>
            </w:r>
          </w:p>
        </w:tc>
        <w:tc>
          <w:tcPr>
            <w:tcW w:w="810" w:type="pct"/>
            <w:tcBorders>
              <w:top w:val="nil"/>
              <w:left w:val="nil"/>
              <w:bottom w:val="single" w:sz="4" w:space="0" w:color="000000"/>
              <w:right w:val="single" w:sz="4" w:space="0" w:color="000000"/>
            </w:tcBorders>
            <w:shd w:val="clear" w:color="auto" w:fill="auto"/>
            <w:noWrap/>
            <w:vAlign w:val="bottom"/>
            <w:hideMark/>
          </w:tcPr>
          <w:p w14:paraId="02DA326B" w14:textId="3F10FA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CE500" w14:textId="2722E0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9F855" w14:textId="7E2315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436,805.00 </w:t>
            </w:r>
          </w:p>
        </w:tc>
      </w:tr>
      <w:tr w:rsidR="00672CBD" w:rsidRPr="00672CBD" w14:paraId="39A2F73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2BBF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222F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C44199A" w14:textId="72646D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96E183" w14:textId="5D7FD6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6641C" w14:textId="6FF7CC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B7A63" w14:textId="5323F8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0,000.00 </w:t>
            </w:r>
          </w:p>
        </w:tc>
      </w:tr>
      <w:tr w:rsidR="00672CBD" w:rsidRPr="00672CBD" w14:paraId="6F3BA72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3BFB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FBB0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23870809" w14:textId="74A68A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E4C0ADA" w14:textId="231737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90EE9" w14:textId="76F0C8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DBF96" w14:textId="4B6B02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5,940.00 </w:t>
            </w:r>
          </w:p>
        </w:tc>
      </w:tr>
      <w:tr w:rsidR="00672CBD" w:rsidRPr="00672CBD" w14:paraId="58C27AB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8257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2E76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78434C33" w14:textId="64B06E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48CF4A2C" w14:textId="63BAD9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D4762" w14:textId="354D28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86CCB" w14:textId="593C71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300.00 </w:t>
            </w:r>
          </w:p>
        </w:tc>
      </w:tr>
      <w:tr w:rsidR="00672CBD" w:rsidRPr="00672CBD" w14:paraId="7F3FF3C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9B51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3FBB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2E6C20E0" w14:textId="089D92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8,776.00 </w:t>
            </w:r>
          </w:p>
        </w:tc>
        <w:tc>
          <w:tcPr>
            <w:tcW w:w="810" w:type="pct"/>
            <w:tcBorders>
              <w:top w:val="nil"/>
              <w:left w:val="nil"/>
              <w:bottom w:val="single" w:sz="4" w:space="0" w:color="000000"/>
              <w:right w:val="single" w:sz="4" w:space="0" w:color="000000"/>
            </w:tcBorders>
            <w:shd w:val="clear" w:color="auto" w:fill="auto"/>
            <w:noWrap/>
            <w:vAlign w:val="bottom"/>
            <w:hideMark/>
          </w:tcPr>
          <w:p w14:paraId="05360E37" w14:textId="054B2C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C097C" w14:textId="25C509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481AE" w14:textId="11496F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8,776.00 </w:t>
            </w:r>
          </w:p>
        </w:tc>
      </w:tr>
      <w:tr w:rsidR="00672CBD" w:rsidRPr="00672CBD" w14:paraId="14C320C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83E5C"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6FD2F41" w14:textId="11A03F4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1,829,62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A0AB6AA" w14:textId="12BE38E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0E80BC" w14:textId="55675C3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6D7235" w14:textId="6948B67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1,829,628.82 </w:t>
            </w:r>
          </w:p>
        </w:tc>
      </w:tr>
      <w:tr w:rsidR="00672CBD" w:rsidRPr="00672CBD" w14:paraId="39BDE2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DAE7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9A9DC5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24771E1F" w14:textId="621D48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CB524C"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7B20E893"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8874DBB" w14:textId="54A9AD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00,000.00 </w:t>
            </w:r>
          </w:p>
        </w:tc>
      </w:tr>
      <w:tr w:rsidR="00672CBD" w:rsidRPr="00672CBD" w14:paraId="4D3E9CC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1E50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CE05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6197416B" w14:textId="5D6170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02B5A195" w14:textId="748B6D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48056" w14:textId="3967E3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C275C" w14:textId="6DC6E4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596,959.72 </w:t>
            </w:r>
          </w:p>
        </w:tc>
      </w:tr>
      <w:tr w:rsidR="00672CBD" w:rsidRPr="00672CBD" w14:paraId="653D9B7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22B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734E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3F547354" w14:textId="68106D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6,360.00 </w:t>
            </w:r>
          </w:p>
        </w:tc>
        <w:tc>
          <w:tcPr>
            <w:tcW w:w="810" w:type="pct"/>
            <w:tcBorders>
              <w:top w:val="nil"/>
              <w:left w:val="nil"/>
              <w:bottom w:val="single" w:sz="4" w:space="0" w:color="000000"/>
              <w:right w:val="single" w:sz="4" w:space="0" w:color="000000"/>
            </w:tcBorders>
            <w:shd w:val="clear" w:color="auto" w:fill="auto"/>
            <w:noWrap/>
            <w:vAlign w:val="bottom"/>
            <w:hideMark/>
          </w:tcPr>
          <w:p w14:paraId="25D94452" w14:textId="3F0533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EB95C" w14:textId="7253F3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B9C169" w14:textId="272D12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6,360.00 </w:t>
            </w:r>
          </w:p>
        </w:tc>
      </w:tr>
      <w:tr w:rsidR="00672CBD" w:rsidRPr="00672CBD" w14:paraId="7B0186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1A7D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103F1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4E503ADA" w14:textId="74D9B5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6EEA891" w14:textId="7201C4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5A7AE" w14:textId="29BE62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BE925C" w14:textId="68E680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3,960.00 </w:t>
            </w:r>
          </w:p>
        </w:tc>
      </w:tr>
      <w:tr w:rsidR="00672CBD" w:rsidRPr="00672CBD" w14:paraId="578A66F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7186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F8C8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487E9C23" w14:textId="7FB60D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3C38D20B" w14:textId="0DF092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EB5FA" w14:textId="417129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F82AAF" w14:textId="38D9E8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7,097.00 </w:t>
            </w:r>
          </w:p>
        </w:tc>
      </w:tr>
      <w:tr w:rsidR="00672CBD" w:rsidRPr="00672CBD" w14:paraId="5B9A890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C36F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6896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F017002" w14:textId="46B879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31,120.00 </w:t>
            </w:r>
          </w:p>
        </w:tc>
        <w:tc>
          <w:tcPr>
            <w:tcW w:w="810" w:type="pct"/>
            <w:tcBorders>
              <w:top w:val="nil"/>
              <w:left w:val="nil"/>
              <w:bottom w:val="single" w:sz="4" w:space="0" w:color="000000"/>
              <w:right w:val="single" w:sz="4" w:space="0" w:color="000000"/>
            </w:tcBorders>
            <w:shd w:val="clear" w:color="auto" w:fill="auto"/>
            <w:noWrap/>
            <w:vAlign w:val="bottom"/>
            <w:hideMark/>
          </w:tcPr>
          <w:p w14:paraId="2532DCC9" w14:textId="4278C9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CDFC4" w14:textId="59B46B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12663" w14:textId="1A9114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31,120.00 </w:t>
            </w:r>
          </w:p>
        </w:tc>
      </w:tr>
      <w:tr w:rsidR="00672CBD" w:rsidRPr="00672CBD" w14:paraId="6A9E63C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8461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6753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19FB9F0B" w14:textId="7287FA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6511173A" w14:textId="65E1D4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4E8AE" w14:textId="08F654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F4888" w14:textId="792B98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2,036.10 </w:t>
            </w:r>
          </w:p>
        </w:tc>
      </w:tr>
      <w:tr w:rsidR="00672CBD" w:rsidRPr="00672CBD" w14:paraId="3F358B3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658A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3E19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0D19541" w14:textId="639A60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035791B8" w14:textId="4F4439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DEEAD" w14:textId="4FAD1F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A35F9" w14:textId="2D42AE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1,817.50 </w:t>
            </w:r>
          </w:p>
        </w:tc>
      </w:tr>
      <w:tr w:rsidR="00672CBD" w:rsidRPr="00672CBD" w14:paraId="4622900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2A9D3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D1CF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4AAD2A76" w14:textId="52EF36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7042DF16" w14:textId="369430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53040" w14:textId="536DB5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8D866" w14:textId="75E6D2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4,520.00 </w:t>
            </w:r>
          </w:p>
        </w:tc>
      </w:tr>
      <w:tr w:rsidR="00672CBD" w:rsidRPr="00672CBD" w14:paraId="64329B5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C479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4418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4662BCAC" w14:textId="478439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ECEA26" w14:textId="20BE55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FA194" w14:textId="017CC8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466236" w14:textId="492490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000.00 </w:t>
            </w:r>
          </w:p>
        </w:tc>
      </w:tr>
      <w:tr w:rsidR="00672CBD" w:rsidRPr="00672CBD" w14:paraId="39E0569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E3D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41D8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70BEC7DE" w14:textId="001D49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62069671" w14:textId="7578EA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C66490" w14:textId="5FDC38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CB74A" w14:textId="62F299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67,350.00 </w:t>
            </w:r>
          </w:p>
        </w:tc>
      </w:tr>
      <w:tr w:rsidR="00672CBD" w:rsidRPr="00672CBD" w14:paraId="32BFC5D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6CE5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710F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1F22851C" w14:textId="23AF31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0A5951A0" w14:textId="790878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D216C" w14:textId="5CFA44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17EBD9" w14:textId="38A05E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80.00 </w:t>
            </w:r>
          </w:p>
        </w:tc>
      </w:tr>
      <w:tr w:rsidR="00672CBD" w:rsidRPr="00672CBD" w14:paraId="69AA094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5931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78B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6C5C7610" w14:textId="4973B6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322A2658" w14:textId="75E893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DD26A" w14:textId="436F0C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DFB2F" w14:textId="79CAF7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02,495.00 </w:t>
            </w:r>
          </w:p>
        </w:tc>
      </w:tr>
      <w:tr w:rsidR="00672CBD" w:rsidRPr="00672CBD" w14:paraId="4D571A8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29C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9352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5397F260" w14:textId="099F59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3A4058" w14:textId="363F83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31FEC" w14:textId="21115E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C842A" w14:textId="1DDA48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2,000.00 </w:t>
            </w:r>
          </w:p>
        </w:tc>
      </w:tr>
      <w:tr w:rsidR="00672CBD" w:rsidRPr="00672CBD" w14:paraId="0F0A9CC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1434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F92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EC134F0" w14:textId="083AC0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5518D71E" w14:textId="5327E1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18486" w14:textId="009626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45CE5E" w14:textId="6990EC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18,170.00 </w:t>
            </w:r>
          </w:p>
        </w:tc>
      </w:tr>
      <w:tr w:rsidR="00672CBD" w:rsidRPr="00672CBD" w14:paraId="2A78A69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D53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F149A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01A37206" w14:textId="7DA5FA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5A084C" w14:textId="6F59AA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D4DAF" w14:textId="09D51F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A248A" w14:textId="71165B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0,000.00 </w:t>
            </w:r>
          </w:p>
        </w:tc>
      </w:tr>
      <w:tr w:rsidR="00672CBD" w:rsidRPr="00672CBD" w14:paraId="093D7B1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C9ED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674B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6138B625" w14:textId="061CE0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57B09A95" w14:textId="2C533D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72A9C" w14:textId="4E5947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A6C67" w14:textId="7B2A44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0,760.00 </w:t>
            </w:r>
          </w:p>
        </w:tc>
      </w:tr>
      <w:tr w:rsidR="00672CBD" w:rsidRPr="00672CBD" w14:paraId="6AC79C5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7183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9A69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4157CA50" w14:textId="542536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F93D65" w14:textId="1AE58F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53FD4" w14:textId="60F8F5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E96AE" w14:textId="3796E4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3,000.00 </w:t>
            </w:r>
          </w:p>
        </w:tc>
      </w:tr>
      <w:tr w:rsidR="00672CBD" w:rsidRPr="00672CBD" w14:paraId="61E0DCD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60E6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23F1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77DAEA08" w14:textId="48F28E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24513A35" w14:textId="50C8B7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2BC20" w14:textId="72A6EB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7EC4B" w14:textId="068B23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4,450.00 </w:t>
            </w:r>
          </w:p>
        </w:tc>
      </w:tr>
      <w:tr w:rsidR="00672CBD" w:rsidRPr="00672CBD" w14:paraId="717B183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473D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D4CF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145D4564" w14:textId="3D7D79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3BDBA1" w14:textId="5E0110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58235" w14:textId="47CEE8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1197A" w14:textId="66A1C6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4,000.00 </w:t>
            </w:r>
          </w:p>
        </w:tc>
      </w:tr>
      <w:tr w:rsidR="00672CBD" w:rsidRPr="00672CBD" w14:paraId="04ADA47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5CC6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A4C4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15DD387" w14:textId="5BE08D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6788CCAA" w14:textId="182AB8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2081CF" w14:textId="1BC56F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2092D4" w14:textId="4A2EBA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040.00 </w:t>
            </w:r>
          </w:p>
        </w:tc>
      </w:tr>
      <w:tr w:rsidR="00672CBD" w:rsidRPr="00672CBD" w14:paraId="072DC1E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8A12D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2684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476723EA" w14:textId="57E793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AD9A3B8" w14:textId="1FBB17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AB045" w14:textId="5986AD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F92C86" w14:textId="7E6843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1,440.00 </w:t>
            </w:r>
          </w:p>
        </w:tc>
      </w:tr>
      <w:tr w:rsidR="00672CBD" w:rsidRPr="00672CBD" w14:paraId="3C5157F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4C81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CAF8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557EA4C" w14:textId="7065B7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78C459D2" w14:textId="6979EC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6C2EE" w14:textId="754ACF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0DED5" w14:textId="624473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6,656.00 </w:t>
            </w:r>
          </w:p>
        </w:tc>
      </w:tr>
      <w:tr w:rsidR="00672CBD" w:rsidRPr="00672CBD" w14:paraId="25F7A7C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8564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1C5F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4F138F95" w14:textId="6EDE35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57,949.50 </w:t>
            </w:r>
          </w:p>
        </w:tc>
        <w:tc>
          <w:tcPr>
            <w:tcW w:w="810" w:type="pct"/>
            <w:tcBorders>
              <w:top w:val="nil"/>
              <w:left w:val="nil"/>
              <w:bottom w:val="single" w:sz="4" w:space="0" w:color="000000"/>
              <w:right w:val="single" w:sz="4" w:space="0" w:color="000000"/>
            </w:tcBorders>
            <w:shd w:val="clear" w:color="auto" w:fill="auto"/>
            <w:noWrap/>
            <w:vAlign w:val="bottom"/>
            <w:hideMark/>
          </w:tcPr>
          <w:p w14:paraId="3C782996" w14:textId="6C19BD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02CE4" w14:textId="0F3829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71904" w14:textId="0341D0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57,949.50 </w:t>
            </w:r>
          </w:p>
        </w:tc>
      </w:tr>
      <w:tr w:rsidR="00672CBD" w:rsidRPr="00672CBD" w14:paraId="26E644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BC0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B88B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7C87C1F" w14:textId="14D696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514E682F" w14:textId="59357A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FB262" w14:textId="0F922E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6B353D" w14:textId="6A83EF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0,519.60 </w:t>
            </w:r>
          </w:p>
        </w:tc>
      </w:tr>
      <w:tr w:rsidR="00672CBD" w:rsidRPr="00672CBD" w14:paraId="15DC01A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34AF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009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5E3FF5CE" w14:textId="45A7E9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C5D65F" w14:textId="711196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DE1FC" w14:textId="7E197C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937AD4" w14:textId="7926A6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000.00 </w:t>
            </w:r>
          </w:p>
        </w:tc>
      </w:tr>
      <w:tr w:rsidR="00672CBD" w:rsidRPr="00672CBD" w14:paraId="3285D32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7B64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7FF5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2EB354C" w14:textId="1B0058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4688125" w14:textId="7EE048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F4ECB" w14:textId="7832C5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EA03B" w14:textId="61B2A6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600.00 </w:t>
            </w:r>
          </w:p>
        </w:tc>
      </w:tr>
      <w:tr w:rsidR="00672CBD" w:rsidRPr="00672CBD" w14:paraId="7806D55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218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0E21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756ED709" w14:textId="046A3C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383C5B12" w14:textId="1710FE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EA378" w14:textId="34D690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521BF1" w14:textId="30BD99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5,480.00 </w:t>
            </w:r>
          </w:p>
        </w:tc>
      </w:tr>
      <w:tr w:rsidR="00672CBD" w:rsidRPr="00672CBD" w14:paraId="34C2EE0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4A22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CDFA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15DA3D9" w14:textId="196047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406397EB" w14:textId="4CC2D2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7F547" w14:textId="488B29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975A4" w14:textId="118D65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5,740.00 </w:t>
            </w:r>
          </w:p>
        </w:tc>
      </w:tr>
      <w:tr w:rsidR="00672CBD" w:rsidRPr="00672CBD" w14:paraId="39FEB0C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2F13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BAC6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1DF2EAAE" w14:textId="1FC292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B21CC49" w14:textId="0B59DB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6D367" w14:textId="36E158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08E9D0" w14:textId="62E46E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00.00 </w:t>
            </w:r>
          </w:p>
        </w:tc>
      </w:tr>
      <w:tr w:rsidR="00672CBD" w:rsidRPr="00672CBD" w14:paraId="5E600A0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0581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D08B7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4C82A8FF" w14:textId="78417B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4B9A1FE5" w14:textId="045E9C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66530" w14:textId="5D64CA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24C9D7" w14:textId="02C7AA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5,148.40 </w:t>
            </w:r>
          </w:p>
        </w:tc>
      </w:tr>
      <w:tr w:rsidR="00672CBD" w:rsidRPr="00672CBD" w14:paraId="0B5E8E7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EA9D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615B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4A2ADB73" w14:textId="7FA346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51,080.00 </w:t>
            </w:r>
          </w:p>
        </w:tc>
        <w:tc>
          <w:tcPr>
            <w:tcW w:w="810" w:type="pct"/>
            <w:tcBorders>
              <w:top w:val="nil"/>
              <w:left w:val="nil"/>
              <w:bottom w:val="single" w:sz="4" w:space="0" w:color="000000"/>
              <w:right w:val="single" w:sz="4" w:space="0" w:color="000000"/>
            </w:tcBorders>
            <w:shd w:val="clear" w:color="auto" w:fill="auto"/>
            <w:noWrap/>
            <w:vAlign w:val="bottom"/>
            <w:hideMark/>
          </w:tcPr>
          <w:p w14:paraId="6931B4CC" w14:textId="33285C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1F723" w14:textId="5BF18A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2CB51" w14:textId="66CB23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51,080.00 </w:t>
            </w:r>
          </w:p>
        </w:tc>
      </w:tr>
      <w:tr w:rsidR="00672CBD" w:rsidRPr="00672CBD" w14:paraId="7DD80C82"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8CFD65"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4CE1D712" w14:textId="1EC47C9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94,406,512.65 </w:t>
            </w:r>
          </w:p>
        </w:tc>
        <w:tc>
          <w:tcPr>
            <w:tcW w:w="810" w:type="pct"/>
            <w:tcBorders>
              <w:top w:val="nil"/>
              <w:left w:val="nil"/>
              <w:bottom w:val="single" w:sz="4" w:space="0" w:color="000000"/>
              <w:right w:val="single" w:sz="4" w:space="0" w:color="000000"/>
            </w:tcBorders>
            <w:shd w:val="clear" w:color="A5A5A5" w:fill="A5A5A5"/>
            <w:noWrap/>
            <w:vAlign w:val="bottom"/>
            <w:hideMark/>
          </w:tcPr>
          <w:p w14:paraId="0F049D0B" w14:textId="2CC46C2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F0957C2" w14:textId="6D39E6D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478801F" w14:textId="3B26C32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94,406,512.65 </w:t>
            </w:r>
          </w:p>
        </w:tc>
      </w:tr>
      <w:tr w:rsidR="00672CBD" w:rsidRPr="00672CBD" w14:paraId="4BD544CD"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4E2F7"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0D6414CC" w14:textId="227D492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9,514,64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537E7B46" w14:textId="71CA6AE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4C09DE" w14:textId="31EFE70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235088" w14:textId="50EF137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9,514,641.47 </w:t>
            </w:r>
          </w:p>
        </w:tc>
      </w:tr>
      <w:tr w:rsidR="00672CBD" w:rsidRPr="00672CBD" w14:paraId="538D041D"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FBD4CAE"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2C3391BE" w14:textId="4BDFB0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516AFA64" w14:textId="241874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4BC67" w14:textId="562121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68C6861" w14:textId="1CF316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8,939.12 </w:t>
            </w:r>
          </w:p>
        </w:tc>
      </w:tr>
      <w:tr w:rsidR="00672CBD" w:rsidRPr="00672CBD" w14:paraId="0D098A3D" w14:textId="77777777" w:rsidTr="00672CBD">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3E3B32F"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E0C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000FC98E" w14:textId="4F9A6A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78B40E25" w14:textId="113A55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F9F2D" w14:textId="043FE7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DA3AAB" w14:textId="3460D8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6,755.86 </w:t>
            </w:r>
          </w:p>
        </w:tc>
      </w:tr>
      <w:tr w:rsidR="00672CBD" w:rsidRPr="00672CBD" w14:paraId="03CD599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911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E8B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49BF2BE" w14:textId="0E81D5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0DBC3320" w14:textId="6FC46C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20CC6" w14:textId="72F43E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0B99B" w14:textId="4C22D3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5,780.00 </w:t>
            </w:r>
          </w:p>
        </w:tc>
      </w:tr>
      <w:tr w:rsidR="00672CBD" w:rsidRPr="00672CBD" w14:paraId="62C2D5A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18C2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A9FC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2EEFF5C0" w14:textId="59F350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B38E88" w14:textId="342C0F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FD1B1" w14:textId="1FEE3B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C6EC8" w14:textId="7BCF4E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6,000.00 </w:t>
            </w:r>
          </w:p>
        </w:tc>
      </w:tr>
      <w:tr w:rsidR="00672CBD" w:rsidRPr="00672CBD" w14:paraId="4110B34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C6B0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3885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69C281C4" w14:textId="2E8063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65F92853" w14:textId="34A597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CD61D" w14:textId="1F3321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FEE7D6" w14:textId="5FEEFA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859,289.24 </w:t>
            </w:r>
          </w:p>
        </w:tc>
      </w:tr>
      <w:tr w:rsidR="00672CBD" w:rsidRPr="00672CBD" w14:paraId="737EEC1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B00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7365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0A8D4503" w14:textId="59CF7E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689D329E" w14:textId="263CFD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ABCFE1" w14:textId="41AE71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52EDF0" w14:textId="6EFF30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3,629.92 </w:t>
            </w:r>
          </w:p>
        </w:tc>
      </w:tr>
      <w:tr w:rsidR="00672CBD" w:rsidRPr="00672CBD" w14:paraId="6694F8A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55C9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E0C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52A0CB28" w14:textId="72CAF3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7D9E9186" w14:textId="4F0FCF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1B345" w14:textId="6DD293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8745FE" w14:textId="4FB041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8,790.00 </w:t>
            </w:r>
          </w:p>
        </w:tc>
      </w:tr>
      <w:tr w:rsidR="00672CBD" w:rsidRPr="00672CBD" w14:paraId="44216F5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37D7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1794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2355747A" w14:textId="469EE0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20623933" w14:textId="39D52C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91AF0" w14:textId="3DF997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CB58FA" w14:textId="762F2E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526.05 </w:t>
            </w:r>
          </w:p>
        </w:tc>
      </w:tr>
      <w:tr w:rsidR="00672CBD" w:rsidRPr="00672CBD" w14:paraId="624496B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88A6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2AE0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0EFAC16C" w14:textId="54BB2C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44DB0A46" w14:textId="35267C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6088E" w14:textId="6EAA6E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23035C" w14:textId="0802E7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29,680.00 </w:t>
            </w:r>
          </w:p>
        </w:tc>
      </w:tr>
      <w:tr w:rsidR="00672CBD" w:rsidRPr="00672CBD" w14:paraId="08E657A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7EB4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B324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00F5B6E0" w14:textId="25312B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6D756F5C" w14:textId="7F6C03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E2145" w14:textId="693BE7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F3B64" w14:textId="0F3A45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33,787.00 </w:t>
            </w:r>
          </w:p>
        </w:tc>
      </w:tr>
      <w:tr w:rsidR="00672CBD" w:rsidRPr="00672CBD" w14:paraId="08CBF6F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E545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6C5A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DC88F87" w14:textId="622DEB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3236DFF2" w14:textId="15A7D1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A1FB3" w14:textId="7650EB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F1F99" w14:textId="0D0793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42,864.32 </w:t>
            </w:r>
          </w:p>
        </w:tc>
      </w:tr>
      <w:tr w:rsidR="00672CBD" w:rsidRPr="00672CBD" w14:paraId="4FF8BC4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D44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CAEC1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37D05AFE" w14:textId="6B9468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4F3F88EE" w14:textId="7A001D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4F750" w14:textId="422563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0A4A2" w14:textId="025335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0,911.86 </w:t>
            </w:r>
          </w:p>
        </w:tc>
      </w:tr>
      <w:tr w:rsidR="00672CBD" w:rsidRPr="00672CBD" w14:paraId="77C8D82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B0EE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7DFC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3A31AF8A" w14:textId="57F938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1F280279" w14:textId="26A2B6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39E6B" w14:textId="7A5F6E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14D22" w14:textId="7721C2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52,143.94 </w:t>
            </w:r>
          </w:p>
        </w:tc>
      </w:tr>
      <w:tr w:rsidR="00672CBD" w:rsidRPr="00672CBD" w14:paraId="2C92DC5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9695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A531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4838822" w14:textId="6332FC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0A38D9" w14:textId="58E057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3B506" w14:textId="115AD7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47900" w14:textId="626827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5,000.00 </w:t>
            </w:r>
          </w:p>
        </w:tc>
      </w:tr>
      <w:tr w:rsidR="00672CBD" w:rsidRPr="00672CBD" w14:paraId="7155143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B488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9230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4780A24C" w14:textId="45F7E9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2CDF1BA5" w14:textId="7524B2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46136" w14:textId="04236E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2070C" w14:textId="4031B6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89,840.00 </w:t>
            </w:r>
          </w:p>
        </w:tc>
      </w:tr>
      <w:tr w:rsidR="00672CBD" w:rsidRPr="00672CBD" w14:paraId="044FCD4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4D5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5C14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0FF5AB00" w14:textId="4EC005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5EADD46C" w14:textId="4D00DB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B20A1" w14:textId="58FD85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FA1D3" w14:textId="7DB6F4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290.00 </w:t>
            </w:r>
          </w:p>
        </w:tc>
      </w:tr>
      <w:tr w:rsidR="00672CBD" w:rsidRPr="00672CBD" w14:paraId="5A5F770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219E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8338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374D3A2D" w14:textId="162474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28BDA76B" w14:textId="6E2382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C69E6" w14:textId="7FA18F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74E9B" w14:textId="2E67D5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30,711.96 </w:t>
            </w:r>
          </w:p>
        </w:tc>
      </w:tr>
      <w:tr w:rsidR="00672CBD" w:rsidRPr="00672CBD" w14:paraId="4D0DCB4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66F3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617E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18FE138" w14:textId="79E972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27BFF531" w14:textId="2B1FA6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E1619" w14:textId="5D28CD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26086" w14:textId="2D06C9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75,213.86 </w:t>
            </w:r>
          </w:p>
        </w:tc>
      </w:tr>
      <w:tr w:rsidR="00672CBD" w:rsidRPr="00672CBD" w14:paraId="62AB1D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CFB8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B1B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0697B37C" w14:textId="029CEC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CD3F6B" w14:textId="483517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69528" w14:textId="604ECC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4FC99" w14:textId="69EEC5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3,000.00 </w:t>
            </w:r>
          </w:p>
        </w:tc>
      </w:tr>
      <w:tr w:rsidR="00672CBD" w:rsidRPr="00672CBD" w14:paraId="4CC55A7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C44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6CB2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2EAD4B20" w14:textId="352B84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7D2EE" w14:textId="32FA07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3D92B" w14:textId="6EB782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EFEE5" w14:textId="11ACC5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7,500.00 </w:t>
            </w:r>
          </w:p>
        </w:tc>
      </w:tr>
      <w:tr w:rsidR="00672CBD" w:rsidRPr="00672CBD" w14:paraId="1E95993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CD88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AB31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3F3463B9" w14:textId="4FDBBB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57E29429" w14:textId="035BC1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ACE93" w14:textId="5AF7D7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3A388" w14:textId="5AE3A6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5,820.00 </w:t>
            </w:r>
          </w:p>
        </w:tc>
      </w:tr>
      <w:tr w:rsidR="00672CBD" w:rsidRPr="00672CBD" w14:paraId="0DAE974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2369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EBA5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6F90024F" w14:textId="54E0D3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02B574F5" w14:textId="62265A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548FFB" w14:textId="7413C5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453C5" w14:textId="00EBF7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7,228.92 </w:t>
            </w:r>
          </w:p>
        </w:tc>
      </w:tr>
      <w:tr w:rsidR="00672CBD" w:rsidRPr="00672CBD" w14:paraId="38220A4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D7C7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DCC7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642A7B4D" w14:textId="60A2CF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4CC91309" w14:textId="231AB9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C26D8" w14:textId="163047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9B1FDB" w14:textId="5714C2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45,845.00 </w:t>
            </w:r>
          </w:p>
        </w:tc>
      </w:tr>
      <w:tr w:rsidR="00672CBD" w:rsidRPr="00672CBD" w14:paraId="04263D5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0E0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8C82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705388E9" w14:textId="155CA7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4FB83F71" w14:textId="3D8CF2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66A1FF" w14:textId="17C230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1AC91" w14:textId="78C87F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54,815.00 </w:t>
            </w:r>
          </w:p>
        </w:tc>
      </w:tr>
      <w:tr w:rsidR="00672CBD" w:rsidRPr="00672CBD" w14:paraId="27DAF46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B5C5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E333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17287153" w14:textId="44AC40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05904D54" w14:textId="5EBF51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350A2" w14:textId="01A1ED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90469" w14:textId="5654BC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8,759.50 </w:t>
            </w:r>
          </w:p>
        </w:tc>
      </w:tr>
      <w:tr w:rsidR="00672CBD" w:rsidRPr="00672CBD" w14:paraId="1F5A394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EFF7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B4F3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121B1321" w14:textId="295033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B98F2A" w14:textId="42F834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5FE3E" w14:textId="6B085E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79560" w14:textId="536D1C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500.00 </w:t>
            </w:r>
          </w:p>
        </w:tc>
      </w:tr>
      <w:tr w:rsidR="00672CBD" w:rsidRPr="00672CBD" w14:paraId="7A030DD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506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435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1B1CC5A2" w14:textId="3EBEDF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39D694C5" w14:textId="28A5CD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616E4" w14:textId="20FE08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9140E" w14:textId="6384D5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28,496.60 </w:t>
            </w:r>
          </w:p>
        </w:tc>
      </w:tr>
      <w:tr w:rsidR="00672CBD" w:rsidRPr="00672CBD" w14:paraId="3321272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37BAA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010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0971F49" w14:textId="54945F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097E14E" w14:textId="47007C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AB2024" w14:textId="5A215D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CBE67" w14:textId="20A20C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9,500.00 </w:t>
            </w:r>
          </w:p>
        </w:tc>
      </w:tr>
      <w:tr w:rsidR="00672CBD" w:rsidRPr="00672CBD" w14:paraId="285EAA1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88DD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6363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62A9BB68" w14:textId="299785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24877B2C" w14:textId="0CE478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CFA28" w14:textId="5EF6ED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5D30E" w14:textId="49A9AD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4,335.00 </w:t>
            </w:r>
          </w:p>
        </w:tc>
      </w:tr>
      <w:tr w:rsidR="00672CBD" w:rsidRPr="00672CBD" w14:paraId="1BECD83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0CED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BB95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4B021107" w14:textId="185DF5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29540BE4" w14:textId="07E390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8F535" w14:textId="64A97B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3C1C1" w14:textId="6339CF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9,964.56 </w:t>
            </w:r>
          </w:p>
        </w:tc>
      </w:tr>
      <w:tr w:rsidR="00672CBD" w:rsidRPr="00672CBD" w14:paraId="5EA67F9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306EC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7BC1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A977D5F" w14:textId="6DB343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40B17623" w14:textId="437698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DE145" w14:textId="52777B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881BFC" w14:textId="004385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7,915.00 </w:t>
            </w:r>
          </w:p>
        </w:tc>
      </w:tr>
      <w:tr w:rsidR="00672CBD" w:rsidRPr="00672CBD" w14:paraId="104B4B2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8C29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E817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684A4F55" w14:textId="08AC2A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05D24F31" w14:textId="0437F8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34C012" w14:textId="1BEB0D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9785D" w14:textId="3F321F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7,391.78 </w:t>
            </w:r>
          </w:p>
        </w:tc>
      </w:tr>
      <w:tr w:rsidR="00672CBD" w:rsidRPr="00672CBD" w14:paraId="6CE0F63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EAF9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33C4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55D26E6" w14:textId="1A107E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01A9FFA1" w14:textId="3BB99F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06E32" w14:textId="3890B6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06288" w14:textId="301728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63,768.30 </w:t>
            </w:r>
          </w:p>
        </w:tc>
      </w:tr>
      <w:tr w:rsidR="00672CBD" w:rsidRPr="00672CBD" w14:paraId="15659F9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26AB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55E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D8AC0CF" w14:textId="1C0E73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7F13A494" w14:textId="2E66FB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DCAD0" w14:textId="0C9DB5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A4994" w14:textId="0FFF0C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3,911.48 </w:t>
            </w:r>
          </w:p>
        </w:tc>
      </w:tr>
      <w:tr w:rsidR="00672CBD" w:rsidRPr="00672CBD" w14:paraId="4F9FEB9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727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A07E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012E5615" w14:textId="28023E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69A90E56" w14:textId="51EA6D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7E79E" w14:textId="1D55E9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D4653" w14:textId="0A8BEF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50,742.86 </w:t>
            </w:r>
          </w:p>
        </w:tc>
      </w:tr>
      <w:tr w:rsidR="00672CBD" w:rsidRPr="00672CBD" w14:paraId="5E020F4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EE3D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787F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1AC81F45" w14:textId="785CA4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0A645C4E" w14:textId="5F0E63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5E5B1" w14:textId="0C58C3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98A78" w14:textId="2C5D5B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8,994.00 </w:t>
            </w:r>
          </w:p>
        </w:tc>
      </w:tr>
      <w:tr w:rsidR="00672CBD" w:rsidRPr="00672CBD" w14:paraId="6285281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045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82F2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6114D323" w14:textId="14DB22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76F4D0DC" w14:textId="0ECA59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FD7E63" w14:textId="4F040A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E65630" w14:textId="599071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9,628.00 </w:t>
            </w:r>
          </w:p>
        </w:tc>
      </w:tr>
      <w:tr w:rsidR="00672CBD" w:rsidRPr="00672CBD" w14:paraId="2EDBDC4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F93C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4430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87D5829" w14:textId="3BBCE3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2BAC0233" w14:textId="6E667F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D2830" w14:textId="4CD1BF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5B5BC1" w14:textId="06463A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08,583.80 </w:t>
            </w:r>
          </w:p>
        </w:tc>
      </w:tr>
      <w:tr w:rsidR="00672CBD" w:rsidRPr="00672CBD" w14:paraId="6216FB8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F251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F39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1F3F0183" w14:textId="0E8408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4F29B716" w14:textId="4FBDE9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19F30" w14:textId="4E0B2D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49FE5" w14:textId="55A340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4,600.00 </w:t>
            </w:r>
          </w:p>
        </w:tc>
      </w:tr>
      <w:tr w:rsidR="00672CBD" w:rsidRPr="00672CBD" w14:paraId="0C4BC23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BE34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BCD7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CD68642" w14:textId="7957E1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1CE949A7" w14:textId="7002B2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B3D92" w14:textId="447A36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5E2D3" w14:textId="3D98A4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79.64 </w:t>
            </w:r>
          </w:p>
        </w:tc>
      </w:tr>
      <w:tr w:rsidR="00672CBD" w:rsidRPr="00672CBD" w14:paraId="52EEF5C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6CB1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9142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8D71938" w14:textId="55E4A3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6EEF7FB0" w14:textId="4A03E0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27700" w14:textId="2F71AE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C22C6" w14:textId="63F910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78,275.00 </w:t>
            </w:r>
          </w:p>
        </w:tc>
      </w:tr>
      <w:tr w:rsidR="00672CBD" w:rsidRPr="00672CBD" w14:paraId="59B87EE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58744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22B4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76F307F3" w14:textId="4474E5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6484E837" w14:textId="294852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CD7865" w14:textId="398FD3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0A28B" w14:textId="60165D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4,400.00 </w:t>
            </w:r>
          </w:p>
        </w:tc>
      </w:tr>
      <w:tr w:rsidR="00672CBD" w:rsidRPr="00672CBD" w14:paraId="276ECA2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8ED3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0F8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89D9BBC" w14:textId="2D0462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216C366B" w14:textId="5A0145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06669" w14:textId="1D54F0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5A52F" w14:textId="1A2C6B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1,433.90 </w:t>
            </w:r>
          </w:p>
        </w:tc>
      </w:tr>
      <w:tr w:rsidR="00672CBD" w:rsidRPr="00672CBD" w14:paraId="3251F3A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DF7FB"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2A2F52C5" w14:textId="73D4599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74870955" w14:textId="6DDD53B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B7E03CD" w14:textId="1740C11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C64CE7A" w14:textId="54F3FFB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21,150,390.86 </w:t>
            </w:r>
          </w:p>
        </w:tc>
      </w:tr>
      <w:tr w:rsidR="00672CBD" w:rsidRPr="00672CBD" w14:paraId="5411A862" w14:textId="77777777" w:rsidTr="00672CBD">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CFD9654"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777CD89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0B8F503D" w14:textId="4EFEA7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1405ED09" w14:textId="37BD9E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32093" w14:textId="65E5FE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FE58AFB" w14:textId="4F2EB6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546,493.52 </w:t>
            </w:r>
          </w:p>
        </w:tc>
      </w:tr>
      <w:tr w:rsidR="00672CBD" w:rsidRPr="00672CBD" w14:paraId="45745E56" w14:textId="77777777" w:rsidTr="00672CBD">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4759257"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6D7BEC2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46202249" w14:textId="01BFED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59D01D50" w14:textId="04A52B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17B41" w14:textId="2266D5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22362" w14:textId="22721E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3,440.30 </w:t>
            </w:r>
          </w:p>
        </w:tc>
      </w:tr>
      <w:tr w:rsidR="00672CBD" w:rsidRPr="00672CBD" w14:paraId="31745A7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3ED4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25CB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6D6B9A7D" w14:textId="0E6FD2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5412AE96" w14:textId="167C94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09006" w14:textId="7CEA2F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226B9" w14:textId="4D95C7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6,393.24 </w:t>
            </w:r>
          </w:p>
        </w:tc>
      </w:tr>
      <w:tr w:rsidR="00672CBD" w:rsidRPr="00672CBD" w14:paraId="770B662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EE66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A34E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23ECEEFE" w14:textId="606105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53995506" w14:textId="572A35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F9D59" w14:textId="55ADDC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434D3" w14:textId="00F045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9,129.22 </w:t>
            </w:r>
          </w:p>
        </w:tc>
      </w:tr>
      <w:tr w:rsidR="00672CBD" w:rsidRPr="00672CBD" w14:paraId="27B60BB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AEEC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68DC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56F9C416" w14:textId="4B32B2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46E4740E" w14:textId="1D04AF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524C9" w14:textId="352197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A11BD9" w14:textId="321E03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1,703.80 </w:t>
            </w:r>
          </w:p>
        </w:tc>
      </w:tr>
      <w:tr w:rsidR="00672CBD" w:rsidRPr="00672CBD" w14:paraId="633D025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CCBB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1047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4F24941B" w14:textId="778AEB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4952B1F7" w14:textId="2B3C5B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8228A0" w14:textId="27517A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D3814" w14:textId="04D168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0,880.76 </w:t>
            </w:r>
          </w:p>
        </w:tc>
      </w:tr>
      <w:tr w:rsidR="00672CBD" w:rsidRPr="00672CBD" w14:paraId="4A6709A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FFB2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3EE4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47F9CA9A" w14:textId="0B6795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54DE4C7D" w14:textId="53EAC8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92961" w14:textId="7448D1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256381" w14:textId="2FEBAF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6,588.80 </w:t>
            </w:r>
          </w:p>
        </w:tc>
      </w:tr>
      <w:tr w:rsidR="00672CBD" w:rsidRPr="00672CBD" w14:paraId="580F579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B2C6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4581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11846C5C" w14:textId="4573B0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203DBE98" w14:textId="4B135C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59765" w14:textId="216665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DF726" w14:textId="7EF57E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3,718.62 </w:t>
            </w:r>
          </w:p>
        </w:tc>
      </w:tr>
      <w:tr w:rsidR="00672CBD" w:rsidRPr="00672CBD" w14:paraId="4D548CA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F9C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F50B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5D0852A6" w14:textId="10C78D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23577FCD" w14:textId="06491F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E989D" w14:textId="6DE31B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1A145" w14:textId="63F2ED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42,266.10 </w:t>
            </w:r>
          </w:p>
        </w:tc>
      </w:tr>
      <w:tr w:rsidR="00672CBD" w:rsidRPr="00672CBD" w14:paraId="2EA3897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4286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DB89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E8EC719" w14:textId="164064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46791945" w14:textId="2C48BA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CB4A67" w14:textId="259A9C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21F32" w14:textId="44F7C2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918,442.84 </w:t>
            </w:r>
          </w:p>
        </w:tc>
      </w:tr>
      <w:tr w:rsidR="00672CBD" w:rsidRPr="00672CBD" w14:paraId="375D237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DA54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B33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5A89BB2C" w14:textId="1BB697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70DE652B" w14:textId="2DF358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C08D3" w14:textId="22B8DA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B5732" w14:textId="1B964C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1,604.40 </w:t>
            </w:r>
          </w:p>
        </w:tc>
      </w:tr>
      <w:tr w:rsidR="00672CBD" w:rsidRPr="00672CBD" w14:paraId="6B21453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70B8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174A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11154998" w14:textId="402AE9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78B509BB" w14:textId="64485C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35001" w14:textId="047C3E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126FB" w14:textId="412826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2,691.62 </w:t>
            </w:r>
          </w:p>
        </w:tc>
      </w:tr>
      <w:tr w:rsidR="00672CBD" w:rsidRPr="00672CBD" w14:paraId="147A222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A68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66A5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19A1546" w14:textId="12F043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2F2EE28A" w14:textId="762366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5A63E" w14:textId="7CA519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777C2" w14:textId="70BFE7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9,653.44 </w:t>
            </w:r>
          </w:p>
        </w:tc>
      </w:tr>
      <w:tr w:rsidR="00672CBD" w:rsidRPr="00672CBD" w14:paraId="7CEA9E2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CC90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38AE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7B78AA30" w14:textId="17EA3F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5F25F25D" w14:textId="7FBD41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FCE99" w14:textId="237D47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5A43E" w14:textId="20721E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99,754.96 </w:t>
            </w:r>
          </w:p>
        </w:tc>
      </w:tr>
      <w:tr w:rsidR="00672CBD" w:rsidRPr="00672CBD" w14:paraId="6A70DEB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186B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A312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751CD672" w14:textId="0D77C1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6E5BCA79" w14:textId="00E81F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375EC" w14:textId="4910F8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FC337" w14:textId="73CE1A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978,031.10 </w:t>
            </w:r>
          </w:p>
        </w:tc>
      </w:tr>
      <w:tr w:rsidR="00672CBD" w:rsidRPr="00672CBD" w14:paraId="7308A8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CBBC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C2B4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EF49A1C" w14:textId="4338F3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58C8E5E2" w14:textId="547E8F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7F468" w14:textId="12CA7C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8036F" w14:textId="6E3926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737,580.36 </w:t>
            </w:r>
          </w:p>
        </w:tc>
      </w:tr>
      <w:tr w:rsidR="00672CBD" w:rsidRPr="00672CBD" w14:paraId="3F399E6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FFF5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329F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314E74AD" w14:textId="048829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29DED94F" w14:textId="2BFAB0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3689D" w14:textId="5478B3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142B9" w14:textId="5FB28E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02,027.72 </w:t>
            </w:r>
          </w:p>
        </w:tc>
      </w:tr>
      <w:tr w:rsidR="00672CBD" w:rsidRPr="00672CBD" w14:paraId="4464298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FB90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A1DE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568B0BE0" w14:textId="028E0A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2F53771A" w14:textId="032733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CFB69" w14:textId="1C2841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5B240" w14:textId="6FE80F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197,858.88 </w:t>
            </w:r>
          </w:p>
        </w:tc>
      </w:tr>
      <w:tr w:rsidR="00672CBD" w:rsidRPr="00672CBD" w14:paraId="2BD3DD7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ADA1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CA1D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45C9322F" w14:textId="28924A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52970BB1" w14:textId="4A4B01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85E3F" w14:textId="1F35A5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43B4D" w14:textId="2C06F0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7,890.94 </w:t>
            </w:r>
          </w:p>
        </w:tc>
      </w:tr>
      <w:tr w:rsidR="00672CBD" w:rsidRPr="00672CBD" w14:paraId="31B16AE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374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75EA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03C75689" w14:textId="1E0B98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114F70C8" w14:textId="204B77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6662C" w14:textId="76DB84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AA84B2" w14:textId="3005E1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80,269.86 </w:t>
            </w:r>
          </w:p>
        </w:tc>
      </w:tr>
      <w:tr w:rsidR="00672CBD" w:rsidRPr="00672CBD" w14:paraId="25B1605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F936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7EFE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CAB3E05" w14:textId="4BCEF4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60771C22" w14:textId="56E6E2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F27C8" w14:textId="0D6149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5FEEC" w14:textId="2A65DA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635,336.90 </w:t>
            </w:r>
          </w:p>
        </w:tc>
      </w:tr>
      <w:tr w:rsidR="00672CBD" w:rsidRPr="00672CBD" w14:paraId="31DE678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A348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D5AF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AA65865" w14:textId="4349A6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7A99DECC" w14:textId="6D7413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53C94" w14:textId="2D1341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1FF5C" w14:textId="2FE1F4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680,425.90 </w:t>
            </w:r>
          </w:p>
        </w:tc>
      </w:tr>
      <w:tr w:rsidR="00672CBD" w:rsidRPr="00672CBD" w14:paraId="0FA227C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3690A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8B5C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2A4376D4" w14:textId="0FDF72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7932786E" w14:textId="49296A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316DD" w14:textId="5C9517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0DC59" w14:textId="75D154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2,775.22 </w:t>
            </w:r>
          </w:p>
        </w:tc>
      </w:tr>
      <w:tr w:rsidR="00672CBD" w:rsidRPr="00672CBD" w14:paraId="40B8144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D219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F447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1D2B7E4" w14:textId="41C5CD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5BE568E3" w14:textId="1EAB57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5BC1D" w14:textId="6D0C66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E4A61" w14:textId="249988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69,354.78 </w:t>
            </w:r>
          </w:p>
        </w:tc>
      </w:tr>
      <w:tr w:rsidR="00672CBD" w:rsidRPr="00672CBD" w14:paraId="70C3F5D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F962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F46C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0C2A4125" w14:textId="51FFA9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4C11D28D" w14:textId="0E991B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74835" w14:textId="6BFDA2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A030E" w14:textId="6C72DC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75,757.18 </w:t>
            </w:r>
          </w:p>
        </w:tc>
      </w:tr>
      <w:tr w:rsidR="00672CBD" w:rsidRPr="00672CBD" w14:paraId="00F89F4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B3D6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0766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083B5EA2" w14:textId="61B218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68AA2113" w14:textId="147C04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3C6E4" w14:textId="3CBF95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215BC" w14:textId="3A365F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88,987.76 </w:t>
            </w:r>
          </w:p>
        </w:tc>
      </w:tr>
      <w:tr w:rsidR="00672CBD" w:rsidRPr="00672CBD" w14:paraId="03223A8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2E8F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02FD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2927FD76" w14:textId="0DA851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7E334DBD" w14:textId="624EE0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3A3C81" w14:textId="730B30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FE99F" w14:textId="27D4E8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2,035.00 </w:t>
            </w:r>
          </w:p>
        </w:tc>
      </w:tr>
      <w:tr w:rsidR="00672CBD" w:rsidRPr="00672CBD" w14:paraId="787A152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CF92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E69E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6410E1CF" w14:textId="21B14C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76B3B2D0" w14:textId="64869D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FD5FD" w14:textId="2864AF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2131A3" w14:textId="2B25C8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013,427.04 </w:t>
            </w:r>
          </w:p>
        </w:tc>
      </w:tr>
      <w:tr w:rsidR="00672CBD" w:rsidRPr="00672CBD" w14:paraId="621660D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B4CD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ED64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714022DC" w14:textId="0855F0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4486386C" w14:textId="2BC62C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F73A7" w14:textId="2399A1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74C780" w14:textId="48B5E8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850,785.14 </w:t>
            </w:r>
          </w:p>
        </w:tc>
      </w:tr>
      <w:tr w:rsidR="00672CBD" w:rsidRPr="00672CBD" w14:paraId="261732D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D6B1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18B5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365CA2B0" w14:textId="539401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1ADA185A" w14:textId="42A727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4E314" w14:textId="04D8A0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83A73" w14:textId="514C80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982.54 </w:t>
            </w:r>
          </w:p>
        </w:tc>
      </w:tr>
      <w:tr w:rsidR="00672CBD" w:rsidRPr="00672CBD" w14:paraId="373F81D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6D6A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6598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985701A" w14:textId="6822F6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7F2A6A09" w14:textId="71CBA0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2DE3F" w14:textId="588972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4DDD8" w14:textId="5DDD9B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2,028.56 </w:t>
            </w:r>
          </w:p>
        </w:tc>
      </w:tr>
      <w:tr w:rsidR="00672CBD" w:rsidRPr="00672CBD" w14:paraId="56FAE45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64A47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64C2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66A3AB8F" w14:textId="4B08B4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2FF98CC7" w14:textId="12A735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A837D" w14:textId="36463B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31A0B" w14:textId="2070A3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50,222.62 </w:t>
            </w:r>
          </w:p>
        </w:tc>
      </w:tr>
      <w:tr w:rsidR="00672CBD" w:rsidRPr="00672CBD" w14:paraId="610E9F5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707B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EF79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1FBCC05C" w14:textId="009CD3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272C49F0" w14:textId="564840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D3EB9" w14:textId="33DBEE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FC2470" w14:textId="43EFA5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25,793.60 </w:t>
            </w:r>
          </w:p>
        </w:tc>
      </w:tr>
      <w:tr w:rsidR="00672CBD" w:rsidRPr="00672CBD" w14:paraId="230D163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4F2A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EB7A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04387596" w14:textId="2B8915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0503AEE6" w14:textId="3984C3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951E4" w14:textId="1E009F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79BB3" w14:textId="337686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12,419.68 </w:t>
            </w:r>
          </w:p>
        </w:tc>
      </w:tr>
      <w:tr w:rsidR="00672CBD" w:rsidRPr="00672CBD" w14:paraId="695CDD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B17D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FAD9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21624834" w14:textId="10AEE4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5278B307" w14:textId="415B66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8FFF6" w14:textId="0A412A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07A33" w14:textId="50C500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79,402.09 </w:t>
            </w:r>
          </w:p>
        </w:tc>
      </w:tr>
      <w:tr w:rsidR="00672CBD" w:rsidRPr="00672CBD" w14:paraId="2540EDB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7E09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0E0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4D2F8BD3" w14:textId="6D3E45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3413FC23" w14:textId="3DF1A0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CA66C" w14:textId="4426DE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98A06" w14:textId="310A41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8,567.78 </w:t>
            </w:r>
          </w:p>
        </w:tc>
      </w:tr>
      <w:tr w:rsidR="00672CBD" w:rsidRPr="00672CBD" w14:paraId="7B0FA2D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C175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73AB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9A56D54" w14:textId="6B4C02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6A601557" w14:textId="2C29B2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FA50B" w14:textId="318E4D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B42D4" w14:textId="709176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1,899.04 </w:t>
            </w:r>
          </w:p>
        </w:tc>
      </w:tr>
      <w:tr w:rsidR="00672CBD" w:rsidRPr="00672CBD" w14:paraId="1F6595A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6411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C9B8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10C7410B" w14:textId="0FB056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471702E9" w14:textId="2A1549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77C29" w14:textId="6E5261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310BA" w14:textId="5A938E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5,257.62 </w:t>
            </w:r>
          </w:p>
        </w:tc>
      </w:tr>
      <w:tr w:rsidR="00672CBD" w:rsidRPr="00672CBD" w14:paraId="1326F47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9DD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2C617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DA503B5" w14:textId="218CB8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0E8BDD92" w14:textId="3A904D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BFE0F7" w14:textId="4ECCEF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61CAD" w14:textId="7E9D0E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994,393.88 </w:t>
            </w:r>
          </w:p>
        </w:tc>
      </w:tr>
      <w:tr w:rsidR="00672CBD" w:rsidRPr="00672CBD" w14:paraId="027E9C0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E188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EF6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39C0FDE8" w14:textId="6673EE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3BD9713E" w14:textId="490C87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A27B3" w14:textId="7CB03E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1BF25" w14:textId="0D9F8C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4,837.56 </w:t>
            </w:r>
          </w:p>
        </w:tc>
      </w:tr>
      <w:tr w:rsidR="00672CBD" w:rsidRPr="00672CBD" w14:paraId="03D6E40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370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6800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454A542D" w14:textId="419ECF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4F8C0EB3" w14:textId="32DE3D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CC663" w14:textId="131593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3AA3E" w14:textId="1B0752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64,068.04 </w:t>
            </w:r>
          </w:p>
        </w:tc>
      </w:tr>
      <w:tr w:rsidR="00672CBD" w:rsidRPr="00672CBD" w14:paraId="7841D56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7337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E424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1C1AD22" w14:textId="154081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1E1BB730" w14:textId="6BF11C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F6B01" w14:textId="31810C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8D28B" w14:textId="1EDA9B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045,285.62 </w:t>
            </w:r>
          </w:p>
        </w:tc>
      </w:tr>
      <w:tr w:rsidR="00672CBD" w:rsidRPr="00672CBD" w14:paraId="4FB9BA2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5492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5455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6F7246CA" w14:textId="0D255E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0E129CF6" w14:textId="6E53AD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1C3A4B" w14:textId="3E2A20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F5408B" w14:textId="2D784D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838,628.32 </w:t>
            </w:r>
          </w:p>
        </w:tc>
      </w:tr>
      <w:tr w:rsidR="00672CBD" w:rsidRPr="00672CBD" w14:paraId="231F21F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884E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0487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286A0628" w14:textId="36C98B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067AF417" w14:textId="0D34DB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F2DBBD" w14:textId="247BAB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4C324" w14:textId="46D39A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31,640.18 </w:t>
            </w:r>
          </w:p>
        </w:tc>
      </w:tr>
      <w:tr w:rsidR="00672CBD" w:rsidRPr="00672CBD" w14:paraId="0A6AC1D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7753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8D9C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697B1FB" w14:textId="4892A5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3493F2B4" w14:textId="4265FA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2BB6F" w14:textId="4ADF18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D5535" w14:textId="7174E3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75,612.17 </w:t>
            </w:r>
          </w:p>
        </w:tc>
      </w:tr>
      <w:tr w:rsidR="00672CBD" w:rsidRPr="00672CBD" w14:paraId="0A14CF9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A80F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237E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03369CC4" w14:textId="2DF201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6128BF80" w14:textId="63349E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78976" w14:textId="6DAC0A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15D4B" w14:textId="164BB6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84,257.46 </w:t>
            </w:r>
          </w:p>
        </w:tc>
      </w:tr>
      <w:tr w:rsidR="00672CBD" w:rsidRPr="00672CBD" w14:paraId="2E54BE2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D1A1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FBC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3C33DF6C" w14:textId="009259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2D0F057B" w14:textId="799949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5211F5" w14:textId="058558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7A86A" w14:textId="0D7D82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26,592.14 </w:t>
            </w:r>
          </w:p>
        </w:tc>
      </w:tr>
      <w:tr w:rsidR="00672CBD" w:rsidRPr="00672CBD" w14:paraId="66E98EF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EC6B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B16D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66D79882" w14:textId="30D03E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780296BA" w14:textId="73F552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D662B" w14:textId="7B8A1F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53832" w14:textId="4E67EC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917,487.82 </w:t>
            </w:r>
          </w:p>
        </w:tc>
      </w:tr>
      <w:tr w:rsidR="00672CBD" w:rsidRPr="00672CBD" w14:paraId="43EB096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E411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310E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589B4A33" w14:textId="69203B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587A64C9" w14:textId="434504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96030" w14:textId="3C85B2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C043A" w14:textId="752399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037,881.72 </w:t>
            </w:r>
          </w:p>
        </w:tc>
      </w:tr>
      <w:tr w:rsidR="00672CBD" w:rsidRPr="00672CBD" w14:paraId="42F38EC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4703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19F8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14B11A8B" w14:textId="5EB032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6953F194" w14:textId="13B975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7A59D" w14:textId="5B690C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952A0" w14:textId="1C65D6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18,936.22 </w:t>
            </w:r>
          </w:p>
        </w:tc>
      </w:tr>
      <w:tr w:rsidR="00672CBD" w:rsidRPr="00672CBD" w14:paraId="0E098C8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858A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DF70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169B044" w14:textId="7E12BE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6E9BDE84" w14:textId="6A650C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46889" w14:textId="3726DB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B2FE7" w14:textId="5F0EBD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94,826.40 </w:t>
            </w:r>
          </w:p>
        </w:tc>
      </w:tr>
      <w:tr w:rsidR="00672CBD" w:rsidRPr="00672CBD" w14:paraId="6F08633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2030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BA69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55D20641" w14:textId="289A72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7546D5EF" w14:textId="371305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A285D" w14:textId="54D64A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3B390D" w14:textId="10BA85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61,004.24 </w:t>
            </w:r>
          </w:p>
        </w:tc>
      </w:tr>
      <w:tr w:rsidR="00672CBD" w:rsidRPr="00672CBD" w14:paraId="647E592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3175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4114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78884129" w14:textId="7C6D0A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1E38B6B6" w14:textId="21BCC9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61E7E" w14:textId="43B0EF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C67FE" w14:textId="6F32DC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47,453.78 </w:t>
            </w:r>
          </w:p>
        </w:tc>
      </w:tr>
      <w:tr w:rsidR="00672CBD" w:rsidRPr="00672CBD" w14:paraId="2CC66D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F4FB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0EB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C38C164" w14:textId="4EC227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485FD353" w14:textId="1E2C54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AE142" w14:textId="3533BB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E06D1B" w14:textId="1F72A1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50,606.38 </w:t>
            </w:r>
          </w:p>
        </w:tc>
      </w:tr>
      <w:tr w:rsidR="00672CBD" w:rsidRPr="00672CBD" w14:paraId="5B8F027E"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A95FB"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55389493" w14:textId="3FC1E19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76A8B5CC" w14:textId="1BC9F81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53509D" w14:textId="7588C55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487A77" w14:textId="771A068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870,273.30 </w:t>
            </w:r>
          </w:p>
        </w:tc>
      </w:tr>
      <w:tr w:rsidR="00672CBD" w:rsidRPr="00672CBD" w14:paraId="7B29A76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F7EC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E89E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514E44CE" w14:textId="3371CC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42B26867" w14:textId="7F5C0D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C21E4" w14:textId="776D09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D05F0" w14:textId="44DE39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0,118.48 </w:t>
            </w:r>
          </w:p>
        </w:tc>
      </w:tr>
      <w:tr w:rsidR="00672CBD" w:rsidRPr="00672CBD" w14:paraId="1D0FC94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08AEE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AB7A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11D42C15" w14:textId="0ADEA1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13ABCDC4" w14:textId="0BF120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18B28" w14:textId="389EE1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4444C9" w14:textId="421C4E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19,714.82 </w:t>
            </w:r>
          </w:p>
        </w:tc>
      </w:tr>
      <w:tr w:rsidR="00672CBD" w:rsidRPr="00672CBD" w14:paraId="4B8BB0A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8B4B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A35E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2E630C88" w14:textId="111AA9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28E47707" w14:textId="192671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7152B" w14:textId="114298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B3F35B" w14:textId="1849E1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40,440.00 </w:t>
            </w:r>
          </w:p>
        </w:tc>
      </w:tr>
      <w:tr w:rsidR="00672CBD" w:rsidRPr="00672CBD" w14:paraId="1A52E1C1"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46177"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81BDC8F" w14:textId="682EE09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6FE93AFB" w14:textId="2A2F4D4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8891A3" w14:textId="00666FF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480E21" w14:textId="2C2C6F2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0,871,207.02 </w:t>
            </w:r>
          </w:p>
        </w:tc>
      </w:tr>
      <w:tr w:rsidR="00672CBD" w:rsidRPr="00672CBD" w14:paraId="296052BF" w14:textId="77777777" w:rsidTr="00672CBD">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8AB73D0"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6F6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8A8F48A" w14:textId="1304E8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74BA2167" w14:textId="77CEB7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0735E" w14:textId="2F9749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D7695DE" w14:textId="72115D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262,622.13 </w:t>
            </w:r>
          </w:p>
        </w:tc>
      </w:tr>
      <w:tr w:rsidR="00672CBD" w:rsidRPr="00672CBD" w14:paraId="1DEB3DA3" w14:textId="77777777" w:rsidTr="00672CBD">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F532ED8"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8FCE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564BA54D" w14:textId="5F4931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F116453" w14:textId="4D9563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28677" w14:textId="116499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D538E" w14:textId="32B414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96,940.00 </w:t>
            </w:r>
          </w:p>
        </w:tc>
      </w:tr>
      <w:tr w:rsidR="00672CBD" w:rsidRPr="00672CBD" w14:paraId="5C4B3C2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A861E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0533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2F44B088" w14:textId="64894E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7935258C" w14:textId="5408FC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E6B64" w14:textId="533209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A94CD" w14:textId="795876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24,790.00 </w:t>
            </w:r>
          </w:p>
        </w:tc>
      </w:tr>
      <w:tr w:rsidR="00672CBD" w:rsidRPr="00672CBD" w14:paraId="4F6233C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FD9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605D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63FB1465" w14:textId="7422B0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324A5A3B" w14:textId="01833B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466B8" w14:textId="6AE627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58027" w14:textId="319424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19,557.64 </w:t>
            </w:r>
          </w:p>
        </w:tc>
      </w:tr>
      <w:tr w:rsidR="00672CBD" w:rsidRPr="00672CBD" w14:paraId="06E532B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A454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137D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8F74A82" w14:textId="62E252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01F22131" w14:textId="63AC9F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FFE9C" w14:textId="0FA6D0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78E26" w14:textId="5B598B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089,469.32 </w:t>
            </w:r>
          </w:p>
        </w:tc>
      </w:tr>
      <w:tr w:rsidR="00672CBD" w:rsidRPr="00672CBD" w14:paraId="3993DD6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7EB2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4177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61E63A0D" w14:textId="39E81E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584DF989" w14:textId="4A5246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ADD6D" w14:textId="06B4B1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D8494" w14:textId="29C465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9,662.78 </w:t>
            </w:r>
          </w:p>
        </w:tc>
      </w:tr>
      <w:tr w:rsidR="00672CBD" w:rsidRPr="00672CBD" w14:paraId="45196D0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1CF1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2D6A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0640FC11" w14:textId="499BF6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0612CB5B" w14:textId="619761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017DC" w14:textId="17681C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0166E" w14:textId="2E8240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849,807.18 </w:t>
            </w:r>
          </w:p>
        </w:tc>
      </w:tr>
      <w:tr w:rsidR="00672CBD" w:rsidRPr="00672CBD" w14:paraId="5FD75C2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9658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A16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E909B15" w14:textId="0DC350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0C9A773B" w14:textId="2A176F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CDCFD" w14:textId="721540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6A57B" w14:textId="2EA5D3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9,972.10 </w:t>
            </w:r>
          </w:p>
        </w:tc>
      </w:tr>
      <w:tr w:rsidR="00672CBD" w:rsidRPr="00672CBD" w14:paraId="3EEB9BB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69F9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5BE9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7F7CC8E4" w14:textId="0BE731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7133DB92" w14:textId="2999E6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B5CE8" w14:textId="08BE26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A82DA3" w14:textId="5911F7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712,011.48 </w:t>
            </w:r>
          </w:p>
        </w:tc>
      </w:tr>
      <w:tr w:rsidR="00672CBD" w:rsidRPr="00672CBD" w14:paraId="60491E2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152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D90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7A12202F" w14:textId="041CCE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2469B099" w14:textId="3A8215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A8AB70" w14:textId="12D2AD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59099" w14:textId="25E329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23,020.85 </w:t>
            </w:r>
          </w:p>
        </w:tc>
      </w:tr>
      <w:tr w:rsidR="00672CBD" w:rsidRPr="00672CBD" w14:paraId="3A4D0FB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7104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D7E6D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58BF4308" w14:textId="230D72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C7B78F3" w14:textId="39B67F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BE375" w14:textId="5BB398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1EFE5" w14:textId="35377B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02,500.00 </w:t>
            </w:r>
          </w:p>
        </w:tc>
      </w:tr>
      <w:tr w:rsidR="00672CBD" w:rsidRPr="00672CBD" w14:paraId="5E2DA61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0AC2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8673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595CCB80" w14:textId="2D2C39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57F7C684" w14:textId="6846DB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787B3" w14:textId="27D3E7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DBE64" w14:textId="72C555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0,262.46 </w:t>
            </w:r>
          </w:p>
        </w:tc>
      </w:tr>
      <w:tr w:rsidR="00672CBD" w:rsidRPr="00672CBD" w14:paraId="00EECF7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8CCA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0849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2F4AEE0B" w14:textId="2D4E01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689AF263" w14:textId="70CE15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1AA5E" w14:textId="1C8B07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188EE" w14:textId="076ADF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030,987.48 </w:t>
            </w:r>
          </w:p>
        </w:tc>
      </w:tr>
      <w:tr w:rsidR="00672CBD" w:rsidRPr="00672CBD" w14:paraId="25CC448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969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EAE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6D266E80" w14:textId="75ED50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766A1BB5" w14:textId="5DDF79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B5EEA8" w14:textId="491F9C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17F44" w14:textId="20F1CB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6,143.60 </w:t>
            </w:r>
          </w:p>
        </w:tc>
      </w:tr>
      <w:tr w:rsidR="00672CBD" w:rsidRPr="00672CBD" w14:paraId="020A2E3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E777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9EA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18D3E591" w14:textId="6AEE6F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141AB077" w14:textId="6F3500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06EF7" w14:textId="63F2E4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DDA3D" w14:textId="03D86E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792,860.00 </w:t>
            </w:r>
          </w:p>
        </w:tc>
      </w:tr>
      <w:tr w:rsidR="00672CBD" w:rsidRPr="00672CBD" w14:paraId="164C7DB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B44C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A4F7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16B8BDBD" w14:textId="0FC159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4853C637" w14:textId="0F3475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7FB8E" w14:textId="7731F5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A4CAD" w14:textId="706C8A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30,600.00 </w:t>
            </w:r>
          </w:p>
        </w:tc>
      </w:tr>
      <w:tr w:rsidR="00672CBD" w:rsidRPr="00672CBD" w14:paraId="7F2AA330"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807CED"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4F454B97" w14:textId="568A2C1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5,561,398.10 </w:t>
            </w:r>
          </w:p>
        </w:tc>
        <w:tc>
          <w:tcPr>
            <w:tcW w:w="810" w:type="pct"/>
            <w:tcBorders>
              <w:top w:val="nil"/>
              <w:left w:val="nil"/>
              <w:bottom w:val="single" w:sz="4" w:space="0" w:color="000000"/>
              <w:right w:val="single" w:sz="4" w:space="0" w:color="000000"/>
            </w:tcBorders>
            <w:shd w:val="clear" w:color="A5A5A5" w:fill="A5A5A5"/>
            <w:noWrap/>
            <w:vAlign w:val="bottom"/>
            <w:hideMark/>
          </w:tcPr>
          <w:p w14:paraId="3071C23D" w14:textId="39F0E1F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356498" w14:textId="095128D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7660EB2A" w14:textId="340599D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7,483,668.10 </w:t>
            </w:r>
          </w:p>
        </w:tc>
      </w:tr>
      <w:tr w:rsidR="00672CBD" w:rsidRPr="00672CBD" w14:paraId="4D5C1BF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36F3C"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18F21F1" w14:textId="753FF0B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B160FE3" w14:textId="0DFA7BD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6C628A" w14:textId="0255228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0D1143" w14:textId="37703E1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20,827.23 </w:t>
            </w:r>
          </w:p>
        </w:tc>
      </w:tr>
      <w:tr w:rsidR="00672CBD" w:rsidRPr="00672CBD" w14:paraId="37E276F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9D0C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A90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723C9EB2" w14:textId="32CF5A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1AA0FC64" w14:textId="41971C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FF4732" w14:textId="462F8E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B0BD9" w14:textId="52759C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195.44 </w:t>
            </w:r>
          </w:p>
        </w:tc>
      </w:tr>
      <w:tr w:rsidR="00672CBD" w:rsidRPr="00672CBD" w14:paraId="471C408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BF57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3E3F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664D547E" w14:textId="3F8D48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FAF56D7" w14:textId="0DD662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3539E" w14:textId="2F8BE9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CBA240" w14:textId="3DEFBE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3.93 </w:t>
            </w:r>
          </w:p>
        </w:tc>
      </w:tr>
      <w:tr w:rsidR="00672CBD" w:rsidRPr="00672CBD" w14:paraId="29D9107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4354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C2A5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7B517E75" w14:textId="173808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06D3E73" w14:textId="1BBD80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183A3" w14:textId="12A693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3F775" w14:textId="1E923C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7.86 </w:t>
            </w:r>
          </w:p>
        </w:tc>
      </w:tr>
      <w:tr w:rsidR="00672CBD" w:rsidRPr="00672CBD" w14:paraId="585D177C"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920E3"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14F69C7" w14:textId="5281EE7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908,35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5E99AB71" w14:textId="020A5C9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52F813" w14:textId="24B581E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203D708" w14:textId="1FEB0F9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921,252.72 </w:t>
            </w:r>
          </w:p>
        </w:tc>
      </w:tr>
      <w:tr w:rsidR="00672CBD" w:rsidRPr="00672CBD" w14:paraId="2F0ECCC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AD820"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2029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41C93E55" w14:textId="7D9035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60690B8F" w14:textId="1FEC22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D4E22" w14:textId="57F9C9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2DB3863" w14:textId="51DB32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0,351.17 </w:t>
            </w:r>
          </w:p>
        </w:tc>
      </w:tr>
      <w:tr w:rsidR="00672CBD" w:rsidRPr="00672CBD" w14:paraId="61832BF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2216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8E8C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72E6EB23" w14:textId="71D463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FD79D8B" w14:textId="13B15A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3B2D7" w14:textId="3096AA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0B7AC" w14:textId="4BDF71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70.70 </w:t>
            </w:r>
          </w:p>
        </w:tc>
      </w:tr>
      <w:tr w:rsidR="00672CBD" w:rsidRPr="00672CBD" w14:paraId="42BA8DF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A341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E1BC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0AC293C" w14:textId="69B3A7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7B6D4C4" w14:textId="24EBB8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D2151" w14:textId="2614CC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41084" w14:textId="6F52CE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70.70 </w:t>
            </w:r>
          </w:p>
        </w:tc>
      </w:tr>
      <w:tr w:rsidR="00672CBD" w:rsidRPr="00672CBD" w14:paraId="7EF3E34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519D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E2B0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616542B2" w14:textId="2AF1BC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C8561" w14:textId="513EC9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57E21" w14:textId="36DB5D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1DD4920E" w14:textId="1180DE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900.00 </w:t>
            </w:r>
          </w:p>
        </w:tc>
      </w:tr>
      <w:tr w:rsidR="00672CBD" w:rsidRPr="00672CBD" w14:paraId="3A30E38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3CDF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2A55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19EE2EF6" w14:textId="4B3881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618C4EDC" w14:textId="3E0459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A304D" w14:textId="0C48B8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BE6C5" w14:textId="06668A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19,868.75 </w:t>
            </w:r>
          </w:p>
        </w:tc>
      </w:tr>
      <w:tr w:rsidR="00672CBD" w:rsidRPr="00672CBD" w14:paraId="5D09D45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5118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E21F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0BF9C3DF" w14:textId="202A80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7,191.40 </w:t>
            </w:r>
          </w:p>
        </w:tc>
        <w:tc>
          <w:tcPr>
            <w:tcW w:w="810" w:type="pct"/>
            <w:tcBorders>
              <w:top w:val="nil"/>
              <w:left w:val="nil"/>
              <w:bottom w:val="single" w:sz="4" w:space="0" w:color="000000"/>
              <w:right w:val="single" w:sz="4" w:space="0" w:color="000000"/>
            </w:tcBorders>
            <w:shd w:val="clear" w:color="auto" w:fill="auto"/>
            <w:noWrap/>
            <w:vAlign w:val="bottom"/>
            <w:hideMark/>
          </w:tcPr>
          <w:p w14:paraId="07DBF770" w14:textId="71D7A9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04AB9" w14:textId="78EB30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F562D" w14:textId="43D44A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7,191.40 </w:t>
            </w:r>
          </w:p>
        </w:tc>
      </w:tr>
      <w:tr w:rsidR="00672CBD" w:rsidRPr="00672CBD" w14:paraId="41B92F12"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2E457"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E9ED14C" w14:textId="0FBE3EA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753,642.49 </w:t>
            </w:r>
          </w:p>
        </w:tc>
        <w:tc>
          <w:tcPr>
            <w:tcW w:w="810" w:type="pct"/>
            <w:tcBorders>
              <w:top w:val="nil"/>
              <w:left w:val="nil"/>
              <w:bottom w:val="single" w:sz="4" w:space="0" w:color="000000"/>
              <w:right w:val="single" w:sz="4" w:space="0" w:color="000000"/>
            </w:tcBorders>
            <w:shd w:val="clear" w:color="D8D8D8" w:fill="D8D8D8"/>
            <w:noWrap/>
            <w:vAlign w:val="bottom"/>
            <w:hideMark/>
          </w:tcPr>
          <w:p w14:paraId="4DD01578" w14:textId="122F838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D473A9" w14:textId="3DB4BF3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B65F6C7" w14:textId="1BD7E04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902,012.49 </w:t>
            </w:r>
          </w:p>
        </w:tc>
      </w:tr>
      <w:tr w:rsidR="00672CBD" w:rsidRPr="00672CBD" w14:paraId="523D05C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FAC43"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087A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7AB17260" w14:textId="63B0D3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047DC31E" w14:textId="6248F0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B2FB49" w14:textId="70AAAE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85F11DC" w14:textId="17B51B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9,499.00 </w:t>
            </w:r>
          </w:p>
        </w:tc>
      </w:tr>
      <w:tr w:rsidR="00672CBD" w:rsidRPr="00672CBD" w14:paraId="0617291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4845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66CB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D250077" w14:textId="7771BC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15,947.34 </w:t>
            </w:r>
          </w:p>
        </w:tc>
        <w:tc>
          <w:tcPr>
            <w:tcW w:w="810" w:type="pct"/>
            <w:tcBorders>
              <w:top w:val="nil"/>
              <w:left w:val="nil"/>
              <w:bottom w:val="single" w:sz="4" w:space="0" w:color="000000"/>
              <w:right w:val="single" w:sz="4" w:space="0" w:color="000000"/>
            </w:tcBorders>
            <w:shd w:val="clear" w:color="auto" w:fill="auto"/>
            <w:noWrap/>
            <w:vAlign w:val="bottom"/>
            <w:hideMark/>
          </w:tcPr>
          <w:p w14:paraId="3F8FD595" w14:textId="787A82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194D1" w14:textId="61F865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6C7AE" w14:textId="6A6B1B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15,947.34 </w:t>
            </w:r>
          </w:p>
        </w:tc>
      </w:tr>
      <w:tr w:rsidR="00672CBD" w:rsidRPr="00672CBD" w14:paraId="7B64C7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F364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16D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5383D34D" w14:textId="21DBF8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034E0A84" w14:textId="7E3CFE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61FC0" w14:textId="392D65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CF2A0" w14:textId="122695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43,423.98 </w:t>
            </w:r>
          </w:p>
        </w:tc>
      </w:tr>
      <w:tr w:rsidR="00672CBD" w:rsidRPr="00672CBD" w14:paraId="5054250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3ED6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7885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BC58DF4" w14:textId="2EEFDE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24E38D28" w14:textId="1D5E8C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AF4E6" w14:textId="630189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1EC53" w14:textId="17E88D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7,840.32 </w:t>
            </w:r>
          </w:p>
        </w:tc>
      </w:tr>
      <w:tr w:rsidR="00672CBD" w:rsidRPr="00672CBD" w14:paraId="6F07B36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CBD6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B060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3A437D82" w14:textId="6F254C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A32AFD4" w14:textId="716E70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03C6C" w14:textId="4C6801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ABDFF" w14:textId="66A9EF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227.86 </w:t>
            </w:r>
          </w:p>
        </w:tc>
      </w:tr>
      <w:tr w:rsidR="00672CBD" w:rsidRPr="00672CBD" w14:paraId="273F96A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7A797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2BE9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16A6AA6F" w14:textId="48ADC9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2E5164E" w14:textId="2A7E61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567BA" w14:textId="186B63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B95004" w14:textId="17CCE6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31.79 </w:t>
            </w:r>
          </w:p>
        </w:tc>
      </w:tr>
      <w:tr w:rsidR="00672CBD" w:rsidRPr="00672CBD" w14:paraId="750B295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244A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F99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34FDA245" w14:textId="33DB52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01470956" w14:textId="297B57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DDAAC" w14:textId="574AFA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AB553" w14:textId="70C804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280.00 </w:t>
            </w:r>
          </w:p>
        </w:tc>
      </w:tr>
      <w:tr w:rsidR="00672CBD" w:rsidRPr="00672CBD" w14:paraId="7CE7C47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F1F8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9DF0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7DEE178" w14:textId="221BE5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C7C9A13" w14:textId="7FA46A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FB0CF" w14:textId="06CDB0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EA9DF" w14:textId="321D39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227.86 </w:t>
            </w:r>
          </w:p>
        </w:tc>
      </w:tr>
      <w:tr w:rsidR="00672CBD" w:rsidRPr="00672CBD" w14:paraId="1DFA9D6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86AF5"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ADC2A8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4B581146" w14:textId="6E11E5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C9B85EC" w14:textId="6B5C45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6D59E5" w14:textId="265290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E71A6" w14:textId="78FCF0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75.72 </w:t>
            </w:r>
          </w:p>
        </w:tc>
      </w:tr>
      <w:tr w:rsidR="00672CBD" w:rsidRPr="00672CBD" w14:paraId="615BB04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5902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7D4D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0A1C8663" w14:textId="5701EA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C2E61" w14:textId="54E9B2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BEB60" w14:textId="4A42C4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013174D5" w14:textId="609032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380.00 </w:t>
            </w:r>
          </w:p>
        </w:tc>
      </w:tr>
      <w:tr w:rsidR="00672CBD" w:rsidRPr="00672CBD" w14:paraId="206EF3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6544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5CE3C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4F9AAF38" w14:textId="179165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C40C916" w14:textId="029D36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F57B6" w14:textId="6F673D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4D1BC" w14:textId="333072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7.86 </w:t>
            </w:r>
          </w:p>
        </w:tc>
      </w:tr>
      <w:tr w:rsidR="00672CBD" w:rsidRPr="00672CBD" w14:paraId="4DC0F30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7AF6F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2880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3A0943E5" w14:textId="7F9E8C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107E6962" w14:textId="0EB1B7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D8920" w14:textId="621478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27721" w14:textId="3A4D21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5,144.00 </w:t>
            </w:r>
          </w:p>
        </w:tc>
      </w:tr>
      <w:tr w:rsidR="00672CBD" w:rsidRPr="00672CBD" w14:paraId="4857AC7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8E6D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C3A3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52514849" w14:textId="148C1D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34EF43C" w14:textId="05C36C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C61DC" w14:textId="725617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B431A60" w14:textId="37B1F7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087.86 </w:t>
            </w:r>
          </w:p>
        </w:tc>
      </w:tr>
      <w:tr w:rsidR="00672CBD" w:rsidRPr="00672CBD" w14:paraId="24FC219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0380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26CD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72463717" w14:textId="36FD12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991.25 </w:t>
            </w:r>
          </w:p>
        </w:tc>
        <w:tc>
          <w:tcPr>
            <w:tcW w:w="810" w:type="pct"/>
            <w:tcBorders>
              <w:top w:val="nil"/>
              <w:left w:val="nil"/>
              <w:bottom w:val="single" w:sz="4" w:space="0" w:color="000000"/>
              <w:right w:val="single" w:sz="4" w:space="0" w:color="000000"/>
            </w:tcBorders>
            <w:shd w:val="clear" w:color="auto" w:fill="auto"/>
            <w:noWrap/>
            <w:vAlign w:val="bottom"/>
            <w:hideMark/>
          </w:tcPr>
          <w:p w14:paraId="0ABC5609" w14:textId="3553CF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3D414D" w14:textId="22D27F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F235B" w14:textId="6D3C4F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991.25 </w:t>
            </w:r>
          </w:p>
        </w:tc>
      </w:tr>
      <w:tr w:rsidR="00672CBD" w:rsidRPr="00672CBD" w14:paraId="7D11FB5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26FC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72D2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017B7DB2" w14:textId="295CEF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991D14E" w14:textId="00B664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78DA7" w14:textId="7DD9FD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22FD6" w14:textId="3F4B93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31.79 </w:t>
            </w:r>
          </w:p>
        </w:tc>
      </w:tr>
      <w:tr w:rsidR="00672CBD" w:rsidRPr="00672CBD" w14:paraId="7E3E41D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4D15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0A7A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196C03AA" w14:textId="7DE4B4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5FD5565D" w14:textId="3F20F8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F242D" w14:textId="55E2A4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B8586" w14:textId="591A68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6,901.93 </w:t>
            </w:r>
          </w:p>
        </w:tc>
      </w:tr>
      <w:tr w:rsidR="00672CBD" w:rsidRPr="00672CBD" w14:paraId="47B80BB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0BEF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B6FF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6BE3F75A" w14:textId="189450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3952B9D" w14:textId="2BE93F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6D983" w14:textId="0E46B4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C34842" w14:textId="575B63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3.93 </w:t>
            </w:r>
          </w:p>
        </w:tc>
      </w:tr>
      <w:tr w:rsidR="00672CBD" w:rsidRPr="00672CBD" w14:paraId="38CE790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6D33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2778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12AFF12D" w14:textId="70B808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40652" w14:textId="42D4F6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332965" w14:textId="10EA69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6C7C49D" w14:textId="0D3011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300.00 </w:t>
            </w:r>
          </w:p>
        </w:tc>
      </w:tr>
      <w:tr w:rsidR="00672CBD" w:rsidRPr="00672CBD" w14:paraId="000C3C6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04D72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EF1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040988C" w14:textId="365364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9044F" w14:textId="7EA5F7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70F30" w14:textId="5ABEEA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0F2E58AA" w14:textId="42032E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690.00 </w:t>
            </w:r>
          </w:p>
        </w:tc>
      </w:tr>
      <w:tr w:rsidR="00672CBD" w:rsidRPr="00672CBD" w14:paraId="2255003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5788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659CE533" w14:textId="0E168B9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F11B237" w14:textId="33267BD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EEB5E7" w14:textId="4263E54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4C55B87" w14:textId="6BF7D97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053,999.54 </w:t>
            </w:r>
          </w:p>
        </w:tc>
      </w:tr>
      <w:tr w:rsidR="00672CBD" w:rsidRPr="00672CBD" w14:paraId="02D9558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62455"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CAF5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F405E80" w14:textId="255A74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33761491" w14:textId="6DE8DC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FBDC4" w14:textId="147B8E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51FDFCC" w14:textId="2024E7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207.68 </w:t>
            </w:r>
          </w:p>
        </w:tc>
      </w:tr>
      <w:tr w:rsidR="00672CBD" w:rsidRPr="00672CBD" w14:paraId="20A38DB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3BDCA"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4D7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3B55209D" w14:textId="091757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4BD0EE4B" w14:textId="25CDAF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2831F" w14:textId="71F4F3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7D07DD" w14:textId="11FA11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1,210.00 </w:t>
            </w:r>
          </w:p>
        </w:tc>
      </w:tr>
      <w:tr w:rsidR="00672CBD" w:rsidRPr="00672CBD" w14:paraId="04730D3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F821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D739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1C37F7D1" w14:textId="6B66D0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2A2ADADA" w14:textId="3C5640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1AB370" w14:textId="3C1CB7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2062AC27" w14:textId="3CCB42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5,605.00 </w:t>
            </w:r>
          </w:p>
        </w:tc>
      </w:tr>
      <w:tr w:rsidR="00672CBD" w:rsidRPr="00672CBD" w14:paraId="28C3B55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DCD0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FFA5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477378D4" w14:textId="2E71D4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33EF30B6" w14:textId="74DA92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C8BD5" w14:textId="627182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FD62CB" w14:textId="0F7FA6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60,912.86 </w:t>
            </w:r>
          </w:p>
        </w:tc>
      </w:tr>
      <w:tr w:rsidR="00672CBD" w:rsidRPr="00672CBD" w14:paraId="1D18AD9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0181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98D5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352F173F" w14:textId="17FFAA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6A9B95EA" w14:textId="64B7F6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31D87" w14:textId="4F52F5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0B6FB" w14:textId="3F78E8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0,854.00 </w:t>
            </w:r>
          </w:p>
        </w:tc>
      </w:tr>
      <w:tr w:rsidR="00672CBD" w:rsidRPr="00672CBD" w14:paraId="6650198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8AE6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8A8B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1CD9739" w14:textId="4853E4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772F53A0" w14:textId="6B9149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80CF2" w14:textId="6AAB76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58870" w14:textId="13A3B8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140.00 </w:t>
            </w:r>
          </w:p>
        </w:tc>
      </w:tr>
      <w:tr w:rsidR="00672CBD" w:rsidRPr="00672CBD" w14:paraId="66C635F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F94D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E360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72DA90CA" w14:textId="6B9206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45F179B6" w14:textId="420308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71D59" w14:textId="0D9DE7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8DBE30" w14:textId="333093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070.00 </w:t>
            </w:r>
          </w:p>
        </w:tc>
      </w:tr>
      <w:tr w:rsidR="00672CBD" w:rsidRPr="00672CBD" w14:paraId="46D213BC"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22318"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BD9370C" w14:textId="001D0A7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556,028.83 </w:t>
            </w:r>
          </w:p>
        </w:tc>
        <w:tc>
          <w:tcPr>
            <w:tcW w:w="810" w:type="pct"/>
            <w:tcBorders>
              <w:top w:val="nil"/>
              <w:left w:val="nil"/>
              <w:bottom w:val="single" w:sz="4" w:space="0" w:color="000000"/>
              <w:right w:val="single" w:sz="4" w:space="0" w:color="000000"/>
            </w:tcBorders>
            <w:shd w:val="clear" w:color="D8D8D8" w:fill="D8D8D8"/>
            <w:noWrap/>
            <w:vAlign w:val="bottom"/>
            <w:hideMark/>
          </w:tcPr>
          <w:p w14:paraId="77218D57" w14:textId="3776903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383578" w14:textId="7C2ABD4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06827F7" w14:textId="5AA85F8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7,664,528.83 </w:t>
            </w:r>
          </w:p>
        </w:tc>
      </w:tr>
      <w:tr w:rsidR="00672CBD" w:rsidRPr="00672CBD" w14:paraId="583BE52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BE772"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AB33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2BA24AB" w14:textId="7C3DBA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5A1D65F2" w14:textId="45B58B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CED1A" w14:textId="010237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A80BF69" w14:textId="312A95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256.41 </w:t>
            </w:r>
          </w:p>
        </w:tc>
      </w:tr>
      <w:tr w:rsidR="00672CBD" w:rsidRPr="00672CBD" w14:paraId="42C3ADA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1EF7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D79B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792F2CB" w14:textId="230923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2B7907BA" w14:textId="07D38E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A23F7" w14:textId="099FA4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299D1" w14:textId="0ECC2F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59,825.00 </w:t>
            </w:r>
          </w:p>
        </w:tc>
      </w:tr>
      <w:tr w:rsidR="00672CBD" w:rsidRPr="00672CBD" w14:paraId="3DDE3A1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9F1D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020A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5B213BB9" w14:textId="02A097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4FD039F" w14:textId="2434AD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0B551" w14:textId="621AAD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8B3FF" w14:textId="55B6BB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3.93 </w:t>
            </w:r>
          </w:p>
        </w:tc>
      </w:tr>
      <w:tr w:rsidR="00672CBD" w:rsidRPr="00672CBD" w14:paraId="307ECF2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7795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6070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0168288E" w14:textId="2B54F2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88BFB" w14:textId="692224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EDF18" w14:textId="169F5C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7BD188EC" w14:textId="146459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08,500.00 </w:t>
            </w:r>
          </w:p>
        </w:tc>
      </w:tr>
      <w:tr w:rsidR="00672CBD" w:rsidRPr="00672CBD" w14:paraId="621D0FF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DEA1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AC69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2A51F603" w14:textId="30299C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45.88 </w:t>
            </w:r>
          </w:p>
        </w:tc>
        <w:tc>
          <w:tcPr>
            <w:tcW w:w="810" w:type="pct"/>
            <w:tcBorders>
              <w:top w:val="nil"/>
              <w:left w:val="nil"/>
              <w:bottom w:val="single" w:sz="4" w:space="0" w:color="000000"/>
              <w:right w:val="single" w:sz="4" w:space="0" w:color="000000"/>
            </w:tcBorders>
            <w:shd w:val="clear" w:color="auto" w:fill="auto"/>
            <w:noWrap/>
            <w:vAlign w:val="bottom"/>
            <w:hideMark/>
          </w:tcPr>
          <w:p w14:paraId="2557926E" w14:textId="3A3E3C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9486D" w14:textId="16FD89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7C357F" w14:textId="282B77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45.88 </w:t>
            </w:r>
          </w:p>
        </w:tc>
      </w:tr>
      <w:tr w:rsidR="00672CBD" w:rsidRPr="00672CBD" w14:paraId="782A3F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9835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084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4A68A6FB" w14:textId="09EADD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2BDAC33A" w14:textId="07F6A4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04BF6" w14:textId="2E8AEB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EEBF36" w14:textId="1F35D1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386,203.80 </w:t>
            </w:r>
          </w:p>
        </w:tc>
      </w:tr>
      <w:tr w:rsidR="00672CBD" w:rsidRPr="00672CBD" w14:paraId="45D1696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078BF"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4F64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0CE7DE4E" w14:textId="00185C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3647FCC6" w14:textId="53784A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918BE" w14:textId="190CEB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6D837" w14:textId="6A8AC6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3,956.90 </w:t>
            </w:r>
          </w:p>
        </w:tc>
      </w:tr>
      <w:tr w:rsidR="00672CBD" w:rsidRPr="00672CBD" w14:paraId="68421B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4B65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2C92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703B5F1D" w14:textId="22E762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30BCD119" w14:textId="481C2B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E85C5" w14:textId="62F171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4EC0AB" w14:textId="481E5E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8,659.86 </w:t>
            </w:r>
          </w:p>
        </w:tc>
      </w:tr>
      <w:tr w:rsidR="00672CBD" w:rsidRPr="00672CBD" w14:paraId="63F86E1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198C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FF8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2B0AA1D9" w14:textId="0967F4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51EFC6FD" w14:textId="17110D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1CAD9" w14:textId="088C6F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FD91A" w14:textId="5DE7D9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7,238.06 </w:t>
            </w:r>
          </w:p>
        </w:tc>
      </w:tr>
      <w:tr w:rsidR="00672CBD" w:rsidRPr="00672CBD" w14:paraId="0F5C5F9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A38826"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AEA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1004619E" w14:textId="3DE6D1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321AF1C" w14:textId="1C046C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78E4E" w14:textId="77F977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2B0499" w14:textId="5AC059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87.86 </w:t>
            </w:r>
          </w:p>
        </w:tc>
      </w:tr>
      <w:tr w:rsidR="00672CBD" w:rsidRPr="00672CBD" w14:paraId="24FD5D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CD17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BB9D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746616A5" w14:textId="6946FE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0B7F9D2C" w14:textId="6365A6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BD63BF" w14:textId="46D452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86A28" w14:textId="6FC20C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1,811.13 </w:t>
            </w:r>
          </w:p>
        </w:tc>
      </w:tr>
      <w:tr w:rsidR="00672CBD" w:rsidRPr="00672CBD" w14:paraId="0E707144"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DFB45"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2CD5C50" w14:textId="6C9772B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283,547.29 </w:t>
            </w:r>
          </w:p>
        </w:tc>
        <w:tc>
          <w:tcPr>
            <w:tcW w:w="810" w:type="pct"/>
            <w:tcBorders>
              <w:top w:val="nil"/>
              <w:left w:val="nil"/>
              <w:bottom w:val="single" w:sz="4" w:space="0" w:color="000000"/>
              <w:right w:val="single" w:sz="4" w:space="0" w:color="000000"/>
            </w:tcBorders>
            <w:shd w:val="clear" w:color="D8D8D8" w:fill="D8D8D8"/>
            <w:noWrap/>
            <w:vAlign w:val="bottom"/>
            <w:hideMark/>
          </w:tcPr>
          <w:p w14:paraId="6B5B1F29" w14:textId="4FCC1C3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C74748" w14:textId="47B855E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5065178" w14:textId="1389D21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921,047.29 </w:t>
            </w:r>
          </w:p>
        </w:tc>
      </w:tr>
      <w:tr w:rsidR="00672CBD" w:rsidRPr="00672CBD" w14:paraId="2BDC0AE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5FD2C"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E2E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55120E7F" w14:textId="6E7F88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30C301F2" w14:textId="718BDD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E694B" w14:textId="4EB2EF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38A4DEB" w14:textId="4E2969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767.56 </w:t>
            </w:r>
          </w:p>
        </w:tc>
      </w:tr>
      <w:tr w:rsidR="00672CBD" w:rsidRPr="00672CBD" w14:paraId="3EB0C22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9A6A2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6284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29A4707B" w14:textId="32FFC4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47BF11B" w14:textId="6378A9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DD6B28" w14:textId="0E9C01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4A8E8" w14:textId="69E99F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75.72 </w:t>
            </w:r>
          </w:p>
        </w:tc>
      </w:tr>
      <w:tr w:rsidR="00672CBD" w:rsidRPr="00672CBD" w14:paraId="3118003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4D49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B915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272DE0A" w14:textId="33563E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D0B03" w14:textId="68FFF9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C42B7" w14:textId="5F9C18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4782B0B" w14:textId="700575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1A825B9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C1E5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3939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132E2D9" w14:textId="53CC75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8358AFE" w14:textId="7C16EB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20080" w14:textId="44147E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9FA41" w14:textId="01A0BB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75.72 </w:t>
            </w:r>
          </w:p>
        </w:tc>
      </w:tr>
      <w:tr w:rsidR="00672CBD" w:rsidRPr="00672CBD" w14:paraId="54D9A92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090BE"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D772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3591F55B" w14:textId="0D7866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3B7E6F23" w14:textId="647B05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A6BB3" w14:textId="272CF2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2B7FF" w14:textId="3E0642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0,901.86 </w:t>
            </w:r>
          </w:p>
        </w:tc>
      </w:tr>
      <w:tr w:rsidR="00672CBD" w:rsidRPr="00672CBD" w14:paraId="502782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AE5D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0CE3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944BF2C" w14:textId="3D2FBB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6B9A0" w14:textId="730BD8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C0344" w14:textId="5A854E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1146473C" w14:textId="657B3E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7,500.00 </w:t>
            </w:r>
          </w:p>
        </w:tc>
      </w:tr>
      <w:tr w:rsidR="00672CBD" w:rsidRPr="00672CBD" w14:paraId="58B36D0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D50C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FE51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7D94692F" w14:textId="5C6D28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41943B5E" w14:textId="259FA9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B65266" w14:textId="4BAB75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83F74F" w14:textId="65C8C7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6,526.43 </w:t>
            </w:r>
          </w:p>
        </w:tc>
      </w:tr>
      <w:tr w:rsidR="00672CBD" w:rsidRPr="00672CBD" w14:paraId="029C65E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6ADC37"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7C8F2409" w14:textId="40E28EE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0,083,178.83 </w:t>
            </w:r>
          </w:p>
        </w:tc>
        <w:tc>
          <w:tcPr>
            <w:tcW w:w="810" w:type="pct"/>
            <w:tcBorders>
              <w:top w:val="nil"/>
              <w:left w:val="nil"/>
              <w:bottom w:val="single" w:sz="4" w:space="0" w:color="000000"/>
              <w:right w:val="single" w:sz="4" w:space="0" w:color="000000"/>
            </w:tcBorders>
            <w:shd w:val="clear" w:color="A5A5A5" w:fill="A5A5A5"/>
            <w:noWrap/>
            <w:vAlign w:val="bottom"/>
            <w:hideMark/>
          </w:tcPr>
          <w:p w14:paraId="1A66696E" w14:textId="3040609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5E753AF" w14:textId="7EE562A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6825FA6" w14:textId="7F9D2DF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0,083,178.83 </w:t>
            </w:r>
          </w:p>
        </w:tc>
      </w:tr>
      <w:tr w:rsidR="00672CBD" w:rsidRPr="00672CBD" w14:paraId="67FED60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E3FD6"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8E3C451" w14:textId="5D82C31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1,618,522.18 </w:t>
            </w:r>
          </w:p>
        </w:tc>
        <w:tc>
          <w:tcPr>
            <w:tcW w:w="810" w:type="pct"/>
            <w:tcBorders>
              <w:top w:val="nil"/>
              <w:left w:val="nil"/>
              <w:bottom w:val="single" w:sz="4" w:space="0" w:color="000000"/>
              <w:right w:val="single" w:sz="4" w:space="0" w:color="000000"/>
            </w:tcBorders>
            <w:shd w:val="clear" w:color="D8D8D8" w:fill="D8D8D8"/>
            <w:noWrap/>
            <w:vAlign w:val="bottom"/>
            <w:hideMark/>
          </w:tcPr>
          <w:p w14:paraId="04EF4486" w14:textId="70B3F00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248E23" w14:textId="67D66C3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6DBD2B" w14:textId="14B89D0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1,618,522.18 </w:t>
            </w:r>
          </w:p>
        </w:tc>
      </w:tr>
      <w:tr w:rsidR="00672CBD" w:rsidRPr="00672CBD" w14:paraId="256E664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6190C"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BABE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575EFF95" w14:textId="6C91C7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727FCD38" w14:textId="557CF8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F0D23C" w14:textId="024383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BE090F" w14:textId="371D91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4,440.00 </w:t>
            </w:r>
          </w:p>
        </w:tc>
      </w:tr>
      <w:tr w:rsidR="00672CBD" w:rsidRPr="00672CBD" w14:paraId="59A4063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57A0B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BD794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5AE268BD" w14:textId="06D6D0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3AD91398" w14:textId="66CF8E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18E81" w14:textId="6160ED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54ADFF" w14:textId="4BB2F2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6,240.00 </w:t>
            </w:r>
          </w:p>
        </w:tc>
      </w:tr>
      <w:tr w:rsidR="00672CBD" w:rsidRPr="00672CBD" w14:paraId="27F25CF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08D5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AC5A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ECE68D8" w14:textId="0D40FB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0F990EFF" w14:textId="61E625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10F05" w14:textId="42516D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A3079" w14:textId="325FBF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16,192.50 </w:t>
            </w:r>
          </w:p>
        </w:tc>
      </w:tr>
      <w:tr w:rsidR="00672CBD" w:rsidRPr="00672CBD" w14:paraId="73F73A7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51C6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EE5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E3EAE6F" w14:textId="5DE854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25B6D12F" w14:textId="69CFFA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3D163" w14:textId="5AFD9F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4B095" w14:textId="71B404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63,960.00 </w:t>
            </w:r>
          </w:p>
        </w:tc>
      </w:tr>
      <w:tr w:rsidR="00672CBD" w:rsidRPr="00672CBD" w14:paraId="562736B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89D39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85B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621F5E4F" w14:textId="0A1AB8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6871F209" w14:textId="1CF184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F2E57" w14:textId="425F19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81AF19" w14:textId="16F812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2,960.00 </w:t>
            </w:r>
          </w:p>
        </w:tc>
      </w:tr>
      <w:tr w:rsidR="00672CBD" w:rsidRPr="00672CBD" w14:paraId="7C85E0B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ABBC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2D5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3DB29469" w14:textId="18A360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06F44382" w14:textId="7D82D5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E9104" w14:textId="4FE06A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9E288A" w14:textId="4CFBBB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3,560.00 </w:t>
            </w:r>
          </w:p>
        </w:tc>
      </w:tr>
      <w:tr w:rsidR="00672CBD" w:rsidRPr="00672CBD" w14:paraId="12205C4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9C6B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9EB7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366A4364" w14:textId="7A9AB1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5A8180A" w14:textId="4EF220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F00C3" w14:textId="783413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BD1D79" w14:textId="0ED6D3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1,200.00 </w:t>
            </w:r>
          </w:p>
        </w:tc>
      </w:tr>
      <w:tr w:rsidR="00672CBD" w:rsidRPr="00672CBD" w14:paraId="517596B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03DB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DA63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246DB5E4" w14:textId="54927C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1FE7AA9F" w14:textId="34C5CF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9517C" w14:textId="5792E5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7AC9B" w14:textId="7343DB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6,480.00 </w:t>
            </w:r>
          </w:p>
        </w:tc>
      </w:tr>
      <w:tr w:rsidR="00672CBD" w:rsidRPr="00672CBD" w14:paraId="34BA95A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4C81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D2F1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7FA44E2F" w14:textId="6B4E6F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5D585031" w14:textId="67C4E4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95007" w14:textId="482D9E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FE96C" w14:textId="78D2E4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4,132.00 </w:t>
            </w:r>
          </w:p>
        </w:tc>
      </w:tr>
      <w:tr w:rsidR="00672CBD" w:rsidRPr="00672CBD" w14:paraId="4E25D44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BCAB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D68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04C57F1" w14:textId="51C4A3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BD6AEC9" w14:textId="730C70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FC46FD" w14:textId="507090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3C1606" w14:textId="3A6A38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8,400.00 </w:t>
            </w:r>
          </w:p>
        </w:tc>
      </w:tr>
      <w:tr w:rsidR="00672CBD" w:rsidRPr="00672CBD" w14:paraId="4D5BECF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D511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C495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0705E5EC" w14:textId="3E5818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08525060" w14:textId="1EE09E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22AD8" w14:textId="6E71AF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2949B" w14:textId="680DBC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3,360.00 </w:t>
            </w:r>
          </w:p>
        </w:tc>
      </w:tr>
      <w:tr w:rsidR="00672CBD" w:rsidRPr="00672CBD" w14:paraId="31472B4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F179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92E3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0C4DA69B" w14:textId="6834E3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19FD4082" w14:textId="73FB9F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0778C" w14:textId="31C5E5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6F1CD" w14:textId="7B3DCC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6,114.18 </w:t>
            </w:r>
          </w:p>
        </w:tc>
      </w:tr>
      <w:tr w:rsidR="00672CBD" w:rsidRPr="00672CBD" w14:paraId="2781EC8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4FD0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C613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BA9789A" w14:textId="020C65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2F84AA0D" w14:textId="62D89F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C832D" w14:textId="798FC0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10FA5" w14:textId="237EDC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78,040.00 </w:t>
            </w:r>
          </w:p>
        </w:tc>
      </w:tr>
      <w:tr w:rsidR="00672CBD" w:rsidRPr="00672CBD" w14:paraId="044408B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CE59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0C2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2585F68A" w14:textId="78F4F7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F4FDCD5" w14:textId="69FCF7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D7A2E8" w14:textId="638D45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17BB7" w14:textId="75E4BD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1,800.00 </w:t>
            </w:r>
          </w:p>
        </w:tc>
      </w:tr>
      <w:tr w:rsidR="00672CBD" w:rsidRPr="00672CBD" w14:paraId="68138E3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F9AF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8D5F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63F43AB7" w14:textId="67BD74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3,898.00 </w:t>
            </w:r>
          </w:p>
        </w:tc>
        <w:tc>
          <w:tcPr>
            <w:tcW w:w="810" w:type="pct"/>
            <w:tcBorders>
              <w:top w:val="nil"/>
              <w:left w:val="nil"/>
              <w:bottom w:val="single" w:sz="4" w:space="0" w:color="000000"/>
              <w:right w:val="single" w:sz="4" w:space="0" w:color="000000"/>
            </w:tcBorders>
            <w:shd w:val="clear" w:color="auto" w:fill="auto"/>
            <w:noWrap/>
            <w:vAlign w:val="bottom"/>
            <w:hideMark/>
          </w:tcPr>
          <w:p w14:paraId="2B7D7937" w14:textId="2910B8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FFAB1" w14:textId="2BCB8F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610543" w14:textId="63F115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3,898.00 </w:t>
            </w:r>
          </w:p>
        </w:tc>
      </w:tr>
      <w:tr w:rsidR="00672CBD" w:rsidRPr="00672CBD" w14:paraId="759FFC3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3BAA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BACD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0E02CC10" w14:textId="5B84B7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1C5B4361" w14:textId="3F56AF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4913D" w14:textId="2D2F05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B4C96C" w14:textId="6865BD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0,280.00 </w:t>
            </w:r>
          </w:p>
        </w:tc>
      </w:tr>
      <w:tr w:rsidR="00672CBD" w:rsidRPr="00672CBD" w14:paraId="30566E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C9F5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A2ED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1A02C9B7" w14:textId="1E628C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8013763" w14:textId="40F7AC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6BCDC" w14:textId="394ACC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83357" w14:textId="531A68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0,280.00 </w:t>
            </w:r>
          </w:p>
        </w:tc>
      </w:tr>
      <w:tr w:rsidR="00672CBD" w:rsidRPr="00672CBD" w14:paraId="6AFF89D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1027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35962C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7305A2C" w14:textId="1D72CB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64FFFB96" w14:textId="7D3ABA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638CC6" w14:textId="75637C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C5541" w14:textId="14F511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6,120.00 </w:t>
            </w:r>
          </w:p>
        </w:tc>
      </w:tr>
      <w:tr w:rsidR="00672CBD" w:rsidRPr="00672CBD" w14:paraId="5C1216F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7ADC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3BA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380FA4A6" w14:textId="7E1F47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4B2C52CA" w14:textId="08B965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0EB17" w14:textId="48AEB1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F7DE25" w14:textId="7F19D5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1,773.50 </w:t>
            </w:r>
          </w:p>
        </w:tc>
      </w:tr>
      <w:tr w:rsidR="00672CBD" w:rsidRPr="00672CBD" w14:paraId="6273B26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806A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F4175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A3093A3" w14:textId="2291E3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49CBA0A" w14:textId="3EC0D5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A0C10" w14:textId="3B6DC2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DBA60" w14:textId="3E3874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4,600.00 </w:t>
            </w:r>
          </w:p>
        </w:tc>
      </w:tr>
      <w:tr w:rsidR="00672CBD" w:rsidRPr="00672CBD" w14:paraId="7F95467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F850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F9AE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5215D087" w14:textId="36BEB1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29EDB19F" w14:textId="049EA2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C3EDCA" w14:textId="52526C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62DBB" w14:textId="5BD22D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1,840.00 </w:t>
            </w:r>
          </w:p>
        </w:tc>
      </w:tr>
      <w:tr w:rsidR="00672CBD" w:rsidRPr="00672CBD" w14:paraId="674DCF7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DDDF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8006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57343C71" w14:textId="497D6E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09FFB0C4" w14:textId="46CDCE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D1064" w14:textId="0935D3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AA738" w14:textId="30FAA6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7,680.00 </w:t>
            </w:r>
          </w:p>
        </w:tc>
      </w:tr>
      <w:tr w:rsidR="00672CBD" w:rsidRPr="00672CBD" w14:paraId="6AC91EA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D8E1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1754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335D0BF8" w14:textId="7D37AD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13A10782" w14:textId="0B8AE3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9B49C" w14:textId="5B66D6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288DB" w14:textId="7A71B0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3,452.00 </w:t>
            </w:r>
          </w:p>
        </w:tc>
      </w:tr>
      <w:tr w:rsidR="00672CBD" w:rsidRPr="00672CBD" w14:paraId="2D9A913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A92E5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3218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370B4B02" w14:textId="709BFB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47496052" w14:textId="09F0BE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10666" w14:textId="56ABC6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F645F" w14:textId="6D412E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05,360.00 </w:t>
            </w:r>
          </w:p>
        </w:tc>
      </w:tr>
      <w:tr w:rsidR="00672CBD" w:rsidRPr="00672CBD" w14:paraId="785DC05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2AD6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2EC8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49B90C60" w14:textId="70C7AB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1C9916" w14:textId="501DF2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9D581" w14:textId="6A6403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F0A103" w14:textId="4A85C0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40,000.00 </w:t>
            </w:r>
          </w:p>
        </w:tc>
      </w:tr>
      <w:tr w:rsidR="00672CBD" w:rsidRPr="00672CBD" w14:paraId="48E83F9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891B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9DCE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66CBC309" w14:textId="3F9630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3206108E" w14:textId="3515B7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B5DAB9" w14:textId="0C4F88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4BB75" w14:textId="07CD7E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7,360.00 </w:t>
            </w:r>
          </w:p>
        </w:tc>
      </w:tr>
      <w:tr w:rsidR="00672CBD" w:rsidRPr="00672CBD" w14:paraId="4C95EAD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C2D4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25AE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60255243" w14:textId="18B2E1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D1BD18" w14:textId="20CD12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FF2A6" w14:textId="66054A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1C953B" w14:textId="17BD65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9,000.00 </w:t>
            </w:r>
          </w:p>
        </w:tc>
      </w:tr>
      <w:tr w:rsidR="00672CBD" w:rsidRPr="00672CBD" w14:paraId="62A7E6B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F6EC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E28DFD8" w14:textId="2E08F3E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9,191,738.09 </w:t>
            </w:r>
          </w:p>
        </w:tc>
        <w:tc>
          <w:tcPr>
            <w:tcW w:w="810" w:type="pct"/>
            <w:tcBorders>
              <w:top w:val="nil"/>
              <w:left w:val="nil"/>
              <w:bottom w:val="single" w:sz="4" w:space="0" w:color="000000"/>
              <w:right w:val="single" w:sz="4" w:space="0" w:color="000000"/>
            </w:tcBorders>
            <w:shd w:val="clear" w:color="D8D8D8" w:fill="D8D8D8"/>
            <w:noWrap/>
            <w:vAlign w:val="bottom"/>
            <w:hideMark/>
          </w:tcPr>
          <w:p w14:paraId="2120335E" w14:textId="745249B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5F6514" w14:textId="4CB195A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B5987E" w14:textId="69F5C7C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9,191,738.09 </w:t>
            </w:r>
          </w:p>
        </w:tc>
      </w:tr>
      <w:tr w:rsidR="00672CBD" w:rsidRPr="00672CBD" w14:paraId="4ADC6D8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B35F3"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196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8E8C2CA" w14:textId="4AFD22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85A968" w14:textId="7FB507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0D572" w14:textId="4E6C35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94803" w14:textId="1AA1DD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7,000.00 </w:t>
            </w:r>
          </w:p>
        </w:tc>
      </w:tr>
      <w:tr w:rsidR="00672CBD" w:rsidRPr="00672CBD" w14:paraId="140B57B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620CF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71E9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497C702D" w14:textId="170B8C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45E83D79" w14:textId="6A41AB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B1D9A" w14:textId="58266E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B8432" w14:textId="6F20B9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2,200.00 </w:t>
            </w:r>
          </w:p>
        </w:tc>
      </w:tr>
      <w:tr w:rsidR="00672CBD" w:rsidRPr="00672CBD" w14:paraId="625F187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FFFD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77D9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411A5F40" w14:textId="15D416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2BC50014" w14:textId="66B43F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0D356" w14:textId="448954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D85C71" w14:textId="29A1D5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8,080.00 </w:t>
            </w:r>
          </w:p>
        </w:tc>
      </w:tr>
      <w:tr w:rsidR="00672CBD" w:rsidRPr="00672CBD" w14:paraId="301E8CF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B718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EA35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094CA75C" w14:textId="3C1AE5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5CBD1FBB" w14:textId="4385CE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72252" w14:textId="7F67EE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C9861" w14:textId="13E764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5,520.00 </w:t>
            </w:r>
          </w:p>
        </w:tc>
      </w:tr>
      <w:tr w:rsidR="00672CBD" w:rsidRPr="00672CBD" w14:paraId="5CCB148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3B84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0502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055EFCE0" w14:textId="305C60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2817CCA8" w14:textId="69C607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3141C" w14:textId="24C4D4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75029" w14:textId="6FB92E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9,800.00 </w:t>
            </w:r>
          </w:p>
        </w:tc>
      </w:tr>
      <w:tr w:rsidR="00672CBD" w:rsidRPr="00672CBD" w14:paraId="3E6968D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E6A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5C41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3C8F8509" w14:textId="6FEA03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68EF8169" w14:textId="7E0071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447C80" w14:textId="2132EE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690ECC" w14:textId="58820E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4,240.00 </w:t>
            </w:r>
          </w:p>
        </w:tc>
      </w:tr>
      <w:tr w:rsidR="00672CBD" w:rsidRPr="00672CBD" w14:paraId="3FF038D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8244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46A4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2A2EA992" w14:textId="5A222A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B2C1636" w14:textId="5ECA6A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CFD18" w14:textId="65D0EE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6655A4" w14:textId="683A04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6,960.00 </w:t>
            </w:r>
          </w:p>
        </w:tc>
      </w:tr>
      <w:tr w:rsidR="00672CBD" w:rsidRPr="00672CBD" w14:paraId="31A43EF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155C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4FD5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4379215E" w14:textId="2E97D5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1901F6BB" w14:textId="381F26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326C4" w14:textId="4C0CC7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D32E4E" w14:textId="411FCE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8,040.00 </w:t>
            </w:r>
          </w:p>
        </w:tc>
      </w:tr>
      <w:tr w:rsidR="00672CBD" w:rsidRPr="00672CBD" w14:paraId="2502EF5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0D21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88A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6CD7A13B" w14:textId="789EBF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27515889" w14:textId="0507BD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E3C3C" w14:textId="6FC38B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19BA09" w14:textId="2C851B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96,920.00 </w:t>
            </w:r>
          </w:p>
        </w:tc>
      </w:tr>
      <w:tr w:rsidR="00672CBD" w:rsidRPr="00672CBD" w14:paraId="3229B46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5CBF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F260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31B4118D" w14:textId="2B4034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64120AB0" w14:textId="3F6664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30F22F" w14:textId="2FAAF0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7AC4C" w14:textId="01687A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7,560.00 </w:t>
            </w:r>
          </w:p>
        </w:tc>
      </w:tr>
      <w:tr w:rsidR="00672CBD" w:rsidRPr="00672CBD" w14:paraId="56FC9EF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FBAB1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0587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4AAFB543" w14:textId="74BED9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51C99CDC" w14:textId="2DA29A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395BD" w14:textId="7FA658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E44A21" w14:textId="0C69CE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0,760.00 </w:t>
            </w:r>
          </w:p>
        </w:tc>
      </w:tr>
      <w:tr w:rsidR="00672CBD" w:rsidRPr="00672CBD" w14:paraId="462F1D1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C494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4A5F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9A03898" w14:textId="01023D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2A7F1B7" w14:textId="4C2953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0D2CB" w14:textId="067789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3A35F" w14:textId="1BBD56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640.00 </w:t>
            </w:r>
          </w:p>
        </w:tc>
      </w:tr>
      <w:tr w:rsidR="00672CBD" w:rsidRPr="00672CBD" w14:paraId="7841494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C1AA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758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56BC4BC6" w14:textId="65C1ED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10B3E18B" w14:textId="4EF3F5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05993" w14:textId="4AFF34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95291" w14:textId="4C78F7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4,880.00 </w:t>
            </w:r>
          </w:p>
        </w:tc>
      </w:tr>
      <w:tr w:rsidR="00672CBD" w:rsidRPr="00672CBD" w14:paraId="1E2A9B4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6443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4278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32BD6ABE" w14:textId="4DEA20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27B4C8CD" w14:textId="652D1F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828C7" w14:textId="370C98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13EFF" w14:textId="012DC5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2,080.00 </w:t>
            </w:r>
          </w:p>
        </w:tc>
      </w:tr>
      <w:tr w:rsidR="00672CBD" w:rsidRPr="00672CBD" w14:paraId="02C9669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38F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D3DA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443388F6" w14:textId="74B444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81A15EB" w14:textId="4DB6D4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795F6" w14:textId="4FBEC0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0E40B" w14:textId="243C2C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0,320.00 </w:t>
            </w:r>
          </w:p>
        </w:tc>
      </w:tr>
      <w:tr w:rsidR="00672CBD" w:rsidRPr="00672CBD" w14:paraId="16183C3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0AA1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9C69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07837878" w14:textId="525B82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59B148FB" w14:textId="1B159E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99BEB" w14:textId="3E41D0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F302D" w14:textId="1EDF83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19,480.00 </w:t>
            </w:r>
          </w:p>
        </w:tc>
      </w:tr>
      <w:tr w:rsidR="00672CBD" w:rsidRPr="00672CBD" w14:paraId="61CB1A1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9DCF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F06A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01E6E50" w14:textId="48B36C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90,838.91 </w:t>
            </w:r>
          </w:p>
        </w:tc>
        <w:tc>
          <w:tcPr>
            <w:tcW w:w="810" w:type="pct"/>
            <w:tcBorders>
              <w:top w:val="nil"/>
              <w:left w:val="nil"/>
              <w:bottom w:val="single" w:sz="4" w:space="0" w:color="000000"/>
              <w:right w:val="single" w:sz="4" w:space="0" w:color="000000"/>
            </w:tcBorders>
            <w:shd w:val="clear" w:color="auto" w:fill="auto"/>
            <w:noWrap/>
            <w:vAlign w:val="bottom"/>
            <w:hideMark/>
          </w:tcPr>
          <w:p w14:paraId="6A7AB778" w14:textId="166005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D7095" w14:textId="50E461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34AC84" w14:textId="30C497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90,838.91 </w:t>
            </w:r>
          </w:p>
        </w:tc>
      </w:tr>
      <w:tr w:rsidR="00672CBD" w:rsidRPr="00672CBD" w14:paraId="27B2028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5F83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057D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473657E7" w14:textId="6FD612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AD70460" w14:textId="077949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CF86FA" w14:textId="5A0051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A1630" w14:textId="708D1A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7,200.00 </w:t>
            </w:r>
          </w:p>
        </w:tc>
      </w:tr>
      <w:tr w:rsidR="00672CBD" w:rsidRPr="00672CBD" w14:paraId="355235B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8061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F067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497AFD1" w14:textId="429C72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4A409B66" w14:textId="334082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673EB" w14:textId="3799FF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9CC5F" w14:textId="00F682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5,720.00 </w:t>
            </w:r>
          </w:p>
        </w:tc>
      </w:tr>
      <w:tr w:rsidR="00672CBD" w:rsidRPr="00672CBD" w14:paraId="5FF97A5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3D28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1249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4B6A07B" w14:textId="6866BE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4D377BC7" w14:textId="62E4E8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46D1D" w14:textId="181EEF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2AD9FD" w14:textId="03E04A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2,840.00 </w:t>
            </w:r>
          </w:p>
        </w:tc>
      </w:tr>
      <w:tr w:rsidR="00672CBD" w:rsidRPr="00672CBD" w14:paraId="4D4CA56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6C3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74C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09C0507" w14:textId="1B35EE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5C79BF19" w14:textId="6F0697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50EF4" w14:textId="7387B0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3B7D8E" w14:textId="5E0CAE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1,040.00 </w:t>
            </w:r>
          </w:p>
        </w:tc>
      </w:tr>
      <w:tr w:rsidR="00672CBD" w:rsidRPr="00672CBD" w14:paraId="77C0C18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21A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79E1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7BF8E0B9" w14:textId="0031CA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15D20987" w14:textId="52A155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C43E4F" w14:textId="746E92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7345E" w14:textId="778F1E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5,120.00 </w:t>
            </w:r>
          </w:p>
        </w:tc>
      </w:tr>
      <w:tr w:rsidR="00672CBD" w:rsidRPr="00672CBD" w14:paraId="109C791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E426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6066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3CC0F5A9" w14:textId="58BD94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519D367A" w14:textId="2A2E36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FB73F" w14:textId="47005F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5A5F6" w14:textId="5B0216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73,520.00 </w:t>
            </w:r>
          </w:p>
        </w:tc>
      </w:tr>
      <w:tr w:rsidR="00672CBD" w:rsidRPr="00672CBD" w14:paraId="0B50B06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DBC4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CA94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15465565" w14:textId="47DDFC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646C64D" w14:textId="1D3F36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2642C" w14:textId="27321C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9AA8D" w14:textId="076EC2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1,400.00 </w:t>
            </w:r>
          </w:p>
        </w:tc>
      </w:tr>
      <w:tr w:rsidR="00672CBD" w:rsidRPr="00672CBD" w14:paraId="3C8E77B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C165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1E6E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09447AA6" w14:textId="565289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321EB67" w14:textId="6751AE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5091A0" w14:textId="516E5C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FA4B5" w14:textId="456260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45,080.00 </w:t>
            </w:r>
          </w:p>
        </w:tc>
      </w:tr>
      <w:tr w:rsidR="00672CBD" w:rsidRPr="00672CBD" w14:paraId="43B8DF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377A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2292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74D1445C" w14:textId="35F7F5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38680C" w14:textId="3D4426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C5A1E" w14:textId="456661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A0EDC" w14:textId="7FE7CD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0,000.00 </w:t>
            </w:r>
          </w:p>
        </w:tc>
      </w:tr>
      <w:tr w:rsidR="00672CBD" w:rsidRPr="00672CBD" w14:paraId="27255C2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844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F54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4F97634B" w14:textId="785566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7DC911D4" w14:textId="5D0693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DED33" w14:textId="4EA5EC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188AF" w14:textId="327442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4,160.00 </w:t>
            </w:r>
          </w:p>
        </w:tc>
      </w:tr>
      <w:tr w:rsidR="00672CBD" w:rsidRPr="00672CBD" w14:paraId="5E32928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DB91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34F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6D5486A" w14:textId="76BD2B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42,339.18 </w:t>
            </w:r>
          </w:p>
        </w:tc>
        <w:tc>
          <w:tcPr>
            <w:tcW w:w="810" w:type="pct"/>
            <w:tcBorders>
              <w:top w:val="nil"/>
              <w:left w:val="nil"/>
              <w:bottom w:val="single" w:sz="4" w:space="0" w:color="000000"/>
              <w:right w:val="single" w:sz="4" w:space="0" w:color="000000"/>
            </w:tcBorders>
            <w:shd w:val="clear" w:color="auto" w:fill="auto"/>
            <w:noWrap/>
            <w:vAlign w:val="bottom"/>
            <w:hideMark/>
          </w:tcPr>
          <w:p w14:paraId="2F47E1CD" w14:textId="7158CB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AE4066" w14:textId="671F03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97B77" w14:textId="5805A7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42,339.18 </w:t>
            </w:r>
          </w:p>
        </w:tc>
      </w:tr>
      <w:tr w:rsidR="00672CBD" w:rsidRPr="00672CBD" w14:paraId="57AA8707"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BCFC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0CCE1E58" w14:textId="7F30B45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425,486.92 </w:t>
            </w:r>
          </w:p>
        </w:tc>
        <w:tc>
          <w:tcPr>
            <w:tcW w:w="810" w:type="pct"/>
            <w:tcBorders>
              <w:top w:val="nil"/>
              <w:left w:val="nil"/>
              <w:bottom w:val="single" w:sz="4" w:space="0" w:color="000000"/>
              <w:right w:val="single" w:sz="4" w:space="0" w:color="000000"/>
            </w:tcBorders>
            <w:shd w:val="clear" w:color="D8D8D8" w:fill="D8D8D8"/>
            <w:noWrap/>
            <w:vAlign w:val="bottom"/>
            <w:hideMark/>
          </w:tcPr>
          <w:p w14:paraId="5A6ED9C7" w14:textId="33EB5CF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A58FE4" w14:textId="378F75D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8E0D8D" w14:textId="1CC8600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425,486.92 </w:t>
            </w:r>
          </w:p>
        </w:tc>
      </w:tr>
      <w:tr w:rsidR="00672CBD" w:rsidRPr="00672CBD" w14:paraId="1C013C2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B0936"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D252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436F60D" w14:textId="77D6D6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5B8A2311" w14:textId="47C7DA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034EA" w14:textId="0E0E30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AEADF" w14:textId="4F29FA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0,680.00 </w:t>
            </w:r>
          </w:p>
        </w:tc>
      </w:tr>
      <w:tr w:rsidR="00672CBD" w:rsidRPr="00672CBD" w14:paraId="01685A0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CDD5C"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4F9A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279B2104" w14:textId="054ABE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054E4EA7" w14:textId="4608D6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C18FD" w14:textId="3B4D45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75DDA" w14:textId="1AB16F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4,280.00 </w:t>
            </w:r>
          </w:p>
        </w:tc>
      </w:tr>
      <w:tr w:rsidR="00672CBD" w:rsidRPr="00672CBD" w14:paraId="3EAA80F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26C4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FA57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274AF5B9" w14:textId="3EF608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C17A33" w14:textId="3E7600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9AEA5" w14:textId="499F01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2DF205" w14:textId="46BBDF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0,000.00 </w:t>
            </w:r>
          </w:p>
        </w:tc>
      </w:tr>
      <w:tr w:rsidR="00672CBD" w:rsidRPr="00672CBD" w14:paraId="4A5F40B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21A5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A0F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3319C695" w14:textId="56AA0D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7,030.45 </w:t>
            </w:r>
          </w:p>
        </w:tc>
        <w:tc>
          <w:tcPr>
            <w:tcW w:w="810" w:type="pct"/>
            <w:tcBorders>
              <w:top w:val="nil"/>
              <w:left w:val="nil"/>
              <w:bottom w:val="single" w:sz="4" w:space="0" w:color="000000"/>
              <w:right w:val="single" w:sz="4" w:space="0" w:color="000000"/>
            </w:tcBorders>
            <w:shd w:val="clear" w:color="auto" w:fill="auto"/>
            <w:noWrap/>
            <w:vAlign w:val="bottom"/>
            <w:hideMark/>
          </w:tcPr>
          <w:p w14:paraId="7EE41991" w14:textId="55609F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5CEE8" w14:textId="45DF39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CF5E3E" w14:textId="51D947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7,030.45 </w:t>
            </w:r>
          </w:p>
        </w:tc>
      </w:tr>
      <w:tr w:rsidR="00672CBD" w:rsidRPr="00672CBD" w14:paraId="1C4DD6F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1D42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43CF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3954ED43" w14:textId="70DFF3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0A1EE907" w14:textId="3B4CD4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E622B" w14:textId="30D016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690768" w14:textId="1FD0FD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2,074.00 </w:t>
            </w:r>
          </w:p>
        </w:tc>
      </w:tr>
      <w:tr w:rsidR="00672CBD" w:rsidRPr="00672CBD" w14:paraId="78A81D6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C34F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9D2C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32A73844" w14:textId="7ACA4D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54264FBC" w14:textId="5A4953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CDC0A1" w14:textId="315B15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3B874" w14:textId="42FCC8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8,742.00 </w:t>
            </w:r>
          </w:p>
        </w:tc>
      </w:tr>
      <w:tr w:rsidR="00672CBD" w:rsidRPr="00672CBD" w14:paraId="401B626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D858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9AA2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5C82310D" w14:textId="3AB556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09A09C1D" w14:textId="19593C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91B696" w14:textId="3B8C9B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67F37" w14:textId="689F92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50,480.00 </w:t>
            </w:r>
          </w:p>
        </w:tc>
      </w:tr>
      <w:tr w:rsidR="00672CBD" w:rsidRPr="00672CBD" w14:paraId="438AB8B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A17C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E0BE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6B6B46CD" w14:textId="02B697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814EC" w14:textId="0C69F9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74B52" w14:textId="2C8AC4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15B5D" w14:textId="5DD424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1,800.00 </w:t>
            </w:r>
          </w:p>
        </w:tc>
      </w:tr>
      <w:tr w:rsidR="00672CBD" w:rsidRPr="00672CBD" w14:paraId="4517914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CBAE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A8D1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30030059" w14:textId="54E045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7E312621" w14:textId="2043DF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0AAFC" w14:textId="4A9F7F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C6E12" w14:textId="3BC2A4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5,920.00 </w:t>
            </w:r>
          </w:p>
        </w:tc>
      </w:tr>
      <w:tr w:rsidR="00672CBD" w:rsidRPr="00672CBD" w14:paraId="58C93A0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2D9B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6D84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1FC3E7D9" w14:textId="0AC284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9A23152" w14:textId="275A1D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4AE731" w14:textId="7139CB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3F275" w14:textId="269CFF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0,040.00 </w:t>
            </w:r>
          </w:p>
        </w:tc>
      </w:tr>
      <w:tr w:rsidR="00672CBD" w:rsidRPr="00672CBD" w14:paraId="7A11C76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53D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988A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3D8C07D8" w14:textId="4821F0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4015C482" w14:textId="4E4178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07D4E" w14:textId="05C1FA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3D726" w14:textId="322355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120.00 </w:t>
            </w:r>
          </w:p>
        </w:tc>
      </w:tr>
      <w:tr w:rsidR="00672CBD" w:rsidRPr="00672CBD" w14:paraId="37E932A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B011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5F7B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39FD2D4E" w14:textId="2690CC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40BFCC8D" w14:textId="1D00B6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70515" w14:textId="3B7FF6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2AB186" w14:textId="1A9E83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93,480.47 </w:t>
            </w:r>
          </w:p>
        </w:tc>
      </w:tr>
      <w:tr w:rsidR="00672CBD" w:rsidRPr="00672CBD" w14:paraId="5FB665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9FE4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BAA3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69AD5545" w14:textId="70466E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9AD23BD" w14:textId="6F36DF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0E42C" w14:textId="7BED6A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E5602" w14:textId="5BB15F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3,600.00 </w:t>
            </w:r>
          </w:p>
        </w:tc>
      </w:tr>
      <w:tr w:rsidR="00672CBD" w:rsidRPr="00672CBD" w14:paraId="381B9A7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C7E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7E1C8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0718ECAB" w14:textId="5003DE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623C0122" w14:textId="1C1241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46B37" w14:textId="5C524D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1EC1B" w14:textId="675FD7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03,840.00 </w:t>
            </w:r>
          </w:p>
        </w:tc>
      </w:tr>
      <w:tr w:rsidR="00672CBD" w:rsidRPr="00672CBD" w14:paraId="3E35D17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013B6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5050B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4C350060" w14:textId="6707C8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85C4DCD" w14:textId="283FF5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16CAA" w14:textId="030087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2A2A1" w14:textId="4C4A65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76,400.00 </w:t>
            </w:r>
          </w:p>
        </w:tc>
      </w:tr>
      <w:tr w:rsidR="00672CBD" w:rsidRPr="00672CBD" w14:paraId="76287E94"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2311A"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1C128EFC" w14:textId="30D9236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0F04198A" w14:textId="1B678E6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547B41" w14:textId="25391D4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3094853" w14:textId="5F6669A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847,431.64 </w:t>
            </w:r>
          </w:p>
        </w:tc>
      </w:tr>
      <w:tr w:rsidR="00672CBD" w:rsidRPr="00672CBD" w14:paraId="0684EA3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CD93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6111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47A475E" w14:textId="68235F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2210BAD7" w14:textId="0A9BE4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C8DD6" w14:textId="2D1702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A52BE" w14:textId="508CEA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7,431.64 </w:t>
            </w:r>
          </w:p>
        </w:tc>
      </w:tr>
      <w:tr w:rsidR="00672CBD" w:rsidRPr="00672CBD" w14:paraId="0E4C016B"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19F36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629AC14E" w14:textId="44008C9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8,843,608.45 </w:t>
            </w:r>
          </w:p>
        </w:tc>
        <w:tc>
          <w:tcPr>
            <w:tcW w:w="810" w:type="pct"/>
            <w:tcBorders>
              <w:top w:val="nil"/>
              <w:left w:val="nil"/>
              <w:bottom w:val="single" w:sz="4" w:space="0" w:color="000000"/>
              <w:right w:val="single" w:sz="4" w:space="0" w:color="000000"/>
            </w:tcBorders>
            <w:shd w:val="clear" w:color="A5A5A5" w:fill="A5A5A5"/>
            <w:noWrap/>
            <w:vAlign w:val="bottom"/>
            <w:hideMark/>
          </w:tcPr>
          <w:p w14:paraId="65F6AAD8" w14:textId="1B5EDA2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30514AF" w14:textId="65340D3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4F74CD9" w14:textId="61DE9D6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8,843,608.45 </w:t>
            </w:r>
          </w:p>
        </w:tc>
      </w:tr>
      <w:tr w:rsidR="00672CBD" w:rsidRPr="00672CBD" w14:paraId="5D91D0F1"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F1E85"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lastRenderedPageBreak/>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4EA29414" w14:textId="42A4FDC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787,056.10 </w:t>
            </w:r>
          </w:p>
        </w:tc>
        <w:tc>
          <w:tcPr>
            <w:tcW w:w="810" w:type="pct"/>
            <w:tcBorders>
              <w:top w:val="nil"/>
              <w:left w:val="nil"/>
              <w:bottom w:val="single" w:sz="4" w:space="0" w:color="000000"/>
              <w:right w:val="single" w:sz="4" w:space="0" w:color="000000"/>
            </w:tcBorders>
            <w:shd w:val="clear" w:color="D8D8D8" w:fill="D8D8D8"/>
            <w:noWrap/>
            <w:vAlign w:val="bottom"/>
            <w:hideMark/>
          </w:tcPr>
          <w:p w14:paraId="4E17B335" w14:textId="3F9F78B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42E053" w14:textId="7FA732B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A4DBD1" w14:textId="2C4FFE2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787,056.10 </w:t>
            </w:r>
          </w:p>
        </w:tc>
      </w:tr>
      <w:tr w:rsidR="00672CBD" w:rsidRPr="00672CBD" w14:paraId="7DF0368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99C98"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9546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73B7BD72" w14:textId="6AC4EF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EBA9EF" w14:textId="6A2CDA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328D6" w14:textId="569173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A2930D" w14:textId="4F3831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71CD62F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9E7D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EE4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37C90544" w14:textId="5EA539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86,320.00 </w:t>
            </w:r>
          </w:p>
        </w:tc>
        <w:tc>
          <w:tcPr>
            <w:tcW w:w="810" w:type="pct"/>
            <w:tcBorders>
              <w:top w:val="nil"/>
              <w:left w:val="nil"/>
              <w:bottom w:val="single" w:sz="4" w:space="0" w:color="000000"/>
              <w:right w:val="single" w:sz="4" w:space="0" w:color="000000"/>
            </w:tcBorders>
            <w:shd w:val="clear" w:color="auto" w:fill="auto"/>
            <w:noWrap/>
            <w:vAlign w:val="bottom"/>
            <w:hideMark/>
          </w:tcPr>
          <w:p w14:paraId="35DBD1CD" w14:textId="6F8095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0C85FB" w14:textId="7B891B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CC639" w14:textId="698078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86,320.00 </w:t>
            </w:r>
          </w:p>
        </w:tc>
      </w:tr>
      <w:tr w:rsidR="00672CBD" w:rsidRPr="00672CBD" w14:paraId="3D2CBF9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A1A5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20EA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3FE98878" w14:textId="4E25AC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252F0B" w14:textId="29D339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AB5D4" w14:textId="2C418A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6E512B" w14:textId="12E78F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2758E4C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E6C4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BCB2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42BCC92B" w14:textId="248BB2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7E4D16" w14:textId="493AB1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0365D" w14:textId="17AE1E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123A72" w14:textId="7F701B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29DBA7F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D9D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D577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5330FCD1" w14:textId="42305A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195FCB8C" w14:textId="117F1B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1089BD" w14:textId="4FE0C9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0BCE7" w14:textId="6092F1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128.00 </w:t>
            </w:r>
          </w:p>
        </w:tc>
      </w:tr>
      <w:tr w:rsidR="00672CBD" w:rsidRPr="00672CBD" w14:paraId="59A8F71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74B2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A04C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01B56351" w14:textId="0EB05B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26AFD000" w14:textId="1A9243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B64F9" w14:textId="644938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ED6E30" w14:textId="281434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602.00 </w:t>
            </w:r>
          </w:p>
        </w:tc>
      </w:tr>
      <w:tr w:rsidR="00672CBD" w:rsidRPr="00672CBD" w14:paraId="7E5E53A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BE40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8B77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40741E69" w14:textId="2133A5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1BF807B" w14:textId="6C1121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0BC75" w14:textId="445BDE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3AC32D" w14:textId="7FA6E1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r>
      <w:tr w:rsidR="00672CBD" w:rsidRPr="00672CBD" w14:paraId="50EC787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D659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EE7BC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3F0ECCFE" w14:textId="372C0C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18,765.00 </w:t>
            </w:r>
          </w:p>
        </w:tc>
        <w:tc>
          <w:tcPr>
            <w:tcW w:w="810" w:type="pct"/>
            <w:tcBorders>
              <w:top w:val="nil"/>
              <w:left w:val="nil"/>
              <w:bottom w:val="single" w:sz="4" w:space="0" w:color="000000"/>
              <w:right w:val="single" w:sz="4" w:space="0" w:color="000000"/>
            </w:tcBorders>
            <w:shd w:val="clear" w:color="auto" w:fill="auto"/>
            <w:noWrap/>
            <w:vAlign w:val="bottom"/>
            <w:hideMark/>
          </w:tcPr>
          <w:p w14:paraId="35DB0E5B" w14:textId="253635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289FC" w14:textId="76672E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34429E" w14:textId="55E4C4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18,765.00 </w:t>
            </w:r>
          </w:p>
        </w:tc>
      </w:tr>
      <w:tr w:rsidR="00672CBD" w:rsidRPr="00672CBD" w14:paraId="0E8E926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681F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44A99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F29C212" w14:textId="0A4AA9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006EE53" w14:textId="42E597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1D26D" w14:textId="0B7FB7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226522" w14:textId="72633A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r>
      <w:tr w:rsidR="00672CBD" w:rsidRPr="00672CBD" w14:paraId="420ECA8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37D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033D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79118622" w14:textId="6E690D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9,780.88 </w:t>
            </w:r>
          </w:p>
        </w:tc>
        <w:tc>
          <w:tcPr>
            <w:tcW w:w="810" w:type="pct"/>
            <w:tcBorders>
              <w:top w:val="nil"/>
              <w:left w:val="nil"/>
              <w:bottom w:val="single" w:sz="4" w:space="0" w:color="000000"/>
              <w:right w:val="single" w:sz="4" w:space="0" w:color="000000"/>
            </w:tcBorders>
            <w:shd w:val="clear" w:color="auto" w:fill="auto"/>
            <w:noWrap/>
            <w:vAlign w:val="bottom"/>
            <w:hideMark/>
          </w:tcPr>
          <w:p w14:paraId="3053CE0C" w14:textId="12ADF2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47A67" w14:textId="638BDC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8854E" w14:textId="0A9F86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9,780.88 </w:t>
            </w:r>
          </w:p>
        </w:tc>
      </w:tr>
      <w:tr w:rsidR="00672CBD" w:rsidRPr="00672CBD" w14:paraId="1551765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CFBB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2087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219C1E78" w14:textId="2437CE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7D4995AA" w14:textId="2BDB82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FA42E" w14:textId="01366C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A3149" w14:textId="5205B4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5,225.22 </w:t>
            </w:r>
          </w:p>
        </w:tc>
      </w:tr>
      <w:tr w:rsidR="00672CBD" w:rsidRPr="00672CBD" w14:paraId="635618D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4CF2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AE65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162E6FA" w14:textId="405FF4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A43E315" w14:textId="3E25C7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6B6371" w14:textId="392FAF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28C1C" w14:textId="691BDA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r>
      <w:tr w:rsidR="00672CBD" w:rsidRPr="00672CBD" w14:paraId="335ADB4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4B88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77ED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1738C9E8" w14:textId="5D84AA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78A682AC" w14:textId="7324D6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005EF" w14:textId="0B6CB3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2068A1" w14:textId="1C2E2E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4,645.00 </w:t>
            </w:r>
          </w:p>
        </w:tc>
      </w:tr>
      <w:tr w:rsidR="00672CBD" w:rsidRPr="00672CBD" w14:paraId="53BDF9B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B171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2E26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2444FAC4" w14:textId="151822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0554E728" w14:textId="367885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4949E" w14:textId="3AFD61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635E1" w14:textId="127AF6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9,300.00 </w:t>
            </w:r>
          </w:p>
        </w:tc>
      </w:tr>
      <w:tr w:rsidR="00672CBD" w:rsidRPr="00672CBD" w14:paraId="30164D5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0C6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8F1E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6D43EC39" w14:textId="36DF82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1CA3C58" w14:textId="2E73E5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9DCB4" w14:textId="34A9EC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4ABFA" w14:textId="5373B1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r>
      <w:tr w:rsidR="00672CBD" w:rsidRPr="00672CBD" w14:paraId="70F74CC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1F34C"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79FF8BA3" w14:textId="13B0443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646,86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5B9CF508" w14:textId="4C8837B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7127D2" w14:textId="70B590F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117D0E" w14:textId="566A93F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646,869.37 </w:t>
            </w:r>
          </w:p>
        </w:tc>
      </w:tr>
      <w:tr w:rsidR="00672CBD" w:rsidRPr="00672CBD" w14:paraId="24BA686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9BEE4"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D250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10F2E646" w14:textId="449D1B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178C5A6" w14:textId="6F4C32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35051" w14:textId="2E41A2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6CF331" w14:textId="0CDDE0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r>
      <w:tr w:rsidR="00672CBD" w:rsidRPr="00672CBD" w14:paraId="5E2D1A8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3395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A97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F8DBACE" w14:textId="1BB79F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4B443984" w14:textId="65623D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F5E23" w14:textId="52BAEA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B2EBE" w14:textId="098DBA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1,503.62 </w:t>
            </w:r>
          </w:p>
        </w:tc>
      </w:tr>
      <w:tr w:rsidR="00672CBD" w:rsidRPr="00672CBD" w14:paraId="7F51920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0397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8499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107BFFC6" w14:textId="2F8413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72,180.75 </w:t>
            </w:r>
          </w:p>
        </w:tc>
        <w:tc>
          <w:tcPr>
            <w:tcW w:w="810" w:type="pct"/>
            <w:tcBorders>
              <w:top w:val="nil"/>
              <w:left w:val="nil"/>
              <w:bottom w:val="single" w:sz="4" w:space="0" w:color="000000"/>
              <w:right w:val="single" w:sz="4" w:space="0" w:color="000000"/>
            </w:tcBorders>
            <w:shd w:val="clear" w:color="auto" w:fill="auto"/>
            <w:noWrap/>
            <w:vAlign w:val="bottom"/>
            <w:hideMark/>
          </w:tcPr>
          <w:p w14:paraId="00100136" w14:textId="4C35F5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B2387" w14:textId="209992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5E9A48" w14:textId="23F5A3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72,180.75 </w:t>
            </w:r>
          </w:p>
        </w:tc>
      </w:tr>
      <w:tr w:rsidR="00672CBD" w:rsidRPr="00672CBD" w14:paraId="58CB5D3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C7CA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6BF4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1383D717" w14:textId="15C25E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3DF42DB" w14:textId="1103DC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4998F" w14:textId="320CC0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3E02A" w14:textId="54CF3C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r>
      <w:tr w:rsidR="00672CBD" w:rsidRPr="00672CBD" w14:paraId="01A1745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4A68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674A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1726B138" w14:textId="1AA6671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26976CD" w14:textId="7134FF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F7EEC" w14:textId="27608C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50583" w14:textId="5585FE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r>
      <w:tr w:rsidR="00672CBD" w:rsidRPr="00672CBD" w14:paraId="61B2A746"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A04B4"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7933CF6" w14:textId="269417F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9,318,495.97 </w:t>
            </w:r>
          </w:p>
        </w:tc>
        <w:tc>
          <w:tcPr>
            <w:tcW w:w="810" w:type="pct"/>
            <w:tcBorders>
              <w:top w:val="nil"/>
              <w:left w:val="nil"/>
              <w:bottom w:val="single" w:sz="4" w:space="0" w:color="000000"/>
              <w:right w:val="single" w:sz="4" w:space="0" w:color="000000"/>
            </w:tcBorders>
            <w:shd w:val="clear" w:color="D8D8D8" w:fill="D8D8D8"/>
            <w:noWrap/>
            <w:vAlign w:val="bottom"/>
            <w:hideMark/>
          </w:tcPr>
          <w:p w14:paraId="6696B153" w14:textId="1CE3C59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E1D9A70" w14:textId="67C4E7B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BA9A00" w14:textId="74E99B5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9,318,495.97 </w:t>
            </w:r>
          </w:p>
        </w:tc>
      </w:tr>
      <w:tr w:rsidR="00672CBD" w:rsidRPr="00672CBD" w14:paraId="4F209C9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807E4"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379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AA74BDA" w14:textId="7CFD34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033,482.53 </w:t>
            </w:r>
          </w:p>
        </w:tc>
        <w:tc>
          <w:tcPr>
            <w:tcW w:w="810" w:type="pct"/>
            <w:tcBorders>
              <w:top w:val="nil"/>
              <w:left w:val="nil"/>
              <w:bottom w:val="single" w:sz="4" w:space="0" w:color="000000"/>
              <w:right w:val="single" w:sz="4" w:space="0" w:color="000000"/>
            </w:tcBorders>
            <w:shd w:val="clear" w:color="auto" w:fill="auto"/>
            <w:noWrap/>
            <w:vAlign w:val="bottom"/>
            <w:hideMark/>
          </w:tcPr>
          <w:p w14:paraId="3F15AE28" w14:textId="61FA3A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704B4" w14:textId="024522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C54DF" w14:textId="0BB6F9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033,482.53 </w:t>
            </w:r>
          </w:p>
        </w:tc>
      </w:tr>
      <w:tr w:rsidR="00672CBD" w:rsidRPr="00672CBD" w14:paraId="036BB7E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3514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2BCA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253C5006" w14:textId="51F400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5D6CB9A" w14:textId="2B0C70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D891E" w14:textId="1F58E3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22A3F" w14:textId="0FC9DE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1,465.00 </w:t>
            </w:r>
          </w:p>
        </w:tc>
      </w:tr>
      <w:tr w:rsidR="00672CBD" w:rsidRPr="00672CBD" w14:paraId="578A098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A42D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27DC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7C8129EA" w14:textId="76E63B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231ED4C" w14:textId="02C492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936AE" w14:textId="4A8162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38248" w14:textId="10332B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44D488A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C662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86F9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2AACCF64" w14:textId="2AC547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429CEE45" w14:textId="209E27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D96B9" w14:textId="3D44FF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BFFE4" w14:textId="6EE45B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97,902.00 </w:t>
            </w:r>
          </w:p>
        </w:tc>
      </w:tr>
      <w:tr w:rsidR="00672CBD" w:rsidRPr="00672CBD" w14:paraId="7AE46D6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B125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B326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31D965FF" w14:textId="2DC87E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32,663.69 </w:t>
            </w:r>
          </w:p>
        </w:tc>
        <w:tc>
          <w:tcPr>
            <w:tcW w:w="810" w:type="pct"/>
            <w:tcBorders>
              <w:top w:val="nil"/>
              <w:left w:val="nil"/>
              <w:bottom w:val="single" w:sz="4" w:space="0" w:color="000000"/>
              <w:right w:val="single" w:sz="4" w:space="0" w:color="000000"/>
            </w:tcBorders>
            <w:shd w:val="clear" w:color="auto" w:fill="auto"/>
            <w:noWrap/>
            <w:vAlign w:val="bottom"/>
            <w:hideMark/>
          </w:tcPr>
          <w:p w14:paraId="7C2AB3B0" w14:textId="7CA080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C4ECB" w14:textId="4C058C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A76BEE" w14:textId="23C437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32,663.69 </w:t>
            </w:r>
          </w:p>
        </w:tc>
      </w:tr>
      <w:tr w:rsidR="00672CBD" w:rsidRPr="00672CBD" w14:paraId="427B893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6613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B34A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5BEF7F59" w14:textId="203463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49,545.00 </w:t>
            </w:r>
          </w:p>
        </w:tc>
        <w:tc>
          <w:tcPr>
            <w:tcW w:w="810" w:type="pct"/>
            <w:tcBorders>
              <w:top w:val="nil"/>
              <w:left w:val="nil"/>
              <w:bottom w:val="single" w:sz="4" w:space="0" w:color="000000"/>
              <w:right w:val="single" w:sz="4" w:space="0" w:color="000000"/>
            </w:tcBorders>
            <w:shd w:val="clear" w:color="auto" w:fill="auto"/>
            <w:noWrap/>
            <w:vAlign w:val="bottom"/>
            <w:hideMark/>
          </w:tcPr>
          <w:p w14:paraId="0DF55845" w14:textId="6918A0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807DD" w14:textId="625411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276FD" w14:textId="436821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49,545.00 </w:t>
            </w:r>
          </w:p>
        </w:tc>
      </w:tr>
      <w:tr w:rsidR="00672CBD" w:rsidRPr="00672CBD" w14:paraId="33F8D04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D1E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00A6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53BAF20B" w14:textId="6BC815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5E482C9" w14:textId="19A1BF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A3D59" w14:textId="7123C0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0617C" w14:textId="6CF2FF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21B85CD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BF65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6FFD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21919B79" w14:textId="7C3163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A06258E" w14:textId="742FB7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BA60F" w14:textId="641ED9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E4F62" w14:textId="6CC3CA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780.00 </w:t>
            </w:r>
          </w:p>
        </w:tc>
      </w:tr>
      <w:tr w:rsidR="00672CBD" w:rsidRPr="00672CBD" w14:paraId="6FBC909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D54E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FFF3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0A2F734C" w14:textId="592FEF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966DD8F" w14:textId="49181F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EA491" w14:textId="2E0367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C44EA" w14:textId="52C8B2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314BD4D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4951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7E30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072D5751" w14:textId="166F72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17B74BF" w14:textId="66B7AB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AB7AD" w14:textId="219311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53E16" w14:textId="620C88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1,465.00 </w:t>
            </w:r>
          </w:p>
        </w:tc>
      </w:tr>
      <w:tr w:rsidR="00672CBD" w:rsidRPr="00672CBD" w14:paraId="1F53FE2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035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FBA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70113174" w14:textId="170622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5EA319D6" w14:textId="7490AC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319C2" w14:textId="3D311F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9FFA5A" w14:textId="437BFC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164,965.00 </w:t>
            </w:r>
          </w:p>
        </w:tc>
      </w:tr>
      <w:tr w:rsidR="00672CBD" w:rsidRPr="00672CBD" w14:paraId="2BD24C8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8EAA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E675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3CAEBB96" w14:textId="4255B4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65F3A91" w14:textId="5663E2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694AE" w14:textId="10D83D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2C668" w14:textId="5298CE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499FEA0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F0B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922A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3882D97A" w14:textId="0592C4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448,877.75 </w:t>
            </w:r>
          </w:p>
        </w:tc>
        <w:tc>
          <w:tcPr>
            <w:tcW w:w="810" w:type="pct"/>
            <w:tcBorders>
              <w:top w:val="nil"/>
              <w:left w:val="nil"/>
              <w:bottom w:val="single" w:sz="4" w:space="0" w:color="000000"/>
              <w:right w:val="single" w:sz="4" w:space="0" w:color="000000"/>
            </w:tcBorders>
            <w:shd w:val="clear" w:color="auto" w:fill="auto"/>
            <w:noWrap/>
            <w:vAlign w:val="bottom"/>
            <w:hideMark/>
          </w:tcPr>
          <w:p w14:paraId="0EDDE661" w14:textId="6E27D6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BCE88" w14:textId="4523A8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F398F" w14:textId="5F42CD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448,877.75 </w:t>
            </w:r>
          </w:p>
        </w:tc>
      </w:tr>
      <w:tr w:rsidR="00672CBD" w:rsidRPr="00672CBD" w14:paraId="34C3614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3036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5C0D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DC2A8DA" w14:textId="5B9BF9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FD4A35E" w14:textId="7193D5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BFD66" w14:textId="0703BC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5315B" w14:textId="294FCF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2,500.00 </w:t>
            </w:r>
          </w:p>
        </w:tc>
      </w:tr>
      <w:tr w:rsidR="00672CBD" w:rsidRPr="00672CBD" w14:paraId="343F07A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7A5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64E3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13938640" w14:textId="0C9C28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D91F8E1" w14:textId="72C01C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588FD" w14:textId="5E431F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64FCB1" w14:textId="56ADC2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7F718F2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4E34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0570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0FF6F2B9" w14:textId="283B90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FCA5483" w14:textId="05D979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8ECFF" w14:textId="197A87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8D073" w14:textId="3B348C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1,465.00 </w:t>
            </w:r>
          </w:p>
        </w:tc>
      </w:tr>
      <w:tr w:rsidR="00672CBD" w:rsidRPr="00672CBD" w14:paraId="17CC664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D16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324E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289AAA99" w14:textId="7A2FF4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8F87C6" w14:textId="3F5A2C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888C1" w14:textId="70D8A3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31514" w14:textId="479F13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17F6D64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B71C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7BE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AD2B066" w14:textId="7E83C5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4FC5EB08" w14:textId="2B8EBF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671A9" w14:textId="3BE585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365D8" w14:textId="180851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6,930.00 </w:t>
            </w:r>
          </w:p>
        </w:tc>
      </w:tr>
      <w:tr w:rsidR="00672CBD" w:rsidRPr="00672CBD" w14:paraId="3B50CA9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72E3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4FE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6EAAEEB6" w14:textId="75B799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E94C157" w14:textId="01FACD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9FEF3" w14:textId="022A56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4669AC" w14:textId="07F25A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1,465.00 </w:t>
            </w:r>
          </w:p>
        </w:tc>
      </w:tr>
      <w:tr w:rsidR="00672CBD" w:rsidRPr="00672CBD" w14:paraId="1F3E42D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7809C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BB66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730DC6B" w14:textId="26BABA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84B049" w14:textId="5D647F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BE24C" w14:textId="2B5352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54829" w14:textId="16704A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736F0A86"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6BB79"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BA2DF7B" w14:textId="7A69175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289,220.64 </w:t>
            </w:r>
          </w:p>
        </w:tc>
        <w:tc>
          <w:tcPr>
            <w:tcW w:w="810" w:type="pct"/>
            <w:tcBorders>
              <w:top w:val="nil"/>
              <w:left w:val="nil"/>
              <w:bottom w:val="single" w:sz="4" w:space="0" w:color="000000"/>
              <w:right w:val="single" w:sz="4" w:space="0" w:color="000000"/>
            </w:tcBorders>
            <w:shd w:val="clear" w:color="D8D8D8" w:fill="D8D8D8"/>
            <w:noWrap/>
            <w:vAlign w:val="bottom"/>
            <w:hideMark/>
          </w:tcPr>
          <w:p w14:paraId="12645950" w14:textId="6329F11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C30D8F" w14:textId="7D3CD30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EBE2F8" w14:textId="1E6C114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289,220.64 </w:t>
            </w:r>
          </w:p>
        </w:tc>
      </w:tr>
      <w:tr w:rsidR="00672CBD" w:rsidRPr="00672CBD" w14:paraId="2733BD2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F3ACFF"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05EE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7086449F" w14:textId="0BD844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A036D4A" w14:textId="41FCE1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48E85" w14:textId="79B28F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C479B" w14:textId="489DDF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0C87F45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B81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8055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7B820B48" w14:textId="4D4F42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F7D532" w14:textId="47E999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ACBBD" w14:textId="25DB86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6CCB5" w14:textId="181E82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5493F10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4F34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711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9A14D8B" w14:textId="486D12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288FF5" w14:textId="618CB6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278844" w14:textId="771525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A35F82" w14:textId="285737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4EA4F51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20AC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47CD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A250F74" w14:textId="0DC347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CEB173" w14:textId="60A34A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A8097" w14:textId="6A8923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3E569" w14:textId="3DED8D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49AE301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A53D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EF73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356F7F01" w14:textId="4782F4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1682AC6" w14:textId="6212C0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DA680" w14:textId="6CF420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95BA9" w14:textId="7A835B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63E634C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7F06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F21B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44CC87ED" w14:textId="6790B7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8755E7" w14:textId="366F0C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771B5" w14:textId="348E3E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21116" w14:textId="11A758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1356D5B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3DAE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1F8F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5168A073" w14:textId="31AE62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35E046A0" w14:textId="5AB12E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242B6" w14:textId="08D068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6311D" w14:textId="550830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67,440.00 </w:t>
            </w:r>
          </w:p>
        </w:tc>
      </w:tr>
      <w:tr w:rsidR="00672CBD" w:rsidRPr="00672CBD" w14:paraId="548F6B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19F7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EF4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00C507BE" w14:textId="158D82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C6AAEA" w14:textId="14FCA5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790E6" w14:textId="7FCD1A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EAE3F" w14:textId="4E24D3E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12DC45B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1365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F3A4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84C250A" w14:textId="3FFD1A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35C9A5" w14:textId="31E8CB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5B70E" w14:textId="23FC9A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C4E15" w14:textId="1CD6CE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4C1FFEC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6C09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2630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348EDC5D" w14:textId="38D307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A8B253" w14:textId="7D036D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E127D" w14:textId="08507A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A8144F" w14:textId="686C02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73F34B2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EF21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A1A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136DBE14" w14:textId="2B8730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421D1EA" w14:textId="320D32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EF73E" w14:textId="6C5B2C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FDB78" w14:textId="323D40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24F8B65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8139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3F5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646F354E" w14:textId="76F4D2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195CDCDD" w14:textId="686075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1BEE3" w14:textId="1D42BA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54D192" w14:textId="42A371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3,240.64 </w:t>
            </w:r>
          </w:p>
        </w:tc>
      </w:tr>
      <w:tr w:rsidR="00672CBD" w:rsidRPr="00672CBD" w14:paraId="3BB76EC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7FB7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64E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92BC247" w14:textId="066B99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C90258" w14:textId="50E5B1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BE107" w14:textId="167248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4BB70" w14:textId="66ECA5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3BFE5A3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0F5B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67F8D9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36682D27" w14:textId="4FD15B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9913B3" w14:textId="7DE5F4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58E65" w14:textId="6267F8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4A6C3" w14:textId="754A63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05,000.00 </w:t>
            </w:r>
          </w:p>
        </w:tc>
      </w:tr>
      <w:tr w:rsidR="00672CBD" w:rsidRPr="00672CBD" w14:paraId="31A9000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D890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958E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79741D8F" w14:textId="6C6B44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69EE504" w14:textId="29136F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C4C436" w14:textId="323977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82BE6" w14:textId="466586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36473D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3E95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B505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5AD54FF3" w14:textId="200CA2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4690846" w14:textId="1974AC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F4DF5" w14:textId="4CF473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0E7264" w14:textId="35A0D3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4B00BE8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3C7B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09D5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07016D8D" w14:textId="393BAB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D46442" w14:textId="49A7BF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70DFE" w14:textId="2E8F90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0B732" w14:textId="62C72F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54BC892D"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AE257"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EEA0982" w14:textId="102BEC2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2,801,966.37 </w:t>
            </w:r>
          </w:p>
        </w:tc>
        <w:tc>
          <w:tcPr>
            <w:tcW w:w="810" w:type="pct"/>
            <w:tcBorders>
              <w:top w:val="nil"/>
              <w:left w:val="nil"/>
              <w:bottom w:val="single" w:sz="4" w:space="0" w:color="000000"/>
              <w:right w:val="single" w:sz="4" w:space="0" w:color="000000"/>
            </w:tcBorders>
            <w:shd w:val="clear" w:color="D8D8D8" w:fill="D8D8D8"/>
            <w:noWrap/>
            <w:vAlign w:val="bottom"/>
            <w:hideMark/>
          </w:tcPr>
          <w:p w14:paraId="637B9B43" w14:textId="33E04A9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004DC8" w14:textId="03EB728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B4AF78" w14:textId="1E04776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2,801,966.37 </w:t>
            </w:r>
          </w:p>
        </w:tc>
      </w:tr>
      <w:tr w:rsidR="00672CBD" w:rsidRPr="00672CBD" w14:paraId="11E12F0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E7637B"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041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1833E661" w14:textId="143FB0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808,310.37 </w:t>
            </w:r>
          </w:p>
        </w:tc>
        <w:tc>
          <w:tcPr>
            <w:tcW w:w="810" w:type="pct"/>
            <w:tcBorders>
              <w:top w:val="nil"/>
              <w:left w:val="nil"/>
              <w:bottom w:val="single" w:sz="4" w:space="0" w:color="000000"/>
              <w:right w:val="single" w:sz="4" w:space="0" w:color="000000"/>
            </w:tcBorders>
            <w:shd w:val="clear" w:color="auto" w:fill="auto"/>
            <w:noWrap/>
            <w:vAlign w:val="bottom"/>
            <w:hideMark/>
          </w:tcPr>
          <w:p w14:paraId="1A19DE93" w14:textId="077DF8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C5DE1" w14:textId="4BF3D1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A6E95" w14:textId="477C0C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808,310.37 </w:t>
            </w:r>
          </w:p>
        </w:tc>
      </w:tr>
      <w:tr w:rsidR="00672CBD" w:rsidRPr="00672CBD" w14:paraId="6491A15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71FA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51A6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41330D74" w14:textId="70D2EE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E97F6C7" w14:textId="78B64E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30FC1" w14:textId="604EF8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02253" w14:textId="3BCEC5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4,395.00 </w:t>
            </w:r>
          </w:p>
        </w:tc>
      </w:tr>
      <w:tr w:rsidR="00672CBD" w:rsidRPr="00672CBD" w14:paraId="75595F1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87D7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25B2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340EE877" w14:textId="705BBB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AF8F127" w14:textId="51B32B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8296D" w14:textId="5F378A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6A26A6" w14:textId="21E633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5332E23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A18BF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416F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7672DCF2" w14:textId="25F1A0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F9330F1" w14:textId="6A4147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C95F4C" w14:textId="186A38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59C6F8" w14:textId="1DC028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18038D9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1C8AA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0177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A91E2B0" w14:textId="0B7CF6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3,218.00 </w:t>
            </w:r>
          </w:p>
        </w:tc>
        <w:tc>
          <w:tcPr>
            <w:tcW w:w="810" w:type="pct"/>
            <w:tcBorders>
              <w:top w:val="nil"/>
              <w:left w:val="nil"/>
              <w:bottom w:val="single" w:sz="4" w:space="0" w:color="000000"/>
              <w:right w:val="single" w:sz="4" w:space="0" w:color="000000"/>
            </w:tcBorders>
            <w:shd w:val="clear" w:color="auto" w:fill="auto"/>
            <w:noWrap/>
            <w:vAlign w:val="bottom"/>
            <w:hideMark/>
          </w:tcPr>
          <w:p w14:paraId="39B2507B" w14:textId="7D6102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650A9" w14:textId="445E05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10BEE" w14:textId="485C3F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3,218.00 </w:t>
            </w:r>
          </w:p>
        </w:tc>
      </w:tr>
      <w:tr w:rsidR="00672CBD" w:rsidRPr="00672CBD" w14:paraId="0EA5201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AC0E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8285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2520DFE3" w14:textId="0F8D62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939BD1C" w14:textId="215553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8DD79" w14:textId="67DFBE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54000" w14:textId="47E60F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345BC59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BB40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6E69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0D89B5A2" w14:textId="5EE558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7709BBEC" w14:textId="78BBE0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B5627" w14:textId="2964BA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4F51A" w14:textId="7A41C6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07,200.00 </w:t>
            </w:r>
          </w:p>
        </w:tc>
      </w:tr>
      <w:tr w:rsidR="00672CBD" w:rsidRPr="00672CBD" w14:paraId="1CA66FF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899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2C96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5C86436C" w14:textId="7A0607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5D5647F" w14:textId="000E12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D22F3" w14:textId="5B51DA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26A58" w14:textId="3F5553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0,789.00 </w:t>
            </w:r>
          </w:p>
        </w:tc>
      </w:tr>
      <w:tr w:rsidR="00672CBD" w:rsidRPr="00672CBD" w14:paraId="14773EF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105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F461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27602337" w14:textId="03B7A9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33C66E" w14:textId="5AE96F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02E73" w14:textId="79299C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2A602" w14:textId="08266B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8,570.00 </w:t>
            </w:r>
          </w:p>
        </w:tc>
      </w:tr>
      <w:tr w:rsidR="00672CBD" w:rsidRPr="00672CBD" w14:paraId="416D844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86CD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35FE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38F2C974" w14:textId="589E20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5274B3E" w14:textId="767AA6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E7D23" w14:textId="70F525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38BF9" w14:textId="015BED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08EDD4A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89A2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F3F8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05F625EC" w14:textId="52B5C8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F198176" w14:textId="46DFFC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86496" w14:textId="0C1B05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7845E" w14:textId="3E344F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434E4EB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2ED1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E8B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7E5B1DF9" w14:textId="529A90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899C49C" w14:textId="72A10F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83E8F" w14:textId="5AE7AC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4BC08" w14:textId="0026BE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390BF0C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E3A6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2D07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3B853429" w14:textId="6683A4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02EE031" w14:textId="642A4B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B5C5E" w14:textId="4E76EC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34E34" w14:textId="645E09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0BA69CF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05AC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8753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4C68E4A" w14:textId="1E1249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504D5A4A" w14:textId="379384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DA592" w14:textId="1EFF2D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59FF7" w14:textId="770E2E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85,700.00 </w:t>
            </w:r>
          </w:p>
        </w:tc>
      </w:tr>
      <w:tr w:rsidR="00672CBD" w:rsidRPr="00672CBD" w14:paraId="523DBAD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0D8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E8EC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4FE764B8" w14:textId="22DD4E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B0FC22E" w14:textId="664220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948A9" w14:textId="473A60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854F3D" w14:textId="39CD7A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0EF07F8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4ADB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9B58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36B6BB2A" w14:textId="78973E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1B37051D" w14:textId="102E65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BEE9F" w14:textId="3033AF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E0F5F" w14:textId="3DFA73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684,045.00 </w:t>
            </w:r>
          </w:p>
        </w:tc>
      </w:tr>
      <w:tr w:rsidR="00672CBD" w:rsidRPr="00672CBD" w14:paraId="7F550B2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9844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5A6D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494F2FCC" w14:textId="1C51B7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0,479.00 </w:t>
            </w:r>
          </w:p>
        </w:tc>
        <w:tc>
          <w:tcPr>
            <w:tcW w:w="810" w:type="pct"/>
            <w:tcBorders>
              <w:top w:val="nil"/>
              <w:left w:val="nil"/>
              <w:bottom w:val="single" w:sz="4" w:space="0" w:color="000000"/>
              <w:right w:val="single" w:sz="4" w:space="0" w:color="000000"/>
            </w:tcBorders>
            <w:shd w:val="clear" w:color="auto" w:fill="auto"/>
            <w:noWrap/>
            <w:vAlign w:val="bottom"/>
            <w:hideMark/>
          </w:tcPr>
          <w:p w14:paraId="7DE971E8" w14:textId="62E25E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C3D873" w14:textId="5AA68E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53A7B2" w14:textId="0AFAD6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0,479.00 </w:t>
            </w:r>
          </w:p>
        </w:tc>
      </w:tr>
      <w:tr w:rsidR="00672CBD" w:rsidRPr="00672CBD" w14:paraId="77CA706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935B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FE04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223C531F" w14:textId="1A880D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F4D96BD" w14:textId="02C771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CBFA1" w14:textId="79BC0A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705DC7" w14:textId="593E19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7A3BFBF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7532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E8F8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BE5385D" w14:textId="19BFCC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13B0071A" w14:textId="53961D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D3694" w14:textId="4352BE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3A635" w14:textId="07E7B4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1,980.00 </w:t>
            </w:r>
          </w:p>
        </w:tc>
      </w:tr>
      <w:tr w:rsidR="00672CBD" w:rsidRPr="00672CBD" w14:paraId="78778E1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D51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4115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78C97A0F" w14:textId="441ECE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45C9AA4" w14:textId="4F5592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575E5" w14:textId="540AB5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8B6BF" w14:textId="6F0AFF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5,780.00 </w:t>
            </w:r>
          </w:p>
        </w:tc>
      </w:tr>
      <w:tr w:rsidR="00672CBD" w:rsidRPr="00672CBD" w14:paraId="44F2128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92AD8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7A4C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691846FE" w14:textId="3E0EF2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63687808" w14:textId="66E5B8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1AB1D" w14:textId="366033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E5A11" w14:textId="68CF17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6,850.00 </w:t>
            </w:r>
          </w:p>
        </w:tc>
      </w:tr>
      <w:tr w:rsidR="00672CBD" w:rsidRPr="00672CBD" w14:paraId="75BD125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E4C9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8C29F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5C33F4E0" w14:textId="28A45D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50461C07" w14:textId="2A346E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E0C8A" w14:textId="61E415C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3D55D" w14:textId="63D1C5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6,930.00 </w:t>
            </w:r>
          </w:p>
        </w:tc>
      </w:tr>
      <w:tr w:rsidR="00672CBD" w:rsidRPr="00672CBD" w14:paraId="6A356E7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5B7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5201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617C4ED8" w14:textId="07FEC4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8E99B6B" w14:textId="2AC03B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C47BD" w14:textId="662570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8FED7" w14:textId="2C9A57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5,350.00 </w:t>
            </w:r>
          </w:p>
        </w:tc>
      </w:tr>
      <w:tr w:rsidR="00672CBD" w:rsidRPr="00672CBD" w14:paraId="02E2641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DCE9A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CC4F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4B1D505C" w14:textId="4A434F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0B356" w14:textId="4B8E797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CC2E2" w14:textId="370CEA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D2D5F" w14:textId="16B806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1,000.00 </w:t>
            </w:r>
          </w:p>
        </w:tc>
      </w:tr>
      <w:tr w:rsidR="00672CBD" w:rsidRPr="00672CBD" w14:paraId="44CD0902"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2774C4"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7EB760F0" w14:textId="1615A2E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8,773,076.29 </w:t>
            </w:r>
          </w:p>
        </w:tc>
        <w:tc>
          <w:tcPr>
            <w:tcW w:w="810" w:type="pct"/>
            <w:tcBorders>
              <w:top w:val="nil"/>
              <w:left w:val="nil"/>
              <w:bottom w:val="single" w:sz="4" w:space="0" w:color="000000"/>
              <w:right w:val="single" w:sz="4" w:space="0" w:color="000000"/>
            </w:tcBorders>
            <w:shd w:val="clear" w:color="A5A5A5" w:fill="A5A5A5"/>
            <w:noWrap/>
            <w:vAlign w:val="bottom"/>
            <w:hideMark/>
          </w:tcPr>
          <w:p w14:paraId="5C0ED0F2" w14:textId="248D65E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F72B433" w14:textId="2C97102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E77CBAA" w14:textId="4E7CBBE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8,773,076.29 </w:t>
            </w:r>
          </w:p>
        </w:tc>
      </w:tr>
      <w:tr w:rsidR="00672CBD" w:rsidRPr="00672CBD" w14:paraId="0E131592"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F59D0"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B8529FF" w14:textId="187E3F4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828,11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3EA906A2" w14:textId="5881F26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05D60" w14:textId="2B6902F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BB149F" w14:textId="74CFDD4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828,117.16 </w:t>
            </w:r>
          </w:p>
        </w:tc>
      </w:tr>
      <w:tr w:rsidR="00672CBD" w:rsidRPr="00672CBD" w14:paraId="0985804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F349E"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25C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0970ED3" w14:textId="210238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E20A4BF" w14:textId="2B76FA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5D0309" w14:textId="4B54FB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A4D55" w14:textId="4E3B2B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9,630.00 </w:t>
            </w:r>
          </w:p>
        </w:tc>
      </w:tr>
      <w:tr w:rsidR="00672CBD" w:rsidRPr="00672CBD" w14:paraId="2EB6E29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7322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C06D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4B50406C" w14:textId="603CE5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60C45DE7" w14:textId="29B966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35715" w14:textId="795418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0BD9C" w14:textId="1DAAC6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56,096.53 </w:t>
            </w:r>
          </w:p>
        </w:tc>
      </w:tr>
      <w:tr w:rsidR="00672CBD" w:rsidRPr="00672CBD" w14:paraId="56EA292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06BD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4EF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22E342BA" w14:textId="3F45C1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5,849.15 </w:t>
            </w:r>
          </w:p>
        </w:tc>
        <w:tc>
          <w:tcPr>
            <w:tcW w:w="810" w:type="pct"/>
            <w:tcBorders>
              <w:top w:val="nil"/>
              <w:left w:val="nil"/>
              <w:bottom w:val="single" w:sz="4" w:space="0" w:color="000000"/>
              <w:right w:val="single" w:sz="4" w:space="0" w:color="000000"/>
            </w:tcBorders>
            <w:shd w:val="clear" w:color="auto" w:fill="auto"/>
            <w:noWrap/>
            <w:vAlign w:val="bottom"/>
            <w:hideMark/>
          </w:tcPr>
          <w:p w14:paraId="0383A939" w14:textId="460541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FFA667" w14:textId="799BB9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FAE30" w14:textId="5C26D5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5,849.15 </w:t>
            </w:r>
          </w:p>
        </w:tc>
      </w:tr>
      <w:tr w:rsidR="00672CBD" w:rsidRPr="00672CBD" w14:paraId="64B8A73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97C1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B07D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074818C6" w14:textId="55FCED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73EB25B7" w14:textId="40B5D3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2C9C1" w14:textId="01D0AB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D2B6B9" w14:textId="21C49B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3,966.82 </w:t>
            </w:r>
          </w:p>
        </w:tc>
      </w:tr>
      <w:tr w:rsidR="00672CBD" w:rsidRPr="00672CBD" w14:paraId="24B3EA7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45BF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93B9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4F10645" w14:textId="33CD91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0D8A7829" w14:textId="5FB51B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07060" w14:textId="0F2624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3BE30" w14:textId="57C8C3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6,364.71 </w:t>
            </w:r>
          </w:p>
        </w:tc>
      </w:tr>
      <w:tr w:rsidR="00672CBD" w:rsidRPr="00672CBD" w14:paraId="0ED29B1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6A57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645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204BC0F5" w14:textId="368BB4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15363187" w14:textId="0956F7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16B633" w14:textId="390AAF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8982C" w14:textId="4B5F26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6,370.00 </w:t>
            </w:r>
          </w:p>
        </w:tc>
      </w:tr>
      <w:tr w:rsidR="00672CBD" w:rsidRPr="00672CBD" w14:paraId="085C771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38EC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A2E1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0826ACC8" w14:textId="4F4474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4EBF1D57" w14:textId="02BAF4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584A6" w14:textId="3E5971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E9950" w14:textId="30246D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48,283.89 </w:t>
            </w:r>
          </w:p>
        </w:tc>
      </w:tr>
      <w:tr w:rsidR="00672CBD" w:rsidRPr="00672CBD" w14:paraId="3170F5E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09B5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371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63177D52" w14:textId="64646B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172FB145" w14:textId="305FA0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06EEC" w14:textId="0114F8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C18D1" w14:textId="168C85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33,458.80 </w:t>
            </w:r>
          </w:p>
        </w:tc>
      </w:tr>
      <w:tr w:rsidR="00672CBD" w:rsidRPr="00672CBD" w14:paraId="1884DE2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6489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B2F4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08029F80" w14:textId="5106B0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67ADB502" w14:textId="45FB01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060C52" w14:textId="6C2326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367E1" w14:textId="2B8723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03,379.32 </w:t>
            </w:r>
          </w:p>
        </w:tc>
      </w:tr>
      <w:tr w:rsidR="00672CBD" w:rsidRPr="00672CBD" w14:paraId="59EE52C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B7FF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8317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190E982C" w14:textId="41826C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FF07FB6" w14:textId="7C6276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05E02" w14:textId="473DC4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333FE" w14:textId="246C09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9,492.94 </w:t>
            </w:r>
          </w:p>
        </w:tc>
      </w:tr>
      <w:tr w:rsidR="00672CBD" w:rsidRPr="00672CBD" w14:paraId="4667263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A0B9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B3F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3F60370C" w14:textId="793582F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692C9A01" w14:textId="39F143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CFF9D" w14:textId="4114F7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70F6A" w14:textId="5D0EBA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5,225.00 </w:t>
            </w:r>
          </w:p>
        </w:tc>
      </w:tr>
      <w:tr w:rsidR="00672CBD" w:rsidRPr="00672CBD" w14:paraId="430A750A"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18AC7"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DA5F817" w14:textId="76CBEF5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3,098,77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32B77AC" w14:textId="360B29A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9B0236" w14:textId="05F77DF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B0ADDC" w14:textId="321C4E0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3,098,776.85 </w:t>
            </w:r>
          </w:p>
        </w:tc>
      </w:tr>
      <w:tr w:rsidR="00672CBD" w:rsidRPr="00672CBD" w14:paraId="7A9F38C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8C93E"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8D036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20C74808" w14:textId="143CFA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18231055" w14:textId="461828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653EA" w14:textId="57FCEA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DF2FB" w14:textId="297971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46,090.42 </w:t>
            </w:r>
          </w:p>
        </w:tc>
      </w:tr>
      <w:tr w:rsidR="00672CBD" w:rsidRPr="00672CBD" w14:paraId="764D1DF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25A4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F204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17670C22" w14:textId="089599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67492607" w14:textId="3FFBE0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44C4CA" w14:textId="19CF00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E68F3" w14:textId="04F884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25,523.95 </w:t>
            </w:r>
          </w:p>
        </w:tc>
      </w:tr>
      <w:tr w:rsidR="00672CBD" w:rsidRPr="00672CBD" w14:paraId="3E0D34A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2CDD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0885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B1BC235" w14:textId="043ACE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32F6391B" w14:textId="3EBD985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99016" w14:textId="7942C0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95636" w14:textId="3E6EE8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0,830.18 </w:t>
            </w:r>
          </w:p>
        </w:tc>
      </w:tr>
      <w:tr w:rsidR="00672CBD" w:rsidRPr="00672CBD" w14:paraId="3563D43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A8C44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DBB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56832EE0" w14:textId="590E56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01AA2CAF" w14:textId="78BC46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80D8DD" w14:textId="6F54A7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C8556" w14:textId="5AB618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86,846.54 </w:t>
            </w:r>
          </w:p>
        </w:tc>
      </w:tr>
      <w:tr w:rsidR="00672CBD" w:rsidRPr="00672CBD" w14:paraId="7DACA3B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1F12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CDFC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34C185C6" w14:textId="19FA04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15,784.32 </w:t>
            </w:r>
          </w:p>
        </w:tc>
        <w:tc>
          <w:tcPr>
            <w:tcW w:w="810" w:type="pct"/>
            <w:tcBorders>
              <w:top w:val="nil"/>
              <w:left w:val="nil"/>
              <w:bottom w:val="single" w:sz="4" w:space="0" w:color="000000"/>
              <w:right w:val="single" w:sz="4" w:space="0" w:color="000000"/>
            </w:tcBorders>
            <w:shd w:val="clear" w:color="auto" w:fill="auto"/>
            <w:noWrap/>
            <w:vAlign w:val="bottom"/>
            <w:hideMark/>
          </w:tcPr>
          <w:p w14:paraId="7F35C47C" w14:textId="5867CC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BFB4CB" w14:textId="5442E5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7B160" w14:textId="2FDC23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15,784.32 </w:t>
            </w:r>
          </w:p>
        </w:tc>
      </w:tr>
      <w:tr w:rsidR="00672CBD" w:rsidRPr="00672CBD" w14:paraId="109DE62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176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910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00F84E31" w14:textId="314151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50DC5570" w14:textId="6F877E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686E7" w14:textId="3C89CD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2095B" w14:textId="4BE76E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9,368.82 </w:t>
            </w:r>
          </w:p>
        </w:tc>
      </w:tr>
      <w:tr w:rsidR="00672CBD" w:rsidRPr="00672CBD" w14:paraId="16BB0E6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3A7B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5AB6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2BDDC120" w14:textId="604C6B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7546A457" w14:textId="14B254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B94E4" w14:textId="34FA2B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BCF42" w14:textId="1ED88D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918,705.15 </w:t>
            </w:r>
          </w:p>
        </w:tc>
      </w:tr>
      <w:tr w:rsidR="00672CBD" w:rsidRPr="00672CBD" w14:paraId="1A463E2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4C08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A50C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2F9F7C7" w14:textId="44BEA0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3AA34F15" w14:textId="6AB0DB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D9E8A" w14:textId="6AE1B4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7D9AA" w14:textId="41BC3C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4,206.65 </w:t>
            </w:r>
          </w:p>
        </w:tc>
      </w:tr>
      <w:tr w:rsidR="00672CBD" w:rsidRPr="00672CBD" w14:paraId="6915EEE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C220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1828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138C8FD" w14:textId="5932C5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7A834CE0" w14:textId="193436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92BB5" w14:textId="32D384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E8736" w14:textId="0A36DD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7,487.08 </w:t>
            </w:r>
          </w:p>
        </w:tc>
      </w:tr>
      <w:tr w:rsidR="00672CBD" w:rsidRPr="00672CBD" w14:paraId="2710BAE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A9D9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C478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4C50DD2F" w14:textId="79FFE7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5542376E" w14:textId="7CDA40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54B41" w14:textId="72D903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34E3B7" w14:textId="5DF5E0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41,502.54 </w:t>
            </w:r>
          </w:p>
        </w:tc>
      </w:tr>
      <w:tr w:rsidR="00672CBD" w:rsidRPr="00672CBD" w14:paraId="21CC255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FC89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F7FC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2674F7B7" w14:textId="27AAC2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704FF0D5" w14:textId="2A0DCD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714EA" w14:textId="5CA478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4A2075" w14:textId="1FAAD2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12,431.20 </w:t>
            </w:r>
          </w:p>
        </w:tc>
      </w:tr>
      <w:tr w:rsidR="00672CBD" w:rsidRPr="00672CBD" w14:paraId="193F0AB7"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11F3F"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ED886E9" w14:textId="6034129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4,933,76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73BC5602" w14:textId="54B2189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3C81DD" w14:textId="0829F01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4ECDEE" w14:textId="08707B9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4,933,766.09 </w:t>
            </w:r>
          </w:p>
        </w:tc>
      </w:tr>
      <w:tr w:rsidR="00672CBD" w:rsidRPr="00672CBD" w14:paraId="49E521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ACDA6"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0118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17AC3E2F" w14:textId="77655C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45DA4D04" w14:textId="0AD7AD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97847" w14:textId="57BF2D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83639" w14:textId="7C6284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65,619.99 </w:t>
            </w:r>
          </w:p>
        </w:tc>
      </w:tr>
      <w:tr w:rsidR="00672CBD" w:rsidRPr="00672CBD" w14:paraId="0541409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A118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E7FF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3401B8C" w14:textId="7B81FA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6D6D8427" w14:textId="0CCADB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3B226" w14:textId="466A67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861785" w14:textId="26AC61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031,039.59 </w:t>
            </w:r>
          </w:p>
        </w:tc>
      </w:tr>
      <w:tr w:rsidR="00672CBD" w:rsidRPr="00672CBD" w14:paraId="1931DE7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8346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E3E4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3E094B12" w14:textId="74222FB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0591BA60" w14:textId="63EF48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79744" w14:textId="198DF4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2F3DB" w14:textId="464D6B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25,845.86 </w:t>
            </w:r>
          </w:p>
        </w:tc>
      </w:tr>
      <w:tr w:rsidR="00672CBD" w:rsidRPr="00672CBD" w14:paraId="4DD625F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30672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0F126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E4D51A7" w14:textId="26ECA6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774275D1" w14:textId="01CDA8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EC065" w14:textId="616DBA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7CB12" w14:textId="2394ED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74,842.95 </w:t>
            </w:r>
          </w:p>
        </w:tc>
      </w:tr>
      <w:tr w:rsidR="00672CBD" w:rsidRPr="00672CBD" w14:paraId="47B93AB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7C3A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AF19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05732751" w14:textId="72E460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2DB812C3" w14:textId="3AF04F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48F7F" w14:textId="4B2329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F1A7A4" w14:textId="7422B3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36,420.00 </w:t>
            </w:r>
          </w:p>
        </w:tc>
      </w:tr>
      <w:tr w:rsidR="00672CBD" w:rsidRPr="00672CBD" w14:paraId="7848521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F176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109A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0DD3472" w14:textId="6DCF1D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5131EA41" w14:textId="696281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4AE96" w14:textId="0BD780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A6457" w14:textId="26FB12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81,816.30 </w:t>
            </w:r>
          </w:p>
        </w:tc>
      </w:tr>
      <w:tr w:rsidR="00672CBD" w:rsidRPr="00672CBD" w14:paraId="2E547C9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34B0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2F8D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7A70C550" w14:textId="538F94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534E8845" w14:textId="7380A9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EA2CD" w14:textId="449E30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83CE2" w14:textId="42B81F6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0,104.18 </w:t>
            </w:r>
          </w:p>
        </w:tc>
      </w:tr>
      <w:tr w:rsidR="00672CBD" w:rsidRPr="00672CBD" w14:paraId="17B9E3F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CD2E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388D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0D546384" w14:textId="41C9BF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797A6B28" w14:textId="19ED03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6DE42D" w14:textId="4383BD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77BEC" w14:textId="24B0B1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17,826.07 </w:t>
            </w:r>
          </w:p>
        </w:tc>
      </w:tr>
      <w:tr w:rsidR="00672CBD" w:rsidRPr="00672CBD" w14:paraId="3BB2D04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ACB9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1A31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04AB9D61" w14:textId="479464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46C13FCB" w14:textId="6DD1D5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9395E" w14:textId="6643692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AB732" w14:textId="0B8685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0,251.15 </w:t>
            </w:r>
          </w:p>
        </w:tc>
      </w:tr>
      <w:tr w:rsidR="00672CBD" w:rsidRPr="00672CBD" w14:paraId="68546DC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EE23B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BDC1199" w14:textId="351E1F7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6,062,4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49BDB52" w14:textId="5E2688C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39B03B" w14:textId="3C28D51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2AA04C" w14:textId="0C63926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6,062,442.25 </w:t>
            </w:r>
          </w:p>
        </w:tc>
      </w:tr>
      <w:tr w:rsidR="00672CBD" w:rsidRPr="00672CBD" w14:paraId="30D43CCC"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047A56"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8D5DF33" w14:textId="4B58D0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6FE09CF0" w14:textId="3B880D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1953B" w14:textId="71AD8F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CF6BD98" w14:textId="343498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6,442,703.84 </w:t>
            </w:r>
          </w:p>
        </w:tc>
      </w:tr>
      <w:tr w:rsidR="00672CBD" w:rsidRPr="00672CBD" w14:paraId="66DE523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D2A03"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18F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1AC7F202" w14:textId="66FCA4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039BE5A3" w14:textId="68DBC5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54674" w14:textId="1168BF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C985F" w14:textId="337EFF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57,148.41 </w:t>
            </w:r>
          </w:p>
        </w:tc>
      </w:tr>
      <w:tr w:rsidR="00672CBD" w:rsidRPr="00672CBD" w14:paraId="412A582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061DA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C05D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7D695DF9" w14:textId="5C82C7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4E471B3B" w14:textId="0EFB6A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C975A" w14:textId="136F1A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72745" w14:textId="11A974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331,350.00 </w:t>
            </w:r>
          </w:p>
        </w:tc>
      </w:tr>
      <w:tr w:rsidR="00672CBD" w:rsidRPr="00672CBD" w14:paraId="37B6894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4EB6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84F7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2F1E9CFF" w14:textId="794DA3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4799EA8" w14:textId="5BB77D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85978" w14:textId="26A569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CFA2F" w14:textId="21C864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030.00 </w:t>
            </w:r>
          </w:p>
        </w:tc>
      </w:tr>
      <w:tr w:rsidR="00672CBD" w:rsidRPr="00672CBD" w14:paraId="2D15066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D6F7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9053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DF8D2B0" w14:textId="3C8FBF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DB77205" w14:textId="69082D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DF99E" w14:textId="6DAA38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DE708" w14:textId="1499E8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030.00 </w:t>
            </w:r>
          </w:p>
        </w:tc>
      </w:tr>
      <w:tr w:rsidR="00672CBD" w:rsidRPr="00672CBD" w14:paraId="739CD60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492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9D276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45FDB213" w14:textId="56E60E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30A54EF5" w14:textId="3B67BC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2CE7E" w14:textId="231D50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8882C" w14:textId="5BE9B5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883,180.00 </w:t>
            </w:r>
          </w:p>
        </w:tc>
      </w:tr>
      <w:tr w:rsidR="00672CBD" w:rsidRPr="00672CBD" w14:paraId="373D4D58"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AABEB"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4324232" w14:textId="4930991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7223A40" w14:textId="5F4EE52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218B09" w14:textId="137BB17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DF8D51" w14:textId="7C26841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849,973.94 </w:t>
            </w:r>
          </w:p>
        </w:tc>
      </w:tr>
      <w:tr w:rsidR="00672CBD" w:rsidRPr="00672CBD" w14:paraId="1A90A94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CF88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7C29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1EA0E962" w14:textId="1264B6E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1E2615DE" w14:textId="2A8EE7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1A124" w14:textId="6BF7D3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2FC476" w14:textId="46398E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91,606.38 </w:t>
            </w:r>
          </w:p>
        </w:tc>
      </w:tr>
      <w:tr w:rsidR="00672CBD" w:rsidRPr="00672CBD" w14:paraId="18AF902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BBE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8364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D682E9F" w14:textId="383AED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40D14CE6" w14:textId="7C2BD3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FE3CE" w14:textId="7215E8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31DEB" w14:textId="6014F5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37,467.56 </w:t>
            </w:r>
          </w:p>
        </w:tc>
      </w:tr>
      <w:tr w:rsidR="00672CBD" w:rsidRPr="00672CBD" w14:paraId="07B9FA2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AAC9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D11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6AA5737B" w14:textId="142155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4C3356" w14:textId="71EA58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A5B89" w14:textId="202C83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7662D2" w14:textId="584E65F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20,900.00 </w:t>
            </w:r>
          </w:p>
        </w:tc>
      </w:tr>
      <w:tr w:rsidR="00672CBD" w:rsidRPr="00672CBD" w14:paraId="6EEFCA2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BE07A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09376915" w14:textId="5C40875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2,107,5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DC709F2" w14:textId="37413F2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7D54F0C" w14:textId="3387DF6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D4659CC" w14:textId="6F290BA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2,107,513.00 </w:t>
            </w:r>
          </w:p>
        </w:tc>
      </w:tr>
      <w:tr w:rsidR="00672CBD" w:rsidRPr="00672CBD" w14:paraId="0EA9E55B"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B8C0C"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1A8534C" w14:textId="2A20D49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0,657,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904128" w14:textId="6EE64F6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208CC0" w14:textId="0373821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C466D5" w14:textId="4346D8A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0,657,900.00 </w:t>
            </w:r>
          </w:p>
        </w:tc>
      </w:tr>
      <w:tr w:rsidR="00672CBD" w:rsidRPr="00672CBD" w14:paraId="7EDE406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07DB8"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3D56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21CDECC4" w14:textId="126CE9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0DEB6" w14:textId="1FE805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CDF35" w14:textId="0F95E2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BCE18" w14:textId="2714CB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5,600.00 </w:t>
            </w:r>
          </w:p>
        </w:tc>
      </w:tr>
      <w:tr w:rsidR="00672CBD" w:rsidRPr="00672CBD" w14:paraId="5BC9F2C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915B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3022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1396182A" w14:textId="42BB21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29CB1E" w14:textId="3802FE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1F8CA" w14:textId="67F0C0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9254BE" w14:textId="264D67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6968837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74DD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AB29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1352F1B4" w14:textId="2C8510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0F307F" w14:textId="0E15FF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47B7D" w14:textId="009F4E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22DEC" w14:textId="2C4769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48EA30E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881FB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3534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622912FC" w14:textId="2AA2E40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CCA4222" w14:textId="425D79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80477" w14:textId="29F1B3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03B93" w14:textId="1138BB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5,600.00 </w:t>
            </w:r>
          </w:p>
        </w:tc>
      </w:tr>
      <w:tr w:rsidR="00672CBD" w:rsidRPr="00672CBD" w14:paraId="0F99F48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3A24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46D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79F0480D" w14:textId="0276A7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091B14" w14:textId="7CF65F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08797" w14:textId="1225A8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E5D9C" w14:textId="74E044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5ACB3AF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6BB2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5C3E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2AB8F90A" w14:textId="61E46E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36CE1A" w14:textId="46B130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D6A46" w14:textId="2A485E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2ED6D" w14:textId="52511B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68F2188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159A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8A87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F64C14B" w14:textId="3D5BD2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5813B8" w14:textId="57EA08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93988" w14:textId="0B5C21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0FF62" w14:textId="0C03E9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04BB042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31F2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DD7A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15780BE0" w14:textId="74CCB7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6C45CD" w14:textId="16AD5B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E9082" w14:textId="566AE8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A8631" w14:textId="376AFD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0,500.00 </w:t>
            </w:r>
          </w:p>
        </w:tc>
      </w:tr>
      <w:tr w:rsidR="00672CBD" w:rsidRPr="00672CBD" w14:paraId="3F46779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A496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F692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13712056" w14:textId="01F384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F234B1" w14:textId="269C92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C6601" w14:textId="5073A3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2305F" w14:textId="3772F5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2221C6C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6B5D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AFF1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15F8736A" w14:textId="223A9D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770787B" w14:textId="072A2F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AF1C2" w14:textId="6C282F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A968AE" w14:textId="64D255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5,600.00 </w:t>
            </w:r>
          </w:p>
        </w:tc>
      </w:tr>
      <w:tr w:rsidR="00672CBD" w:rsidRPr="00672CBD" w14:paraId="29E2717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4C6C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9552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39A52CE9" w14:textId="0B887C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0B8BBD7" w14:textId="73C11F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AEEBD" w14:textId="5DC059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759503" w14:textId="68D57A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45,600.00 </w:t>
            </w:r>
          </w:p>
        </w:tc>
      </w:tr>
      <w:tr w:rsidR="00672CBD" w:rsidRPr="00672CBD" w14:paraId="62DD371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72F0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5039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6BA80AC7" w14:textId="56552C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B25A59" w14:textId="764BEC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40CB17" w14:textId="10AD4BC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C2B7E" w14:textId="7B249F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3D88E1B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788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98AF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2365288F" w14:textId="147528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D1AEF7" w14:textId="22522E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242B3" w14:textId="5E9334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5A85D" w14:textId="1F1022B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0F2D7A4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8BD2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CF1B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5622831A" w14:textId="45AC14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0C5311" w14:textId="1BB3F5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B65C1" w14:textId="1356AF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B67E5" w14:textId="2EDEFB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75,000.00 </w:t>
            </w:r>
          </w:p>
        </w:tc>
      </w:tr>
      <w:tr w:rsidR="00672CBD" w:rsidRPr="00672CBD" w14:paraId="7952068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9F2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6359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3937EBD" w14:textId="31746F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71BCB3" w14:textId="13E647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10707" w14:textId="793343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775E1" w14:textId="59B1C7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3519C90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0BE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FCEC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004BA7B8" w14:textId="5F6275F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6DFD01" w14:textId="4BB09D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0144A" w14:textId="5EC8F7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72596" w14:textId="1B6032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4E72B19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0F93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5824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4482D832" w14:textId="7DA3E7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ACD52C" w14:textId="4B35C4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ADF1E" w14:textId="768155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E251E" w14:textId="4A6AD9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6F648BA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492F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74A7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8D0F301" w14:textId="2760AE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07282E" w14:textId="26B0A3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D5D1A" w14:textId="0B3B0F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999F8" w14:textId="35ADA0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50,000.00 </w:t>
            </w:r>
          </w:p>
        </w:tc>
      </w:tr>
      <w:tr w:rsidR="00672CBD" w:rsidRPr="00672CBD" w14:paraId="21A773D2"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F116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175ADCF5" w14:textId="62F9F1E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7,68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DB5C54" w14:textId="442BCB7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71B444" w14:textId="4A98C30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1D85EB" w14:textId="70CF83A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7,688,450.00 </w:t>
            </w:r>
          </w:p>
        </w:tc>
      </w:tr>
      <w:tr w:rsidR="00672CBD" w:rsidRPr="00672CBD" w14:paraId="6C6082A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1304E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FBB9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44BBF64E" w14:textId="55F321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E4EA7F" w14:textId="4F5493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4F402" w14:textId="785A9A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F11E3E3" w14:textId="66FECE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75,000.00 </w:t>
            </w:r>
          </w:p>
        </w:tc>
      </w:tr>
      <w:tr w:rsidR="00672CBD" w:rsidRPr="00672CBD" w14:paraId="37E2961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074C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C5D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795A40AA" w14:textId="62B2D8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66FB983" w14:textId="01D34E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2CA4E4" w14:textId="70FE93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BE918C" w14:textId="471D5B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0.00 </w:t>
            </w:r>
          </w:p>
        </w:tc>
      </w:tr>
      <w:tr w:rsidR="00672CBD" w:rsidRPr="00672CBD" w14:paraId="1AB2C94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45E8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B0B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2E8BD340" w14:textId="6E9275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340B34" w14:textId="368DBC0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E9245" w14:textId="59209A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5E4CBC" w14:textId="170869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0.00 </w:t>
            </w:r>
          </w:p>
        </w:tc>
      </w:tr>
      <w:tr w:rsidR="00672CBD" w:rsidRPr="00672CBD" w14:paraId="602E812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F66F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D7C2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5910B204" w14:textId="79CE36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08A3917" w14:textId="63BE52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D07F1" w14:textId="07ABB6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E66145" w14:textId="143C36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0.00 </w:t>
            </w:r>
          </w:p>
        </w:tc>
      </w:tr>
      <w:tr w:rsidR="00672CBD" w:rsidRPr="00672CBD" w14:paraId="2AA175A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E04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7E63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013821C1" w14:textId="7B9BEE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6173A50E" w14:textId="0295D7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8FEFEB" w14:textId="091CF7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3C38B" w14:textId="003145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84,150.00 </w:t>
            </w:r>
          </w:p>
        </w:tc>
      </w:tr>
      <w:tr w:rsidR="00672CBD" w:rsidRPr="00672CBD" w14:paraId="5A897A8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2C40F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4484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18148BE8" w14:textId="22C14A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6747EFC9" w14:textId="3B1165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6EE2D" w14:textId="28DB5C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C0D5C" w14:textId="080F7E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65,300.00 </w:t>
            </w:r>
          </w:p>
        </w:tc>
      </w:tr>
      <w:tr w:rsidR="00672CBD" w:rsidRPr="00672CBD" w14:paraId="63FF9A1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E93C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7905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4E97F2D3" w14:textId="273104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64B7779" w14:textId="487C1E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334B4" w14:textId="3ABFD6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798567" w14:textId="51D070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52,800.00 </w:t>
            </w:r>
          </w:p>
        </w:tc>
      </w:tr>
      <w:tr w:rsidR="00672CBD" w:rsidRPr="00672CBD" w14:paraId="0B62D8F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7E7E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890E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307C2E7C" w14:textId="5DDF8B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7101DD8" w14:textId="758D76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5B64B" w14:textId="26ED00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F3861" w14:textId="1FFEAD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02,800.00 </w:t>
            </w:r>
          </w:p>
        </w:tc>
      </w:tr>
      <w:tr w:rsidR="00672CBD" w:rsidRPr="00672CBD" w14:paraId="7AA862FE"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AAC56"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02223DF5" w14:textId="1EC1FDE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3,819,6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6AF83E4" w14:textId="59D0D15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663C242" w14:textId="6551523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C203544" w14:textId="61001ED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3,819,613.00 </w:t>
            </w:r>
          </w:p>
        </w:tc>
      </w:tr>
      <w:tr w:rsidR="00672CBD" w:rsidRPr="00672CBD" w14:paraId="701EF4A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EA9CB1"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9F3D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065D3CA8" w14:textId="3C1D34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ECA491" w14:textId="0B3E35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2169C" w14:textId="2323BA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9DA2088" w14:textId="59A40B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00,000.00 </w:t>
            </w:r>
          </w:p>
        </w:tc>
      </w:tr>
      <w:tr w:rsidR="00672CBD" w:rsidRPr="00672CBD" w14:paraId="00B601F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C45B7"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B6D5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290ED084" w14:textId="554807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14,950.00 </w:t>
            </w:r>
          </w:p>
        </w:tc>
        <w:tc>
          <w:tcPr>
            <w:tcW w:w="810" w:type="pct"/>
            <w:tcBorders>
              <w:top w:val="nil"/>
              <w:left w:val="nil"/>
              <w:bottom w:val="single" w:sz="4" w:space="0" w:color="000000"/>
              <w:right w:val="single" w:sz="4" w:space="0" w:color="000000"/>
            </w:tcBorders>
            <w:shd w:val="clear" w:color="auto" w:fill="auto"/>
            <w:noWrap/>
            <w:vAlign w:val="bottom"/>
            <w:hideMark/>
          </w:tcPr>
          <w:p w14:paraId="3862220F" w14:textId="553C05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C16594" w14:textId="270F2B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62A739" w14:textId="1426BF2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14,950.00 </w:t>
            </w:r>
          </w:p>
        </w:tc>
      </w:tr>
      <w:tr w:rsidR="00672CBD" w:rsidRPr="00672CBD" w14:paraId="2DB71C4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6F6F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C3F9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2150401A" w14:textId="735718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EB7DA6C" w14:textId="41D740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324D3" w14:textId="02950F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E85FFC" w14:textId="1C5EE59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31,800.00 </w:t>
            </w:r>
          </w:p>
        </w:tc>
      </w:tr>
      <w:tr w:rsidR="00672CBD" w:rsidRPr="00672CBD" w14:paraId="09163BC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42EB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2519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6C41FA61" w14:textId="3F677C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A2F4F3A" w14:textId="2E54DD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F44CE" w14:textId="15F12B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F596B" w14:textId="6428FBB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64,350.00 </w:t>
            </w:r>
          </w:p>
        </w:tc>
      </w:tr>
      <w:tr w:rsidR="00672CBD" w:rsidRPr="00672CBD" w14:paraId="4A42634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F4BC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BFED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043D6D1C" w14:textId="08764D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438F7236" w14:textId="778D87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1D4D71" w14:textId="5DB0D9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0E15D" w14:textId="783136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44,350.00 </w:t>
            </w:r>
          </w:p>
        </w:tc>
      </w:tr>
      <w:tr w:rsidR="00672CBD" w:rsidRPr="00672CBD" w14:paraId="29E76A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6B6D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1241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23D2FD19" w14:textId="2FDB0B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0446107" w14:textId="0916C3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B30AF" w14:textId="007047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7716F" w14:textId="2ABF5E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9,950.00 </w:t>
            </w:r>
          </w:p>
        </w:tc>
      </w:tr>
      <w:tr w:rsidR="00672CBD" w:rsidRPr="00672CBD" w14:paraId="223C010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E2B75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0778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401591D4" w14:textId="2C612B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883AEC" w14:textId="748D3B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93F76" w14:textId="1DF41F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44F89" w14:textId="7EAB95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9,350.00 </w:t>
            </w:r>
          </w:p>
        </w:tc>
      </w:tr>
      <w:tr w:rsidR="00672CBD" w:rsidRPr="00672CBD" w14:paraId="16C4DBE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14F1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46A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1FAABA3C" w14:textId="07B23B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73B760DE" w14:textId="3EBE9F8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C1304" w14:textId="043F20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426FB9" w14:textId="3E13EF5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4,650.00 </w:t>
            </w:r>
          </w:p>
        </w:tc>
      </w:tr>
      <w:tr w:rsidR="00672CBD" w:rsidRPr="00672CBD" w14:paraId="57D08FC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61D7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6310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0A64CE77" w14:textId="77C9AA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58515FAE" w14:textId="50E67B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075BF" w14:textId="5F7248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41EA92" w14:textId="4868E0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42,400.00 </w:t>
            </w:r>
          </w:p>
        </w:tc>
      </w:tr>
      <w:tr w:rsidR="00672CBD" w:rsidRPr="00672CBD" w14:paraId="759D4E8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8634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4F45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18CF1A02" w14:textId="2FA23B2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C257520" w14:textId="56229B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B2185" w14:textId="4932FD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1BD70" w14:textId="039BE0E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9,950.00 </w:t>
            </w:r>
          </w:p>
        </w:tc>
      </w:tr>
      <w:tr w:rsidR="00672CBD" w:rsidRPr="00672CBD" w14:paraId="37E593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A468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110A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1D787517" w14:textId="451E16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3130C374" w14:textId="3E749E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719A6" w14:textId="4D66B3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2FCD59" w14:textId="488375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58,563.00 </w:t>
            </w:r>
          </w:p>
        </w:tc>
      </w:tr>
      <w:tr w:rsidR="00672CBD" w:rsidRPr="00672CBD" w14:paraId="080D976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4D948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48AA7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2C01E0D" w14:textId="578B1C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F4DA080" w14:textId="759DFD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34F28" w14:textId="4A404D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0605C" w14:textId="7860DE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9,350.00 </w:t>
            </w:r>
          </w:p>
        </w:tc>
      </w:tr>
      <w:tr w:rsidR="00672CBD" w:rsidRPr="00672CBD" w14:paraId="6A89331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6B03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3581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58666A74" w14:textId="234DDC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C0EBBA8" w14:textId="65F155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1FBDE" w14:textId="1BE474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83369" w14:textId="5A0E3E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9,950.00 </w:t>
            </w:r>
          </w:p>
        </w:tc>
      </w:tr>
      <w:tr w:rsidR="00672CBD" w:rsidRPr="00672CBD" w14:paraId="2E990A6C"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9BB1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50A607A" w14:textId="4ABDED4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241857" w14:textId="63939A3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C68A4A" w14:textId="2F96646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B3F3B3" w14:textId="4A1722A4"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916,050.00 </w:t>
            </w:r>
          </w:p>
        </w:tc>
      </w:tr>
      <w:tr w:rsidR="00672CBD" w:rsidRPr="00672CBD" w14:paraId="1E2C027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19665"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36D4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0663BBF9" w14:textId="129A93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B2EF302" w14:textId="1FBB41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D6C5F" w14:textId="06B94C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A3276B" w14:textId="2C803A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r>
      <w:tr w:rsidR="00672CBD" w:rsidRPr="00672CBD" w14:paraId="719924D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7A43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2A32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3E0AB1BE" w14:textId="45135F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B5188EF" w14:textId="02A3DAA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F1A88" w14:textId="46C42BD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9A7D9" w14:textId="487476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r>
      <w:tr w:rsidR="00672CBD" w:rsidRPr="00672CBD" w14:paraId="7BE262F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84E5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307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0423938" w14:textId="439377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799D582" w14:textId="58F20A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0D6F5" w14:textId="162D7B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3633A" w14:textId="40E89D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r>
      <w:tr w:rsidR="00672CBD" w:rsidRPr="00672CBD" w14:paraId="5F38062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B6EB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3BD0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64084947" w14:textId="286993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CF0136B" w14:textId="58E177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5B58F" w14:textId="340570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2DF93" w14:textId="111FCC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r>
      <w:tr w:rsidR="00672CBD" w:rsidRPr="00672CBD" w14:paraId="3D3634E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2159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3E80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9B90CAB" w14:textId="73D9AB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B27C87A" w14:textId="419924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2A752" w14:textId="057177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9B4B3" w14:textId="5813D1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r>
      <w:tr w:rsidR="00672CBD" w:rsidRPr="00672CBD" w14:paraId="175449D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8881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AA69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46C5B177" w14:textId="4670A5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29360E81" w14:textId="24FA51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73066" w14:textId="7643EF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8821B" w14:textId="1D4B48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85,500.00 </w:t>
            </w:r>
          </w:p>
        </w:tc>
      </w:tr>
      <w:tr w:rsidR="00672CBD" w:rsidRPr="00672CBD" w14:paraId="2C40ABE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14C5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9946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7EBEBFC7" w14:textId="318688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76D0345E" w14:textId="38700D4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75FCC0" w14:textId="65CC12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6E1C4E" w14:textId="23D590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81,550.00 </w:t>
            </w:r>
          </w:p>
        </w:tc>
      </w:tr>
      <w:tr w:rsidR="00672CBD" w:rsidRPr="00672CBD" w14:paraId="139377A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FDF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7243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10406B3" w14:textId="15E3DB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281E2E2" w14:textId="2579E8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9DA7B" w14:textId="32813B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F8D7B" w14:textId="529EE7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r>
      <w:tr w:rsidR="00672CBD" w:rsidRPr="00672CBD" w14:paraId="7EECFD8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154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0938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4B581874" w14:textId="2FC14D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DAEEA64" w14:textId="1C83B7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2C66A" w14:textId="50CCCFA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279F2" w14:textId="3AD6FF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14,900.00 </w:t>
            </w:r>
          </w:p>
        </w:tc>
      </w:tr>
      <w:tr w:rsidR="00672CBD" w:rsidRPr="00672CBD" w14:paraId="03BE5FE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7CC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8B46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632E97DB" w14:textId="24CABF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499BC" w14:textId="321F93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0A675D" w14:textId="2E638F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C18C1" w14:textId="2DF149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r>
      <w:tr w:rsidR="00672CBD" w:rsidRPr="00672CBD" w14:paraId="6BE0F04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21F2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2B74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50DEB00E" w14:textId="60CFF1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A14F3F0" w14:textId="072AA7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EF269" w14:textId="325BE5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069722" w14:textId="01F6D4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r>
      <w:tr w:rsidR="00672CBD" w:rsidRPr="00672CBD" w14:paraId="4DA7C740" w14:textId="77777777" w:rsidTr="00672CBD">
        <w:trPr>
          <w:trHeight w:val="20"/>
        </w:trPr>
        <w:tc>
          <w:tcPr>
            <w:tcW w:w="80" w:type="pct"/>
            <w:tcBorders>
              <w:top w:val="nil"/>
              <w:left w:val="single" w:sz="4" w:space="0" w:color="000000"/>
              <w:bottom w:val="nil"/>
              <w:right w:val="nil"/>
            </w:tcBorders>
            <w:shd w:val="clear" w:color="auto" w:fill="auto"/>
            <w:vAlign w:val="center"/>
            <w:hideMark/>
          </w:tcPr>
          <w:p w14:paraId="2F6DE5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261B6A5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04CAE432" w14:textId="4D2C047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1172C" w14:textId="5A7DED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2D7FD" w14:textId="3710DC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4D90F" w14:textId="73F0FF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4,900.00 </w:t>
            </w:r>
          </w:p>
        </w:tc>
      </w:tr>
      <w:tr w:rsidR="00672CBD" w:rsidRPr="00672CBD" w14:paraId="475B827C" w14:textId="77777777" w:rsidTr="00672CBD">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3893C1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1783C5F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354D7968" w14:textId="5A79EB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78374FDD" w14:textId="3AD94D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7CFFBD41" w14:textId="7A4A3C0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7A0C5D12" w14:textId="58FC6C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5,500.00 </w:t>
            </w:r>
          </w:p>
        </w:tc>
      </w:tr>
      <w:tr w:rsidR="00672CBD" w:rsidRPr="00672CBD" w14:paraId="37B44E9C"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A9AE2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348A1516" w14:textId="65629D3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8,274,80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3057B274" w14:textId="1530948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F65CE3B" w14:textId="7B19544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A568D9" w14:textId="67AB0AB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61,240,409.75 </w:t>
            </w:r>
          </w:p>
        </w:tc>
      </w:tr>
      <w:tr w:rsidR="00672CBD" w:rsidRPr="00672CBD" w14:paraId="6566A15E"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8813A"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1C25DA4" w14:textId="45AEF74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88F5908" w14:textId="5C8DC30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577CCC" w14:textId="73F0272B"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5B5F5F" w14:textId="2E76991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6,544,679.38 </w:t>
            </w:r>
          </w:p>
        </w:tc>
      </w:tr>
      <w:tr w:rsidR="00672CBD" w:rsidRPr="00672CBD" w14:paraId="44B09F2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975AE"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4689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39CE3D6" w14:textId="65DC88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44DD5C23" w14:textId="75F15C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248AEB" w14:textId="577AE7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26244" w14:textId="194909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82,476.25 </w:t>
            </w:r>
          </w:p>
        </w:tc>
      </w:tr>
      <w:tr w:rsidR="00672CBD" w:rsidRPr="00672CBD" w14:paraId="6B4BEF6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6437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794E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3477BB7" w14:textId="5745F5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4861FE9C" w14:textId="291C54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18C6C" w14:textId="7AC0F2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24FEB4" w14:textId="1A1C5B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287,352.00 </w:t>
            </w:r>
          </w:p>
        </w:tc>
      </w:tr>
      <w:tr w:rsidR="00672CBD" w:rsidRPr="00672CBD" w14:paraId="174C892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CC64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F1C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41AA009C" w14:textId="6B31EB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31E634F8" w14:textId="27011C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8ACED4" w14:textId="072330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2D98D2" w14:textId="4D8E9E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1,423.63 </w:t>
            </w:r>
          </w:p>
        </w:tc>
      </w:tr>
      <w:tr w:rsidR="00672CBD" w:rsidRPr="00672CBD" w14:paraId="6B8BE91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6875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2FD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0E8A39C" w14:textId="4F5BB1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07D96AD9" w14:textId="114455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E4ABC6" w14:textId="06B838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E9375" w14:textId="109CD8F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9,766.25 </w:t>
            </w:r>
          </w:p>
        </w:tc>
      </w:tr>
      <w:tr w:rsidR="00672CBD" w:rsidRPr="00672CBD" w14:paraId="2F9C1B7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ACFE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5DC8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1D6B0A21" w14:textId="1321DA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2E7065F6" w14:textId="6EBAA2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045D45" w14:textId="4566B6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7ADDCF" w14:textId="3FA0874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98,800.75 </w:t>
            </w:r>
          </w:p>
        </w:tc>
      </w:tr>
      <w:tr w:rsidR="00672CBD" w:rsidRPr="00672CBD" w14:paraId="4ED6D0E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5EF0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FE11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11AB31BC" w14:textId="0266DC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6F9FAEDE" w14:textId="1DE437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475FB" w14:textId="2612B4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EF76D" w14:textId="6A0322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125,472.50 </w:t>
            </w:r>
          </w:p>
        </w:tc>
      </w:tr>
      <w:tr w:rsidR="00672CBD" w:rsidRPr="00672CBD" w14:paraId="5008A1D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8687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C421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5D307AA5" w14:textId="3B2A818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27DDE34F" w14:textId="6481BD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61F9A" w14:textId="6952D0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D6F884" w14:textId="564F93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23,850.00 </w:t>
            </w:r>
          </w:p>
        </w:tc>
      </w:tr>
      <w:tr w:rsidR="00672CBD" w:rsidRPr="00672CBD" w14:paraId="3785C00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49BC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9EF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3E6C33C1" w14:textId="42C165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580A5438" w14:textId="646913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DD1C5" w14:textId="3D2435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753BDA" w14:textId="058B46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968,565.56 </w:t>
            </w:r>
          </w:p>
        </w:tc>
      </w:tr>
      <w:tr w:rsidR="00672CBD" w:rsidRPr="00672CBD" w14:paraId="373D308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4E8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FBCD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30FB9B0F" w14:textId="431C09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3F784EF6" w14:textId="04BDC3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7A1C45" w14:textId="7FA2F4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B41EF" w14:textId="732479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8,072.44 </w:t>
            </w:r>
          </w:p>
        </w:tc>
      </w:tr>
      <w:tr w:rsidR="00672CBD" w:rsidRPr="00672CBD" w14:paraId="4028CB1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ADE6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2832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585DA344" w14:textId="62ECBB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B4D4178" w14:textId="33B321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5634B" w14:textId="34C647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4F381E" w14:textId="3DAB4E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8,900.00 </w:t>
            </w:r>
          </w:p>
        </w:tc>
      </w:tr>
      <w:tr w:rsidR="00672CBD" w:rsidRPr="00672CBD" w14:paraId="67645E46"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4E6E2"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F1A53A6" w14:textId="5283538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00808B4" w14:textId="10E1DEA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42D5E8" w14:textId="0D982FF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14EA11" w14:textId="77F3638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748,685.25 </w:t>
            </w:r>
          </w:p>
        </w:tc>
      </w:tr>
      <w:tr w:rsidR="00672CBD" w:rsidRPr="00672CBD" w14:paraId="595021B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183F1"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F663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0AF1A952" w14:textId="55B82D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73F977FE" w14:textId="3FF058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D36DF" w14:textId="75B9A0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EDC8F" w14:textId="6F7E322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9,532.50 </w:t>
            </w:r>
          </w:p>
        </w:tc>
      </w:tr>
      <w:tr w:rsidR="00672CBD" w:rsidRPr="00672CBD" w14:paraId="060A48B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ADD3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5A8D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9DA8DAE" w14:textId="548DED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607A1CC2" w14:textId="2F33C7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E226E" w14:textId="737C68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BBBA3" w14:textId="0BD4DE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97,195.00 </w:t>
            </w:r>
          </w:p>
        </w:tc>
      </w:tr>
      <w:tr w:rsidR="00672CBD" w:rsidRPr="00672CBD" w14:paraId="4A00709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4488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052A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95F3C5C" w14:textId="4EC10E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59B8D15" w14:textId="2AA191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803B8B" w14:textId="62747E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8FFF6" w14:textId="1C0BB3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22,520.25 </w:t>
            </w:r>
          </w:p>
        </w:tc>
      </w:tr>
      <w:tr w:rsidR="00672CBD" w:rsidRPr="00672CBD" w14:paraId="40C6671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CEE6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2EE8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1B05E70C" w14:textId="1DADF2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4C7D72B4" w14:textId="4F58FD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637D7" w14:textId="0920F5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B8DB6B" w14:textId="78ADA0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943.75 </w:t>
            </w:r>
          </w:p>
        </w:tc>
      </w:tr>
      <w:tr w:rsidR="00672CBD" w:rsidRPr="00672CBD" w14:paraId="4C3560A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CF72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2764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F91275E" w14:textId="1B385D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E9FE809" w14:textId="39351E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58586" w14:textId="24E4E0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040DD" w14:textId="71992A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8,831.25 </w:t>
            </w:r>
          </w:p>
        </w:tc>
      </w:tr>
      <w:tr w:rsidR="00672CBD" w:rsidRPr="00672CBD" w14:paraId="75FA059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A0F5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B04D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21B5D1ED" w14:textId="16129B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7432373" w14:textId="1ED2A9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3DA84" w14:textId="659726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D2D31F" w14:textId="728EFB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8,831.25 </w:t>
            </w:r>
          </w:p>
        </w:tc>
      </w:tr>
      <w:tr w:rsidR="00672CBD" w:rsidRPr="00672CBD" w14:paraId="2FA42AE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4FD3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424B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19E2521C" w14:textId="10EC63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1A74C1C8" w14:textId="196A8D7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AE5AF" w14:textId="2B019F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A1DC0" w14:textId="1360C8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8,831.25 </w:t>
            </w:r>
          </w:p>
        </w:tc>
      </w:tr>
      <w:tr w:rsidR="00672CBD" w:rsidRPr="00672CBD" w14:paraId="05D1B386"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F1685"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5DFB90C" w14:textId="3BABBCA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72CAB4D5" w14:textId="11AE0EB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5884769" w14:textId="59EF7DD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28870C" w14:textId="48E6877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8,361,942.88 </w:t>
            </w:r>
          </w:p>
        </w:tc>
      </w:tr>
      <w:tr w:rsidR="00672CBD" w:rsidRPr="00672CBD" w14:paraId="6538643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0DF30"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DF278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CFC3FE2" w14:textId="19CA019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142B92C7" w14:textId="10871C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A8F51" w14:textId="193923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490B04" w14:textId="65FA89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43,854.63 </w:t>
            </w:r>
          </w:p>
        </w:tc>
      </w:tr>
      <w:tr w:rsidR="00672CBD" w:rsidRPr="00672CBD" w14:paraId="1BD3B50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9113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6E55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355828F2" w14:textId="5A7667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1227A18F" w14:textId="47545D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DB608" w14:textId="458EF7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ED0489" w14:textId="56F677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24,143.75 </w:t>
            </w:r>
          </w:p>
        </w:tc>
      </w:tr>
      <w:tr w:rsidR="00672CBD" w:rsidRPr="00672CBD" w14:paraId="3F9BE19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42B9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981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519FF72" w14:textId="4FC7B7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7169818B" w14:textId="4C4E6F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B961F" w14:textId="224C2D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B215E" w14:textId="3A143A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2,435.00 </w:t>
            </w:r>
          </w:p>
        </w:tc>
      </w:tr>
      <w:tr w:rsidR="00672CBD" w:rsidRPr="00672CBD" w14:paraId="220E04D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A8B3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C892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2095E5B9" w14:textId="2D0F74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319AB42A" w14:textId="282157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FE6D73" w14:textId="7DEE52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9A57A" w14:textId="7DC442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81,299.38 </w:t>
            </w:r>
          </w:p>
        </w:tc>
      </w:tr>
      <w:tr w:rsidR="00672CBD" w:rsidRPr="00672CBD" w14:paraId="21D2425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CD64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14DB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4046CCAC" w14:textId="51E458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726C2B0" w14:textId="0D4FBC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7E2D5" w14:textId="20C2C6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95D9D3" w14:textId="3B3E36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5,940.00 </w:t>
            </w:r>
          </w:p>
        </w:tc>
      </w:tr>
      <w:tr w:rsidR="00672CBD" w:rsidRPr="00672CBD" w14:paraId="42FAC53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75FB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FC91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74280DA" w14:textId="15977D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D55EA96" w14:textId="2C135A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54998" w14:textId="6C35826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B52289" w14:textId="3A91D1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8,900.00 </w:t>
            </w:r>
          </w:p>
        </w:tc>
      </w:tr>
      <w:tr w:rsidR="00672CBD" w:rsidRPr="00672CBD" w14:paraId="0A3D2B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C10C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CF85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1F60DF9A" w14:textId="1566E04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26EEC49" w14:textId="1AF2C46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BA873" w14:textId="347D96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A2E40" w14:textId="1412B0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5,940.00 </w:t>
            </w:r>
          </w:p>
        </w:tc>
      </w:tr>
      <w:tr w:rsidR="00672CBD" w:rsidRPr="00672CBD" w14:paraId="0101FBE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547A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ACCB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57DBD29B" w14:textId="359837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272B6D82" w14:textId="597E23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14EEF7" w14:textId="07DF19D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20524B" w14:textId="2178E5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2,545.63 </w:t>
            </w:r>
          </w:p>
        </w:tc>
      </w:tr>
      <w:tr w:rsidR="00672CBD" w:rsidRPr="00672CBD" w14:paraId="5F26CBE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9EC5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D9A0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7CEA0515" w14:textId="53EF5D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38D1E5F9" w14:textId="059FCE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70584C" w14:textId="18AD00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84974" w14:textId="08E4B5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40,265.00 </w:t>
            </w:r>
          </w:p>
        </w:tc>
      </w:tr>
      <w:tr w:rsidR="00672CBD" w:rsidRPr="00672CBD" w14:paraId="27093D5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9DBF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8C4F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2D19D62F" w14:textId="29E056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533A8C6F" w14:textId="7CD3CA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A637B" w14:textId="6BD581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72166" w14:textId="5C2D01D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06,377.70 </w:t>
            </w:r>
          </w:p>
        </w:tc>
      </w:tr>
      <w:tr w:rsidR="00672CBD" w:rsidRPr="00672CBD" w14:paraId="3917ECF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3130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E37B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02BE2C2" w14:textId="12CCD7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EA71BAC" w14:textId="44F6CE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D5E3E" w14:textId="0918EF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75324F" w14:textId="1191CD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1,025.00 </w:t>
            </w:r>
          </w:p>
        </w:tc>
      </w:tr>
      <w:tr w:rsidR="00672CBD" w:rsidRPr="00672CBD" w14:paraId="6BFE7C3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AD1F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6C65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5973622D" w14:textId="6D4817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A8A3449" w14:textId="1B91A26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4A97D" w14:textId="397CE85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E6F980" w14:textId="5C9026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1,025.00 </w:t>
            </w:r>
          </w:p>
        </w:tc>
      </w:tr>
      <w:tr w:rsidR="00672CBD" w:rsidRPr="00672CBD" w14:paraId="29BFD97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0263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6FCE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7550D320" w14:textId="3DB877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38C06F15" w14:textId="0568B5C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2473A" w14:textId="172116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236AAA" w14:textId="2A630C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15,653.75 </w:t>
            </w:r>
          </w:p>
        </w:tc>
      </w:tr>
      <w:tr w:rsidR="00672CBD" w:rsidRPr="00672CBD" w14:paraId="064609F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7998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9B95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A673A21" w14:textId="63A77C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52DFECC" w14:textId="1F9570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4A6C9" w14:textId="65ABDE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F3C39" w14:textId="4FBF0F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5,940.00 </w:t>
            </w:r>
          </w:p>
        </w:tc>
      </w:tr>
      <w:tr w:rsidR="00672CBD" w:rsidRPr="00672CBD" w14:paraId="3F3DA0A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F8DF2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5181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3FCA5232" w14:textId="6F196A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4FC01D35" w14:textId="73CF69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D5A51" w14:textId="2CC1DE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EE83A9" w14:textId="27153D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06,226.30 </w:t>
            </w:r>
          </w:p>
        </w:tc>
      </w:tr>
      <w:tr w:rsidR="00672CBD" w:rsidRPr="00672CBD" w14:paraId="0D79EFD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8A0E6"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171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428C2075" w14:textId="42B537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14C60B6A" w14:textId="1B71AE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08BFF" w14:textId="68579D4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768BC" w14:textId="1D7117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30,198.75 </w:t>
            </w:r>
          </w:p>
        </w:tc>
      </w:tr>
      <w:tr w:rsidR="00672CBD" w:rsidRPr="00672CBD" w14:paraId="24AD9AD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36C4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D400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7DDFF6C" w14:textId="5893326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A9C9285" w14:textId="0066AC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ADF2AD" w14:textId="6A0858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3A214" w14:textId="71A2F3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25,940.00 </w:t>
            </w:r>
          </w:p>
        </w:tc>
      </w:tr>
      <w:tr w:rsidR="00672CBD" w:rsidRPr="00672CBD" w14:paraId="4564C26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98E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8177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82A516E" w14:textId="55270AF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0A82D131" w14:textId="3468EC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9FEB63" w14:textId="0B3639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623B6" w14:textId="534647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3,655.49 </w:t>
            </w:r>
          </w:p>
        </w:tc>
      </w:tr>
      <w:tr w:rsidR="00672CBD" w:rsidRPr="00672CBD" w14:paraId="0A4455A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3AA1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1DE3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1955FED4" w14:textId="1369F3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DDC9E" w14:textId="254BC8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A54574" w14:textId="60659F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666BDA" w14:textId="45E8C4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15,600.00 </w:t>
            </w:r>
          </w:p>
        </w:tc>
      </w:tr>
      <w:tr w:rsidR="00672CBD" w:rsidRPr="00672CBD" w14:paraId="00169F7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697C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951E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DD910EB" w14:textId="2168111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6B6AF224" w14:textId="5EB7968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84911" w14:textId="301BE5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7B991" w14:textId="60F133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74,977.50 </w:t>
            </w:r>
          </w:p>
        </w:tc>
      </w:tr>
      <w:tr w:rsidR="00672CBD" w:rsidRPr="00672CBD" w14:paraId="35277FED"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F112AC"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1663B04" w14:textId="724CAE3F"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0,535,10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49F2AEBE" w14:textId="4809BF2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2681E4" w14:textId="2A90743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520F73" w14:textId="1DE4393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2,585,102.24 </w:t>
            </w:r>
          </w:p>
        </w:tc>
      </w:tr>
      <w:tr w:rsidR="00672CBD" w:rsidRPr="00672CBD" w14:paraId="033CC94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3761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B57B9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4653FF2A" w14:textId="728C7F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1F70D2E4" w14:textId="2F7A29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572622" w14:textId="648D9D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5EADC3" w14:textId="425ED5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05,012.91 </w:t>
            </w:r>
          </w:p>
        </w:tc>
      </w:tr>
      <w:tr w:rsidR="00672CBD" w:rsidRPr="00672CBD" w14:paraId="6BB7D92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2DF3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B32A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7D140FEE" w14:textId="11D82D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5B40BAF" w14:textId="0D7121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30F38A" w14:textId="6A40C7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BF376" w14:textId="3FCF62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8,900.00 </w:t>
            </w:r>
          </w:p>
        </w:tc>
      </w:tr>
      <w:tr w:rsidR="00672CBD" w:rsidRPr="00672CBD" w14:paraId="32542E9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2542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2613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58C82BAF" w14:textId="6DF19D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089,803.80 </w:t>
            </w:r>
          </w:p>
        </w:tc>
        <w:tc>
          <w:tcPr>
            <w:tcW w:w="810" w:type="pct"/>
            <w:tcBorders>
              <w:top w:val="nil"/>
              <w:left w:val="nil"/>
              <w:bottom w:val="single" w:sz="4" w:space="0" w:color="000000"/>
              <w:right w:val="single" w:sz="4" w:space="0" w:color="000000"/>
            </w:tcBorders>
            <w:shd w:val="clear" w:color="auto" w:fill="auto"/>
            <w:noWrap/>
            <w:vAlign w:val="bottom"/>
            <w:hideMark/>
          </w:tcPr>
          <w:p w14:paraId="1240B4F7" w14:textId="73052E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B19C8" w14:textId="4CB7C0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8F462" w14:textId="3F3D78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089,803.80 </w:t>
            </w:r>
          </w:p>
        </w:tc>
      </w:tr>
      <w:tr w:rsidR="00672CBD" w:rsidRPr="00672CBD" w14:paraId="2C4BC86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B37C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7DBF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06EE19DA" w14:textId="5A3DE93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77627D7C" w14:textId="313AD72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4EE38" w14:textId="4639AA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38AAC" w14:textId="6B71FE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53,673.19 </w:t>
            </w:r>
          </w:p>
        </w:tc>
      </w:tr>
      <w:tr w:rsidR="00672CBD" w:rsidRPr="00672CBD" w14:paraId="7B62F4A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3915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BE83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7D073FCB" w14:textId="36C6B2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1A273E18" w14:textId="1646DB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5CF32" w14:textId="078C7E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A9F03" w14:textId="4BCF34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355.00 </w:t>
            </w:r>
          </w:p>
        </w:tc>
      </w:tr>
      <w:tr w:rsidR="00672CBD" w:rsidRPr="00672CBD" w14:paraId="767D93B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09E3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234B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3C3C312F" w14:textId="5BDAAA2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6C37AB78" w14:textId="0F9FD8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9FACE" w14:textId="68FD6D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76D01" w14:textId="64D4D4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48,917.08 </w:t>
            </w:r>
          </w:p>
        </w:tc>
      </w:tr>
      <w:tr w:rsidR="00672CBD" w:rsidRPr="00672CBD" w14:paraId="2372BE4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95B0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508C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0B6DDAB0" w14:textId="63DA51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106B4E1C" w14:textId="612D63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0362D" w14:textId="093B6A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4B4A6B" w14:textId="1B60C8C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57,593.13 </w:t>
            </w:r>
          </w:p>
        </w:tc>
      </w:tr>
      <w:tr w:rsidR="00672CBD" w:rsidRPr="00672CBD" w14:paraId="76CA62F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A16E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DCB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3F7851B8" w14:textId="6C4F6F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05E3C78E" w14:textId="15B4047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B3F8C" w14:textId="6530A4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190BC" w14:textId="24EA49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12,365.50 </w:t>
            </w:r>
          </w:p>
        </w:tc>
      </w:tr>
      <w:tr w:rsidR="00672CBD" w:rsidRPr="00672CBD" w14:paraId="21828FC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2D84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FC0B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1241B4D5" w14:textId="6160ED4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7DC2FC42" w14:textId="49E00E9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54689D" w14:textId="4C18517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E1399" w14:textId="2E427C1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2,710.00 </w:t>
            </w:r>
          </w:p>
        </w:tc>
      </w:tr>
      <w:tr w:rsidR="00672CBD" w:rsidRPr="00672CBD" w14:paraId="03708AB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D28BC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A0E6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2416E0C8" w14:textId="366180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1CBA12F4" w14:textId="304CDB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5DA42" w14:textId="4095D9B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42D19F" w14:textId="20F153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9,988.13 </w:t>
            </w:r>
          </w:p>
        </w:tc>
      </w:tr>
      <w:tr w:rsidR="00672CBD" w:rsidRPr="00672CBD" w14:paraId="2FE72E6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6730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7F0F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49E4259F" w14:textId="2C1EDF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50842232" w14:textId="67E4C3C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20C568" w14:textId="3E26DD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42208B" w14:textId="35FB74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94,150.33 </w:t>
            </w:r>
          </w:p>
        </w:tc>
      </w:tr>
      <w:tr w:rsidR="00672CBD" w:rsidRPr="00672CBD" w14:paraId="320063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C8202"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456F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6C97CE7" w14:textId="0FDC3A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4AC979B7" w14:textId="09C741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F4C7B" w14:textId="1136A8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5CCD9" w14:textId="536A26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08,576.31 </w:t>
            </w:r>
          </w:p>
        </w:tc>
      </w:tr>
      <w:tr w:rsidR="00672CBD" w:rsidRPr="00672CBD" w14:paraId="1DC02DD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B32A2"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2622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37BF17E" w14:textId="196AAE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54EC56A0" w14:textId="413FE8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C413FE" w14:textId="24A7A1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F9EE9" w14:textId="087C37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924,585.00 </w:t>
            </w:r>
          </w:p>
        </w:tc>
      </w:tr>
      <w:tr w:rsidR="00672CBD" w:rsidRPr="00672CBD" w14:paraId="4D5FD5C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C02E5"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8115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74BD094B" w14:textId="3A9817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131A7D48" w14:textId="66BD4B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4F085" w14:textId="2CABD8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C1574" w14:textId="632081F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355.00 </w:t>
            </w:r>
          </w:p>
        </w:tc>
      </w:tr>
      <w:tr w:rsidR="00672CBD" w:rsidRPr="00672CBD" w14:paraId="593EC1B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96745"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1BA7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67F3911C" w14:textId="2D3021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0612D111" w14:textId="1BAFDB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B3040" w14:textId="1E8F14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A6CE22" w14:textId="2F75E0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882,395.00 </w:t>
            </w:r>
          </w:p>
        </w:tc>
      </w:tr>
      <w:tr w:rsidR="00672CBD" w:rsidRPr="00672CBD" w14:paraId="4619A10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B9C98"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355C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518D7B1E" w14:textId="4B5584C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3BB91BF8" w14:textId="48E7EF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2CC6A" w14:textId="11DB0A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18D7C0" w14:textId="7ACF53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13,721.86 </w:t>
            </w:r>
          </w:p>
        </w:tc>
      </w:tr>
      <w:tr w:rsidR="00672CBD" w:rsidRPr="00672CBD" w14:paraId="3DBFFC52"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43D0A0"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24A77BB8" w14:textId="2DE2D6D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26,383,083.74 </w:t>
            </w:r>
          </w:p>
        </w:tc>
        <w:tc>
          <w:tcPr>
            <w:tcW w:w="810" w:type="pct"/>
            <w:tcBorders>
              <w:top w:val="nil"/>
              <w:left w:val="nil"/>
              <w:bottom w:val="single" w:sz="4" w:space="0" w:color="000000"/>
              <w:right w:val="single" w:sz="4" w:space="0" w:color="000000"/>
            </w:tcBorders>
            <w:shd w:val="clear" w:color="A5A5A5" w:fill="A5A5A5"/>
            <w:noWrap/>
            <w:vAlign w:val="bottom"/>
            <w:hideMark/>
          </w:tcPr>
          <w:p w14:paraId="48420368" w14:textId="002A915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7898426" w14:textId="3A05C42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619F77B3" w14:textId="66EFC23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35,745,948.14 </w:t>
            </w:r>
          </w:p>
        </w:tc>
      </w:tr>
      <w:tr w:rsidR="00672CBD" w:rsidRPr="00672CBD" w14:paraId="2DB26C7C"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FBE05"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6D696C54" w14:textId="124EE2C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9,602,908.58 </w:t>
            </w:r>
          </w:p>
        </w:tc>
        <w:tc>
          <w:tcPr>
            <w:tcW w:w="810" w:type="pct"/>
            <w:tcBorders>
              <w:top w:val="nil"/>
              <w:left w:val="nil"/>
              <w:bottom w:val="single" w:sz="4" w:space="0" w:color="000000"/>
              <w:right w:val="single" w:sz="4" w:space="0" w:color="000000"/>
            </w:tcBorders>
            <w:shd w:val="clear" w:color="D8D8D8" w:fill="D8D8D8"/>
            <w:noWrap/>
            <w:vAlign w:val="bottom"/>
            <w:hideMark/>
          </w:tcPr>
          <w:p w14:paraId="006DBA4C" w14:textId="1D07BCA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9098C1" w14:textId="37154E6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240DEDC" w14:textId="5D9AE78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9,673,863.58 </w:t>
            </w:r>
          </w:p>
        </w:tc>
      </w:tr>
      <w:tr w:rsidR="00672CBD" w:rsidRPr="00672CBD" w14:paraId="26AEBC3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8A8FA"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74B6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5195C3E4" w14:textId="484DF1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943,603.06 </w:t>
            </w:r>
          </w:p>
        </w:tc>
        <w:tc>
          <w:tcPr>
            <w:tcW w:w="810" w:type="pct"/>
            <w:tcBorders>
              <w:top w:val="nil"/>
              <w:left w:val="nil"/>
              <w:bottom w:val="single" w:sz="4" w:space="0" w:color="000000"/>
              <w:right w:val="single" w:sz="4" w:space="0" w:color="000000"/>
            </w:tcBorders>
            <w:shd w:val="clear" w:color="auto" w:fill="auto"/>
            <w:noWrap/>
            <w:vAlign w:val="bottom"/>
            <w:hideMark/>
          </w:tcPr>
          <w:p w14:paraId="7988ECD3" w14:textId="5AB40E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2432E" w14:textId="1A5B97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7FE2C" w14:textId="3284CD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943,603.06 </w:t>
            </w:r>
          </w:p>
        </w:tc>
      </w:tr>
      <w:tr w:rsidR="00672CBD" w:rsidRPr="00672CBD" w14:paraId="721C392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883B2"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1101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40B326AF" w14:textId="640A84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33DFE9BB" w14:textId="0EBA8B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682D3" w14:textId="25437D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5B4F6" w14:textId="429F73A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68,748.24 </w:t>
            </w:r>
          </w:p>
        </w:tc>
      </w:tr>
      <w:tr w:rsidR="00672CBD" w:rsidRPr="00672CBD" w14:paraId="536E7AC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CA5E32"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C7EE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15ED3C7C" w14:textId="289C15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49362F59" w14:textId="2C7D12E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33C0E" w14:textId="1B7A10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E3ACF1" w14:textId="4A9BEE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3,117.44 </w:t>
            </w:r>
          </w:p>
        </w:tc>
      </w:tr>
      <w:tr w:rsidR="00672CBD" w:rsidRPr="00672CBD" w14:paraId="04AB600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A2832"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4ED9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536AA0A0" w14:textId="655BB0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3CA108DF" w14:textId="2BE6833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E1853" w14:textId="1146152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7DC4D" w14:textId="5198D2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5,651.60 </w:t>
            </w:r>
          </w:p>
        </w:tc>
      </w:tr>
      <w:tr w:rsidR="00672CBD" w:rsidRPr="00672CBD" w14:paraId="26D8D0D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E944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C1F9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14B3F677" w14:textId="09632E5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6,911.20 </w:t>
            </w:r>
          </w:p>
        </w:tc>
        <w:tc>
          <w:tcPr>
            <w:tcW w:w="810" w:type="pct"/>
            <w:tcBorders>
              <w:top w:val="nil"/>
              <w:left w:val="nil"/>
              <w:bottom w:val="single" w:sz="4" w:space="0" w:color="000000"/>
              <w:right w:val="single" w:sz="4" w:space="0" w:color="000000"/>
            </w:tcBorders>
            <w:shd w:val="clear" w:color="auto" w:fill="auto"/>
            <w:noWrap/>
            <w:vAlign w:val="bottom"/>
            <w:hideMark/>
          </w:tcPr>
          <w:p w14:paraId="5702DF36" w14:textId="213675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A0C5C" w14:textId="56A7E6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8F4EB" w14:textId="5D5454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56,911.20 </w:t>
            </w:r>
          </w:p>
        </w:tc>
      </w:tr>
      <w:tr w:rsidR="00672CBD" w:rsidRPr="00672CBD" w14:paraId="5C3AF57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15A91"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C53E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A7C907B" w14:textId="7194DD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67BF68F1" w14:textId="32E7EB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9D079" w14:textId="790072A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F9384" w14:textId="598217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27,793.72 </w:t>
            </w:r>
          </w:p>
        </w:tc>
      </w:tr>
      <w:tr w:rsidR="00672CBD" w:rsidRPr="00672CBD" w14:paraId="653244E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786C8"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A9B7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29B2B41" w14:textId="7AACF94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66,905.09 </w:t>
            </w:r>
          </w:p>
        </w:tc>
        <w:tc>
          <w:tcPr>
            <w:tcW w:w="810" w:type="pct"/>
            <w:tcBorders>
              <w:top w:val="nil"/>
              <w:left w:val="nil"/>
              <w:bottom w:val="single" w:sz="4" w:space="0" w:color="000000"/>
              <w:right w:val="single" w:sz="4" w:space="0" w:color="000000"/>
            </w:tcBorders>
            <w:shd w:val="clear" w:color="auto" w:fill="auto"/>
            <w:noWrap/>
            <w:vAlign w:val="bottom"/>
            <w:hideMark/>
          </w:tcPr>
          <w:p w14:paraId="05D71C3B" w14:textId="71241C5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2BF14" w14:textId="4D7E67E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492C38" w14:textId="254D92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66,905.09 </w:t>
            </w:r>
          </w:p>
        </w:tc>
      </w:tr>
      <w:tr w:rsidR="00672CBD" w:rsidRPr="00672CBD" w14:paraId="29716C7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9FC67"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4D4E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A87B74B" w14:textId="771651B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738FA63D" w14:textId="64828F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E964E0" w14:textId="665AB7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FC2CF" w14:textId="1FD210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02,785.90 </w:t>
            </w:r>
          </w:p>
        </w:tc>
      </w:tr>
      <w:tr w:rsidR="00672CBD" w:rsidRPr="00672CBD" w14:paraId="4A92844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A24CE"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2F96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6466ED4F" w14:textId="484391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5BAAEA6E" w14:textId="06CD64C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06C08" w14:textId="1FE222E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D423B" w14:textId="4D7B25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49,086.88 </w:t>
            </w:r>
          </w:p>
        </w:tc>
      </w:tr>
      <w:tr w:rsidR="00672CBD" w:rsidRPr="00672CBD" w14:paraId="229C6B8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AB15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29DB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20885A9B" w14:textId="321A07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03,718.08 </w:t>
            </w:r>
          </w:p>
        </w:tc>
        <w:tc>
          <w:tcPr>
            <w:tcW w:w="810" w:type="pct"/>
            <w:tcBorders>
              <w:top w:val="nil"/>
              <w:left w:val="nil"/>
              <w:bottom w:val="single" w:sz="4" w:space="0" w:color="000000"/>
              <w:right w:val="single" w:sz="4" w:space="0" w:color="000000"/>
            </w:tcBorders>
            <w:shd w:val="clear" w:color="auto" w:fill="auto"/>
            <w:noWrap/>
            <w:vAlign w:val="bottom"/>
            <w:hideMark/>
          </w:tcPr>
          <w:p w14:paraId="2A08B4D7" w14:textId="65C698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0E6F5A" w14:textId="028741B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2A1F7" w14:textId="13321E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003,718.08 </w:t>
            </w:r>
          </w:p>
        </w:tc>
      </w:tr>
      <w:tr w:rsidR="00672CBD" w:rsidRPr="00672CBD" w14:paraId="5F8D520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5077B"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CEEC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11B1DE48" w14:textId="01CE6A0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20,333.98 </w:t>
            </w:r>
          </w:p>
        </w:tc>
        <w:tc>
          <w:tcPr>
            <w:tcW w:w="810" w:type="pct"/>
            <w:tcBorders>
              <w:top w:val="nil"/>
              <w:left w:val="nil"/>
              <w:bottom w:val="single" w:sz="4" w:space="0" w:color="000000"/>
              <w:right w:val="single" w:sz="4" w:space="0" w:color="000000"/>
            </w:tcBorders>
            <w:shd w:val="clear" w:color="auto" w:fill="auto"/>
            <w:noWrap/>
            <w:vAlign w:val="bottom"/>
            <w:hideMark/>
          </w:tcPr>
          <w:p w14:paraId="6FA91F49" w14:textId="76DCF51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21706" w14:textId="7F6DED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24DA236A" w14:textId="51BACB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59,333.98 </w:t>
            </w:r>
          </w:p>
        </w:tc>
      </w:tr>
      <w:tr w:rsidR="00672CBD" w:rsidRPr="00672CBD" w14:paraId="4A6663C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8FC88E"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DC16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38C19A1C" w14:textId="5D64F7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7641EA27" w14:textId="58FD83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C0CD08" w14:textId="48A563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69747" w14:textId="1D4C2C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75,553.64 </w:t>
            </w:r>
          </w:p>
        </w:tc>
      </w:tr>
      <w:tr w:rsidR="00672CBD" w:rsidRPr="00672CBD" w14:paraId="7CD1F62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F5D41"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95FC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505C34FA" w14:textId="284623F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7C6932EF" w14:textId="1A6C5B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D3EC0A" w14:textId="17FDA5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32727" w14:textId="17EC6AA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03,531.70 </w:t>
            </w:r>
          </w:p>
        </w:tc>
      </w:tr>
      <w:tr w:rsidR="00672CBD" w:rsidRPr="00672CBD" w14:paraId="495308F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E3BF3"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E88D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4FC52082" w14:textId="5B5638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587D0B3E" w14:textId="20F5F2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53891" w14:textId="095142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7F3DC" w14:textId="3EDF73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26,812.84 </w:t>
            </w:r>
          </w:p>
        </w:tc>
      </w:tr>
      <w:tr w:rsidR="00672CBD" w:rsidRPr="00672CBD" w14:paraId="40F9DBC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B3DC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EAE0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04F7F4A1" w14:textId="27CD1F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3770780A" w14:textId="6CF9C2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9F045" w14:textId="168EE0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382B3" w14:textId="35120E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5,266.20 </w:t>
            </w:r>
          </w:p>
        </w:tc>
      </w:tr>
      <w:tr w:rsidR="00672CBD" w:rsidRPr="00672CBD" w14:paraId="64A466D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1377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97F5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2047CFEE" w14:textId="6B34DCF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5,116.54 </w:t>
            </w:r>
          </w:p>
        </w:tc>
        <w:tc>
          <w:tcPr>
            <w:tcW w:w="810" w:type="pct"/>
            <w:tcBorders>
              <w:top w:val="nil"/>
              <w:left w:val="nil"/>
              <w:bottom w:val="single" w:sz="4" w:space="0" w:color="000000"/>
              <w:right w:val="single" w:sz="4" w:space="0" w:color="000000"/>
            </w:tcBorders>
            <w:shd w:val="clear" w:color="auto" w:fill="auto"/>
            <w:noWrap/>
            <w:vAlign w:val="bottom"/>
            <w:hideMark/>
          </w:tcPr>
          <w:p w14:paraId="7E009953" w14:textId="1E0887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70A5F" w14:textId="15F9B5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5DD37" w14:textId="7124C2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95,116.54 </w:t>
            </w:r>
          </w:p>
        </w:tc>
      </w:tr>
      <w:tr w:rsidR="00672CBD" w:rsidRPr="00672CBD" w14:paraId="13A3F2E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91F9E"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EB3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65F63FEC" w14:textId="23BC2C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637,455.82 </w:t>
            </w:r>
          </w:p>
        </w:tc>
        <w:tc>
          <w:tcPr>
            <w:tcW w:w="810" w:type="pct"/>
            <w:tcBorders>
              <w:top w:val="nil"/>
              <w:left w:val="nil"/>
              <w:bottom w:val="single" w:sz="4" w:space="0" w:color="000000"/>
              <w:right w:val="single" w:sz="4" w:space="0" w:color="000000"/>
            </w:tcBorders>
            <w:shd w:val="clear" w:color="auto" w:fill="auto"/>
            <w:noWrap/>
            <w:vAlign w:val="bottom"/>
            <w:hideMark/>
          </w:tcPr>
          <w:p w14:paraId="32FF25AB" w14:textId="15836F8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4CEF1" w14:textId="136FE2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93A169" w14:textId="0F0727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637,455.82 </w:t>
            </w:r>
          </w:p>
        </w:tc>
      </w:tr>
      <w:tr w:rsidR="00672CBD" w:rsidRPr="00672CBD" w14:paraId="66673B8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AE213"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FB3A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788CE1F4" w14:textId="01C144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5,270.58 </w:t>
            </w:r>
          </w:p>
        </w:tc>
        <w:tc>
          <w:tcPr>
            <w:tcW w:w="810" w:type="pct"/>
            <w:tcBorders>
              <w:top w:val="nil"/>
              <w:left w:val="nil"/>
              <w:bottom w:val="single" w:sz="4" w:space="0" w:color="000000"/>
              <w:right w:val="single" w:sz="4" w:space="0" w:color="000000"/>
            </w:tcBorders>
            <w:shd w:val="clear" w:color="auto" w:fill="auto"/>
            <w:noWrap/>
            <w:vAlign w:val="bottom"/>
            <w:hideMark/>
          </w:tcPr>
          <w:p w14:paraId="4FC537A0" w14:textId="4A6E1DF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F3DF99" w14:textId="289F36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5CEB1" w14:textId="083DFF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75,270.58 </w:t>
            </w:r>
          </w:p>
        </w:tc>
      </w:tr>
      <w:tr w:rsidR="00672CBD" w:rsidRPr="00672CBD" w14:paraId="0C855CD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3CB71"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06B4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59FF8E7" w14:textId="151AE2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02,803.02 </w:t>
            </w:r>
          </w:p>
        </w:tc>
        <w:tc>
          <w:tcPr>
            <w:tcW w:w="810" w:type="pct"/>
            <w:tcBorders>
              <w:top w:val="nil"/>
              <w:left w:val="nil"/>
              <w:bottom w:val="single" w:sz="4" w:space="0" w:color="000000"/>
              <w:right w:val="single" w:sz="4" w:space="0" w:color="000000"/>
            </w:tcBorders>
            <w:shd w:val="clear" w:color="auto" w:fill="auto"/>
            <w:noWrap/>
            <w:vAlign w:val="bottom"/>
            <w:hideMark/>
          </w:tcPr>
          <w:p w14:paraId="551C90A8" w14:textId="5476373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65599" w14:textId="385BAC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6E9CE1" w14:textId="47013AB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02,803.02 </w:t>
            </w:r>
          </w:p>
        </w:tc>
      </w:tr>
      <w:tr w:rsidR="00672CBD" w:rsidRPr="00672CBD" w14:paraId="51F5926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6D281"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6A67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3D2DB432" w14:textId="1E45152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81,136.40 </w:t>
            </w:r>
          </w:p>
        </w:tc>
        <w:tc>
          <w:tcPr>
            <w:tcW w:w="810" w:type="pct"/>
            <w:tcBorders>
              <w:top w:val="nil"/>
              <w:left w:val="nil"/>
              <w:bottom w:val="single" w:sz="4" w:space="0" w:color="000000"/>
              <w:right w:val="single" w:sz="4" w:space="0" w:color="000000"/>
            </w:tcBorders>
            <w:shd w:val="clear" w:color="auto" w:fill="auto"/>
            <w:noWrap/>
            <w:vAlign w:val="bottom"/>
            <w:hideMark/>
          </w:tcPr>
          <w:p w14:paraId="1D66B137" w14:textId="5EBB08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A956A9" w14:textId="391527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6E5668" w14:textId="658A339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81,136.40 </w:t>
            </w:r>
          </w:p>
        </w:tc>
      </w:tr>
      <w:tr w:rsidR="00672CBD" w:rsidRPr="00672CBD" w14:paraId="3AF1495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F0D61"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11B6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0751E1A" w14:textId="2960624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6810A38F" w14:textId="08AA6E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F962A" w14:textId="7A7B4A6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0B4B5" w14:textId="626BF0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388.00 </w:t>
            </w:r>
          </w:p>
        </w:tc>
      </w:tr>
      <w:tr w:rsidR="00672CBD" w:rsidRPr="00672CBD" w14:paraId="251661A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844CF"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492B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7CE38D2" w14:textId="019F93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13,457.34 </w:t>
            </w:r>
          </w:p>
        </w:tc>
        <w:tc>
          <w:tcPr>
            <w:tcW w:w="810" w:type="pct"/>
            <w:tcBorders>
              <w:top w:val="nil"/>
              <w:left w:val="nil"/>
              <w:bottom w:val="single" w:sz="4" w:space="0" w:color="000000"/>
              <w:right w:val="single" w:sz="4" w:space="0" w:color="000000"/>
            </w:tcBorders>
            <w:shd w:val="clear" w:color="auto" w:fill="auto"/>
            <w:noWrap/>
            <w:vAlign w:val="bottom"/>
            <w:hideMark/>
          </w:tcPr>
          <w:p w14:paraId="1D66BA2A" w14:textId="6B1759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0900A9FD" w14:textId="69A8069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60262" w14:textId="5CA3A33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25,412.34 </w:t>
            </w:r>
          </w:p>
        </w:tc>
      </w:tr>
      <w:tr w:rsidR="00672CBD" w:rsidRPr="00672CBD" w14:paraId="735B496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C83C1"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75F4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41EEA4D" w14:textId="3DAC30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50,117.47 </w:t>
            </w:r>
          </w:p>
        </w:tc>
        <w:tc>
          <w:tcPr>
            <w:tcW w:w="810" w:type="pct"/>
            <w:tcBorders>
              <w:top w:val="nil"/>
              <w:left w:val="nil"/>
              <w:bottom w:val="single" w:sz="4" w:space="0" w:color="000000"/>
              <w:right w:val="single" w:sz="4" w:space="0" w:color="000000"/>
            </w:tcBorders>
            <w:shd w:val="clear" w:color="auto" w:fill="auto"/>
            <w:noWrap/>
            <w:vAlign w:val="bottom"/>
            <w:hideMark/>
          </w:tcPr>
          <w:p w14:paraId="110F7F11" w14:textId="4918F3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8A79A8" w14:textId="37DEA5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9EAA3" w14:textId="2ACF15D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70,117.47 </w:t>
            </w:r>
          </w:p>
        </w:tc>
      </w:tr>
      <w:tr w:rsidR="00672CBD" w:rsidRPr="00672CBD" w14:paraId="00AD211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CCF1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2506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571309C2" w14:textId="4F0067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106A33DE" w14:textId="60DA5A2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47DB3" w14:textId="75E9E4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722C2" w14:textId="379FC5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65,510.76 </w:t>
            </w:r>
          </w:p>
        </w:tc>
      </w:tr>
      <w:tr w:rsidR="00672CBD" w:rsidRPr="00672CBD" w14:paraId="0402858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AC360"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5FBD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121A39E9" w14:textId="4441A3F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83,369.62 </w:t>
            </w:r>
          </w:p>
        </w:tc>
        <w:tc>
          <w:tcPr>
            <w:tcW w:w="810" w:type="pct"/>
            <w:tcBorders>
              <w:top w:val="nil"/>
              <w:left w:val="nil"/>
              <w:bottom w:val="single" w:sz="4" w:space="0" w:color="000000"/>
              <w:right w:val="single" w:sz="4" w:space="0" w:color="000000"/>
            </w:tcBorders>
            <w:shd w:val="clear" w:color="auto" w:fill="auto"/>
            <w:noWrap/>
            <w:vAlign w:val="bottom"/>
            <w:hideMark/>
          </w:tcPr>
          <w:p w14:paraId="132C6BA0" w14:textId="6791B6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993A5" w14:textId="54D31B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11F577" w14:textId="5A16B5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83,369.62 </w:t>
            </w:r>
          </w:p>
        </w:tc>
      </w:tr>
      <w:tr w:rsidR="00672CBD" w:rsidRPr="00672CBD" w14:paraId="27C86B5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8BDAA"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1231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294CC8DB" w14:textId="4C0840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01C251AE" w14:textId="2CE91F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43BB5" w14:textId="7D571C7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34AC7" w14:textId="73E1EE5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37,458.46 </w:t>
            </w:r>
          </w:p>
        </w:tc>
      </w:tr>
      <w:tr w:rsidR="00672CBD" w:rsidRPr="00672CBD" w14:paraId="647E3183"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BBC08"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95DC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1190705F" w14:textId="5CFC58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57,005.00 </w:t>
            </w:r>
          </w:p>
        </w:tc>
        <w:tc>
          <w:tcPr>
            <w:tcW w:w="810" w:type="pct"/>
            <w:tcBorders>
              <w:top w:val="nil"/>
              <w:left w:val="nil"/>
              <w:bottom w:val="single" w:sz="4" w:space="0" w:color="000000"/>
              <w:right w:val="single" w:sz="4" w:space="0" w:color="000000"/>
            </w:tcBorders>
            <w:shd w:val="clear" w:color="auto" w:fill="auto"/>
            <w:noWrap/>
            <w:vAlign w:val="bottom"/>
            <w:hideMark/>
          </w:tcPr>
          <w:p w14:paraId="6D339964" w14:textId="716457F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089F6" w14:textId="152FD71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98D4B" w14:textId="7159C3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57,005.00 </w:t>
            </w:r>
          </w:p>
        </w:tc>
      </w:tr>
      <w:tr w:rsidR="00672CBD" w:rsidRPr="00672CBD" w14:paraId="17967B61"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E626E"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6C52E8C1" w14:textId="0B78137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902,124.90 </w:t>
            </w:r>
          </w:p>
        </w:tc>
        <w:tc>
          <w:tcPr>
            <w:tcW w:w="810" w:type="pct"/>
            <w:tcBorders>
              <w:top w:val="nil"/>
              <w:left w:val="nil"/>
              <w:bottom w:val="single" w:sz="4" w:space="0" w:color="000000"/>
              <w:right w:val="single" w:sz="4" w:space="0" w:color="000000"/>
            </w:tcBorders>
            <w:shd w:val="clear" w:color="D8D8D8" w:fill="D8D8D8"/>
            <w:noWrap/>
            <w:vAlign w:val="bottom"/>
            <w:hideMark/>
          </w:tcPr>
          <w:p w14:paraId="43B8294D" w14:textId="7356EE5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154C1D" w14:textId="3891BC9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159F8B" w14:textId="0A53E61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5,902,124.90 </w:t>
            </w:r>
          </w:p>
        </w:tc>
      </w:tr>
      <w:tr w:rsidR="00672CBD" w:rsidRPr="00672CBD" w14:paraId="67B181B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07F097"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574B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007C9D75" w14:textId="07CC2ED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47B1425B" w14:textId="5415B7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4B8761" w14:textId="5A9CC6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95963D" w14:textId="41F195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84,094.26 </w:t>
            </w:r>
          </w:p>
        </w:tc>
      </w:tr>
      <w:tr w:rsidR="00672CBD" w:rsidRPr="00672CBD" w14:paraId="696AAFA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953D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A2589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342C7703" w14:textId="5D3DE9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7,201.44 </w:t>
            </w:r>
          </w:p>
        </w:tc>
        <w:tc>
          <w:tcPr>
            <w:tcW w:w="810" w:type="pct"/>
            <w:tcBorders>
              <w:top w:val="nil"/>
              <w:left w:val="nil"/>
              <w:bottom w:val="single" w:sz="4" w:space="0" w:color="000000"/>
              <w:right w:val="single" w:sz="4" w:space="0" w:color="000000"/>
            </w:tcBorders>
            <w:shd w:val="clear" w:color="auto" w:fill="auto"/>
            <w:noWrap/>
            <w:vAlign w:val="bottom"/>
            <w:hideMark/>
          </w:tcPr>
          <w:p w14:paraId="28DE7ABE" w14:textId="62CA84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79DE4" w14:textId="5F3F673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112FFB" w14:textId="7B49BC3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7,201.44 </w:t>
            </w:r>
          </w:p>
        </w:tc>
      </w:tr>
      <w:tr w:rsidR="00672CBD" w:rsidRPr="00672CBD" w14:paraId="0517317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0D90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1DE9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11F44D66" w14:textId="0CAC7D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644A0B08" w14:textId="2BBD614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62EF7" w14:textId="5CF40D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47347" w14:textId="3AC7A0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42,376.00 </w:t>
            </w:r>
          </w:p>
        </w:tc>
      </w:tr>
      <w:tr w:rsidR="00672CBD" w:rsidRPr="00672CBD" w14:paraId="14A04A4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0EDA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9261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7A75EEDA" w14:textId="6713A8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1959267F" w14:textId="70C5DA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68F03" w14:textId="777253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491465" w14:textId="15A2E8B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67,556.68 </w:t>
            </w:r>
          </w:p>
        </w:tc>
      </w:tr>
      <w:tr w:rsidR="00672CBD" w:rsidRPr="00672CBD" w14:paraId="28F54091"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E2244"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5657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C91789E" w14:textId="0B31557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89,615.83 </w:t>
            </w:r>
          </w:p>
        </w:tc>
        <w:tc>
          <w:tcPr>
            <w:tcW w:w="810" w:type="pct"/>
            <w:tcBorders>
              <w:top w:val="nil"/>
              <w:left w:val="nil"/>
              <w:bottom w:val="single" w:sz="4" w:space="0" w:color="000000"/>
              <w:right w:val="single" w:sz="4" w:space="0" w:color="000000"/>
            </w:tcBorders>
            <w:shd w:val="clear" w:color="auto" w:fill="auto"/>
            <w:noWrap/>
            <w:vAlign w:val="bottom"/>
            <w:hideMark/>
          </w:tcPr>
          <w:p w14:paraId="63CD13B2" w14:textId="2E6457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98CBF" w14:textId="7930C4E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9699B" w14:textId="5DD24F3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89,615.83 </w:t>
            </w:r>
          </w:p>
        </w:tc>
      </w:tr>
      <w:tr w:rsidR="00672CBD" w:rsidRPr="00672CBD" w14:paraId="12C076E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ACBAC"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46CE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60720D6A" w14:textId="2D33CC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3,747.73 </w:t>
            </w:r>
          </w:p>
        </w:tc>
        <w:tc>
          <w:tcPr>
            <w:tcW w:w="810" w:type="pct"/>
            <w:tcBorders>
              <w:top w:val="nil"/>
              <w:left w:val="nil"/>
              <w:bottom w:val="single" w:sz="4" w:space="0" w:color="000000"/>
              <w:right w:val="single" w:sz="4" w:space="0" w:color="000000"/>
            </w:tcBorders>
            <w:shd w:val="clear" w:color="auto" w:fill="auto"/>
            <w:noWrap/>
            <w:vAlign w:val="bottom"/>
            <w:hideMark/>
          </w:tcPr>
          <w:p w14:paraId="12798A41" w14:textId="31D3B2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9A4EC" w14:textId="20ED8A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8CC3F" w14:textId="386EFD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3,747.73 </w:t>
            </w:r>
          </w:p>
        </w:tc>
      </w:tr>
      <w:tr w:rsidR="00672CBD" w:rsidRPr="00672CBD" w14:paraId="4B48A72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EA361"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EBF2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1E28A313" w14:textId="07F24F2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7,532.96 </w:t>
            </w:r>
          </w:p>
        </w:tc>
        <w:tc>
          <w:tcPr>
            <w:tcW w:w="810" w:type="pct"/>
            <w:tcBorders>
              <w:top w:val="nil"/>
              <w:left w:val="nil"/>
              <w:bottom w:val="single" w:sz="4" w:space="0" w:color="000000"/>
              <w:right w:val="single" w:sz="4" w:space="0" w:color="000000"/>
            </w:tcBorders>
            <w:shd w:val="clear" w:color="auto" w:fill="auto"/>
            <w:noWrap/>
            <w:vAlign w:val="bottom"/>
            <w:hideMark/>
          </w:tcPr>
          <w:p w14:paraId="1804CA46" w14:textId="6C3F8B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0A604" w14:textId="729AEA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7D9EFB" w14:textId="627E668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47,532.96 </w:t>
            </w:r>
          </w:p>
        </w:tc>
      </w:tr>
      <w:tr w:rsidR="00672CBD" w:rsidRPr="00672CBD" w14:paraId="1C7F661B"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13DD7"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0AEE28AA" w14:textId="2E82889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37,812,529.4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9AC724" w14:textId="6F3B620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5D6918F" w14:textId="54F9379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739B00EC" w14:textId="5B5627A8"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47,104,438.80 </w:t>
            </w:r>
          </w:p>
        </w:tc>
      </w:tr>
      <w:tr w:rsidR="00672CBD" w:rsidRPr="00672CBD" w14:paraId="4D9F4CC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CE3C3"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A946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7A5BB763" w14:textId="1F9EE10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0,413.59 </w:t>
            </w:r>
          </w:p>
        </w:tc>
        <w:tc>
          <w:tcPr>
            <w:tcW w:w="810" w:type="pct"/>
            <w:tcBorders>
              <w:top w:val="nil"/>
              <w:left w:val="nil"/>
              <w:bottom w:val="single" w:sz="4" w:space="0" w:color="000000"/>
              <w:right w:val="single" w:sz="4" w:space="0" w:color="000000"/>
            </w:tcBorders>
            <w:shd w:val="clear" w:color="auto" w:fill="auto"/>
            <w:noWrap/>
            <w:vAlign w:val="bottom"/>
            <w:hideMark/>
          </w:tcPr>
          <w:p w14:paraId="2B9742EF" w14:textId="7B716B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F88F0" w14:textId="073D63E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54F48" w14:textId="3B86166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500,413.59 </w:t>
            </w:r>
          </w:p>
        </w:tc>
      </w:tr>
      <w:tr w:rsidR="00672CBD" w:rsidRPr="00672CBD" w14:paraId="60A7FB2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257E5"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2DCF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3DE38B14" w14:textId="1509C88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413,787.07 </w:t>
            </w:r>
          </w:p>
        </w:tc>
        <w:tc>
          <w:tcPr>
            <w:tcW w:w="810" w:type="pct"/>
            <w:tcBorders>
              <w:top w:val="nil"/>
              <w:left w:val="nil"/>
              <w:bottom w:val="single" w:sz="4" w:space="0" w:color="000000"/>
              <w:right w:val="single" w:sz="4" w:space="0" w:color="000000"/>
            </w:tcBorders>
            <w:shd w:val="clear" w:color="auto" w:fill="auto"/>
            <w:noWrap/>
            <w:vAlign w:val="bottom"/>
            <w:hideMark/>
          </w:tcPr>
          <w:p w14:paraId="5D5B6391" w14:textId="4CE475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7A1B2" w14:textId="231A64C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3DD2F258" w14:textId="079E96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2,160,587.47 </w:t>
            </w:r>
          </w:p>
        </w:tc>
      </w:tr>
      <w:tr w:rsidR="00672CBD" w:rsidRPr="00672CBD" w14:paraId="667440D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AD133"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856A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5AC26A83" w14:textId="1610736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6F7D15DA" w14:textId="3576BD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C4C79" w14:textId="1CEA456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E9699" w14:textId="5624C0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744,108.90 </w:t>
            </w:r>
          </w:p>
        </w:tc>
      </w:tr>
      <w:tr w:rsidR="00672CBD" w:rsidRPr="00672CBD" w14:paraId="422CDEE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8B9CC"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C8F5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2B83DA58" w14:textId="3F63EF3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7C5C1E5C" w14:textId="60BD925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598B1" w14:textId="3A178C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FC671" w14:textId="54C433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19,056.00 </w:t>
            </w:r>
          </w:p>
        </w:tc>
      </w:tr>
      <w:tr w:rsidR="00672CBD" w:rsidRPr="00672CBD" w14:paraId="17D2FF3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01584"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F63B6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4D50A439" w14:textId="44BBAA4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18,895.36 </w:t>
            </w:r>
          </w:p>
        </w:tc>
        <w:tc>
          <w:tcPr>
            <w:tcW w:w="810" w:type="pct"/>
            <w:tcBorders>
              <w:top w:val="nil"/>
              <w:left w:val="nil"/>
              <w:bottom w:val="single" w:sz="4" w:space="0" w:color="000000"/>
              <w:right w:val="single" w:sz="4" w:space="0" w:color="000000"/>
            </w:tcBorders>
            <w:shd w:val="clear" w:color="auto" w:fill="auto"/>
            <w:noWrap/>
            <w:vAlign w:val="bottom"/>
            <w:hideMark/>
          </w:tcPr>
          <w:p w14:paraId="29B8EA16" w14:textId="4413F1A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F91D7E" w14:textId="0C286A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30ED39E6" w14:textId="280C99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14,895.36 </w:t>
            </w:r>
          </w:p>
        </w:tc>
      </w:tr>
      <w:tr w:rsidR="00672CBD" w:rsidRPr="00672CBD" w14:paraId="15214FD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52EC8"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06DA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6EEC301B" w14:textId="227B661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958,901.20 </w:t>
            </w:r>
          </w:p>
        </w:tc>
        <w:tc>
          <w:tcPr>
            <w:tcW w:w="810" w:type="pct"/>
            <w:tcBorders>
              <w:top w:val="nil"/>
              <w:left w:val="nil"/>
              <w:bottom w:val="single" w:sz="4" w:space="0" w:color="000000"/>
              <w:right w:val="single" w:sz="4" w:space="0" w:color="000000"/>
            </w:tcBorders>
            <w:shd w:val="clear" w:color="auto" w:fill="auto"/>
            <w:noWrap/>
            <w:vAlign w:val="bottom"/>
            <w:hideMark/>
          </w:tcPr>
          <w:p w14:paraId="75FE66BA" w14:textId="5D0F492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3BB7F591" w14:textId="5C0476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1B54893B" w14:textId="0B0444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333,155.20 </w:t>
            </w:r>
          </w:p>
        </w:tc>
      </w:tr>
      <w:tr w:rsidR="00672CBD" w:rsidRPr="00672CBD" w14:paraId="57C4F59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08F72"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BE5E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0C0082F4" w14:textId="56DFB0E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9,075.32 </w:t>
            </w:r>
          </w:p>
        </w:tc>
        <w:tc>
          <w:tcPr>
            <w:tcW w:w="810" w:type="pct"/>
            <w:tcBorders>
              <w:top w:val="nil"/>
              <w:left w:val="nil"/>
              <w:bottom w:val="single" w:sz="4" w:space="0" w:color="000000"/>
              <w:right w:val="single" w:sz="4" w:space="0" w:color="000000"/>
            </w:tcBorders>
            <w:shd w:val="clear" w:color="auto" w:fill="auto"/>
            <w:noWrap/>
            <w:vAlign w:val="bottom"/>
            <w:hideMark/>
          </w:tcPr>
          <w:p w14:paraId="0AAC738E" w14:textId="380A2DE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14D9C8CF" w14:textId="36AE0A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965D9" w14:textId="482482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82,930.32 </w:t>
            </w:r>
          </w:p>
        </w:tc>
      </w:tr>
      <w:tr w:rsidR="00672CBD" w:rsidRPr="00672CBD" w14:paraId="0843B58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EB82A"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BFBF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03BE5BB3" w14:textId="6FAE3E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38D08625" w14:textId="3DA98D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7020C" w14:textId="5C5314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66093" w14:textId="7224AA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73,132.58 </w:t>
            </w:r>
          </w:p>
        </w:tc>
      </w:tr>
      <w:tr w:rsidR="00672CBD" w:rsidRPr="00672CBD" w14:paraId="3F93C97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8CD5F"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B859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1A11922F" w14:textId="366CAAC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2F21C6C1" w14:textId="244807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D29E00" w14:textId="32DE12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42F34" w14:textId="199A42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62,470.12 </w:t>
            </w:r>
          </w:p>
        </w:tc>
      </w:tr>
      <w:tr w:rsidR="00672CBD" w:rsidRPr="00672CBD" w14:paraId="74C6EB6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593F5"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9E5C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C612A4F" w14:textId="42BC46E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568,394.44 </w:t>
            </w:r>
          </w:p>
        </w:tc>
        <w:tc>
          <w:tcPr>
            <w:tcW w:w="810" w:type="pct"/>
            <w:tcBorders>
              <w:top w:val="nil"/>
              <w:left w:val="nil"/>
              <w:bottom w:val="single" w:sz="4" w:space="0" w:color="000000"/>
              <w:right w:val="single" w:sz="4" w:space="0" w:color="000000"/>
            </w:tcBorders>
            <w:shd w:val="clear" w:color="auto" w:fill="auto"/>
            <w:noWrap/>
            <w:vAlign w:val="bottom"/>
            <w:hideMark/>
          </w:tcPr>
          <w:p w14:paraId="76A0EDD1" w14:textId="08C325D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051F4" w14:textId="49D85D6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4CE30" w14:textId="4E147B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568,394.44 </w:t>
            </w:r>
          </w:p>
        </w:tc>
      </w:tr>
      <w:tr w:rsidR="00672CBD" w:rsidRPr="00672CBD" w14:paraId="2DF004C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14102"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7AFEE"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3CD5453B" w14:textId="68EAF6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442,977.18 </w:t>
            </w:r>
          </w:p>
        </w:tc>
        <w:tc>
          <w:tcPr>
            <w:tcW w:w="810" w:type="pct"/>
            <w:tcBorders>
              <w:top w:val="nil"/>
              <w:left w:val="nil"/>
              <w:bottom w:val="single" w:sz="4" w:space="0" w:color="000000"/>
              <w:right w:val="single" w:sz="4" w:space="0" w:color="000000"/>
            </w:tcBorders>
            <w:shd w:val="clear" w:color="auto" w:fill="auto"/>
            <w:noWrap/>
            <w:vAlign w:val="bottom"/>
            <w:hideMark/>
          </w:tcPr>
          <w:p w14:paraId="5CCDC75E" w14:textId="6D81C3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6404E" w14:textId="209049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BDE467" w14:textId="3D5F236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442,977.18 </w:t>
            </w:r>
          </w:p>
        </w:tc>
      </w:tr>
      <w:tr w:rsidR="00672CBD" w:rsidRPr="00672CBD" w14:paraId="1A320EE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348F0"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1FD7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51A4EBBC" w14:textId="54B810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3,490.96 </w:t>
            </w:r>
          </w:p>
        </w:tc>
        <w:tc>
          <w:tcPr>
            <w:tcW w:w="810" w:type="pct"/>
            <w:tcBorders>
              <w:top w:val="nil"/>
              <w:left w:val="nil"/>
              <w:bottom w:val="single" w:sz="4" w:space="0" w:color="000000"/>
              <w:right w:val="single" w:sz="4" w:space="0" w:color="000000"/>
            </w:tcBorders>
            <w:shd w:val="clear" w:color="auto" w:fill="auto"/>
            <w:noWrap/>
            <w:vAlign w:val="bottom"/>
            <w:hideMark/>
          </w:tcPr>
          <w:p w14:paraId="3EF465BC" w14:textId="2753D4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FC05A" w14:textId="2A3ADCC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B31B7B" w14:textId="6238B9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43,490.96 </w:t>
            </w:r>
          </w:p>
        </w:tc>
      </w:tr>
      <w:tr w:rsidR="00672CBD" w:rsidRPr="00672CBD" w14:paraId="7646A71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2B03A"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F61A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2BB259E7" w14:textId="1ED657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742FADA9" w14:textId="2441A1D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2615D1" w14:textId="517B05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FE2A5" w14:textId="4C2F5F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4,119,686.28 </w:t>
            </w:r>
          </w:p>
        </w:tc>
      </w:tr>
      <w:tr w:rsidR="00672CBD" w:rsidRPr="00672CBD" w14:paraId="79504B9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5CED7"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CD6B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53A5DE54" w14:textId="06D1C70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1D4F3108" w14:textId="1B595D9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8C4B2" w14:textId="2548C3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E8A67" w14:textId="058EA9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39,140.40 </w:t>
            </w:r>
          </w:p>
        </w:tc>
      </w:tr>
      <w:tr w:rsidR="00672CBD" w:rsidRPr="00672CBD" w14:paraId="622E723E"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FC25A"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127FA262" w14:textId="572D69F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3,371,787.78 </w:t>
            </w:r>
          </w:p>
        </w:tc>
        <w:tc>
          <w:tcPr>
            <w:tcW w:w="810" w:type="pct"/>
            <w:tcBorders>
              <w:top w:val="nil"/>
              <w:left w:val="nil"/>
              <w:bottom w:val="single" w:sz="4" w:space="0" w:color="000000"/>
              <w:right w:val="single" w:sz="4" w:space="0" w:color="000000"/>
            </w:tcBorders>
            <w:shd w:val="clear" w:color="D8D8D8" w:fill="D8D8D8"/>
            <w:noWrap/>
            <w:vAlign w:val="bottom"/>
            <w:hideMark/>
          </w:tcPr>
          <w:p w14:paraId="4585391B" w14:textId="4F91BA6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ECA0CB" w14:textId="06320CA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E1595F" w14:textId="0A8EB68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3,371,787.78 </w:t>
            </w:r>
          </w:p>
        </w:tc>
      </w:tr>
      <w:tr w:rsidR="00672CBD" w:rsidRPr="00672CBD" w14:paraId="4696A6D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1A18C"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F365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55D4E0E7" w14:textId="435CD9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5,621.86 </w:t>
            </w:r>
          </w:p>
        </w:tc>
        <w:tc>
          <w:tcPr>
            <w:tcW w:w="810" w:type="pct"/>
            <w:tcBorders>
              <w:top w:val="nil"/>
              <w:left w:val="nil"/>
              <w:bottom w:val="single" w:sz="4" w:space="0" w:color="000000"/>
              <w:right w:val="single" w:sz="4" w:space="0" w:color="000000"/>
            </w:tcBorders>
            <w:shd w:val="clear" w:color="auto" w:fill="auto"/>
            <w:noWrap/>
            <w:vAlign w:val="bottom"/>
            <w:hideMark/>
          </w:tcPr>
          <w:p w14:paraId="62C4DF53" w14:textId="3D3EDF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85216" w14:textId="019A9DA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31F526" w14:textId="20B372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95,621.86 </w:t>
            </w:r>
          </w:p>
        </w:tc>
      </w:tr>
      <w:tr w:rsidR="00672CBD" w:rsidRPr="00672CBD" w14:paraId="5040A0F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C7A6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1710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6D99F3AE" w14:textId="44F0103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462647C2" w14:textId="5EF8DC1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9BA688" w14:textId="0EA7585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08D10" w14:textId="54406EC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752,371.21 </w:t>
            </w:r>
          </w:p>
        </w:tc>
      </w:tr>
      <w:tr w:rsidR="00672CBD" w:rsidRPr="00672CBD" w14:paraId="2448151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BEAD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CFC0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67FE05D7" w14:textId="3FE7BF1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1732ECD6" w14:textId="017458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49E85" w14:textId="4C6ADF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320074" w14:textId="706962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52,866.13 </w:t>
            </w:r>
          </w:p>
        </w:tc>
      </w:tr>
      <w:tr w:rsidR="00672CBD" w:rsidRPr="00672CBD" w14:paraId="0BE67D6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E00F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846B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7E9CE66A" w14:textId="206DC8F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6,380.24 </w:t>
            </w:r>
          </w:p>
        </w:tc>
        <w:tc>
          <w:tcPr>
            <w:tcW w:w="810" w:type="pct"/>
            <w:tcBorders>
              <w:top w:val="nil"/>
              <w:left w:val="nil"/>
              <w:bottom w:val="single" w:sz="4" w:space="0" w:color="000000"/>
              <w:right w:val="single" w:sz="4" w:space="0" w:color="000000"/>
            </w:tcBorders>
            <w:shd w:val="clear" w:color="auto" w:fill="auto"/>
            <w:noWrap/>
            <w:vAlign w:val="bottom"/>
            <w:hideMark/>
          </w:tcPr>
          <w:p w14:paraId="644062D9" w14:textId="2EF6D9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1CFFDE" w14:textId="299D81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90A3BE" w14:textId="44F26E9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16,380.24 </w:t>
            </w:r>
          </w:p>
        </w:tc>
      </w:tr>
      <w:tr w:rsidR="00672CBD" w:rsidRPr="00672CBD" w14:paraId="1FBA8E4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68A6D"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94A8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070D9343" w14:textId="7620A32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2,334.34 </w:t>
            </w:r>
          </w:p>
        </w:tc>
        <w:tc>
          <w:tcPr>
            <w:tcW w:w="810" w:type="pct"/>
            <w:tcBorders>
              <w:top w:val="nil"/>
              <w:left w:val="nil"/>
              <w:bottom w:val="single" w:sz="4" w:space="0" w:color="000000"/>
              <w:right w:val="single" w:sz="4" w:space="0" w:color="000000"/>
            </w:tcBorders>
            <w:shd w:val="clear" w:color="auto" w:fill="auto"/>
            <w:noWrap/>
            <w:vAlign w:val="bottom"/>
            <w:hideMark/>
          </w:tcPr>
          <w:p w14:paraId="2ED71FDF" w14:textId="7A56820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EE8023" w14:textId="0CA3CE9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67531" w14:textId="4C0B4A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932,334.34 </w:t>
            </w:r>
          </w:p>
        </w:tc>
      </w:tr>
      <w:tr w:rsidR="00672CBD" w:rsidRPr="00672CBD" w14:paraId="4F3BA8E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1EDF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346A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7DFAE675" w14:textId="09BC08C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1D681CA1" w14:textId="6C94DF4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F055C" w14:textId="0348F7B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D6F17" w14:textId="021888C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73,004.50 </w:t>
            </w:r>
          </w:p>
        </w:tc>
      </w:tr>
      <w:tr w:rsidR="00672CBD" w:rsidRPr="00672CBD" w14:paraId="78EA7A8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CC20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C3AE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31AD21F0" w14:textId="766AF83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90,867.13 </w:t>
            </w:r>
          </w:p>
        </w:tc>
        <w:tc>
          <w:tcPr>
            <w:tcW w:w="810" w:type="pct"/>
            <w:tcBorders>
              <w:top w:val="nil"/>
              <w:left w:val="nil"/>
              <w:bottom w:val="single" w:sz="4" w:space="0" w:color="000000"/>
              <w:right w:val="single" w:sz="4" w:space="0" w:color="000000"/>
            </w:tcBorders>
            <w:shd w:val="clear" w:color="auto" w:fill="auto"/>
            <w:noWrap/>
            <w:vAlign w:val="bottom"/>
            <w:hideMark/>
          </w:tcPr>
          <w:p w14:paraId="59FBC27C" w14:textId="3DAB19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10822" w14:textId="22561BB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1C835" w14:textId="2377E6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90,867.13 </w:t>
            </w:r>
          </w:p>
        </w:tc>
      </w:tr>
      <w:tr w:rsidR="00672CBD" w:rsidRPr="00672CBD" w14:paraId="522628A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AC49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495F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1FFA1F04" w14:textId="38E65B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40,891.73 </w:t>
            </w:r>
          </w:p>
        </w:tc>
        <w:tc>
          <w:tcPr>
            <w:tcW w:w="810" w:type="pct"/>
            <w:tcBorders>
              <w:top w:val="nil"/>
              <w:left w:val="nil"/>
              <w:bottom w:val="single" w:sz="4" w:space="0" w:color="000000"/>
              <w:right w:val="single" w:sz="4" w:space="0" w:color="000000"/>
            </w:tcBorders>
            <w:shd w:val="clear" w:color="auto" w:fill="auto"/>
            <w:noWrap/>
            <w:vAlign w:val="bottom"/>
            <w:hideMark/>
          </w:tcPr>
          <w:p w14:paraId="5984A0B6" w14:textId="279604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6522A" w14:textId="22CF235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AEC41" w14:textId="279BD5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3,740,891.73 </w:t>
            </w:r>
          </w:p>
        </w:tc>
      </w:tr>
      <w:tr w:rsidR="00672CBD" w:rsidRPr="00672CBD" w14:paraId="4CDF1ED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F304A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6876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3F849916" w14:textId="0E98AC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19,108.28 </w:t>
            </w:r>
          </w:p>
        </w:tc>
        <w:tc>
          <w:tcPr>
            <w:tcW w:w="810" w:type="pct"/>
            <w:tcBorders>
              <w:top w:val="nil"/>
              <w:left w:val="nil"/>
              <w:bottom w:val="single" w:sz="4" w:space="0" w:color="000000"/>
              <w:right w:val="single" w:sz="4" w:space="0" w:color="000000"/>
            </w:tcBorders>
            <w:shd w:val="clear" w:color="auto" w:fill="auto"/>
            <w:noWrap/>
            <w:vAlign w:val="bottom"/>
            <w:hideMark/>
          </w:tcPr>
          <w:p w14:paraId="5CF1BCB4" w14:textId="5E72A2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12BD1" w14:textId="2BC208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AD662" w14:textId="510B44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19,108.28 </w:t>
            </w:r>
          </w:p>
        </w:tc>
      </w:tr>
      <w:tr w:rsidR="00672CBD" w:rsidRPr="00672CBD" w14:paraId="63E6163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E91D2"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CE0D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78EB1AE8" w14:textId="38B1D700"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6E741EF4" w14:textId="6D975109"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D46D66" w14:textId="4DC35A35"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B75DE83" w14:textId="3AD1C12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87,427.68 </w:t>
            </w:r>
          </w:p>
        </w:tc>
      </w:tr>
      <w:tr w:rsidR="00672CBD" w:rsidRPr="00672CBD" w14:paraId="69F28AF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E1E0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2F6A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5ABCD455" w14:textId="1A71D47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192AAA28" w14:textId="21D48C2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E7BE1" w14:textId="2EEBEE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314D2" w14:textId="54B44C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10,914.68 </w:t>
            </w:r>
          </w:p>
        </w:tc>
      </w:tr>
      <w:tr w:rsidR="00672CBD" w:rsidRPr="00672CBD" w14:paraId="468FAA74"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9F4EF"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6C62814" w14:textId="68897B5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4,678,162.13 </w:t>
            </w:r>
          </w:p>
        </w:tc>
        <w:tc>
          <w:tcPr>
            <w:tcW w:w="810" w:type="pct"/>
            <w:tcBorders>
              <w:top w:val="nil"/>
              <w:left w:val="nil"/>
              <w:bottom w:val="single" w:sz="4" w:space="0" w:color="000000"/>
              <w:right w:val="single" w:sz="4" w:space="0" w:color="000000"/>
            </w:tcBorders>
            <w:shd w:val="clear" w:color="D8D8D8" w:fill="D8D8D8"/>
            <w:noWrap/>
            <w:vAlign w:val="bottom"/>
            <w:hideMark/>
          </w:tcPr>
          <w:p w14:paraId="4AFC4408" w14:textId="7B3F1AA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CACCA9" w14:textId="7B17125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1A3C7E" w14:textId="170C652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4,678,162.13 </w:t>
            </w:r>
          </w:p>
        </w:tc>
      </w:tr>
      <w:tr w:rsidR="00672CBD" w:rsidRPr="00672CBD" w14:paraId="398BB966"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B079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E474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8F237F3" w14:textId="5B714DD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7F596374" w14:textId="6505AD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4954D9" w14:textId="7F958C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8DE79" w14:textId="5269A9B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79,843.44 </w:t>
            </w:r>
          </w:p>
        </w:tc>
      </w:tr>
      <w:tr w:rsidR="00672CBD" w:rsidRPr="00672CBD" w14:paraId="1AE87E2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4580B"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27D9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06597476" w14:textId="482C3A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30D57B8E" w14:textId="19897A8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1C244" w14:textId="5E0E540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B66FB6" w14:textId="00C9378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555,300.81 </w:t>
            </w:r>
          </w:p>
        </w:tc>
      </w:tr>
      <w:tr w:rsidR="00672CBD" w:rsidRPr="00672CBD" w14:paraId="321ADC3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B3F68"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C51F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1DE0909A" w14:textId="4FDB371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68,230.93 </w:t>
            </w:r>
          </w:p>
        </w:tc>
        <w:tc>
          <w:tcPr>
            <w:tcW w:w="810" w:type="pct"/>
            <w:tcBorders>
              <w:top w:val="nil"/>
              <w:left w:val="nil"/>
              <w:bottom w:val="single" w:sz="4" w:space="0" w:color="000000"/>
              <w:right w:val="single" w:sz="4" w:space="0" w:color="000000"/>
            </w:tcBorders>
            <w:shd w:val="clear" w:color="auto" w:fill="auto"/>
            <w:noWrap/>
            <w:vAlign w:val="bottom"/>
            <w:hideMark/>
          </w:tcPr>
          <w:p w14:paraId="4B1815B3" w14:textId="4A0BC0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53EE1" w14:textId="484108E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A2930" w14:textId="1885AB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668,230.93 </w:t>
            </w:r>
          </w:p>
        </w:tc>
      </w:tr>
      <w:tr w:rsidR="00672CBD" w:rsidRPr="00672CBD" w14:paraId="3462C4D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E4820"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1C4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470C6EA5" w14:textId="37F9918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42FD92C6" w14:textId="2EE531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47FD0" w14:textId="12BDB3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805CA" w14:textId="248F89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894,162.86 </w:t>
            </w:r>
          </w:p>
        </w:tc>
      </w:tr>
      <w:tr w:rsidR="00672CBD" w:rsidRPr="00672CBD" w14:paraId="79E35AB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63743"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2D6EF"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609C879B" w14:textId="32BCB34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700B3E04" w14:textId="21A1138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71131" w14:textId="3580FD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B7ACF" w14:textId="48FAF5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479,732.08 </w:t>
            </w:r>
          </w:p>
        </w:tc>
      </w:tr>
      <w:tr w:rsidR="00672CBD" w:rsidRPr="00672CBD" w14:paraId="5E3BDD8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B567A"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14AE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31327B4C" w14:textId="328F62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78B0D91D" w14:textId="7A876DA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62AD1" w14:textId="0804A20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56260" w14:textId="669F0C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530,438.50 </w:t>
            </w:r>
          </w:p>
        </w:tc>
      </w:tr>
      <w:tr w:rsidR="00672CBD" w:rsidRPr="00672CBD" w14:paraId="687A0B9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E9062"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5E19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260CE7A1" w14:textId="35D6A05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51,859.16 </w:t>
            </w:r>
          </w:p>
        </w:tc>
        <w:tc>
          <w:tcPr>
            <w:tcW w:w="810" w:type="pct"/>
            <w:tcBorders>
              <w:top w:val="nil"/>
              <w:left w:val="nil"/>
              <w:bottom w:val="single" w:sz="4" w:space="0" w:color="000000"/>
              <w:right w:val="single" w:sz="4" w:space="0" w:color="000000"/>
            </w:tcBorders>
            <w:shd w:val="clear" w:color="auto" w:fill="auto"/>
            <w:noWrap/>
            <w:vAlign w:val="bottom"/>
            <w:hideMark/>
          </w:tcPr>
          <w:p w14:paraId="581EC9C1" w14:textId="2D06D18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EC8C8" w14:textId="41DBA6C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D96811" w14:textId="3D9D9E6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351,859.16 </w:t>
            </w:r>
          </w:p>
        </w:tc>
      </w:tr>
      <w:tr w:rsidR="00672CBD" w:rsidRPr="00672CBD" w14:paraId="310E240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CBC7D" w14:textId="77777777" w:rsidR="00672CBD" w:rsidRPr="00672CBD" w:rsidRDefault="00672CBD" w:rsidP="00672CBD">
            <w:pPr>
              <w:spacing w:after="0" w:line="240" w:lineRule="auto"/>
              <w:ind w:right="57"/>
              <w:contextualSpacing/>
              <w:jc w:val="right"/>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7C63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07FB749D" w14:textId="47633F5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8,718,594.35 </w:t>
            </w:r>
          </w:p>
        </w:tc>
        <w:tc>
          <w:tcPr>
            <w:tcW w:w="810" w:type="pct"/>
            <w:tcBorders>
              <w:top w:val="nil"/>
              <w:left w:val="nil"/>
              <w:bottom w:val="single" w:sz="4" w:space="0" w:color="000000"/>
              <w:right w:val="single" w:sz="4" w:space="0" w:color="000000"/>
            </w:tcBorders>
            <w:shd w:val="clear" w:color="auto" w:fill="auto"/>
            <w:noWrap/>
            <w:vAlign w:val="bottom"/>
            <w:hideMark/>
          </w:tcPr>
          <w:p w14:paraId="54B55598" w14:textId="48CE0A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188A7" w14:textId="2243649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043FBE" w14:textId="6D02F3A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8,718,594.35 </w:t>
            </w:r>
          </w:p>
        </w:tc>
      </w:tr>
      <w:tr w:rsidR="00672CBD" w:rsidRPr="00672CBD" w14:paraId="2C803611"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90FBE"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532D8E6A" w14:textId="60B4943E"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5,015,570.95 </w:t>
            </w:r>
          </w:p>
        </w:tc>
        <w:tc>
          <w:tcPr>
            <w:tcW w:w="810" w:type="pct"/>
            <w:tcBorders>
              <w:top w:val="nil"/>
              <w:left w:val="nil"/>
              <w:bottom w:val="single" w:sz="4" w:space="0" w:color="000000"/>
              <w:right w:val="single" w:sz="4" w:space="0" w:color="000000"/>
            </w:tcBorders>
            <w:shd w:val="clear" w:color="D8D8D8" w:fill="D8D8D8"/>
            <w:noWrap/>
            <w:vAlign w:val="bottom"/>
            <w:hideMark/>
          </w:tcPr>
          <w:p w14:paraId="15BD60A9" w14:textId="59C06AA9"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31F94E" w14:textId="57D8385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35EADF" w14:textId="025FE47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5,015,570.95 </w:t>
            </w:r>
          </w:p>
        </w:tc>
      </w:tr>
      <w:tr w:rsidR="00672CBD" w:rsidRPr="00672CBD" w14:paraId="3FA1B45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707D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4788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26F0C071" w14:textId="6229B2A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7D136A04" w14:textId="24B848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719C8" w14:textId="7163108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04F117" w14:textId="2A5ECF5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9,833.60 </w:t>
            </w:r>
          </w:p>
        </w:tc>
      </w:tr>
      <w:tr w:rsidR="00672CBD" w:rsidRPr="00672CBD" w14:paraId="5D1D165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FE477"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C7CEC"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0B9165D2" w14:textId="09A649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601,451.50 </w:t>
            </w:r>
          </w:p>
        </w:tc>
        <w:tc>
          <w:tcPr>
            <w:tcW w:w="810" w:type="pct"/>
            <w:tcBorders>
              <w:top w:val="nil"/>
              <w:left w:val="nil"/>
              <w:bottom w:val="single" w:sz="4" w:space="0" w:color="000000"/>
              <w:right w:val="single" w:sz="4" w:space="0" w:color="000000"/>
            </w:tcBorders>
            <w:shd w:val="clear" w:color="auto" w:fill="auto"/>
            <w:noWrap/>
            <w:vAlign w:val="bottom"/>
            <w:hideMark/>
          </w:tcPr>
          <w:p w14:paraId="63FBD4F8" w14:textId="230943D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62A53" w14:textId="7DC854D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29224" w14:textId="20F8D2F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601,451.50 </w:t>
            </w:r>
          </w:p>
        </w:tc>
      </w:tr>
      <w:tr w:rsidR="00672CBD" w:rsidRPr="00672CBD" w14:paraId="3502BA9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EE857"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4183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7430C752" w14:textId="4A0B71E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0E5B857C" w14:textId="585CF55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CA0B7" w14:textId="11A6B6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4E6EF0" w14:textId="6E5C55B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5,592.00 </w:t>
            </w:r>
          </w:p>
        </w:tc>
      </w:tr>
      <w:tr w:rsidR="00672CBD" w:rsidRPr="00672CBD" w14:paraId="04EB88C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CFEAF"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35286"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46019514" w14:textId="3569E25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45C0F529" w14:textId="3E6CE6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9F805" w14:textId="32DC752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FC8E4A" w14:textId="62CD7C0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675,826.24 </w:t>
            </w:r>
          </w:p>
        </w:tc>
      </w:tr>
      <w:tr w:rsidR="00672CBD" w:rsidRPr="00672CBD" w14:paraId="3489624A"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9D563"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C142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7F8EDAAF" w14:textId="4C6B2A0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750.00 </w:t>
            </w:r>
          </w:p>
        </w:tc>
        <w:tc>
          <w:tcPr>
            <w:tcW w:w="810" w:type="pct"/>
            <w:tcBorders>
              <w:top w:val="nil"/>
              <w:left w:val="nil"/>
              <w:bottom w:val="single" w:sz="4" w:space="0" w:color="000000"/>
              <w:right w:val="single" w:sz="4" w:space="0" w:color="000000"/>
            </w:tcBorders>
            <w:shd w:val="clear" w:color="auto" w:fill="auto"/>
            <w:noWrap/>
            <w:vAlign w:val="bottom"/>
            <w:hideMark/>
          </w:tcPr>
          <w:p w14:paraId="266871B3" w14:textId="300627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E98E7" w14:textId="6059E64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C8439" w14:textId="43AE67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9,750.00 </w:t>
            </w:r>
          </w:p>
        </w:tc>
      </w:tr>
      <w:tr w:rsidR="00672CBD" w:rsidRPr="00672CBD" w14:paraId="5B7D74E4"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C73B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0349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622E10B1" w14:textId="389D110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29,126.73 </w:t>
            </w:r>
          </w:p>
        </w:tc>
        <w:tc>
          <w:tcPr>
            <w:tcW w:w="810" w:type="pct"/>
            <w:tcBorders>
              <w:top w:val="nil"/>
              <w:left w:val="nil"/>
              <w:bottom w:val="single" w:sz="4" w:space="0" w:color="000000"/>
              <w:right w:val="single" w:sz="4" w:space="0" w:color="000000"/>
            </w:tcBorders>
            <w:shd w:val="clear" w:color="auto" w:fill="auto"/>
            <w:noWrap/>
            <w:vAlign w:val="bottom"/>
            <w:hideMark/>
          </w:tcPr>
          <w:p w14:paraId="1C434AF7" w14:textId="18F9FF6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FB873" w14:textId="76C36C1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7401FE" w14:textId="7219313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329,126.73 </w:t>
            </w:r>
          </w:p>
        </w:tc>
      </w:tr>
      <w:tr w:rsidR="00672CBD" w:rsidRPr="00672CBD" w14:paraId="64CA2D2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A4656"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9469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33C586FD" w14:textId="3DD5F51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74,657.51 </w:t>
            </w:r>
          </w:p>
        </w:tc>
        <w:tc>
          <w:tcPr>
            <w:tcW w:w="810" w:type="pct"/>
            <w:tcBorders>
              <w:top w:val="nil"/>
              <w:left w:val="nil"/>
              <w:bottom w:val="single" w:sz="4" w:space="0" w:color="000000"/>
              <w:right w:val="single" w:sz="4" w:space="0" w:color="000000"/>
            </w:tcBorders>
            <w:shd w:val="clear" w:color="auto" w:fill="auto"/>
            <w:noWrap/>
            <w:vAlign w:val="bottom"/>
            <w:hideMark/>
          </w:tcPr>
          <w:p w14:paraId="3BD86F0D" w14:textId="5081B39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92913" w14:textId="4530B9F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19B890" w14:textId="6B3BC95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674,657.51 </w:t>
            </w:r>
          </w:p>
        </w:tc>
      </w:tr>
      <w:tr w:rsidR="00672CBD" w:rsidRPr="00672CBD" w14:paraId="6E3A5B4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20309"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B450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D836EA4" w14:textId="10D1F89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54,114.54 </w:t>
            </w:r>
          </w:p>
        </w:tc>
        <w:tc>
          <w:tcPr>
            <w:tcW w:w="810" w:type="pct"/>
            <w:tcBorders>
              <w:top w:val="nil"/>
              <w:left w:val="nil"/>
              <w:bottom w:val="single" w:sz="4" w:space="0" w:color="000000"/>
              <w:right w:val="single" w:sz="4" w:space="0" w:color="000000"/>
            </w:tcBorders>
            <w:shd w:val="clear" w:color="auto" w:fill="auto"/>
            <w:noWrap/>
            <w:vAlign w:val="bottom"/>
            <w:hideMark/>
          </w:tcPr>
          <w:p w14:paraId="2638484C" w14:textId="7AEE1D1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A405C" w14:textId="550C1CB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3DE77" w14:textId="12147AD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054,114.54 </w:t>
            </w:r>
          </w:p>
        </w:tc>
      </w:tr>
      <w:tr w:rsidR="00672CBD" w:rsidRPr="00672CBD" w14:paraId="6E75096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CFA7A"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1F70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175DD5A8" w14:textId="66E4B10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04,562.67 </w:t>
            </w:r>
          </w:p>
        </w:tc>
        <w:tc>
          <w:tcPr>
            <w:tcW w:w="810" w:type="pct"/>
            <w:tcBorders>
              <w:top w:val="nil"/>
              <w:left w:val="nil"/>
              <w:bottom w:val="single" w:sz="4" w:space="0" w:color="000000"/>
              <w:right w:val="single" w:sz="4" w:space="0" w:color="000000"/>
            </w:tcBorders>
            <w:shd w:val="clear" w:color="auto" w:fill="auto"/>
            <w:noWrap/>
            <w:vAlign w:val="bottom"/>
            <w:hideMark/>
          </w:tcPr>
          <w:p w14:paraId="05DA3DEA" w14:textId="280604B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5F01C" w14:textId="3690161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91B31" w14:textId="20F453E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2,404,562.67 </w:t>
            </w:r>
          </w:p>
        </w:tc>
      </w:tr>
      <w:tr w:rsidR="00672CBD" w:rsidRPr="00672CBD" w14:paraId="314C21C5"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6B61F" w14:textId="7777777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586E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2005E666" w14:textId="4604F51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20,656.16 </w:t>
            </w:r>
          </w:p>
        </w:tc>
        <w:tc>
          <w:tcPr>
            <w:tcW w:w="810" w:type="pct"/>
            <w:tcBorders>
              <w:top w:val="nil"/>
              <w:left w:val="nil"/>
              <w:bottom w:val="single" w:sz="4" w:space="0" w:color="000000"/>
              <w:right w:val="single" w:sz="4" w:space="0" w:color="000000"/>
            </w:tcBorders>
            <w:shd w:val="clear" w:color="auto" w:fill="auto"/>
            <w:noWrap/>
            <w:vAlign w:val="bottom"/>
            <w:hideMark/>
          </w:tcPr>
          <w:p w14:paraId="1D64A8A7" w14:textId="722EDA1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6E117" w14:textId="577077A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601B3" w14:textId="6C2DFA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1,220,656.16 </w:t>
            </w:r>
          </w:p>
        </w:tc>
      </w:tr>
      <w:tr w:rsidR="00672CBD" w:rsidRPr="00672CBD" w14:paraId="2B75D033"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B85211"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4A31254D" w14:textId="339F35B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5A70CD9E" w14:textId="48E32C7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48D0DA7" w14:textId="01F173F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517EAF" w14:textId="76A52E2D"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2,732,738.94 </w:t>
            </w:r>
          </w:p>
        </w:tc>
      </w:tr>
      <w:tr w:rsidR="00672CBD" w:rsidRPr="00672CBD" w14:paraId="7415109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0F916"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320A28D" w14:textId="21F33F80"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5608C1BB" w14:textId="7901A15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FCF9DA" w14:textId="43AE5AA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09EEA6" w14:textId="30B36D2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1,679,180.94 </w:t>
            </w:r>
          </w:p>
        </w:tc>
      </w:tr>
      <w:tr w:rsidR="00672CBD" w:rsidRPr="00672CBD" w14:paraId="40A784B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AA38F"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1870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26360ED5" w14:textId="69E3673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02E3BB74" w14:textId="598BA17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AFBD9" w14:textId="15A453B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BCA234" w14:textId="048107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28,750.84 </w:t>
            </w:r>
          </w:p>
        </w:tc>
      </w:tr>
      <w:tr w:rsidR="00672CBD" w:rsidRPr="00672CBD" w14:paraId="271C792B"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B9342"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D33F3"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346EDD8D" w14:textId="14557CA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1C362FD5" w14:textId="6B57E6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5CE66" w14:textId="6CA8ED7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C1EF5" w14:textId="509DB94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12,012.22 </w:t>
            </w:r>
          </w:p>
        </w:tc>
      </w:tr>
      <w:tr w:rsidR="00672CBD" w:rsidRPr="00672CBD" w14:paraId="72D885BD"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612A23"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A271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50DA041B" w14:textId="4539128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56DC517B" w14:textId="531975E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EB512" w14:textId="1DDD5D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56820" w14:textId="0921494A"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69,122.92 </w:t>
            </w:r>
          </w:p>
        </w:tc>
      </w:tr>
      <w:tr w:rsidR="00672CBD" w:rsidRPr="00672CBD" w14:paraId="713D196F"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F95FF"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A5F0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239C9870" w14:textId="6A421DA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4990D50E" w14:textId="7D27CE3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A6828" w14:textId="31D16D7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8A99DA" w14:textId="3B1BF62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4,897.50 </w:t>
            </w:r>
          </w:p>
        </w:tc>
      </w:tr>
      <w:tr w:rsidR="00672CBD" w:rsidRPr="00672CBD" w14:paraId="6B3F11E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59DFA"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A53F8"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0FC403E6" w14:textId="411D379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6DD647E0" w14:textId="5F08AB0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04B7E" w14:textId="1981618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D0900" w14:textId="2F058E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44,397.46 </w:t>
            </w:r>
          </w:p>
        </w:tc>
      </w:tr>
      <w:tr w:rsidR="00672CBD" w:rsidRPr="00672CBD" w14:paraId="24A61F19"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DA626"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3FBEFAC" w14:textId="621CD43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3267AAC" w14:textId="65C51155"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3CBC26" w14:textId="0289937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0AE955" w14:textId="01BBB7E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222,000.00 </w:t>
            </w:r>
          </w:p>
        </w:tc>
      </w:tr>
      <w:tr w:rsidR="00672CBD" w:rsidRPr="00672CBD" w14:paraId="0135734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3C4EC" w14:textId="77777777" w:rsidR="00672CBD" w:rsidRPr="00672CBD" w:rsidRDefault="00672CBD" w:rsidP="00672CBD">
            <w:pPr>
              <w:spacing w:after="0" w:line="240" w:lineRule="auto"/>
              <w:ind w:right="57"/>
              <w:contextualSpacing/>
              <w:rPr>
                <w:rFonts w:ascii="Arial Narrow" w:hAnsi="Arial Narrow"/>
                <w:color w:val="000000"/>
                <w:sz w:val="20"/>
                <w:szCs w:val="20"/>
              </w:rPr>
            </w:pPr>
            <w:r w:rsidRPr="00672CBD">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6461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58DC78BC" w14:textId="5E864B3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10B91D" w14:textId="1EC5C0D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A47D5" w14:textId="713517D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275FF" w14:textId="51354A4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222,000.00 </w:t>
            </w:r>
          </w:p>
        </w:tc>
      </w:tr>
      <w:tr w:rsidR="00672CBD" w:rsidRPr="00672CBD" w14:paraId="56E11E23"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45B1B"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287825BB" w14:textId="49111B7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44C2CCF" w14:textId="4EEAA993"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5FCBAE" w14:textId="31559006"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159AD2" w14:textId="5B502712"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10,920.00 </w:t>
            </w:r>
          </w:p>
        </w:tc>
      </w:tr>
      <w:tr w:rsidR="00672CBD" w:rsidRPr="00672CBD" w14:paraId="3331CB4E"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E193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AB13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30DD8171" w14:textId="2FC3A69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CBBACA2" w14:textId="1681493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AA1DD" w14:textId="5DD4B390"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05B0D" w14:textId="50CA45A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6.00 </w:t>
            </w:r>
          </w:p>
        </w:tc>
      </w:tr>
      <w:tr w:rsidR="00672CBD" w:rsidRPr="00672CBD" w14:paraId="2ACB5C1C"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1310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37EA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5AF096A" w14:textId="259EA77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1708F044" w14:textId="2084CFF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6227D" w14:textId="3933139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601AF" w14:textId="34C5838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4,368.00 </w:t>
            </w:r>
          </w:p>
        </w:tc>
      </w:tr>
      <w:tr w:rsidR="00672CBD" w:rsidRPr="00672CBD" w14:paraId="5DB90DF0"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9673A"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9F9BB"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3D8E56B9" w14:textId="6BBA416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8A1BE3E" w14:textId="41D62BF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0C0B7F" w14:textId="571125A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21B8BD" w14:textId="3B5650A7"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6.00 </w:t>
            </w:r>
          </w:p>
        </w:tc>
      </w:tr>
      <w:tr w:rsidR="00672CBD" w:rsidRPr="00672CBD" w14:paraId="54382837"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8A3E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3B39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0B5DCBA7" w14:textId="352FB51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85A7BB1" w14:textId="62A46C8C"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80DB8" w14:textId="6840349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30C36" w14:textId="2F20ABC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6.00 </w:t>
            </w:r>
          </w:p>
        </w:tc>
      </w:tr>
      <w:tr w:rsidR="00672CBD" w:rsidRPr="00672CBD" w14:paraId="6086EC38"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BB374"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02B15"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6411721C" w14:textId="535B053D"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C537FD4" w14:textId="05CA4DB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5BB1D1" w14:textId="2D2735C6"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C19BE8" w14:textId="4E02EDE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546.00 </w:t>
            </w:r>
          </w:p>
        </w:tc>
      </w:tr>
      <w:tr w:rsidR="00672CBD" w:rsidRPr="00672CBD" w14:paraId="69F216F2"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1117D"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8A687"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5F0952C5" w14:textId="2AB73462"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03B94595" w14:textId="567F9704"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F1BD3" w14:textId="1B19045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B5E6B" w14:textId="23A9C06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1,092.00 </w:t>
            </w:r>
          </w:p>
        </w:tc>
      </w:tr>
      <w:tr w:rsidR="00672CBD" w:rsidRPr="00672CBD" w14:paraId="721D65B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72739"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B585900"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275B1DAF" w14:textId="637BED49"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6D8E7D64" w14:textId="4AB4CCD8"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D55B9" w14:textId="4798267F"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7E5F5E" w14:textId="78973273"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3,276.00 </w:t>
            </w:r>
          </w:p>
        </w:tc>
      </w:tr>
      <w:tr w:rsidR="00672CBD" w:rsidRPr="00672CBD" w14:paraId="08261F30" w14:textId="77777777" w:rsidTr="00672CBD">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45C78" w14:textId="77777777" w:rsidR="00672CBD" w:rsidRPr="00672CBD" w:rsidRDefault="00672CBD" w:rsidP="00672CBD">
            <w:pPr>
              <w:spacing w:after="0" w:line="240" w:lineRule="auto"/>
              <w:ind w:right="57"/>
              <w:contextualSpacing/>
              <w:rPr>
                <w:rFonts w:ascii="Arial Narrow" w:hAnsi="Arial Narrow"/>
                <w:b/>
                <w:bCs/>
                <w:color w:val="000000"/>
                <w:sz w:val="20"/>
                <w:szCs w:val="20"/>
              </w:rPr>
            </w:pPr>
            <w:r w:rsidRPr="00672CBD">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9EC67F3" w14:textId="14674C27"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5C8E98" w14:textId="5EE53AEC"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D75BB3" w14:textId="2E3EB04A"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E5ACE1" w14:textId="28AF0841" w:rsidR="00672CBD" w:rsidRPr="00672CBD" w:rsidRDefault="00672CBD" w:rsidP="00672CBD">
            <w:pPr>
              <w:spacing w:after="0" w:line="240" w:lineRule="auto"/>
              <w:ind w:right="57"/>
              <w:contextualSpacing/>
              <w:jc w:val="right"/>
              <w:rPr>
                <w:rFonts w:ascii="Arial Narrow" w:hAnsi="Arial Narrow"/>
                <w:b/>
                <w:bCs/>
                <w:color w:val="000000"/>
                <w:sz w:val="20"/>
                <w:szCs w:val="20"/>
              </w:rPr>
            </w:pPr>
            <w:r w:rsidRPr="00672CBD">
              <w:rPr>
                <w:rFonts w:ascii="Arial Narrow" w:hAnsi="Arial Narrow"/>
                <w:b/>
                <w:bCs/>
                <w:color w:val="000000"/>
                <w:sz w:val="20"/>
                <w:szCs w:val="20"/>
              </w:rPr>
              <w:t xml:space="preserve">820,638.00 </w:t>
            </w:r>
          </w:p>
        </w:tc>
      </w:tr>
      <w:tr w:rsidR="00672CBD" w:rsidRPr="00672CBD" w14:paraId="1ECD33C9" w14:textId="77777777" w:rsidTr="00672CBD">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73A32"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06E21" w14:textId="77777777" w:rsidR="00672CBD" w:rsidRPr="00672CBD" w:rsidRDefault="00672CBD" w:rsidP="00672CBD">
            <w:pPr>
              <w:spacing w:after="0" w:line="240" w:lineRule="auto"/>
              <w:ind w:right="57"/>
              <w:contextualSpacing/>
              <w:rPr>
                <w:rFonts w:ascii="Arial Narrow" w:hAnsi="Arial Narrow"/>
                <w:i/>
                <w:iCs/>
                <w:color w:val="000000"/>
                <w:sz w:val="20"/>
                <w:szCs w:val="20"/>
              </w:rPr>
            </w:pPr>
            <w:r w:rsidRPr="00672CBD">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3E1D92EC" w14:textId="7F455CDB"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0F9A44A6" w14:textId="31ADE005"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4850C6" w14:textId="3D59E5D1"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F85CE" w14:textId="1BBD9D7E" w:rsidR="00672CBD" w:rsidRPr="00672CBD" w:rsidRDefault="00672CBD" w:rsidP="00672CBD">
            <w:pPr>
              <w:spacing w:after="0" w:line="240" w:lineRule="auto"/>
              <w:ind w:right="57"/>
              <w:contextualSpacing/>
              <w:jc w:val="right"/>
              <w:rPr>
                <w:rFonts w:ascii="Arial Narrow" w:hAnsi="Arial Narrow"/>
                <w:i/>
                <w:iCs/>
                <w:color w:val="000000"/>
                <w:sz w:val="20"/>
                <w:szCs w:val="20"/>
              </w:rPr>
            </w:pPr>
            <w:r w:rsidRPr="00672CBD">
              <w:rPr>
                <w:rFonts w:ascii="Arial Narrow" w:hAnsi="Arial Narrow"/>
                <w:i/>
                <w:iCs/>
                <w:color w:val="000000"/>
                <w:sz w:val="20"/>
                <w:szCs w:val="20"/>
              </w:rPr>
              <w:t xml:space="preserve"> 820,638.00 </w:t>
            </w:r>
          </w:p>
        </w:tc>
      </w:tr>
    </w:tbl>
    <w:p w14:paraId="2B2B9A1F" w14:textId="64A05864" w:rsidR="004C50ED" w:rsidRDefault="008D2D83" w:rsidP="00DF0374">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7560A283" w14:textId="5BEEF198" w:rsidR="005B3B55" w:rsidRDefault="003E4C18" w:rsidP="00FB02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73D9D6C" w14:textId="76F23A6D" w:rsidR="00FB0284" w:rsidRPr="005B3B55" w:rsidRDefault="00FB0284" w:rsidP="004400F2">
      <w:pPr>
        <w:spacing w:after="0" w:line="240" w:lineRule="auto"/>
        <w:contextualSpacing/>
        <w:rPr>
          <w:rFonts w:ascii="Arial" w:eastAsia="Arial" w:hAnsi="Arial" w:cs="Arial"/>
          <w:i/>
          <w:color w:val="0070C0"/>
          <w:sz w:val="16"/>
          <w:szCs w:val="16"/>
        </w:rPr>
      </w:pPr>
    </w:p>
    <w:p w14:paraId="776C3215" w14:textId="25C8A099"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3A9E7A18"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4C0844" w:rsidRPr="004C0844">
        <w:rPr>
          <w:rFonts w:ascii="Arial" w:eastAsia="Times New Roman" w:hAnsi="Arial" w:cs="Arial"/>
          <w:b/>
          <w:bCs/>
          <w:color w:val="0070C0"/>
          <w:sz w:val="24"/>
          <w:szCs w:val="24"/>
          <w:lang w:eastAsia="en-US"/>
        </w:rPr>
        <w:t>1,399,571,428.86</w:t>
      </w:r>
      <w:r w:rsidR="004C0844">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51C5A182" w:rsidR="009B40FE" w:rsidRPr="00F00006" w:rsidRDefault="009B40FE" w:rsidP="009B40FE">
      <w:pPr>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4C0844">
        <w:rPr>
          <w:rFonts w:ascii="Arial" w:eastAsia="Times New Roman" w:hAnsi="Arial" w:cs="Arial"/>
          <w:b/>
          <w:color w:val="0070C0"/>
          <w:sz w:val="24"/>
          <w:szCs w:val="24"/>
          <w:lang w:val="en-US" w:eastAsia="en-US"/>
        </w:rPr>
        <w:t>₱</w:t>
      </w:r>
      <w:r w:rsidR="004C0844" w:rsidRPr="004C0844">
        <w:rPr>
          <w:rFonts w:ascii="Arial" w:eastAsia="Times New Roman" w:hAnsi="Arial" w:cs="Arial"/>
          <w:b/>
          <w:bCs/>
          <w:color w:val="0070C0"/>
          <w:sz w:val="24"/>
          <w:szCs w:val="24"/>
          <w:lang w:eastAsia="en-US"/>
        </w:rPr>
        <w:t xml:space="preserve">489,229,574.60 </w:t>
      </w:r>
      <w:r w:rsidRPr="004C0844">
        <w:rPr>
          <w:rFonts w:ascii="Arial" w:eastAsia="Times New Roman" w:hAnsi="Arial" w:cs="Arial"/>
          <w:b/>
          <w:color w:val="0070C0"/>
          <w:sz w:val="24"/>
          <w:szCs w:val="24"/>
          <w:lang w:val="en-US" w:eastAsia="en-US"/>
        </w:rPr>
        <w:t>standby funds</w:t>
      </w:r>
      <w:r w:rsidRPr="004C0844">
        <w:rPr>
          <w:rFonts w:ascii="Arial" w:eastAsia="Times New Roman" w:hAnsi="Arial" w:cs="Arial"/>
          <w:color w:val="0070C0"/>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0B64A2" w:rsidRPr="000B64A2">
        <w:rPr>
          <w:rFonts w:ascii="Arial" w:eastAsia="Times New Roman" w:hAnsi="Arial" w:cs="Arial"/>
          <w:b/>
          <w:sz w:val="24"/>
          <w:szCs w:val="24"/>
          <w:lang w:val="en-US" w:eastAsia="en-US"/>
        </w:rPr>
        <w:t>441,887,531.80</w:t>
      </w:r>
      <w:r w:rsidR="000B64A2">
        <w:rPr>
          <w:rFonts w:ascii="Arial" w:eastAsia="Times New Roman" w:hAnsi="Arial" w:cs="Arial"/>
          <w:b/>
          <w:sz w:val="24"/>
          <w:szCs w:val="24"/>
          <w:lang w:val="en-US" w:eastAsia="en-US"/>
        </w:rPr>
        <w:t xml:space="preserve">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7565E707"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4C0844" w:rsidRPr="004C0844">
        <w:rPr>
          <w:rFonts w:ascii="Arial" w:eastAsia="Times New Roman" w:hAnsi="Arial" w:cs="Arial"/>
          <w:b/>
          <w:bCs/>
          <w:color w:val="0070C0"/>
          <w:sz w:val="24"/>
          <w:szCs w:val="24"/>
          <w:lang w:eastAsia="en-US"/>
        </w:rPr>
        <w:t>296,089</w:t>
      </w:r>
      <w:r w:rsidR="004C0844">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4C0844" w:rsidRPr="004C0844">
        <w:rPr>
          <w:rFonts w:ascii="Arial" w:eastAsia="Times New Roman" w:hAnsi="Arial" w:cs="Arial"/>
          <w:b/>
          <w:bCs/>
          <w:color w:val="0070C0"/>
          <w:sz w:val="24"/>
          <w:szCs w:val="24"/>
          <w:lang w:eastAsia="en-US"/>
        </w:rPr>
        <w:t>145,686,572.36</w:t>
      </w:r>
      <w:r w:rsidRPr="00DB7A4F">
        <w:rPr>
          <w:rFonts w:ascii="Arial" w:eastAsia="Times New Roman" w:hAnsi="Arial" w:cs="Arial"/>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4C0844" w:rsidRPr="004C0844">
        <w:rPr>
          <w:rFonts w:ascii="Arial" w:eastAsia="Times New Roman" w:hAnsi="Arial" w:cs="Arial"/>
          <w:b/>
          <w:bCs/>
          <w:color w:val="0070C0"/>
          <w:sz w:val="24"/>
          <w:szCs w:val="24"/>
          <w:lang w:eastAsia="en-US"/>
        </w:rPr>
        <w:t>286,077,840.34</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560F59">
        <w:rPr>
          <w:rFonts w:ascii="Arial" w:eastAsia="Times New Roman" w:hAnsi="Arial" w:cs="Arial"/>
          <w:b/>
          <w:color w:val="0070C0"/>
          <w:sz w:val="24"/>
          <w:szCs w:val="24"/>
          <w:lang w:val="en-US" w:eastAsia="en-US"/>
        </w:rPr>
        <w:t>₱</w:t>
      </w:r>
      <w:r w:rsidR="004C0844" w:rsidRPr="004C0844">
        <w:rPr>
          <w:rFonts w:ascii="Arial" w:eastAsia="Times New Roman" w:hAnsi="Arial" w:cs="Arial"/>
          <w:b/>
          <w:bCs/>
          <w:color w:val="0070C0"/>
          <w:sz w:val="24"/>
          <w:szCs w:val="24"/>
          <w:lang w:eastAsia="en-US"/>
        </w:rPr>
        <w:t>478,577,441.56</w:t>
      </w:r>
      <w:r w:rsidR="004C0844">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66ADABB3" w14:textId="1E9255B1"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0" w:type="pct"/>
        <w:tblInd w:w="274" w:type="dxa"/>
        <w:tblLook w:val="04A0" w:firstRow="1" w:lastRow="0" w:firstColumn="1" w:lastColumn="0" w:noHBand="0" w:noVBand="1"/>
      </w:tblPr>
      <w:tblGrid>
        <w:gridCol w:w="1371"/>
        <w:gridCol w:w="1400"/>
        <w:gridCol w:w="1089"/>
        <w:gridCol w:w="1300"/>
        <w:gridCol w:w="1400"/>
        <w:gridCol w:w="1400"/>
        <w:gridCol w:w="1539"/>
      </w:tblGrid>
      <w:tr w:rsidR="004C0844" w:rsidRPr="004C0844" w14:paraId="0353D848" w14:textId="77777777" w:rsidTr="004C0844">
        <w:trPr>
          <w:trHeight w:val="20"/>
          <w:tblHeader/>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8AD3833"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851CA27"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STANDBY FUNDS</w:t>
            </w:r>
          </w:p>
        </w:tc>
        <w:tc>
          <w:tcPr>
            <w:tcW w:w="120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4C51AE7"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8A5D680"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OTHER FOOD ITEM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D22CA62"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ABB024B"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TOTAL STANDBY FUNDS &amp; STOCKPILE</w:t>
            </w:r>
          </w:p>
        </w:tc>
      </w:tr>
      <w:tr w:rsidR="004C0844" w:rsidRPr="004C0844" w14:paraId="14E2DC8A" w14:textId="77777777" w:rsidTr="004C0844">
        <w:trPr>
          <w:trHeight w:val="20"/>
          <w:tblHeader/>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429CFE40" w14:textId="77777777" w:rsidR="004C0844" w:rsidRPr="004C0844" w:rsidRDefault="004C0844" w:rsidP="004C0844">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1BD2AAA8" w14:textId="77777777" w:rsidR="004C0844" w:rsidRPr="004C0844" w:rsidRDefault="004C0844" w:rsidP="004C0844">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BE9AB7F"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QUANTITY</w:t>
            </w:r>
          </w:p>
        </w:tc>
        <w:tc>
          <w:tcPr>
            <w:tcW w:w="62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E651761"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73EC1FA"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DA45036"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03A610E5" w14:textId="77777777" w:rsidR="004C0844" w:rsidRPr="004C0844" w:rsidRDefault="004C0844" w:rsidP="004C0844">
            <w:pPr>
              <w:widowControl/>
              <w:spacing w:after="0" w:line="240" w:lineRule="auto"/>
              <w:ind w:right="57"/>
              <w:contextualSpacing/>
              <w:rPr>
                <w:rFonts w:ascii="Arial Narrow" w:eastAsia="Times New Roman" w:hAnsi="Arial Narrow"/>
                <w:b/>
                <w:bCs/>
                <w:color w:val="000000"/>
                <w:sz w:val="18"/>
                <w:szCs w:val="18"/>
              </w:rPr>
            </w:pPr>
          </w:p>
        </w:tc>
      </w:tr>
      <w:tr w:rsidR="004C0844" w:rsidRPr="004C0844" w14:paraId="1D53C3FB"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E334836" w14:textId="77777777" w:rsidR="004C0844" w:rsidRPr="004C0844" w:rsidRDefault="004C0844" w:rsidP="004C0844">
            <w:pPr>
              <w:widowControl/>
              <w:spacing w:after="0" w:line="240" w:lineRule="auto"/>
              <w:ind w:right="57"/>
              <w:contextualSpacing/>
              <w:jc w:val="center"/>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06634A7" w14:textId="77777777" w:rsidR="004C0844" w:rsidRPr="004C0844" w:rsidRDefault="004C0844" w:rsidP="004C0844">
            <w:pPr>
              <w:widowControl/>
              <w:spacing w:after="0" w:line="240" w:lineRule="auto"/>
              <w:ind w:right="57"/>
              <w:contextualSpacing/>
              <w:jc w:val="right"/>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489,229,574.60</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BFEE03C" w14:textId="77777777" w:rsidR="004C0844" w:rsidRPr="004C0844" w:rsidRDefault="004C0844" w:rsidP="004C0844">
            <w:pPr>
              <w:widowControl/>
              <w:spacing w:after="0" w:line="240" w:lineRule="auto"/>
              <w:ind w:right="57"/>
              <w:contextualSpacing/>
              <w:jc w:val="right"/>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296,089</w:t>
            </w:r>
          </w:p>
        </w:tc>
        <w:tc>
          <w:tcPr>
            <w:tcW w:w="62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BED1120" w14:textId="77777777" w:rsidR="004C0844" w:rsidRPr="004C0844" w:rsidRDefault="004C0844" w:rsidP="004C0844">
            <w:pPr>
              <w:widowControl/>
              <w:spacing w:after="0" w:line="240" w:lineRule="auto"/>
              <w:ind w:right="57"/>
              <w:contextualSpacing/>
              <w:jc w:val="right"/>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145,686,572.36</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0B6BC5C" w14:textId="77777777" w:rsidR="004C0844" w:rsidRPr="004C0844" w:rsidRDefault="004C0844" w:rsidP="004C0844">
            <w:pPr>
              <w:widowControl/>
              <w:spacing w:after="0" w:line="240" w:lineRule="auto"/>
              <w:ind w:right="57"/>
              <w:contextualSpacing/>
              <w:jc w:val="right"/>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286,077,840.34</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D64F70E" w14:textId="77777777" w:rsidR="004C0844" w:rsidRPr="004C0844" w:rsidRDefault="004C0844" w:rsidP="004C0844">
            <w:pPr>
              <w:widowControl/>
              <w:spacing w:after="0" w:line="240" w:lineRule="auto"/>
              <w:ind w:right="57"/>
              <w:contextualSpacing/>
              <w:jc w:val="right"/>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478,577,441.56</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566A1A4" w14:textId="77777777" w:rsidR="004C0844" w:rsidRPr="004C0844" w:rsidRDefault="004C0844" w:rsidP="004C0844">
            <w:pPr>
              <w:widowControl/>
              <w:spacing w:after="0" w:line="240" w:lineRule="auto"/>
              <w:ind w:right="57"/>
              <w:contextualSpacing/>
              <w:jc w:val="right"/>
              <w:rPr>
                <w:rFonts w:ascii="Arial Narrow" w:eastAsia="Times New Roman" w:hAnsi="Arial Narrow"/>
                <w:b/>
                <w:bCs/>
                <w:color w:val="000000"/>
                <w:sz w:val="18"/>
                <w:szCs w:val="18"/>
              </w:rPr>
            </w:pPr>
            <w:r w:rsidRPr="004C0844">
              <w:rPr>
                <w:rFonts w:ascii="Arial Narrow" w:eastAsia="Times New Roman" w:hAnsi="Arial Narrow"/>
                <w:b/>
                <w:bCs/>
                <w:color w:val="000000"/>
                <w:sz w:val="18"/>
                <w:szCs w:val="18"/>
              </w:rPr>
              <w:t>1,399,571,428.86</w:t>
            </w:r>
          </w:p>
        </w:tc>
      </w:tr>
      <w:tr w:rsidR="004C0844" w:rsidRPr="004C0844" w14:paraId="4FA5FB6E"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923EE3"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8367F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441,887,531.8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38AFAC"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828C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007B10"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DCD76"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3FE7A2"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441,887,531.80</w:t>
            </w:r>
          </w:p>
        </w:tc>
      </w:tr>
      <w:tr w:rsidR="004C0844" w:rsidRPr="004C0844" w14:paraId="781FAC9C"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AB930A"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NRLMB - NRO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4A59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C0C20F"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7,242</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18221"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2,297,046.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A0D2C"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45,141,850.2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E81B04"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42,797,637.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12D9D"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410,236,533.50</w:t>
            </w:r>
          </w:p>
        </w:tc>
      </w:tr>
      <w:tr w:rsidR="004C0844" w:rsidRPr="004C0844" w14:paraId="573D14E8"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2DCEEF"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NRLMB - VDR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68A72D"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E24907"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8,847</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189005"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2,836,91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A0108"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7,109,020.5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E67B6E"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7,293,376.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19F79D"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57,239,312.00</w:t>
            </w:r>
          </w:p>
        </w:tc>
      </w:tr>
      <w:tr w:rsidR="004C0844" w:rsidRPr="004C0844" w14:paraId="40653AFE"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57DE13"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EF57EC"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562,811.4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0CA41F"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6,513</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00F341"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3,521,63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80F516"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442,821.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46F2D5"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9,166,810.0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EA4CD"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47,694,072.52</w:t>
            </w:r>
          </w:p>
        </w:tc>
      </w:tr>
      <w:tr w:rsidR="004C0844" w:rsidRPr="004C0844" w14:paraId="40C287F2"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94F90B"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2DB8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000,275.6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4BF321"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0,713</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AF7DA"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6,103,866.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34F3F"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7,940,586.2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C3FF12"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3,612,358.3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1D57EA"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0,657,086.28</w:t>
            </w:r>
          </w:p>
        </w:tc>
      </w:tr>
      <w:tr w:rsidR="004C0844" w:rsidRPr="004C0844" w14:paraId="2E0003FB"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E623E3"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FB6E30"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F2684"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2,163</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58944"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DFE486"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042,08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4EB50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3,650.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83D14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4,056,638.30</w:t>
            </w:r>
          </w:p>
        </w:tc>
      </w:tr>
      <w:tr w:rsidR="004C0844" w:rsidRPr="004C0844" w14:paraId="50826A34"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A58BC6"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CALABARZON</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011BB"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E514DD"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6,371</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5E4BA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987,376.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886E86"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9,703,363.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05015E"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0,453,089.6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2423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6,143,829.20</w:t>
            </w:r>
          </w:p>
        </w:tc>
      </w:tr>
      <w:tr w:rsidR="004C0844" w:rsidRPr="004C0844" w14:paraId="52096983"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313844"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MIMAROP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48475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5CF1E"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5,989</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4764B2"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7,053,915.0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EF06B5"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307,57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14C4F"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7,904,185.2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39449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9,265,674.27</w:t>
            </w:r>
          </w:p>
        </w:tc>
      </w:tr>
      <w:tr w:rsidR="004C0844" w:rsidRPr="004C0844" w14:paraId="4A99B0E8"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21AED1"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V</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3C54CC"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E2440"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6,703</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174C0"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0,846,241.8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B8F138"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6,289,391.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0ADAC5"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5,836,097.1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7780EB"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5,971,730.58</w:t>
            </w:r>
          </w:p>
        </w:tc>
      </w:tr>
      <w:tr w:rsidR="004C0844" w:rsidRPr="004C0844" w14:paraId="4889B5B6"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247FBD"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V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4525C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093,456.4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C69B35"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4,062</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3D1347"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5,620,770.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19482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1,826,402.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F21DAB"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6,163,617.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8FB9F"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46,704,246.70</w:t>
            </w:r>
          </w:p>
        </w:tc>
      </w:tr>
      <w:tr w:rsidR="004C0844" w:rsidRPr="004C0844" w14:paraId="52149034"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0CF4BC"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V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5C68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800,723.63</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6E415F"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2,47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CEBDEB"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5,523,64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58A32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9,655,532.5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72320"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2,929,479.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8B38F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0,909,380.20</w:t>
            </w:r>
          </w:p>
        </w:tc>
      </w:tr>
      <w:tr w:rsidR="004C0844" w:rsidRPr="004C0844" w14:paraId="48420F40"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ECF121"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V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B81D1"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715,796.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DFE81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0,139</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D7D14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5,392,435.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3CA70"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4,231,288.7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F9EF07"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7,903,893.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5385D5"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8,243,413.99</w:t>
            </w:r>
          </w:p>
        </w:tc>
      </w:tr>
      <w:tr w:rsidR="004C0844" w:rsidRPr="004C0844" w14:paraId="2D402D99"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4FE00B"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I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2DF02"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92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4247D7"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1,083</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CABD2C"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1,521,648.6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8386B"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7,244,975.1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294F64"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2,557,978.69</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D78617"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5,244,602.48</w:t>
            </w:r>
          </w:p>
        </w:tc>
      </w:tr>
      <w:tr w:rsidR="004C0844" w:rsidRPr="004C0844" w14:paraId="7BC2C41A"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220932"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788FF"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4,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DF8392"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3,645</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C71EDB"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7,576,908.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F76E7C"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7,292,336.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5643FF"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3,982,094.4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7B42EA"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2,968,019.84</w:t>
            </w:r>
          </w:p>
        </w:tc>
      </w:tr>
      <w:tr w:rsidR="004C0844" w:rsidRPr="004C0844" w14:paraId="1C4379DF"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EA1165"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X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A3944"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63BCFE"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0,321</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564D91"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4,702,247.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A7FBB"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5,261,32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2EA6B"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3,775,054.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5801A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6,738,626.90</w:t>
            </w:r>
          </w:p>
        </w:tc>
      </w:tr>
      <w:tr w:rsidR="004C0844" w:rsidRPr="004C0844" w14:paraId="6D91610D"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3A72791"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X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5D16D"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748,513.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5FFDB7"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5,394</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953B62"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966,7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13F9A5"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5,190,043.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CD6A8"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0,296,538.5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A3A8D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1,201,796.33</w:t>
            </w:r>
          </w:p>
        </w:tc>
      </w:tr>
      <w:tr w:rsidR="004C0844" w:rsidRPr="004C0844" w14:paraId="2B2D26D2"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450FDA"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CARAG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7E2032"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451,832.0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A5FDB3"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7,970</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28634"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380,852.9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E3725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175,387.3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A6AB07"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7,234,065.5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FC1E8E"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6,242,137.80</w:t>
            </w:r>
          </w:p>
        </w:tc>
      </w:tr>
      <w:tr w:rsidR="004C0844" w:rsidRPr="004C0844" w14:paraId="422A25AC"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371C14"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NC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D2AA5"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931,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99CDAF"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259</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74B94C"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571,145.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562DE"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6,881,986.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E925A"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661,874.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146E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4,046,006.08</w:t>
            </w:r>
          </w:p>
        </w:tc>
      </w:tr>
      <w:tr w:rsidR="004C0844" w:rsidRPr="004C0844" w14:paraId="703BA4FA" w14:textId="77777777" w:rsidTr="004C0844">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F406D5" w14:textId="77777777" w:rsidR="004C0844" w:rsidRPr="004C0844" w:rsidRDefault="004C0844" w:rsidP="004C0844">
            <w:pPr>
              <w:widowControl/>
              <w:spacing w:after="0" w:line="240" w:lineRule="auto"/>
              <w:ind w:right="57"/>
              <w:contextualSpacing/>
              <w:rPr>
                <w:rFonts w:ascii="Arial Narrow" w:eastAsia="Times New Roman" w:hAnsi="Arial Narrow"/>
                <w:color w:val="000000"/>
                <w:sz w:val="18"/>
                <w:szCs w:val="18"/>
              </w:rPr>
            </w:pPr>
            <w:r w:rsidRPr="004C0844">
              <w:rPr>
                <w:rFonts w:ascii="Arial Narrow" w:eastAsia="Times New Roman" w:hAnsi="Arial Narrow"/>
                <w:color w:val="000000"/>
                <w:sz w:val="18"/>
                <w:szCs w:val="18"/>
              </w:rPr>
              <w:t>CA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B700EE"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000,045.56</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AB8559"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25,205</w:t>
            </w:r>
          </w:p>
        </w:tc>
        <w:tc>
          <w:tcPr>
            <w:tcW w:w="62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278DD5"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2,783,227.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7910CE"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5,341,875.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65BF1"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12,995,641.7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8213BA" w14:textId="77777777" w:rsidR="004C0844" w:rsidRPr="004C0844" w:rsidRDefault="004C0844" w:rsidP="004C0844">
            <w:pPr>
              <w:widowControl/>
              <w:spacing w:after="0" w:line="240" w:lineRule="auto"/>
              <w:ind w:right="57"/>
              <w:contextualSpacing/>
              <w:jc w:val="right"/>
              <w:rPr>
                <w:rFonts w:ascii="Arial Narrow" w:eastAsia="Times New Roman" w:hAnsi="Arial Narrow"/>
                <w:color w:val="000000"/>
                <w:sz w:val="18"/>
                <w:szCs w:val="18"/>
              </w:rPr>
            </w:pPr>
            <w:r w:rsidRPr="004C0844">
              <w:rPr>
                <w:rFonts w:ascii="Arial Narrow" w:eastAsia="Times New Roman" w:hAnsi="Arial Narrow"/>
                <w:color w:val="000000"/>
                <w:sz w:val="18"/>
                <w:szCs w:val="18"/>
              </w:rPr>
              <w:t>34,120,790.09</w:t>
            </w:r>
          </w:p>
        </w:tc>
      </w:tr>
    </w:tbl>
    <w:p w14:paraId="0982F806" w14:textId="276EE87C"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F56210">
        <w:rPr>
          <w:rFonts w:ascii="Arial" w:eastAsia="Arial" w:hAnsi="Arial" w:cs="Arial"/>
          <w:i/>
          <w:sz w:val="16"/>
          <w:szCs w:val="16"/>
        </w:rPr>
        <w:t>0</w:t>
      </w:r>
      <w:r w:rsidR="004400F2">
        <w:rPr>
          <w:rFonts w:ascii="Arial" w:eastAsia="Arial" w:hAnsi="Arial" w:cs="Arial"/>
          <w:i/>
          <w:sz w:val="16"/>
          <w:szCs w:val="16"/>
        </w:rPr>
        <w:t>7</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71071F51" w14:textId="27846F42" w:rsidR="00FB0284" w:rsidRDefault="009B40FE" w:rsidP="00FB258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EACFB77" w14:textId="77777777" w:rsidR="00FB2583" w:rsidRDefault="00FB2583" w:rsidP="00FB2583">
      <w:pPr>
        <w:contextualSpacing/>
        <w:jc w:val="right"/>
        <w:rPr>
          <w:rFonts w:ascii="Arial" w:eastAsia="Arial" w:hAnsi="Arial" w:cs="Arial"/>
          <w:i/>
          <w:color w:val="0070C0"/>
          <w:sz w:val="16"/>
          <w:szCs w:val="16"/>
        </w:rPr>
      </w:pPr>
    </w:p>
    <w:p w14:paraId="7FD9AACF" w14:textId="1C4A2B1F" w:rsidR="000C011D" w:rsidRDefault="000C011D" w:rsidP="00335F36">
      <w:pPr>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C41AEAF" w:rsidR="008E35DA" w:rsidRPr="00083A70" w:rsidRDefault="00620B6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4400F2">
              <w:rPr>
                <w:rFonts w:ascii="Arial" w:eastAsia="Arial" w:hAnsi="Arial" w:cs="Arial"/>
                <w:sz w:val="20"/>
                <w:szCs w:val="20"/>
              </w:rPr>
              <w:t>7</w:t>
            </w:r>
            <w:r>
              <w:rPr>
                <w:rFonts w:ascii="Arial" w:eastAsia="Arial" w:hAnsi="Arial" w:cs="Arial"/>
                <w:sz w:val="20"/>
                <w:szCs w:val="20"/>
              </w:rPr>
              <w:t xml:space="preserve"> May</w:t>
            </w:r>
            <w:r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RMB Operations Center (OpCen) is in 24/7 virtual operation to closely </w:t>
            </w:r>
            <w:r w:rsidRPr="00083A70">
              <w:rPr>
                <w:rFonts w:ascii="Arial" w:eastAsia="Arial" w:hAnsi="Arial" w:cs="Arial"/>
                <w:sz w:val="20"/>
                <w:szCs w:val="19"/>
              </w:rPr>
              <w:lastRenderedPageBreak/>
              <w:t>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CD41CAB" w:rsidR="008E35DA" w:rsidRPr="00D42B1F" w:rsidRDefault="00311E4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4400F2">
              <w:rPr>
                <w:rFonts w:ascii="Arial" w:eastAsia="Arial" w:hAnsi="Arial" w:cs="Arial"/>
                <w:sz w:val="20"/>
                <w:szCs w:val="20"/>
              </w:rPr>
              <w:t>7</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11CB727A" w:rsidR="008E35DA" w:rsidRPr="000A4838" w:rsidRDefault="000810DA"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4400F2">
              <w:rPr>
                <w:rFonts w:ascii="Arial" w:eastAsia="Arial" w:hAnsi="Arial" w:cs="Arial"/>
                <w:sz w:val="20"/>
                <w:szCs w:val="20"/>
              </w:rPr>
              <w:t>6</w:t>
            </w:r>
            <w:r>
              <w:rPr>
                <w:rFonts w:ascii="Arial" w:eastAsia="Arial" w:hAnsi="Arial" w:cs="Arial"/>
                <w:sz w:val="20"/>
                <w:szCs w:val="20"/>
              </w:rPr>
              <w:t xml:space="preserve"> May</w:t>
            </w:r>
            <w:r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E75B33E" w:rsidR="008E35DA" w:rsidRPr="00562A0C" w:rsidRDefault="000810DA"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62A0C">
              <w:rPr>
                <w:rFonts w:ascii="Arial" w:eastAsia="Arial" w:hAnsi="Arial" w:cs="Arial"/>
                <w:sz w:val="20"/>
                <w:szCs w:val="20"/>
              </w:rPr>
              <w:t>04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562A0C"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 xml:space="preserve">A total of </w:t>
            </w:r>
            <w:r w:rsidR="000810DA" w:rsidRPr="00562A0C">
              <w:rPr>
                <w:rFonts w:ascii="Arial" w:eastAsia="Arial" w:hAnsi="Arial" w:cs="Arial"/>
                <w:sz w:val="20"/>
                <w:szCs w:val="19"/>
              </w:rPr>
              <w:t>11,374 FFPs amounting to ₱5,835,279.02</w:t>
            </w:r>
            <w:r w:rsidR="000E15F1" w:rsidRPr="00562A0C">
              <w:rPr>
                <w:rFonts w:ascii="Arial" w:eastAsia="Arial" w:hAnsi="Arial" w:cs="Arial"/>
                <w:sz w:val="20"/>
                <w:szCs w:val="19"/>
              </w:rPr>
              <w:t xml:space="preserve"> </w:t>
            </w:r>
            <w:r w:rsidR="000810DA" w:rsidRPr="00562A0C">
              <w:rPr>
                <w:rFonts w:ascii="Arial" w:eastAsia="Arial" w:hAnsi="Arial" w:cs="Arial"/>
                <w:sz w:val="20"/>
                <w:szCs w:val="19"/>
              </w:rPr>
              <w:t>and 117 Hygiene Kits amounting to ₱172,399.50 were</w:t>
            </w:r>
            <w:r w:rsidR="008E35DA" w:rsidRPr="00562A0C">
              <w:rPr>
                <w:rFonts w:ascii="Arial" w:eastAsia="Arial" w:hAnsi="Arial" w:cs="Arial"/>
                <w:sz w:val="20"/>
                <w:szCs w:val="19"/>
              </w:rPr>
              <w:t xml:space="preserve"> provided to the Locally Stranded Individuals (LSIs) in CAR.</w:t>
            </w:r>
          </w:p>
          <w:p w14:paraId="344F9BA5" w14:textId="2BFCA2D3"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562A0C"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On-going prepositioning of Food and Non-food Items to the provinces</w:t>
            </w:r>
          </w:p>
          <w:p w14:paraId="41D7E574" w14:textId="77777777"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 xml:space="preserve">DSWD-FO CAR is in close coordination with DRMB and NRLMB for disaster </w:t>
            </w:r>
            <w:r w:rsidRPr="00562A0C">
              <w:rPr>
                <w:rFonts w:ascii="Arial" w:eastAsia="Arial" w:hAnsi="Arial" w:cs="Arial"/>
                <w:sz w:val="20"/>
                <w:szCs w:val="19"/>
              </w:rPr>
              <w:lastRenderedPageBreak/>
              <w:t>operation concerns such as technical assistance, guidance, and facilitation of logistical needs.</w:t>
            </w:r>
          </w:p>
          <w:p w14:paraId="5F2D45CB" w14:textId="77777777" w:rsidR="005B7AF6" w:rsidRPr="00562A0C"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562A0C"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62A0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62A0C" w:rsidRPr="00562A0C" w14:paraId="4274575A" w14:textId="77777777" w:rsidTr="0070511E">
              <w:tc>
                <w:tcPr>
                  <w:tcW w:w="1370" w:type="pct"/>
                  <w:shd w:val="clear" w:color="auto" w:fill="D9D9D9" w:themeFill="background1" w:themeFillShade="D9"/>
                  <w:vAlign w:val="center"/>
                </w:tcPr>
                <w:p w14:paraId="7B777D67"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562A0C" w:rsidRDefault="008E35DA" w:rsidP="008266BC">
                  <w:pPr>
                    <w:widowControl/>
                    <w:spacing w:after="0" w:line="240" w:lineRule="auto"/>
                    <w:ind w:right="57"/>
                    <w:contextualSpacing/>
                    <w:jc w:val="center"/>
                    <w:rPr>
                      <w:rFonts w:ascii="Arial" w:eastAsia="Arial" w:hAnsi="Arial" w:cs="Arial"/>
                      <w:b/>
                      <w:sz w:val="16"/>
                      <w:szCs w:val="16"/>
                    </w:rPr>
                  </w:pPr>
                  <w:r w:rsidRPr="00562A0C">
                    <w:rPr>
                      <w:rFonts w:ascii="Arial" w:eastAsia="Arial" w:hAnsi="Arial" w:cs="Arial"/>
                      <w:b/>
                      <w:sz w:val="16"/>
                      <w:szCs w:val="16"/>
                    </w:rPr>
                    <w:t>TOTA</w:t>
                  </w:r>
                  <w:r w:rsidR="005C15B3" w:rsidRPr="00562A0C">
                    <w:rPr>
                      <w:rFonts w:ascii="Arial" w:eastAsia="Arial" w:hAnsi="Arial" w:cs="Arial"/>
                      <w:b/>
                      <w:sz w:val="16"/>
                      <w:szCs w:val="16"/>
                    </w:rPr>
                    <w:t>L</w:t>
                  </w:r>
                  <w:r w:rsidRPr="00562A0C">
                    <w:rPr>
                      <w:rFonts w:ascii="Arial" w:eastAsia="Arial" w:hAnsi="Arial" w:cs="Arial"/>
                      <w:b/>
                      <w:sz w:val="16"/>
                      <w:szCs w:val="16"/>
                    </w:rPr>
                    <w:t xml:space="preserve"> AMOUNT PAID (PhP)</w:t>
                  </w:r>
                </w:p>
              </w:tc>
            </w:tr>
            <w:tr w:rsidR="00562A0C" w:rsidRPr="00562A0C" w14:paraId="569CAB5B" w14:textId="77777777" w:rsidTr="0070511E">
              <w:tc>
                <w:tcPr>
                  <w:tcW w:w="5000" w:type="pct"/>
                  <w:gridSpan w:val="3"/>
                  <w:shd w:val="clear" w:color="auto" w:fill="EAF1DD" w:themeFill="accent3" w:themeFillTint="33"/>
                  <w:vAlign w:val="center"/>
                </w:tcPr>
                <w:p w14:paraId="0447EEB1"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FIRST TRANCHE</w:t>
                  </w:r>
                </w:p>
              </w:tc>
            </w:tr>
            <w:tr w:rsidR="00562A0C" w:rsidRPr="00562A0C" w14:paraId="5E473E64" w14:textId="77777777" w:rsidTr="0070511E">
              <w:tc>
                <w:tcPr>
                  <w:tcW w:w="1370" w:type="pct"/>
                </w:tcPr>
                <w:p w14:paraId="53669E98"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Non-4Ps</w:t>
                  </w:r>
                </w:p>
              </w:tc>
              <w:tc>
                <w:tcPr>
                  <w:tcW w:w="1920" w:type="pct"/>
                </w:tcPr>
                <w:p w14:paraId="22DF1393" w14:textId="6BCAFE72" w:rsidR="008E35DA" w:rsidRPr="00562A0C" w:rsidRDefault="001037C3"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345,301</w:t>
                  </w:r>
                </w:p>
              </w:tc>
              <w:tc>
                <w:tcPr>
                  <w:tcW w:w="1710" w:type="pct"/>
                </w:tcPr>
                <w:p w14:paraId="62FEA686" w14:textId="5C040D30" w:rsidR="008E35DA" w:rsidRPr="00562A0C" w:rsidRDefault="001037C3"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1,895,317,350.00</w:t>
                  </w:r>
                </w:p>
              </w:tc>
            </w:tr>
            <w:tr w:rsidR="00562A0C" w:rsidRPr="00562A0C" w14:paraId="32B10252" w14:textId="77777777" w:rsidTr="0070511E">
              <w:tc>
                <w:tcPr>
                  <w:tcW w:w="1370" w:type="pct"/>
                </w:tcPr>
                <w:p w14:paraId="6E3168C1"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4Ps</w:t>
                  </w:r>
                </w:p>
              </w:tc>
              <w:tc>
                <w:tcPr>
                  <w:tcW w:w="1920" w:type="pct"/>
                </w:tcPr>
                <w:p w14:paraId="788C9990" w14:textId="215673E2" w:rsidR="008E35DA" w:rsidRPr="00562A0C" w:rsidRDefault="00F64AB9"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73,</w:t>
                  </w:r>
                  <w:r w:rsidR="001037C3" w:rsidRPr="00562A0C">
                    <w:rPr>
                      <w:rFonts w:ascii="Arial" w:eastAsia="Arial" w:hAnsi="Arial" w:cs="Arial"/>
                      <w:bCs/>
                      <w:sz w:val="16"/>
                      <w:szCs w:val="16"/>
                    </w:rPr>
                    <w:t>009</w:t>
                  </w:r>
                </w:p>
              </w:tc>
              <w:tc>
                <w:tcPr>
                  <w:tcW w:w="1710" w:type="pct"/>
                </w:tcPr>
                <w:p w14:paraId="44EC276B" w14:textId="3EF4E221" w:rsidR="008E35DA" w:rsidRPr="00562A0C" w:rsidRDefault="001037C3"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302,987,350.00</w:t>
                  </w:r>
                </w:p>
              </w:tc>
            </w:tr>
            <w:tr w:rsidR="00562A0C" w:rsidRPr="00562A0C" w14:paraId="28F2CF65" w14:textId="77777777" w:rsidTr="0070511E">
              <w:tc>
                <w:tcPr>
                  <w:tcW w:w="5000" w:type="pct"/>
                  <w:gridSpan w:val="3"/>
                  <w:shd w:val="clear" w:color="auto" w:fill="EAF1DD" w:themeFill="accent3" w:themeFillTint="33"/>
                  <w:vAlign w:val="center"/>
                </w:tcPr>
                <w:p w14:paraId="4BB2E472" w14:textId="77777777" w:rsidR="008E35DA" w:rsidRPr="00562A0C" w:rsidRDefault="008E35DA" w:rsidP="008266BC">
                  <w:pPr>
                    <w:widowControl/>
                    <w:spacing w:after="0" w:line="240" w:lineRule="auto"/>
                    <w:ind w:right="57"/>
                    <w:contextualSpacing/>
                    <w:jc w:val="both"/>
                    <w:rPr>
                      <w:rFonts w:ascii="Arial" w:eastAsia="Arial" w:hAnsi="Arial" w:cs="Arial"/>
                      <w:b/>
                      <w:sz w:val="16"/>
                      <w:szCs w:val="16"/>
                    </w:rPr>
                  </w:pPr>
                  <w:r w:rsidRPr="00562A0C">
                    <w:rPr>
                      <w:rFonts w:ascii="Arial" w:eastAsia="Arial" w:hAnsi="Arial" w:cs="Arial"/>
                      <w:b/>
                      <w:sz w:val="16"/>
                      <w:szCs w:val="16"/>
                    </w:rPr>
                    <w:t>SECOND TRANCHE</w:t>
                  </w:r>
                </w:p>
              </w:tc>
            </w:tr>
            <w:tr w:rsidR="00562A0C" w:rsidRPr="00562A0C" w14:paraId="0D7D27B2" w14:textId="77777777" w:rsidTr="0070511E">
              <w:tc>
                <w:tcPr>
                  <w:tcW w:w="1370" w:type="pct"/>
                </w:tcPr>
                <w:p w14:paraId="060B1157"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Non-4Ps</w:t>
                  </w:r>
                </w:p>
              </w:tc>
              <w:tc>
                <w:tcPr>
                  <w:tcW w:w="1920" w:type="pct"/>
                </w:tcPr>
                <w:p w14:paraId="71A4DA32" w14:textId="77777777" w:rsidR="008E35DA" w:rsidRPr="00562A0C" w:rsidRDefault="008E35DA"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96,944</w:t>
                  </w:r>
                </w:p>
              </w:tc>
              <w:tc>
                <w:tcPr>
                  <w:tcW w:w="1710" w:type="pct"/>
                </w:tcPr>
                <w:p w14:paraId="5C5394B7" w14:textId="77777777" w:rsidR="008E35DA" w:rsidRPr="00562A0C" w:rsidRDefault="008E35DA"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533,192,000.00</w:t>
                  </w:r>
                </w:p>
              </w:tc>
            </w:tr>
            <w:tr w:rsidR="00562A0C" w:rsidRPr="00562A0C" w14:paraId="3C1A824A" w14:textId="77777777" w:rsidTr="0070511E">
              <w:tc>
                <w:tcPr>
                  <w:tcW w:w="1370" w:type="pct"/>
                </w:tcPr>
                <w:p w14:paraId="15688AC5" w14:textId="77777777" w:rsidR="008E35DA" w:rsidRPr="00562A0C" w:rsidRDefault="008E35DA" w:rsidP="008266BC">
                  <w:pPr>
                    <w:widowControl/>
                    <w:spacing w:after="0" w:line="240" w:lineRule="auto"/>
                    <w:ind w:right="57"/>
                    <w:contextualSpacing/>
                    <w:jc w:val="both"/>
                    <w:rPr>
                      <w:rFonts w:ascii="Arial" w:eastAsia="Arial" w:hAnsi="Arial" w:cs="Arial"/>
                      <w:bCs/>
                      <w:sz w:val="16"/>
                      <w:szCs w:val="16"/>
                    </w:rPr>
                  </w:pPr>
                  <w:r w:rsidRPr="00562A0C">
                    <w:rPr>
                      <w:rFonts w:ascii="Arial" w:eastAsia="Arial" w:hAnsi="Arial" w:cs="Arial"/>
                      <w:bCs/>
                      <w:sz w:val="16"/>
                      <w:szCs w:val="16"/>
                    </w:rPr>
                    <w:t>4Ps</w:t>
                  </w:r>
                </w:p>
              </w:tc>
              <w:tc>
                <w:tcPr>
                  <w:tcW w:w="1920" w:type="pct"/>
                </w:tcPr>
                <w:p w14:paraId="66A05665" w14:textId="77777777" w:rsidR="008E35DA" w:rsidRPr="00562A0C" w:rsidRDefault="008E35DA" w:rsidP="008266BC">
                  <w:pPr>
                    <w:widowControl/>
                    <w:spacing w:after="0" w:line="240" w:lineRule="auto"/>
                    <w:ind w:right="57"/>
                    <w:contextualSpacing/>
                    <w:jc w:val="center"/>
                    <w:rPr>
                      <w:rFonts w:ascii="Arial" w:eastAsia="Arial" w:hAnsi="Arial" w:cs="Arial"/>
                      <w:bCs/>
                      <w:sz w:val="16"/>
                      <w:szCs w:val="16"/>
                    </w:rPr>
                  </w:pPr>
                  <w:r w:rsidRPr="00562A0C">
                    <w:rPr>
                      <w:rFonts w:ascii="Arial" w:eastAsia="Arial" w:hAnsi="Arial" w:cs="Arial"/>
                      <w:bCs/>
                      <w:sz w:val="16"/>
                      <w:szCs w:val="16"/>
                    </w:rPr>
                    <w:t>13,597</w:t>
                  </w:r>
                </w:p>
              </w:tc>
              <w:tc>
                <w:tcPr>
                  <w:tcW w:w="1710" w:type="pct"/>
                </w:tcPr>
                <w:p w14:paraId="301F4EB0" w14:textId="77777777" w:rsidR="008E35DA" w:rsidRPr="00562A0C" w:rsidRDefault="008E35DA" w:rsidP="008266BC">
                  <w:pPr>
                    <w:widowControl/>
                    <w:spacing w:after="0" w:line="240" w:lineRule="auto"/>
                    <w:ind w:right="57"/>
                    <w:contextualSpacing/>
                    <w:jc w:val="right"/>
                    <w:rPr>
                      <w:rFonts w:ascii="Arial" w:eastAsia="Arial" w:hAnsi="Arial" w:cs="Arial"/>
                      <w:bCs/>
                      <w:sz w:val="16"/>
                      <w:szCs w:val="16"/>
                    </w:rPr>
                  </w:pPr>
                  <w:r w:rsidRPr="00562A0C">
                    <w:rPr>
                      <w:rFonts w:ascii="Arial" w:eastAsia="Arial" w:hAnsi="Arial" w:cs="Arial"/>
                      <w:bCs/>
                      <w:sz w:val="16"/>
                      <w:szCs w:val="16"/>
                    </w:rPr>
                    <w:t>56,427,550.00</w:t>
                  </w:r>
                </w:p>
              </w:tc>
            </w:tr>
          </w:tbl>
          <w:p w14:paraId="60052E3E" w14:textId="333D2C70" w:rsidR="008E35DA" w:rsidRPr="00562A0C"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562A0C">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46E13003" w:rsidR="008E35DA" w:rsidRPr="00335F36" w:rsidRDefault="00620B64"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335F36">
              <w:rPr>
                <w:rFonts w:ascii="Arial" w:eastAsia="Arial" w:hAnsi="Arial" w:cs="Arial"/>
                <w:sz w:val="20"/>
                <w:szCs w:val="20"/>
              </w:rPr>
              <w:t>0</w:t>
            </w:r>
            <w:r w:rsidR="004400F2">
              <w:rPr>
                <w:rFonts w:ascii="Arial" w:eastAsia="Arial" w:hAnsi="Arial" w:cs="Arial"/>
                <w:sz w:val="20"/>
                <w:szCs w:val="20"/>
              </w:rPr>
              <w:t>6</w:t>
            </w:r>
            <w:r w:rsidRPr="00335F36">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6BC66A9" w:rsidR="00AF55D8" w:rsidRPr="00335F36" w:rsidRDefault="00AF55D8"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of </w:t>
            </w:r>
            <w:r w:rsidR="000A4838" w:rsidRPr="00335F36">
              <w:rPr>
                <w:rFonts w:ascii="Arial" w:eastAsia="Arial" w:hAnsi="Arial" w:cs="Arial"/>
                <w:sz w:val="20"/>
                <w:szCs w:val="19"/>
              </w:rPr>
              <w:t>4</w:t>
            </w:r>
            <w:r w:rsidR="00BF13C3" w:rsidRPr="00335F36">
              <w:rPr>
                <w:rFonts w:ascii="Arial" w:eastAsia="Arial" w:hAnsi="Arial" w:cs="Arial"/>
                <w:sz w:val="20"/>
                <w:szCs w:val="19"/>
              </w:rPr>
              <w:t>5</w:t>
            </w:r>
            <w:r w:rsidR="000D6C56" w:rsidRPr="00335F36">
              <w:rPr>
                <w:rFonts w:ascii="Arial" w:eastAsia="Arial" w:hAnsi="Arial" w:cs="Arial"/>
                <w:sz w:val="20"/>
                <w:szCs w:val="19"/>
              </w:rPr>
              <w:t xml:space="preserve"> </w:t>
            </w:r>
            <w:r w:rsidRPr="00335F36">
              <w:rPr>
                <w:rFonts w:ascii="Arial" w:eastAsia="Arial" w:hAnsi="Arial" w:cs="Arial"/>
                <w:sz w:val="20"/>
                <w:szCs w:val="19"/>
              </w:rPr>
              <w:t xml:space="preserve">personnel </w:t>
            </w:r>
            <w:r w:rsidR="009B3D1B" w:rsidRPr="00335F36">
              <w:rPr>
                <w:rFonts w:ascii="Arial" w:eastAsia="Arial" w:hAnsi="Arial" w:cs="Arial"/>
                <w:sz w:val="20"/>
                <w:szCs w:val="19"/>
              </w:rPr>
              <w:t xml:space="preserve">are </w:t>
            </w:r>
            <w:r w:rsidR="00FB3787" w:rsidRPr="00335F36">
              <w:rPr>
                <w:rFonts w:ascii="Arial" w:eastAsia="Arial" w:hAnsi="Arial" w:cs="Arial"/>
                <w:sz w:val="20"/>
                <w:szCs w:val="19"/>
              </w:rPr>
              <w:t>on duty/deployed</w:t>
            </w:r>
            <w:r w:rsidRPr="00335F36">
              <w:rPr>
                <w:rFonts w:ascii="Arial" w:eastAsia="Arial" w:hAnsi="Arial" w:cs="Arial"/>
                <w:sz w:val="20"/>
                <w:szCs w:val="19"/>
              </w:rPr>
              <w:t xml:space="preserve"> region-wide to conduct response operation and to monitor and execute SAP implementation in the Region.</w:t>
            </w:r>
          </w:p>
          <w:p w14:paraId="093164CC" w14:textId="73BC4DB9" w:rsidR="002F1CA5" w:rsidRPr="00335F36" w:rsidRDefault="002F1CA5" w:rsidP="002F1CA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335F36" w:rsidRDefault="004152A3" w:rsidP="00577858">
            <w:pPr>
              <w:spacing w:after="0" w:line="240" w:lineRule="auto"/>
              <w:jc w:val="both"/>
              <w:rPr>
                <w:rFonts w:ascii="Arial" w:eastAsia="Arial" w:hAnsi="Arial" w:cs="Arial"/>
                <w:sz w:val="20"/>
                <w:szCs w:val="19"/>
              </w:rPr>
            </w:pPr>
          </w:p>
          <w:p w14:paraId="63DB2CE5" w14:textId="6195E2CE" w:rsidR="008E35DA" w:rsidRPr="00335F36" w:rsidRDefault="008E35DA" w:rsidP="008266BC">
            <w:pPr>
              <w:spacing w:after="0" w:line="240" w:lineRule="auto"/>
              <w:contextualSpacing/>
              <w:jc w:val="both"/>
              <w:rPr>
                <w:rFonts w:ascii="Arial" w:eastAsia="Arial" w:hAnsi="Arial" w:cs="Arial"/>
                <w:b/>
                <w:sz w:val="20"/>
                <w:szCs w:val="19"/>
              </w:rPr>
            </w:pPr>
            <w:r w:rsidRPr="00335F36">
              <w:rPr>
                <w:rFonts w:ascii="Arial" w:eastAsia="Arial" w:hAnsi="Arial" w:cs="Arial"/>
                <w:b/>
                <w:sz w:val="20"/>
                <w:szCs w:val="19"/>
              </w:rPr>
              <w:t>Social Amelioration Program (SAP)</w:t>
            </w:r>
          </w:p>
          <w:p w14:paraId="0A773921" w14:textId="59537B32" w:rsidR="00B45057" w:rsidRPr="00335F36" w:rsidRDefault="00B45057" w:rsidP="000D6C56">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of </w:t>
            </w:r>
            <w:r w:rsidRPr="00335F36">
              <w:rPr>
                <w:rFonts w:ascii="Arial" w:eastAsia="Arial" w:hAnsi="Arial" w:cs="Arial"/>
                <w:b/>
                <w:sz w:val="20"/>
                <w:szCs w:val="19"/>
              </w:rPr>
              <w:t>₱</w:t>
            </w:r>
            <w:r w:rsidR="000D6C56" w:rsidRPr="00335F36">
              <w:rPr>
                <w:rFonts w:ascii="Arial" w:eastAsia="Arial" w:hAnsi="Arial" w:cs="Arial"/>
                <w:b/>
                <w:sz w:val="20"/>
                <w:szCs w:val="19"/>
                <w:lang w:val="en-US"/>
              </w:rPr>
              <w:t xml:space="preserve">4,269,313,000.00 </w:t>
            </w:r>
            <w:r w:rsidRPr="00335F36">
              <w:rPr>
                <w:rFonts w:ascii="Arial" w:eastAsia="Arial" w:hAnsi="Arial" w:cs="Arial"/>
                <w:sz w:val="20"/>
                <w:szCs w:val="19"/>
              </w:rPr>
              <w:t xml:space="preserve">was paid to </w:t>
            </w:r>
            <w:r w:rsidR="000D6C56" w:rsidRPr="00335F36">
              <w:rPr>
                <w:rFonts w:ascii="Arial" w:eastAsia="Arial" w:hAnsi="Arial" w:cs="Arial"/>
                <w:b/>
                <w:bCs/>
                <w:sz w:val="20"/>
                <w:szCs w:val="19"/>
                <w:lang w:val="en-US"/>
              </w:rPr>
              <w:t xml:space="preserve">776,236 </w:t>
            </w:r>
            <w:r w:rsidRPr="00335F36">
              <w:rPr>
                <w:rFonts w:ascii="Arial" w:eastAsia="Arial" w:hAnsi="Arial" w:cs="Arial"/>
                <w:b/>
                <w:bCs/>
                <w:sz w:val="20"/>
                <w:szCs w:val="19"/>
                <w:lang w:val="en-US"/>
              </w:rPr>
              <w:t>beneficiaries</w:t>
            </w:r>
            <w:r w:rsidRPr="00335F36">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335F36" w:rsidRDefault="004C2358"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amount of </w:t>
            </w:r>
            <w:r w:rsidRPr="00335F36">
              <w:rPr>
                <w:rFonts w:ascii="Arial" w:eastAsia="Arial" w:hAnsi="Arial" w:cs="Arial"/>
                <w:b/>
                <w:bCs/>
                <w:sz w:val="20"/>
                <w:szCs w:val="19"/>
              </w:rPr>
              <w:t>₱513,724,350.00</w:t>
            </w:r>
            <w:r w:rsidRPr="00335F36">
              <w:rPr>
                <w:rFonts w:ascii="Arial" w:eastAsia="Arial" w:hAnsi="Arial" w:cs="Arial"/>
                <w:sz w:val="20"/>
                <w:szCs w:val="19"/>
              </w:rPr>
              <w:t xml:space="preserve"> were paid through direct payout and cash cards to </w:t>
            </w:r>
            <w:r w:rsidRPr="00335F36">
              <w:rPr>
                <w:rFonts w:ascii="Arial" w:eastAsia="Arial" w:hAnsi="Arial" w:cs="Arial"/>
                <w:b/>
                <w:bCs/>
                <w:sz w:val="20"/>
                <w:szCs w:val="19"/>
              </w:rPr>
              <w:t>123,789</w:t>
            </w:r>
            <w:r w:rsidRPr="00335F36">
              <w:rPr>
                <w:rFonts w:ascii="Arial" w:eastAsia="Arial" w:hAnsi="Arial" w:cs="Arial"/>
                <w:sz w:val="20"/>
                <w:szCs w:val="19"/>
              </w:rPr>
              <w:t xml:space="preserve"> </w:t>
            </w:r>
            <w:r w:rsidRPr="00335F36">
              <w:rPr>
                <w:rFonts w:ascii="Arial" w:eastAsia="Arial" w:hAnsi="Arial" w:cs="Arial"/>
                <w:b/>
                <w:sz w:val="20"/>
                <w:szCs w:val="19"/>
              </w:rPr>
              <w:t>4Ps beneficiaries</w:t>
            </w:r>
            <w:r w:rsidRPr="00335F36">
              <w:rPr>
                <w:rFonts w:ascii="Arial" w:eastAsia="Arial" w:hAnsi="Arial" w:cs="Arial"/>
                <w:sz w:val="20"/>
                <w:szCs w:val="19"/>
              </w:rPr>
              <w:t xml:space="preserve"> while a total amount of </w:t>
            </w:r>
            <w:r w:rsidRPr="00335F36">
              <w:rPr>
                <w:rFonts w:ascii="Arial" w:eastAsia="Arial" w:hAnsi="Arial" w:cs="Arial"/>
                <w:b/>
                <w:sz w:val="20"/>
                <w:szCs w:val="19"/>
              </w:rPr>
              <w:t>₱</w:t>
            </w:r>
            <w:r w:rsidRPr="00335F36">
              <w:rPr>
                <w:rFonts w:ascii="Arial" w:eastAsia="Arial" w:hAnsi="Arial" w:cs="Arial"/>
                <w:b/>
                <w:sz w:val="20"/>
                <w:szCs w:val="19"/>
                <w:lang w:val="en-US"/>
              </w:rPr>
              <w:t xml:space="preserve">2,259,823,500.00 </w:t>
            </w:r>
            <w:r w:rsidRPr="00335F36">
              <w:rPr>
                <w:rFonts w:ascii="Arial" w:eastAsia="Arial" w:hAnsi="Arial" w:cs="Arial"/>
                <w:sz w:val="20"/>
                <w:szCs w:val="19"/>
              </w:rPr>
              <w:t xml:space="preserve">were paid through financial service providers (FSPs) to </w:t>
            </w:r>
            <w:r w:rsidRPr="00335F36">
              <w:rPr>
                <w:rFonts w:ascii="Arial" w:eastAsia="Arial" w:hAnsi="Arial" w:cs="Arial"/>
                <w:b/>
                <w:sz w:val="20"/>
                <w:szCs w:val="19"/>
                <w:lang w:val="en-US"/>
              </w:rPr>
              <w:t xml:space="preserve">410,877 </w:t>
            </w:r>
            <w:r w:rsidRPr="00335F36">
              <w:rPr>
                <w:rFonts w:ascii="Arial" w:eastAsia="Arial" w:hAnsi="Arial" w:cs="Arial"/>
                <w:b/>
                <w:sz w:val="20"/>
                <w:szCs w:val="19"/>
              </w:rPr>
              <w:t>non-4Ps beneficiaries</w:t>
            </w:r>
            <w:r w:rsidRPr="00335F36">
              <w:rPr>
                <w:rFonts w:ascii="Arial" w:eastAsia="Arial" w:hAnsi="Arial" w:cs="Arial"/>
                <w:sz w:val="20"/>
                <w:szCs w:val="19"/>
              </w:rPr>
              <w:t xml:space="preserve"> in Pangasinan for the second tranche implementation.</w:t>
            </w:r>
          </w:p>
          <w:p w14:paraId="6261C4AB" w14:textId="27F51136" w:rsidR="001E6968" w:rsidRPr="00335F36" w:rsidRDefault="001E6968"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A total amount of</w:t>
            </w:r>
            <w:r w:rsidRPr="00335F36">
              <w:rPr>
                <w:rFonts w:ascii="Arial" w:eastAsia="Arial" w:hAnsi="Arial" w:cs="Arial"/>
                <w:b/>
                <w:sz w:val="20"/>
                <w:szCs w:val="19"/>
              </w:rPr>
              <w:t xml:space="preserve"> ₱</w:t>
            </w:r>
            <w:r w:rsidR="00B45057" w:rsidRPr="00335F36">
              <w:rPr>
                <w:rFonts w:ascii="Arial" w:eastAsia="Arial" w:hAnsi="Arial" w:cs="Arial"/>
                <w:b/>
                <w:sz w:val="20"/>
                <w:szCs w:val="19"/>
              </w:rPr>
              <w:t xml:space="preserve">262,333,500.00 </w:t>
            </w:r>
            <w:r w:rsidRPr="00335F36">
              <w:rPr>
                <w:rFonts w:ascii="Arial" w:eastAsia="Arial" w:hAnsi="Arial" w:cs="Arial"/>
                <w:sz w:val="20"/>
                <w:szCs w:val="19"/>
              </w:rPr>
              <w:t xml:space="preserve">was paid to </w:t>
            </w:r>
            <w:r w:rsidR="00B45057" w:rsidRPr="00335F36">
              <w:rPr>
                <w:rFonts w:ascii="Arial" w:eastAsia="Arial" w:hAnsi="Arial" w:cs="Arial"/>
                <w:b/>
                <w:sz w:val="20"/>
                <w:szCs w:val="19"/>
              </w:rPr>
              <w:t xml:space="preserve">47,697 </w:t>
            </w:r>
            <w:r w:rsidRPr="00335F36">
              <w:rPr>
                <w:rFonts w:ascii="Arial" w:eastAsia="Arial" w:hAnsi="Arial" w:cs="Arial"/>
                <w:b/>
                <w:sz w:val="20"/>
                <w:szCs w:val="19"/>
              </w:rPr>
              <w:t>waitlisted beneficiaries</w:t>
            </w:r>
            <w:r w:rsidRPr="00335F36">
              <w:rPr>
                <w:rFonts w:ascii="Arial" w:eastAsia="Arial" w:hAnsi="Arial" w:cs="Arial"/>
                <w:sz w:val="20"/>
                <w:szCs w:val="19"/>
              </w:rPr>
              <w:t xml:space="preserve"> in the Region.</w:t>
            </w:r>
          </w:p>
          <w:p w14:paraId="239754A4" w14:textId="77777777" w:rsidR="008E35DA" w:rsidRPr="00335F36" w:rsidRDefault="008E35DA"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 xml:space="preserve">A total amount of </w:t>
            </w:r>
            <w:r w:rsidRPr="00335F36">
              <w:rPr>
                <w:rFonts w:ascii="Arial" w:eastAsia="Arial" w:hAnsi="Arial" w:cs="Arial"/>
                <w:b/>
                <w:sz w:val="20"/>
                <w:szCs w:val="19"/>
              </w:rPr>
              <w:t>₱</w:t>
            </w:r>
            <w:r w:rsidRPr="00335F36">
              <w:rPr>
                <w:rFonts w:ascii="Arial" w:eastAsia="Arial" w:hAnsi="Arial" w:cs="Arial"/>
                <w:b/>
                <w:sz w:val="20"/>
                <w:szCs w:val="19"/>
                <w:lang w:val="en-US"/>
              </w:rPr>
              <w:t xml:space="preserve">15,130,500.00 </w:t>
            </w:r>
            <w:r w:rsidRPr="00335F36">
              <w:rPr>
                <w:rFonts w:ascii="Arial" w:eastAsia="Arial" w:hAnsi="Arial" w:cs="Arial"/>
                <w:sz w:val="20"/>
                <w:szCs w:val="19"/>
              </w:rPr>
              <w:t xml:space="preserve">was paid to </w:t>
            </w:r>
            <w:r w:rsidRPr="00335F36">
              <w:rPr>
                <w:rFonts w:ascii="Arial" w:eastAsia="Arial" w:hAnsi="Arial" w:cs="Arial"/>
                <w:b/>
                <w:sz w:val="20"/>
                <w:szCs w:val="19"/>
              </w:rPr>
              <w:t xml:space="preserve">1,887 </w:t>
            </w:r>
            <w:r w:rsidRPr="00335F36">
              <w:rPr>
                <w:rFonts w:ascii="Arial" w:eastAsia="Arial" w:hAnsi="Arial" w:cs="Arial"/>
                <w:b/>
                <w:bCs/>
                <w:sz w:val="20"/>
                <w:szCs w:val="19"/>
              </w:rPr>
              <w:t>TNVS/PUV drivers</w:t>
            </w:r>
            <w:r w:rsidRPr="00335F36">
              <w:rPr>
                <w:rFonts w:ascii="Arial" w:eastAsia="Arial" w:hAnsi="Arial" w:cs="Arial"/>
                <w:sz w:val="20"/>
                <w:szCs w:val="19"/>
              </w:rPr>
              <w:t xml:space="preserve"> in the Region.</w:t>
            </w:r>
          </w:p>
          <w:p w14:paraId="7F96C9ED" w14:textId="77777777" w:rsidR="008E35DA" w:rsidRPr="00335F36" w:rsidRDefault="008E35DA"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335F36" w:rsidRDefault="008E35DA" w:rsidP="005B09E5">
            <w:pPr>
              <w:pStyle w:val="ListParagraph"/>
              <w:numPr>
                <w:ilvl w:val="0"/>
                <w:numId w:val="5"/>
              </w:numPr>
              <w:spacing w:after="0" w:line="240" w:lineRule="auto"/>
              <w:jc w:val="both"/>
              <w:rPr>
                <w:rFonts w:ascii="Arial" w:eastAsia="Arial" w:hAnsi="Arial" w:cs="Arial"/>
                <w:sz w:val="20"/>
                <w:szCs w:val="19"/>
              </w:rPr>
            </w:pPr>
            <w:r w:rsidRPr="00335F3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14AEDF36" w:rsidR="008E35DA" w:rsidRPr="004400F2" w:rsidRDefault="00261DE4" w:rsidP="00261D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4400F2">
              <w:rPr>
                <w:rFonts w:ascii="Arial" w:eastAsia="Arial" w:hAnsi="Arial" w:cs="Arial"/>
                <w:sz w:val="20"/>
                <w:szCs w:val="20"/>
              </w:rPr>
              <w:t>0</w:t>
            </w:r>
            <w:r w:rsidR="006011EE" w:rsidRPr="004400F2">
              <w:rPr>
                <w:rFonts w:ascii="Arial" w:eastAsia="Arial" w:hAnsi="Arial" w:cs="Arial"/>
                <w:sz w:val="20"/>
                <w:szCs w:val="20"/>
              </w:rPr>
              <w:t>5</w:t>
            </w:r>
            <w:r w:rsidRPr="004400F2">
              <w:rPr>
                <w:rFonts w:ascii="Arial" w:eastAsia="Arial" w:hAnsi="Arial" w:cs="Arial"/>
                <w:sz w:val="20"/>
                <w:szCs w:val="20"/>
              </w:rPr>
              <w:t xml:space="preserve"> May</w:t>
            </w:r>
            <w:r w:rsidR="00CA252C" w:rsidRPr="004400F2">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7A10520D" w:rsidR="008E35DA" w:rsidRPr="004400F2" w:rsidRDefault="008E35DA" w:rsidP="006011EE">
            <w:pPr>
              <w:pStyle w:val="ListParagraph"/>
              <w:numPr>
                <w:ilvl w:val="0"/>
                <w:numId w:val="2"/>
              </w:numPr>
              <w:spacing w:after="0" w:line="240" w:lineRule="auto"/>
              <w:ind w:right="57"/>
              <w:jc w:val="both"/>
              <w:rPr>
                <w:rFonts w:ascii="Arial" w:eastAsia="Arial" w:hAnsi="Arial" w:cs="Arial"/>
                <w:sz w:val="20"/>
                <w:szCs w:val="19"/>
                <w:lang w:bidi="en-US"/>
              </w:rPr>
            </w:pPr>
            <w:r w:rsidRPr="004400F2">
              <w:rPr>
                <w:rFonts w:ascii="Arial" w:eastAsia="Arial" w:hAnsi="Arial" w:cs="Arial"/>
                <w:sz w:val="20"/>
                <w:szCs w:val="19"/>
                <w:lang w:bidi="en-US"/>
              </w:rPr>
              <w:t xml:space="preserve">DSWD-FO II continuously provides augmentation support through Assistance to Individuals in Crisis Situation (AICS). A total of </w:t>
            </w:r>
            <w:r w:rsidR="006011EE" w:rsidRPr="004400F2">
              <w:rPr>
                <w:rFonts w:ascii="Arial" w:eastAsia="Arial" w:hAnsi="Arial" w:cs="Arial"/>
                <w:b/>
                <w:sz w:val="20"/>
                <w:szCs w:val="19"/>
                <w:lang w:bidi="en-US"/>
              </w:rPr>
              <w:t xml:space="preserve">220,857 </w:t>
            </w:r>
            <w:r w:rsidRPr="004400F2">
              <w:rPr>
                <w:rFonts w:ascii="Arial" w:eastAsia="Arial" w:hAnsi="Arial" w:cs="Arial"/>
                <w:b/>
                <w:sz w:val="20"/>
                <w:szCs w:val="19"/>
                <w:lang w:bidi="en-US"/>
              </w:rPr>
              <w:t>clients</w:t>
            </w:r>
            <w:r w:rsidRPr="004400F2">
              <w:rPr>
                <w:rFonts w:ascii="Arial" w:eastAsia="Arial" w:hAnsi="Arial" w:cs="Arial"/>
                <w:sz w:val="20"/>
                <w:szCs w:val="19"/>
                <w:lang w:bidi="en-US"/>
              </w:rPr>
              <w:t xml:space="preserve"> were served and provided with assistance amounting to</w:t>
            </w:r>
            <w:r w:rsidR="00261DE4" w:rsidRPr="004400F2">
              <w:rPr>
                <w:rFonts w:ascii="Arial" w:eastAsia="Arial" w:hAnsi="Arial" w:cs="Arial"/>
                <w:sz w:val="20"/>
                <w:szCs w:val="19"/>
                <w:lang w:bidi="en-US"/>
              </w:rPr>
              <w:t xml:space="preserve"> </w:t>
            </w:r>
            <w:r w:rsidR="006011EE" w:rsidRPr="004400F2">
              <w:rPr>
                <w:rFonts w:ascii="Arial" w:eastAsia="Arial" w:hAnsi="Arial" w:cs="Arial"/>
                <w:b/>
                <w:sz w:val="20"/>
                <w:szCs w:val="19"/>
                <w:lang w:bidi="en-US"/>
              </w:rPr>
              <w:t xml:space="preserve">₱681,922,841.22 </w:t>
            </w:r>
            <w:r w:rsidRPr="004400F2">
              <w:rPr>
                <w:rFonts w:ascii="Arial" w:eastAsia="Arial" w:hAnsi="Arial" w:cs="Arial"/>
                <w:sz w:val="20"/>
                <w:szCs w:val="19"/>
                <w:lang w:bidi="en-US"/>
              </w:rPr>
              <w:t>through medical</w:t>
            </w:r>
            <w:r w:rsidR="001A244D" w:rsidRPr="004400F2">
              <w:rPr>
                <w:rFonts w:ascii="Arial" w:eastAsia="Arial" w:hAnsi="Arial" w:cs="Arial"/>
                <w:sz w:val="20"/>
                <w:szCs w:val="19"/>
                <w:lang w:bidi="en-US"/>
              </w:rPr>
              <w:t xml:space="preserve"> assistance</w:t>
            </w:r>
            <w:r w:rsidRPr="004400F2">
              <w:rPr>
                <w:rFonts w:ascii="Arial" w:eastAsia="Arial" w:hAnsi="Arial" w:cs="Arial"/>
                <w:sz w:val="20"/>
                <w:szCs w:val="19"/>
                <w:lang w:bidi="en-US"/>
              </w:rPr>
              <w:t>, burial</w:t>
            </w:r>
            <w:r w:rsidR="001A244D" w:rsidRPr="004400F2">
              <w:rPr>
                <w:rFonts w:ascii="Arial" w:eastAsia="Arial" w:hAnsi="Arial" w:cs="Arial"/>
                <w:sz w:val="20"/>
                <w:szCs w:val="19"/>
                <w:lang w:bidi="en-US"/>
              </w:rPr>
              <w:t xml:space="preserve"> assistance</w:t>
            </w:r>
            <w:r w:rsidRPr="004400F2">
              <w:rPr>
                <w:rFonts w:ascii="Arial" w:eastAsia="Arial" w:hAnsi="Arial" w:cs="Arial"/>
                <w:sz w:val="20"/>
                <w:szCs w:val="19"/>
                <w:lang w:bidi="en-US"/>
              </w:rPr>
              <w:t xml:space="preserve">, food </w:t>
            </w:r>
            <w:r w:rsidR="001A244D" w:rsidRPr="004400F2">
              <w:rPr>
                <w:rFonts w:ascii="Arial" w:eastAsia="Arial" w:hAnsi="Arial" w:cs="Arial"/>
                <w:sz w:val="20"/>
                <w:szCs w:val="19"/>
                <w:lang w:bidi="en-US"/>
              </w:rPr>
              <w:t xml:space="preserve">assistance, </w:t>
            </w:r>
            <w:r w:rsidRPr="004400F2">
              <w:rPr>
                <w:rFonts w:ascii="Arial" w:eastAsia="Arial" w:hAnsi="Arial" w:cs="Arial"/>
                <w:sz w:val="20"/>
                <w:szCs w:val="19"/>
                <w:lang w:bidi="en-US"/>
              </w:rPr>
              <w:t xml:space="preserve">and other </w:t>
            </w:r>
            <w:r w:rsidR="001A244D" w:rsidRPr="004400F2">
              <w:rPr>
                <w:rFonts w:ascii="Arial" w:eastAsia="Arial" w:hAnsi="Arial" w:cs="Arial"/>
                <w:sz w:val="20"/>
                <w:szCs w:val="19"/>
                <w:lang w:bidi="en-US"/>
              </w:rPr>
              <w:t>AICS services</w:t>
            </w:r>
            <w:r w:rsidRPr="004400F2">
              <w:rPr>
                <w:rFonts w:ascii="Arial" w:eastAsia="Arial" w:hAnsi="Arial" w:cs="Arial"/>
                <w:sz w:val="20"/>
                <w:szCs w:val="19"/>
                <w:lang w:bidi="en-US"/>
              </w:rPr>
              <w:t xml:space="preserve">. </w:t>
            </w:r>
          </w:p>
          <w:p w14:paraId="075B6C20" w14:textId="15330332" w:rsidR="008E35DA" w:rsidRPr="004400F2"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4400F2">
              <w:rPr>
                <w:rFonts w:ascii="Arial" w:eastAsia="Arial" w:hAnsi="Arial" w:cs="Arial"/>
                <w:sz w:val="20"/>
                <w:szCs w:val="19"/>
                <w:lang w:bidi="en-US"/>
              </w:rPr>
              <w:t xml:space="preserve">DSWD-FO II through the Sustainable Livelihood Program (SLP) under its Livelihood Assistance Grant 1 (LAG 1) </w:t>
            </w:r>
            <w:r w:rsidR="001A244D" w:rsidRPr="004400F2">
              <w:rPr>
                <w:rFonts w:ascii="Arial" w:eastAsia="Arial" w:hAnsi="Arial" w:cs="Arial"/>
                <w:sz w:val="20"/>
                <w:szCs w:val="19"/>
                <w:lang w:bidi="en-US"/>
              </w:rPr>
              <w:t xml:space="preserve">has </w:t>
            </w:r>
            <w:r w:rsidRPr="004400F2">
              <w:rPr>
                <w:rFonts w:ascii="Arial" w:eastAsia="Arial" w:hAnsi="Arial" w:cs="Arial"/>
                <w:sz w:val="20"/>
                <w:szCs w:val="19"/>
                <w:lang w:bidi="en-US"/>
              </w:rPr>
              <w:t xml:space="preserve">already disbursed a total amount of </w:t>
            </w:r>
            <w:r w:rsidRPr="004400F2">
              <w:rPr>
                <w:rFonts w:ascii="Arial" w:eastAsia="Arial" w:hAnsi="Arial" w:cs="Arial"/>
                <w:b/>
                <w:sz w:val="20"/>
                <w:szCs w:val="19"/>
                <w:lang w:bidi="en-US"/>
              </w:rPr>
              <w:t>₱50,031,597.20</w:t>
            </w:r>
            <w:r w:rsidRPr="004400F2">
              <w:rPr>
                <w:rFonts w:ascii="Arial" w:eastAsia="Arial" w:hAnsi="Arial" w:cs="Arial"/>
                <w:sz w:val="20"/>
                <w:szCs w:val="19"/>
                <w:lang w:bidi="en-US"/>
              </w:rPr>
              <w:t xml:space="preserve"> to </w:t>
            </w:r>
            <w:r w:rsidRPr="004400F2">
              <w:rPr>
                <w:rFonts w:ascii="Arial" w:eastAsia="Arial" w:hAnsi="Arial" w:cs="Arial"/>
                <w:b/>
                <w:sz w:val="20"/>
                <w:szCs w:val="19"/>
                <w:lang w:bidi="en-US"/>
              </w:rPr>
              <w:t xml:space="preserve">5,991 </w:t>
            </w:r>
            <w:r w:rsidRPr="004400F2">
              <w:rPr>
                <w:rFonts w:ascii="Arial" w:eastAsia="Arial" w:hAnsi="Arial" w:cs="Arial"/>
                <w:sz w:val="20"/>
                <w:szCs w:val="19"/>
                <w:lang w:bidi="en-US"/>
              </w:rPr>
              <w:t>beneficiaries.</w:t>
            </w:r>
          </w:p>
          <w:p w14:paraId="3FAF62C8" w14:textId="1011E014" w:rsidR="006011EE" w:rsidRPr="004400F2"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4400F2">
              <w:rPr>
                <w:rFonts w:ascii="Arial" w:eastAsia="Arial" w:hAnsi="Arial" w:cs="Arial"/>
                <w:sz w:val="20"/>
                <w:szCs w:val="19"/>
                <w:lang w:bidi="en-US"/>
              </w:rPr>
              <w:t>DSWD-FO II ensures provision of augmentation support to LGUs, stakeholders and partners.</w:t>
            </w:r>
          </w:p>
          <w:p w14:paraId="18CE0E53" w14:textId="77777777" w:rsidR="00FB0284" w:rsidRPr="004400F2"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4400F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400F2">
              <w:rPr>
                <w:rFonts w:ascii="Arial" w:eastAsia="Arial" w:hAnsi="Arial" w:cs="Arial"/>
                <w:b/>
                <w:sz w:val="20"/>
                <w:szCs w:val="19"/>
              </w:rPr>
              <w:t>Social Amelioration Program (SAP)</w:t>
            </w:r>
          </w:p>
          <w:p w14:paraId="250C0F02" w14:textId="5271A743" w:rsidR="00261DE4" w:rsidRPr="004400F2"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4400F2">
              <w:rPr>
                <w:rFonts w:ascii="Arial" w:eastAsia="Arial" w:hAnsi="Arial" w:cs="Arial"/>
                <w:sz w:val="20"/>
                <w:szCs w:val="19"/>
                <w:lang w:bidi="en-US"/>
              </w:rPr>
              <w:t>DSWD-FO II will be attending the 41</w:t>
            </w:r>
            <w:r w:rsidRPr="004400F2">
              <w:rPr>
                <w:rFonts w:ascii="Arial" w:eastAsia="Arial" w:hAnsi="Arial" w:cs="Arial"/>
                <w:sz w:val="20"/>
                <w:szCs w:val="19"/>
                <w:vertAlign w:val="superscript"/>
                <w:lang w:bidi="en-US"/>
              </w:rPr>
              <w:t>st</w:t>
            </w:r>
            <w:r w:rsidRPr="004400F2">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4400F2"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4400F2">
              <w:rPr>
                <w:rFonts w:ascii="Arial" w:eastAsia="Arial" w:hAnsi="Arial" w:cs="Arial"/>
                <w:sz w:val="20"/>
                <w:szCs w:val="19"/>
                <w:lang w:bidi="en-US"/>
              </w:rPr>
              <w:t xml:space="preserve">DSWD-FO II conducted payout to </w:t>
            </w:r>
            <w:r w:rsidRPr="004400F2">
              <w:rPr>
                <w:rFonts w:ascii="Arial" w:eastAsia="Arial" w:hAnsi="Arial" w:cs="Arial"/>
                <w:b/>
                <w:sz w:val="20"/>
                <w:szCs w:val="19"/>
                <w:lang w:bidi="en-US"/>
              </w:rPr>
              <w:t>19,554 beneficiaries</w:t>
            </w:r>
            <w:r w:rsidRPr="004400F2">
              <w:rPr>
                <w:rFonts w:ascii="Arial" w:eastAsia="Arial" w:hAnsi="Arial" w:cs="Arial"/>
                <w:sz w:val="20"/>
                <w:szCs w:val="19"/>
                <w:lang w:bidi="en-US"/>
              </w:rPr>
              <w:t xml:space="preserve"> of the Bayanihan 2 with a total amount of</w:t>
            </w:r>
            <w:r w:rsidRPr="004400F2">
              <w:t xml:space="preserve"> </w:t>
            </w:r>
            <w:r w:rsidRPr="004400F2">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B51913" w:rsidR="008E35DA" w:rsidRPr="004400F2" w:rsidRDefault="006011EE" w:rsidP="006011E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4400F2">
              <w:rPr>
                <w:rFonts w:ascii="Arial" w:eastAsia="Arial" w:hAnsi="Arial" w:cs="Arial"/>
                <w:sz w:val="20"/>
                <w:szCs w:val="20"/>
              </w:rPr>
              <w:t>05 May</w:t>
            </w:r>
            <w:r w:rsidR="00EA4493" w:rsidRPr="004400F2">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54846" w14:textId="633D671E" w:rsidR="006011EE" w:rsidRPr="004400F2" w:rsidRDefault="006011EE" w:rsidP="006011E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aily delivery of 4,000 Food packs for the province of Bulacan for COVID19 affected communities started last May 01, 2021.</w:t>
            </w:r>
          </w:p>
          <w:p w14:paraId="463B83D4" w14:textId="7AE3670D"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has served </w:t>
            </w:r>
            <w:r w:rsidR="00EA4493" w:rsidRPr="004400F2">
              <w:rPr>
                <w:rFonts w:ascii="Arial" w:eastAsia="Arial" w:hAnsi="Arial" w:cs="Arial"/>
                <w:b/>
                <w:sz w:val="20"/>
                <w:szCs w:val="19"/>
              </w:rPr>
              <w:t>51</w:t>
            </w:r>
            <w:r w:rsidR="00833A88" w:rsidRPr="004400F2">
              <w:rPr>
                <w:rFonts w:ascii="Arial" w:eastAsia="Arial" w:hAnsi="Arial" w:cs="Arial"/>
                <w:b/>
                <w:sz w:val="20"/>
                <w:szCs w:val="19"/>
              </w:rPr>
              <w:t>,</w:t>
            </w:r>
            <w:r w:rsidR="00EA4493" w:rsidRPr="004400F2">
              <w:rPr>
                <w:rFonts w:ascii="Arial" w:eastAsia="Arial" w:hAnsi="Arial" w:cs="Arial"/>
                <w:b/>
                <w:sz w:val="20"/>
                <w:szCs w:val="19"/>
              </w:rPr>
              <w:t>885</w:t>
            </w:r>
            <w:r w:rsidR="00833A88" w:rsidRPr="004400F2">
              <w:rPr>
                <w:rFonts w:ascii="Arial" w:eastAsia="Arial" w:hAnsi="Arial" w:cs="Arial"/>
                <w:b/>
                <w:sz w:val="20"/>
                <w:szCs w:val="19"/>
              </w:rPr>
              <w:t xml:space="preserve"> </w:t>
            </w:r>
            <w:r w:rsidRPr="004400F2">
              <w:rPr>
                <w:rFonts w:ascii="Arial" w:eastAsia="Arial" w:hAnsi="Arial" w:cs="Arial"/>
                <w:b/>
                <w:sz w:val="20"/>
                <w:szCs w:val="19"/>
              </w:rPr>
              <w:t>walk-in clients</w:t>
            </w:r>
            <w:r w:rsidRPr="004400F2">
              <w:rPr>
                <w:rFonts w:ascii="Arial" w:eastAsia="Arial" w:hAnsi="Arial" w:cs="Arial"/>
                <w:sz w:val="20"/>
                <w:szCs w:val="19"/>
              </w:rPr>
              <w:t xml:space="preserve"> requesting for assistance through </w:t>
            </w:r>
            <w:r w:rsidR="00146BE6" w:rsidRPr="004400F2">
              <w:rPr>
                <w:rFonts w:ascii="Arial" w:eastAsia="Arial" w:hAnsi="Arial" w:cs="Arial"/>
                <w:sz w:val="20"/>
                <w:szCs w:val="19"/>
              </w:rPr>
              <w:t>AICS from March 16</w:t>
            </w:r>
            <w:r w:rsidR="005C15B3" w:rsidRPr="004400F2">
              <w:rPr>
                <w:rFonts w:ascii="Arial" w:eastAsia="Arial" w:hAnsi="Arial" w:cs="Arial"/>
                <w:sz w:val="20"/>
                <w:szCs w:val="19"/>
              </w:rPr>
              <w:t>, 2020</w:t>
            </w:r>
            <w:r w:rsidR="00F75C88" w:rsidRPr="004400F2">
              <w:rPr>
                <w:rFonts w:ascii="Arial" w:eastAsia="Arial" w:hAnsi="Arial" w:cs="Arial"/>
                <w:sz w:val="20"/>
                <w:szCs w:val="19"/>
              </w:rPr>
              <w:t xml:space="preserve"> to </w:t>
            </w:r>
            <w:r w:rsidR="00EA4493" w:rsidRPr="004400F2">
              <w:rPr>
                <w:rFonts w:ascii="Arial" w:eastAsia="Arial" w:hAnsi="Arial" w:cs="Arial"/>
                <w:sz w:val="20"/>
                <w:szCs w:val="19"/>
              </w:rPr>
              <w:t>April</w:t>
            </w:r>
            <w:r w:rsidR="00F75C88" w:rsidRPr="004400F2">
              <w:rPr>
                <w:rFonts w:ascii="Arial" w:eastAsia="Arial" w:hAnsi="Arial" w:cs="Arial"/>
                <w:sz w:val="20"/>
                <w:szCs w:val="19"/>
              </w:rPr>
              <w:t xml:space="preserve"> </w:t>
            </w:r>
            <w:r w:rsidR="00EA4493" w:rsidRPr="004400F2">
              <w:rPr>
                <w:rFonts w:ascii="Arial" w:eastAsia="Arial" w:hAnsi="Arial" w:cs="Arial"/>
                <w:sz w:val="20"/>
                <w:szCs w:val="19"/>
              </w:rPr>
              <w:t>22</w:t>
            </w:r>
            <w:r w:rsidRPr="004400F2">
              <w:rPr>
                <w:rFonts w:ascii="Arial" w:eastAsia="Arial" w:hAnsi="Arial" w:cs="Arial"/>
                <w:sz w:val="20"/>
                <w:szCs w:val="19"/>
              </w:rPr>
              <w:t xml:space="preserve">, 2021 amounting to </w:t>
            </w:r>
            <w:r w:rsidRPr="004400F2">
              <w:rPr>
                <w:rFonts w:ascii="Arial" w:eastAsia="Arial" w:hAnsi="Arial" w:cs="Arial"/>
                <w:b/>
                <w:sz w:val="20"/>
                <w:szCs w:val="19"/>
              </w:rPr>
              <w:t>₱</w:t>
            </w:r>
            <w:r w:rsidR="00EA4493" w:rsidRPr="004400F2">
              <w:rPr>
                <w:rFonts w:ascii="Arial" w:eastAsia="Arial" w:hAnsi="Arial" w:cs="Arial"/>
                <w:b/>
                <w:sz w:val="20"/>
                <w:szCs w:val="19"/>
              </w:rPr>
              <w:t>247</w:t>
            </w:r>
            <w:r w:rsidR="00F75C88" w:rsidRPr="004400F2">
              <w:rPr>
                <w:rFonts w:ascii="Arial" w:eastAsia="Arial" w:hAnsi="Arial" w:cs="Arial"/>
                <w:b/>
                <w:sz w:val="20"/>
                <w:szCs w:val="19"/>
              </w:rPr>
              <w:t>,</w:t>
            </w:r>
            <w:r w:rsidR="00EA4493" w:rsidRPr="004400F2">
              <w:rPr>
                <w:rFonts w:ascii="Arial" w:eastAsia="Arial" w:hAnsi="Arial" w:cs="Arial"/>
                <w:b/>
                <w:sz w:val="20"/>
                <w:szCs w:val="19"/>
              </w:rPr>
              <w:t>733</w:t>
            </w:r>
            <w:r w:rsidR="00F75C88" w:rsidRPr="004400F2">
              <w:rPr>
                <w:rFonts w:ascii="Arial" w:eastAsia="Arial" w:hAnsi="Arial" w:cs="Arial"/>
                <w:b/>
                <w:sz w:val="20"/>
                <w:szCs w:val="19"/>
              </w:rPr>
              <w:t>,</w:t>
            </w:r>
            <w:r w:rsidR="00EA4493" w:rsidRPr="004400F2">
              <w:rPr>
                <w:rFonts w:ascii="Arial" w:eastAsia="Arial" w:hAnsi="Arial" w:cs="Arial"/>
                <w:b/>
                <w:sz w:val="20"/>
                <w:szCs w:val="19"/>
              </w:rPr>
              <w:t>949</w:t>
            </w:r>
            <w:r w:rsidR="00F75C88" w:rsidRPr="004400F2">
              <w:rPr>
                <w:rFonts w:ascii="Arial" w:eastAsia="Arial" w:hAnsi="Arial" w:cs="Arial"/>
                <w:b/>
                <w:sz w:val="20"/>
                <w:szCs w:val="19"/>
              </w:rPr>
              <w:t>.</w:t>
            </w:r>
            <w:r w:rsidR="00EA4493" w:rsidRPr="004400F2">
              <w:rPr>
                <w:rFonts w:ascii="Arial" w:eastAsia="Arial" w:hAnsi="Arial" w:cs="Arial"/>
                <w:b/>
                <w:sz w:val="20"/>
                <w:szCs w:val="19"/>
              </w:rPr>
              <w:t>40</w:t>
            </w:r>
            <w:r w:rsidRPr="004400F2">
              <w:rPr>
                <w:rFonts w:ascii="Arial" w:eastAsia="Arial" w:hAnsi="Arial" w:cs="Arial"/>
                <w:b/>
                <w:sz w:val="20"/>
                <w:szCs w:val="19"/>
              </w:rPr>
              <w:t>.</w:t>
            </w:r>
          </w:p>
          <w:p w14:paraId="743D3A46" w14:textId="6FD588D4"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A total of </w:t>
            </w:r>
            <w:r w:rsidR="00833A88" w:rsidRPr="004400F2">
              <w:rPr>
                <w:rFonts w:ascii="Arial" w:eastAsia="Arial" w:hAnsi="Arial" w:cs="Arial"/>
                <w:b/>
                <w:bCs/>
                <w:sz w:val="20"/>
                <w:szCs w:val="19"/>
              </w:rPr>
              <w:t>10</w:t>
            </w:r>
            <w:r w:rsidR="00EA4493" w:rsidRPr="004400F2">
              <w:rPr>
                <w:rFonts w:ascii="Arial" w:eastAsia="Arial" w:hAnsi="Arial" w:cs="Arial"/>
                <w:b/>
                <w:bCs/>
                <w:sz w:val="20"/>
                <w:szCs w:val="19"/>
              </w:rPr>
              <w:t>3</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361</w:t>
            </w:r>
            <w:r w:rsidR="00833A88" w:rsidRPr="004400F2">
              <w:rPr>
                <w:rFonts w:ascii="Arial" w:eastAsia="Arial" w:hAnsi="Arial" w:cs="Arial"/>
                <w:b/>
                <w:bCs/>
                <w:sz w:val="20"/>
                <w:szCs w:val="19"/>
              </w:rPr>
              <w:t xml:space="preserve"> </w:t>
            </w:r>
            <w:r w:rsidRPr="004400F2">
              <w:rPr>
                <w:rFonts w:ascii="Arial" w:eastAsia="Arial" w:hAnsi="Arial" w:cs="Arial"/>
                <w:b/>
                <w:bCs/>
                <w:sz w:val="20"/>
                <w:szCs w:val="19"/>
              </w:rPr>
              <w:t>beneficiaries</w:t>
            </w:r>
            <w:r w:rsidRPr="004400F2">
              <w:rPr>
                <w:rFonts w:ascii="Arial" w:eastAsia="Arial" w:hAnsi="Arial" w:cs="Arial"/>
                <w:sz w:val="20"/>
                <w:szCs w:val="19"/>
              </w:rPr>
              <w:t xml:space="preserve"> received Social Pension assistance amounting to </w:t>
            </w:r>
            <w:r w:rsidRPr="004400F2">
              <w:rPr>
                <w:rFonts w:ascii="Arial" w:eastAsia="Arial" w:hAnsi="Arial" w:cs="Arial"/>
                <w:b/>
                <w:bCs/>
                <w:sz w:val="20"/>
                <w:szCs w:val="19"/>
              </w:rPr>
              <w:t>₱</w:t>
            </w:r>
            <w:r w:rsidR="00EA4493" w:rsidRPr="004400F2">
              <w:rPr>
                <w:rFonts w:ascii="Arial" w:eastAsia="Arial" w:hAnsi="Arial" w:cs="Arial"/>
                <w:b/>
                <w:bCs/>
                <w:sz w:val="20"/>
                <w:szCs w:val="19"/>
              </w:rPr>
              <w:t>592</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914</w:t>
            </w:r>
            <w:r w:rsidR="00833A88" w:rsidRPr="004400F2">
              <w:rPr>
                <w:rFonts w:ascii="Arial" w:eastAsia="Arial" w:hAnsi="Arial" w:cs="Arial"/>
                <w:b/>
                <w:bCs/>
                <w:sz w:val="20"/>
                <w:szCs w:val="19"/>
              </w:rPr>
              <w:t>,000</w:t>
            </w:r>
            <w:r w:rsidRPr="004400F2">
              <w:rPr>
                <w:rFonts w:ascii="Arial" w:eastAsia="Arial" w:hAnsi="Arial" w:cs="Arial"/>
                <w:b/>
                <w:bCs/>
                <w:sz w:val="20"/>
                <w:szCs w:val="19"/>
              </w:rPr>
              <w:t xml:space="preserve">.00 </w:t>
            </w:r>
            <w:r w:rsidRPr="004400F2">
              <w:rPr>
                <w:rFonts w:ascii="Arial" w:eastAsia="Arial" w:hAnsi="Arial" w:cs="Arial"/>
                <w:sz w:val="20"/>
                <w:szCs w:val="19"/>
              </w:rPr>
              <w:t xml:space="preserve">as of </w:t>
            </w:r>
            <w:r w:rsidR="00EA4493" w:rsidRPr="004400F2">
              <w:rPr>
                <w:rFonts w:ascii="Arial" w:eastAsia="Arial" w:hAnsi="Arial" w:cs="Arial"/>
                <w:sz w:val="20"/>
                <w:szCs w:val="19"/>
              </w:rPr>
              <w:t>16</w:t>
            </w:r>
            <w:r w:rsidR="001F0619" w:rsidRPr="004400F2">
              <w:rPr>
                <w:rFonts w:ascii="Arial" w:eastAsia="Arial" w:hAnsi="Arial" w:cs="Arial"/>
                <w:sz w:val="20"/>
                <w:szCs w:val="19"/>
              </w:rPr>
              <w:t xml:space="preserve"> </w:t>
            </w:r>
            <w:r w:rsidR="00EA4493" w:rsidRPr="004400F2">
              <w:rPr>
                <w:rFonts w:ascii="Arial" w:eastAsia="Arial" w:hAnsi="Arial" w:cs="Arial"/>
                <w:sz w:val="20"/>
                <w:szCs w:val="19"/>
              </w:rPr>
              <w:t>April</w:t>
            </w:r>
            <w:r w:rsidRPr="004400F2">
              <w:rPr>
                <w:rFonts w:ascii="Arial" w:eastAsia="Arial" w:hAnsi="Arial" w:cs="Arial"/>
                <w:sz w:val="20"/>
                <w:szCs w:val="19"/>
              </w:rPr>
              <w:t xml:space="preserve"> 202</w:t>
            </w:r>
            <w:r w:rsidR="001F0619" w:rsidRPr="004400F2">
              <w:rPr>
                <w:rFonts w:ascii="Arial" w:eastAsia="Arial" w:hAnsi="Arial" w:cs="Arial"/>
                <w:sz w:val="20"/>
                <w:szCs w:val="19"/>
              </w:rPr>
              <w:t>1</w:t>
            </w:r>
            <w:r w:rsidRPr="004400F2">
              <w:rPr>
                <w:rFonts w:ascii="Arial" w:eastAsia="Arial" w:hAnsi="Arial" w:cs="Arial"/>
                <w:sz w:val="20"/>
                <w:szCs w:val="19"/>
              </w:rPr>
              <w:t>.</w:t>
            </w:r>
          </w:p>
          <w:p w14:paraId="6BF17C99" w14:textId="77777777"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SWD-FO III is continuously repacking FFPs.</w:t>
            </w:r>
          </w:p>
          <w:p w14:paraId="7F5B28BC" w14:textId="27203E53" w:rsidR="009C5642" w:rsidRPr="004400F2"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4400F2"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4400F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400F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400F2" w:rsidRPr="004400F2" w14:paraId="497135BC" w14:textId="77777777" w:rsidTr="005C15B3">
              <w:tc>
                <w:tcPr>
                  <w:tcW w:w="1581" w:type="dxa"/>
                  <w:shd w:val="clear" w:color="auto" w:fill="D9D9D9" w:themeFill="background1" w:themeFillShade="D9"/>
                  <w:vAlign w:val="center"/>
                </w:tcPr>
                <w:p w14:paraId="4491CA53"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REMARKS</w:t>
                  </w:r>
                </w:p>
              </w:tc>
            </w:tr>
            <w:tr w:rsidR="004400F2" w:rsidRPr="004400F2" w14:paraId="5B845CFE" w14:textId="77777777" w:rsidTr="0070511E">
              <w:tc>
                <w:tcPr>
                  <w:tcW w:w="7561" w:type="dxa"/>
                  <w:gridSpan w:val="4"/>
                  <w:shd w:val="clear" w:color="auto" w:fill="EAF1DD" w:themeFill="accent3" w:themeFillTint="33"/>
                  <w:vAlign w:val="center"/>
                </w:tcPr>
                <w:p w14:paraId="172758BF"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FIRST TRANCHE</w:t>
                  </w:r>
                </w:p>
              </w:tc>
            </w:tr>
            <w:tr w:rsidR="004400F2" w:rsidRPr="004400F2" w14:paraId="1BF738DB" w14:textId="77777777" w:rsidTr="005C15B3">
              <w:tc>
                <w:tcPr>
                  <w:tcW w:w="1581" w:type="dxa"/>
                </w:tcPr>
                <w:p w14:paraId="7FF072A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66B96EF"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504,018</w:t>
                  </w:r>
                </w:p>
              </w:tc>
              <w:tc>
                <w:tcPr>
                  <w:tcW w:w="1710" w:type="dxa"/>
                </w:tcPr>
                <w:p w14:paraId="288A2B1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9,776,117,000.00</w:t>
                  </w:r>
                </w:p>
              </w:tc>
              <w:tc>
                <w:tcPr>
                  <w:tcW w:w="2551" w:type="dxa"/>
                </w:tcPr>
                <w:p w14:paraId="57A2CF4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8 May 2020</w:t>
                  </w:r>
                </w:p>
              </w:tc>
            </w:tr>
            <w:tr w:rsidR="004400F2" w:rsidRPr="004400F2" w14:paraId="2F10E0A7" w14:textId="77777777" w:rsidTr="005C15B3">
              <w:tc>
                <w:tcPr>
                  <w:tcW w:w="1581" w:type="dxa"/>
                </w:tcPr>
                <w:p w14:paraId="764CDD6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7DD6D34B"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94,208</w:t>
                  </w:r>
                </w:p>
              </w:tc>
              <w:tc>
                <w:tcPr>
                  <w:tcW w:w="1710" w:type="dxa"/>
                </w:tcPr>
                <w:p w14:paraId="3574CF78"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515,171,200.00</w:t>
                  </w:r>
                </w:p>
              </w:tc>
              <w:tc>
                <w:tcPr>
                  <w:tcW w:w="2551" w:type="dxa"/>
                </w:tcPr>
                <w:p w14:paraId="5D4805BC"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0 September 2020</w:t>
                  </w:r>
                </w:p>
              </w:tc>
            </w:tr>
            <w:tr w:rsidR="004400F2" w:rsidRPr="004400F2" w14:paraId="55760587" w14:textId="77777777" w:rsidTr="005C15B3">
              <w:tc>
                <w:tcPr>
                  <w:tcW w:w="1581" w:type="dxa"/>
                </w:tcPr>
                <w:p w14:paraId="35873AF7"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1FEDD679"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81,698</w:t>
                  </w:r>
                </w:p>
              </w:tc>
              <w:tc>
                <w:tcPr>
                  <w:tcW w:w="1710" w:type="dxa"/>
                </w:tcPr>
                <w:p w14:paraId="0249910A"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3,131,037,000.00</w:t>
                  </w:r>
                </w:p>
              </w:tc>
              <w:tc>
                <w:tcPr>
                  <w:tcW w:w="2551" w:type="dxa"/>
                </w:tcPr>
                <w:p w14:paraId="5B4DDF2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556EE1CF" w14:textId="77777777" w:rsidTr="0070511E">
              <w:tc>
                <w:tcPr>
                  <w:tcW w:w="7561" w:type="dxa"/>
                  <w:gridSpan w:val="4"/>
                  <w:shd w:val="clear" w:color="auto" w:fill="EAF1DD" w:themeFill="accent3" w:themeFillTint="33"/>
                  <w:vAlign w:val="center"/>
                </w:tcPr>
                <w:p w14:paraId="2BBEE549"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SECOND TRANCHE</w:t>
                  </w:r>
                </w:p>
              </w:tc>
            </w:tr>
            <w:tr w:rsidR="004400F2" w:rsidRPr="004400F2" w14:paraId="3A031A15" w14:textId="77777777" w:rsidTr="005C15B3">
              <w:tc>
                <w:tcPr>
                  <w:tcW w:w="1581" w:type="dxa"/>
                </w:tcPr>
                <w:p w14:paraId="19D9963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B63C764"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02,266</w:t>
                  </w:r>
                </w:p>
              </w:tc>
              <w:tc>
                <w:tcPr>
                  <w:tcW w:w="1710" w:type="dxa"/>
                </w:tcPr>
                <w:p w14:paraId="4DE52F41"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464,729,000.00</w:t>
                  </w:r>
                </w:p>
              </w:tc>
              <w:tc>
                <w:tcPr>
                  <w:tcW w:w="2551" w:type="dxa"/>
                </w:tcPr>
                <w:p w14:paraId="6C52A7F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119BFFD9" w14:textId="77777777" w:rsidTr="005C15B3">
              <w:tc>
                <w:tcPr>
                  <w:tcW w:w="1581" w:type="dxa"/>
                </w:tcPr>
                <w:p w14:paraId="240C5FA3"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09BDB90C"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82,718</w:t>
                  </w:r>
                </w:p>
              </w:tc>
              <w:tc>
                <w:tcPr>
                  <w:tcW w:w="1710" w:type="dxa"/>
                </w:tcPr>
                <w:p w14:paraId="4E70CA1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455,997,700.00</w:t>
                  </w:r>
                </w:p>
              </w:tc>
              <w:tc>
                <w:tcPr>
                  <w:tcW w:w="2551" w:type="dxa"/>
                </w:tcPr>
                <w:p w14:paraId="5806A2AF"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6 November 2020</w:t>
                  </w:r>
                </w:p>
              </w:tc>
            </w:tr>
            <w:tr w:rsidR="004400F2" w:rsidRPr="004400F2" w14:paraId="0766A2DE" w14:textId="77777777" w:rsidTr="005C15B3">
              <w:tc>
                <w:tcPr>
                  <w:tcW w:w="1581" w:type="dxa"/>
                </w:tcPr>
                <w:p w14:paraId="28B2ED5E"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7348F833"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53,484</w:t>
                  </w:r>
                </w:p>
              </w:tc>
              <w:tc>
                <w:tcPr>
                  <w:tcW w:w="1710" w:type="dxa"/>
                </w:tcPr>
                <w:p w14:paraId="5166C08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2,947,646,000.00</w:t>
                  </w:r>
                </w:p>
              </w:tc>
              <w:tc>
                <w:tcPr>
                  <w:tcW w:w="2551" w:type="dxa"/>
                </w:tcPr>
                <w:p w14:paraId="6DF5BD2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r w:rsidR="004400F2" w:rsidRPr="004400F2" w14:paraId="40ACE855" w14:textId="77777777" w:rsidTr="0070511E">
              <w:tc>
                <w:tcPr>
                  <w:tcW w:w="7561" w:type="dxa"/>
                  <w:gridSpan w:val="4"/>
                  <w:shd w:val="clear" w:color="auto" w:fill="EAF1DD" w:themeFill="accent3" w:themeFillTint="33"/>
                  <w:vAlign w:val="center"/>
                </w:tcPr>
                <w:p w14:paraId="0782D187"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OTHERS</w:t>
                  </w:r>
                </w:p>
              </w:tc>
            </w:tr>
            <w:tr w:rsidR="004400F2" w:rsidRPr="004400F2" w14:paraId="044D8C24" w14:textId="77777777" w:rsidTr="005C15B3">
              <w:tc>
                <w:tcPr>
                  <w:tcW w:w="1581" w:type="dxa"/>
                  <w:vAlign w:val="center"/>
                </w:tcPr>
                <w:p w14:paraId="4459D8E0"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ESP-SAP LTFRB</w:t>
                  </w:r>
                </w:p>
              </w:tc>
              <w:tc>
                <w:tcPr>
                  <w:tcW w:w="1719" w:type="dxa"/>
                  <w:vAlign w:val="center"/>
                </w:tcPr>
                <w:p w14:paraId="45E1D49A"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703</w:t>
                  </w:r>
                </w:p>
              </w:tc>
              <w:tc>
                <w:tcPr>
                  <w:tcW w:w="1710" w:type="dxa"/>
                  <w:vAlign w:val="center"/>
                </w:tcPr>
                <w:p w14:paraId="03A5FFE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9,069,500.00</w:t>
                  </w:r>
                </w:p>
              </w:tc>
              <w:tc>
                <w:tcPr>
                  <w:tcW w:w="2551" w:type="dxa"/>
                  <w:vAlign w:val="center"/>
                </w:tcPr>
                <w:p w14:paraId="1255E56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bl>
          <w:p w14:paraId="2E05E2A6" w14:textId="77777777" w:rsidR="008E35DA" w:rsidRPr="004400F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75CA49E" w:rsidR="008E35DA" w:rsidRPr="00335F36" w:rsidRDefault="004E6C09" w:rsidP="001C55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4E6C09">
              <w:rPr>
                <w:rFonts w:ascii="Arial" w:eastAsia="Arial" w:hAnsi="Arial" w:cs="Arial"/>
                <w:color w:val="0070C0"/>
                <w:sz w:val="20"/>
                <w:szCs w:val="20"/>
              </w:rPr>
              <w:t>07</w:t>
            </w:r>
            <w:r w:rsidR="001C5596" w:rsidRPr="004E6C09">
              <w:rPr>
                <w:rFonts w:ascii="Arial" w:eastAsia="Arial" w:hAnsi="Arial" w:cs="Arial"/>
                <w:color w:val="0070C0"/>
                <w:sz w:val="20"/>
                <w:szCs w:val="20"/>
              </w:rPr>
              <w:t xml:space="preserve"> </w:t>
            </w:r>
            <w:r w:rsidR="00261DE4" w:rsidRPr="004E6C09">
              <w:rPr>
                <w:rFonts w:ascii="Arial" w:eastAsia="Arial" w:hAnsi="Arial" w:cs="Arial"/>
                <w:color w:val="0070C0"/>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57ABC8" w14:textId="700DB6AF" w:rsidR="00261DE4" w:rsidRPr="004E6C09" w:rsidRDefault="00261DE4" w:rsidP="004E6C09">
            <w:pPr>
              <w:pStyle w:val="ListParagraph"/>
              <w:numPr>
                <w:ilvl w:val="0"/>
                <w:numId w:val="7"/>
              </w:numPr>
              <w:jc w:val="both"/>
              <w:rPr>
                <w:rFonts w:ascii="Arial" w:eastAsia="Arial" w:hAnsi="Arial" w:cs="Arial"/>
                <w:color w:val="0070C0"/>
                <w:sz w:val="20"/>
                <w:szCs w:val="20"/>
              </w:rPr>
            </w:pPr>
            <w:r w:rsidRPr="004E6C09">
              <w:rPr>
                <w:rFonts w:ascii="Arial" w:eastAsia="Arial" w:hAnsi="Arial" w:cs="Arial"/>
                <w:color w:val="0070C0"/>
                <w:sz w:val="20"/>
                <w:szCs w:val="20"/>
              </w:rPr>
              <w:t>DSWD-FO CALABARZON DRMD</w:t>
            </w:r>
            <w:r w:rsidR="001C5596" w:rsidRPr="004E6C09">
              <w:rPr>
                <w:rFonts w:ascii="Arial" w:eastAsia="Arial" w:hAnsi="Arial" w:cs="Arial"/>
                <w:color w:val="0070C0"/>
                <w:sz w:val="20"/>
                <w:szCs w:val="20"/>
              </w:rPr>
              <w:t xml:space="preserve"> </w:t>
            </w:r>
            <w:r w:rsidR="004E6C09" w:rsidRPr="004E6C09">
              <w:rPr>
                <w:rFonts w:ascii="Arial" w:eastAsia="Arial" w:hAnsi="Arial" w:cs="Arial"/>
                <w:color w:val="0070C0"/>
                <w:sz w:val="20"/>
                <w:szCs w:val="20"/>
              </w:rPr>
              <w:t>paid a courtesy visit to the Department of Agriculture (DA) IV-A. The meeting served as a venue to discuss the support of DA IV-A in the provision of high quality rice for the FOs FFPs in response to the on-going humanitarian response operation for COVID-19 pandemic and other disasters events that may occur in CALABARZON Region.</w:t>
            </w:r>
          </w:p>
          <w:p w14:paraId="06EA985F" w14:textId="0F21BE9F" w:rsidR="00261DE4" w:rsidRPr="004E6C09" w:rsidRDefault="00C7178A" w:rsidP="004E6C09">
            <w:pPr>
              <w:pStyle w:val="ListParagraph"/>
              <w:numPr>
                <w:ilvl w:val="0"/>
                <w:numId w:val="7"/>
              </w:numPr>
              <w:jc w:val="both"/>
              <w:rPr>
                <w:rFonts w:ascii="Arial" w:eastAsia="Arial" w:hAnsi="Arial" w:cs="Arial"/>
                <w:color w:val="0070C0"/>
                <w:sz w:val="20"/>
                <w:szCs w:val="20"/>
              </w:rPr>
            </w:pPr>
            <w:r w:rsidRPr="004E6C09">
              <w:rPr>
                <w:rFonts w:ascii="Arial" w:eastAsia="Arial" w:hAnsi="Arial" w:cs="Arial"/>
                <w:color w:val="0070C0"/>
                <w:sz w:val="20"/>
                <w:szCs w:val="20"/>
              </w:rPr>
              <w:t xml:space="preserve">DSWD-FO CALABARZON DRMD </w:t>
            </w:r>
            <w:r w:rsidR="004E6C09" w:rsidRPr="004E6C09">
              <w:rPr>
                <w:rFonts w:ascii="Arial" w:eastAsia="Arial" w:hAnsi="Arial" w:cs="Arial"/>
                <w:color w:val="0070C0"/>
                <w:sz w:val="20"/>
                <w:szCs w:val="20"/>
              </w:rPr>
              <w:t>in collaboration with the National Resource and Logistics Management Bureau (NRLMB) facilitated the delivery of Family Food Packs (FFPs) to Angono, Tanay, Morong, Baras, Cardona, Teresa, Pililla and Jalajala, Rizal.</w:t>
            </w:r>
          </w:p>
          <w:p w14:paraId="6F6026CD" w14:textId="224B4960" w:rsidR="00261DE4" w:rsidRPr="004E6C09" w:rsidRDefault="00261DE4" w:rsidP="004E6C09">
            <w:pPr>
              <w:pStyle w:val="ListParagraph"/>
              <w:numPr>
                <w:ilvl w:val="0"/>
                <w:numId w:val="7"/>
              </w:numPr>
              <w:jc w:val="both"/>
              <w:rPr>
                <w:rFonts w:ascii="Arial" w:eastAsia="Arial" w:hAnsi="Arial" w:cs="Arial"/>
                <w:color w:val="0070C0"/>
                <w:sz w:val="20"/>
                <w:szCs w:val="20"/>
              </w:rPr>
            </w:pPr>
            <w:r w:rsidRPr="004E6C09">
              <w:rPr>
                <w:rFonts w:ascii="Arial" w:eastAsia="Arial" w:hAnsi="Arial" w:cs="Arial"/>
                <w:color w:val="0070C0"/>
                <w:sz w:val="20"/>
                <w:szCs w:val="20"/>
              </w:rPr>
              <w:t xml:space="preserve">DSWD-FO CALABARZON DRMD </w:t>
            </w:r>
            <w:r w:rsidR="004E6C09" w:rsidRPr="004E6C09">
              <w:rPr>
                <w:rFonts w:ascii="Arial" w:eastAsia="Arial" w:hAnsi="Arial" w:cs="Arial"/>
                <w:color w:val="0070C0"/>
                <w:sz w:val="20"/>
                <w:szCs w:val="20"/>
              </w:rPr>
              <w:t>coordinated with the 31 Local Social Welfare and Development Offices (LSWDOs) of the Provinces Cavite and Laguna for their schedule, administrative and logistical requirements for the delivery of FFPs from the National Logistics Resources Management Bureau (NRLMB).</w:t>
            </w:r>
          </w:p>
          <w:p w14:paraId="5FFF064B" w14:textId="3EAB7318" w:rsidR="004E6C09" w:rsidRPr="004E6C09" w:rsidRDefault="00261DE4" w:rsidP="004E6C09">
            <w:pPr>
              <w:pStyle w:val="ListParagraph"/>
              <w:numPr>
                <w:ilvl w:val="0"/>
                <w:numId w:val="7"/>
              </w:numPr>
              <w:jc w:val="both"/>
              <w:rPr>
                <w:rFonts w:ascii="Arial" w:eastAsia="Arial" w:hAnsi="Arial" w:cs="Arial"/>
                <w:color w:val="0070C0"/>
                <w:sz w:val="20"/>
                <w:szCs w:val="20"/>
              </w:rPr>
            </w:pPr>
            <w:r w:rsidRPr="004E6C09">
              <w:rPr>
                <w:rFonts w:ascii="Arial" w:eastAsia="Arial" w:hAnsi="Arial" w:cs="Arial"/>
                <w:color w:val="0070C0"/>
                <w:sz w:val="20"/>
                <w:szCs w:val="20"/>
              </w:rPr>
              <w:t xml:space="preserve">DSWD-FO CALABARZON DRMD </w:t>
            </w:r>
            <w:r w:rsidR="004E6C09" w:rsidRPr="004E6C09">
              <w:rPr>
                <w:rFonts w:ascii="Arial" w:eastAsia="Arial" w:hAnsi="Arial" w:cs="Arial"/>
                <w:color w:val="0070C0"/>
                <w:sz w:val="20"/>
                <w:szCs w:val="20"/>
              </w:rPr>
              <w:t>mobilized 10 community volunteers for the production of Family Food Packs (FFPs) at DSWD FO IV-A warehouse in Gen. Mariano Alvarez, Cavite.</w:t>
            </w:r>
          </w:p>
          <w:p w14:paraId="24162B0D" w14:textId="77777777" w:rsidR="008E35DA" w:rsidRPr="00335F3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35F36">
              <w:rPr>
                <w:rFonts w:ascii="Arial" w:eastAsia="Arial" w:hAnsi="Arial" w:cs="Arial"/>
                <w:sz w:val="20"/>
                <w:szCs w:val="20"/>
              </w:rPr>
              <w:t xml:space="preserve">The Crisis Intervention Section has provided a total amount of grants worth </w:t>
            </w:r>
            <w:r w:rsidRPr="00335F36">
              <w:rPr>
                <w:rFonts w:ascii="Arial" w:eastAsia="Arial" w:hAnsi="Arial" w:cs="Arial"/>
                <w:b/>
                <w:bCs/>
                <w:sz w:val="20"/>
                <w:szCs w:val="20"/>
              </w:rPr>
              <w:t>₱217,679,878.58</w:t>
            </w:r>
            <w:r w:rsidRPr="00335F36">
              <w:rPr>
                <w:rFonts w:ascii="Arial" w:eastAsia="Arial" w:hAnsi="Arial" w:cs="Arial"/>
                <w:sz w:val="20"/>
                <w:szCs w:val="20"/>
              </w:rPr>
              <w:t xml:space="preserve"> to </w:t>
            </w:r>
            <w:r w:rsidRPr="00335F36">
              <w:rPr>
                <w:rFonts w:ascii="Arial" w:eastAsia="Arial" w:hAnsi="Arial" w:cs="Arial"/>
                <w:b/>
                <w:bCs/>
                <w:sz w:val="20"/>
                <w:szCs w:val="20"/>
              </w:rPr>
              <w:t xml:space="preserve">80,200 clients </w:t>
            </w:r>
            <w:r w:rsidRPr="00335F36">
              <w:rPr>
                <w:rFonts w:ascii="Arial" w:eastAsia="Arial" w:hAnsi="Arial" w:cs="Arial"/>
                <w:bCs/>
                <w:sz w:val="20"/>
                <w:szCs w:val="20"/>
              </w:rPr>
              <w:t>as of 08 January 2021.</w:t>
            </w:r>
          </w:p>
          <w:p w14:paraId="7C80ED42" w14:textId="6817112F" w:rsidR="00B45057" w:rsidRPr="00335F3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35F36">
              <w:rPr>
                <w:rFonts w:ascii="Arial" w:eastAsia="Arial" w:hAnsi="Arial" w:cs="Arial"/>
                <w:sz w:val="20"/>
                <w:szCs w:val="20"/>
              </w:rPr>
              <w:t xml:space="preserve">The Sustainable Livelihood Program (SLP) has provided </w:t>
            </w:r>
            <w:r w:rsidRPr="00335F36">
              <w:rPr>
                <w:rFonts w:ascii="Arial" w:eastAsia="Arial" w:hAnsi="Arial" w:cs="Arial"/>
                <w:b/>
                <w:bCs/>
                <w:sz w:val="20"/>
                <w:szCs w:val="20"/>
              </w:rPr>
              <w:t>₱23,869,000.00</w:t>
            </w:r>
            <w:r w:rsidRPr="00335F36">
              <w:rPr>
                <w:rFonts w:ascii="Arial" w:eastAsia="Arial" w:hAnsi="Arial" w:cs="Arial"/>
                <w:sz w:val="20"/>
                <w:szCs w:val="20"/>
              </w:rPr>
              <w:t xml:space="preserve"> to </w:t>
            </w:r>
            <w:r w:rsidRPr="00335F36">
              <w:rPr>
                <w:rFonts w:ascii="Arial" w:eastAsia="Arial" w:hAnsi="Arial" w:cs="Arial"/>
                <w:b/>
                <w:bCs/>
                <w:sz w:val="20"/>
                <w:szCs w:val="20"/>
              </w:rPr>
              <w:t>1,538 beneficiaries</w:t>
            </w:r>
            <w:r w:rsidRPr="00335F3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335F36"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335F36" w:rsidRDefault="008E35DA" w:rsidP="008266BC">
            <w:pPr>
              <w:spacing w:after="0" w:line="240" w:lineRule="auto"/>
              <w:ind w:right="57"/>
              <w:contextualSpacing/>
              <w:jc w:val="both"/>
              <w:rPr>
                <w:rFonts w:ascii="Arial" w:eastAsia="Arial" w:hAnsi="Arial" w:cs="Arial"/>
                <w:b/>
                <w:sz w:val="20"/>
                <w:szCs w:val="20"/>
              </w:rPr>
            </w:pPr>
            <w:r w:rsidRPr="00335F36">
              <w:rPr>
                <w:rFonts w:ascii="Arial" w:eastAsia="Arial" w:hAnsi="Arial" w:cs="Arial"/>
                <w:b/>
                <w:sz w:val="20"/>
                <w:szCs w:val="20"/>
              </w:rPr>
              <w:t>Social Amelioration Program (SAP)</w:t>
            </w:r>
          </w:p>
          <w:p w14:paraId="165D3C63" w14:textId="77777777" w:rsidR="00C25871" w:rsidRPr="00335F3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35F36">
              <w:rPr>
                <w:rFonts w:ascii="Arial" w:eastAsia="Arial" w:hAnsi="Arial" w:cs="Arial"/>
                <w:sz w:val="20"/>
                <w:szCs w:val="20"/>
              </w:rPr>
              <w:t>For the SAP – ESP Bayanihan 2 implementation, DSWD-FO CALABARZON provided assistance amounting to ₱</w:t>
            </w:r>
            <w:r w:rsidR="00F33956" w:rsidRPr="00335F36">
              <w:rPr>
                <w:rFonts w:ascii="Arial" w:eastAsia="Arial" w:hAnsi="Arial" w:cs="Arial"/>
                <w:sz w:val="20"/>
                <w:szCs w:val="20"/>
              </w:rPr>
              <w:t xml:space="preserve">11,202,250.00 </w:t>
            </w:r>
            <w:r w:rsidRPr="00335F36">
              <w:rPr>
                <w:rFonts w:ascii="Arial" w:eastAsia="Arial" w:hAnsi="Arial" w:cs="Arial"/>
                <w:sz w:val="20"/>
                <w:szCs w:val="20"/>
              </w:rPr>
              <w:t>for beneficiaries under granular lockdown, while it has disbursed ₱</w:t>
            </w:r>
            <w:r w:rsidR="00CA7A09" w:rsidRPr="00335F36">
              <w:rPr>
                <w:rFonts w:ascii="Arial" w:eastAsia="Arial" w:hAnsi="Arial" w:cs="Arial"/>
                <w:sz w:val="20"/>
                <w:szCs w:val="20"/>
              </w:rPr>
              <w:t xml:space="preserve">866,807,500.00 </w:t>
            </w:r>
            <w:r w:rsidRPr="00335F36">
              <w:rPr>
                <w:rFonts w:ascii="Arial" w:eastAsia="Arial" w:hAnsi="Arial" w:cs="Arial"/>
                <w:sz w:val="20"/>
                <w:szCs w:val="20"/>
              </w:rPr>
              <w:t>for additional families</w:t>
            </w:r>
            <w:r w:rsidR="00026769" w:rsidRPr="00335F36">
              <w:rPr>
                <w:rFonts w:ascii="Arial" w:eastAsia="Arial" w:hAnsi="Arial" w:cs="Arial"/>
                <w:sz w:val="20"/>
                <w:szCs w:val="20"/>
              </w:rPr>
              <w:t>.</w:t>
            </w:r>
          </w:p>
          <w:p w14:paraId="40489568" w14:textId="6E4CE0E9" w:rsidR="008E35DA" w:rsidRPr="00335F36"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35F3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CDF43F6" w:rsidR="008E35DA" w:rsidRPr="00221F04" w:rsidRDefault="000810DA"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40A337C9" w14:textId="77777777" w:rsidR="00562A0C" w:rsidRDefault="00562A0C" w:rsidP="008266BC">
      <w:pPr>
        <w:spacing w:after="0" w:line="240" w:lineRule="auto"/>
        <w:contextualSpacing/>
        <w:rPr>
          <w:rFonts w:ascii="Arial" w:eastAsia="Arial" w:hAnsi="Arial" w:cs="Arial"/>
          <w:b/>
          <w:sz w:val="24"/>
          <w:szCs w:val="24"/>
        </w:rPr>
      </w:pPr>
    </w:p>
    <w:p w14:paraId="707CF8A9" w14:textId="647D93FD"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259CD69A" w:rsidR="008E35DA" w:rsidRPr="00335F36" w:rsidRDefault="00261DE4"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35F36">
              <w:rPr>
                <w:rFonts w:ascii="Arial" w:eastAsia="Arial" w:hAnsi="Arial" w:cs="Arial"/>
                <w:sz w:val="20"/>
                <w:szCs w:val="20"/>
              </w:rPr>
              <w:t>0</w:t>
            </w:r>
            <w:r w:rsidR="00562A0C" w:rsidRPr="00335F36">
              <w:rPr>
                <w:rFonts w:ascii="Arial" w:eastAsia="Arial" w:hAnsi="Arial" w:cs="Arial"/>
                <w:sz w:val="20"/>
                <w:szCs w:val="20"/>
              </w:rPr>
              <w:t>4</w:t>
            </w:r>
            <w:r w:rsidRPr="00335F36">
              <w:rPr>
                <w:rFonts w:ascii="Arial" w:eastAsia="Arial" w:hAnsi="Arial" w:cs="Arial"/>
                <w:sz w:val="20"/>
                <w:szCs w:val="20"/>
              </w:rPr>
              <w:t xml:space="preserve"> May</w:t>
            </w:r>
            <w:r w:rsidR="008E35DA" w:rsidRPr="00335F36">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1ACBFFF7" w:rsidR="00B6092A" w:rsidRPr="00335F36"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 xml:space="preserve">DSWD-FO VI provided </w:t>
            </w:r>
            <w:r w:rsidR="00E53832" w:rsidRPr="00335F36">
              <w:rPr>
                <w:rFonts w:ascii="Arial" w:eastAsia="Times New Roman" w:hAnsi="Arial" w:cs="Arial"/>
                <w:b/>
                <w:sz w:val="20"/>
                <w:szCs w:val="20"/>
              </w:rPr>
              <w:t>₱</w:t>
            </w:r>
            <w:r w:rsidR="00562A0C" w:rsidRPr="00335F36">
              <w:rPr>
                <w:rFonts w:ascii="Arial" w:eastAsia="Times New Roman" w:hAnsi="Arial" w:cs="Arial"/>
                <w:b/>
                <w:sz w:val="20"/>
                <w:szCs w:val="20"/>
              </w:rPr>
              <w:t>941,000</w:t>
            </w:r>
            <w:r w:rsidR="00FB3787" w:rsidRPr="00335F36">
              <w:rPr>
                <w:rFonts w:ascii="Arial" w:eastAsia="Times New Roman" w:hAnsi="Arial" w:cs="Arial"/>
                <w:b/>
                <w:sz w:val="20"/>
                <w:szCs w:val="20"/>
              </w:rPr>
              <w:t>.00</w:t>
            </w:r>
            <w:r w:rsidR="00562A0C" w:rsidRPr="00335F36">
              <w:rPr>
                <w:rFonts w:ascii="Arial" w:eastAsia="Times New Roman" w:hAnsi="Arial" w:cs="Arial"/>
                <w:b/>
                <w:sz w:val="20"/>
                <w:szCs w:val="20"/>
              </w:rPr>
              <w:t xml:space="preserve"> </w:t>
            </w:r>
            <w:r w:rsidRPr="00335F36">
              <w:rPr>
                <w:rFonts w:ascii="Arial" w:eastAsia="Times New Roman" w:hAnsi="Arial" w:cs="Arial"/>
                <w:sz w:val="20"/>
                <w:szCs w:val="20"/>
              </w:rPr>
              <w:t>worth of assistance to</w:t>
            </w:r>
            <w:r w:rsidR="00E53832" w:rsidRPr="00335F36">
              <w:t xml:space="preserve"> </w:t>
            </w:r>
            <w:r w:rsidR="00562A0C" w:rsidRPr="00335F36">
              <w:rPr>
                <w:rFonts w:ascii="Arial" w:eastAsia="Times New Roman" w:hAnsi="Arial" w:cs="Arial"/>
                <w:b/>
                <w:sz w:val="20"/>
                <w:szCs w:val="20"/>
              </w:rPr>
              <w:t xml:space="preserve">51 </w:t>
            </w:r>
            <w:r w:rsidRPr="00335F36">
              <w:rPr>
                <w:rFonts w:ascii="Arial" w:eastAsia="Times New Roman" w:hAnsi="Arial" w:cs="Arial"/>
                <w:b/>
                <w:sz w:val="20"/>
                <w:szCs w:val="20"/>
              </w:rPr>
              <w:t>individuals</w:t>
            </w:r>
            <w:r w:rsidRPr="00335F36">
              <w:rPr>
                <w:rFonts w:ascii="Arial" w:eastAsia="Times New Roman" w:hAnsi="Arial" w:cs="Arial"/>
                <w:sz w:val="20"/>
                <w:szCs w:val="20"/>
              </w:rPr>
              <w:t xml:space="preserve"> through </w:t>
            </w:r>
            <w:r w:rsidRPr="00335F36">
              <w:rPr>
                <w:rFonts w:ascii="Arial" w:eastAsia="Times New Roman" w:hAnsi="Arial" w:cs="Arial"/>
                <w:b/>
                <w:sz w:val="20"/>
                <w:szCs w:val="20"/>
              </w:rPr>
              <w:t>Assistance to Individuals in Crisis Situation (AICS</w:t>
            </w:r>
            <w:r w:rsidR="00B6092A" w:rsidRPr="00335F36">
              <w:rPr>
                <w:rFonts w:ascii="Arial" w:eastAsia="Times New Roman" w:hAnsi="Arial" w:cs="Arial"/>
                <w:sz w:val="20"/>
                <w:szCs w:val="20"/>
              </w:rPr>
              <w:t xml:space="preserve">) </w:t>
            </w:r>
            <w:r w:rsidR="00562A0C" w:rsidRPr="00335F36">
              <w:rPr>
                <w:rFonts w:ascii="Arial" w:eastAsia="Times New Roman" w:hAnsi="Arial" w:cs="Arial"/>
                <w:sz w:val="20"/>
                <w:szCs w:val="20"/>
              </w:rPr>
              <w:t xml:space="preserve">on </w:t>
            </w:r>
            <w:r w:rsidR="00B6092A" w:rsidRPr="00335F36">
              <w:rPr>
                <w:rFonts w:ascii="Arial" w:eastAsia="Times New Roman" w:hAnsi="Arial" w:cs="Arial"/>
                <w:sz w:val="20"/>
                <w:szCs w:val="20"/>
              </w:rPr>
              <w:t xml:space="preserve">April </w:t>
            </w:r>
            <w:r w:rsidR="00562A0C" w:rsidRPr="00335F36">
              <w:rPr>
                <w:rFonts w:ascii="Arial" w:eastAsia="Times New Roman" w:hAnsi="Arial" w:cs="Arial"/>
                <w:sz w:val="20"/>
                <w:szCs w:val="20"/>
              </w:rPr>
              <w:t>30</w:t>
            </w:r>
            <w:r w:rsidR="00B6092A" w:rsidRPr="00335F36">
              <w:rPr>
                <w:rFonts w:ascii="Arial" w:eastAsia="Times New Roman" w:hAnsi="Arial" w:cs="Arial"/>
                <w:sz w:val="20"/>
                <w:szCs w:val="20"/>
              </w:rPr>
              <w:t>, 2021</w:t>
            </w:r>
            <w:r w:rsidR="00562A0C" w:rsidRPr="00335F36">
              <w:rPr>
                <w:rFonts w:ascii="Arial" w:eastAsia="Times New Roman" w:hAnsi="Arial" w:cs="Arial"/>
                <w:sz w:val="20"/>
                <w:szCs w:val="20"/>
              </w:rPr>
              <w:t>.</w:t>
            </w:r>
          </w:p>
          <w:p w14:paraId="7253AF0D" w14:textId="6D0D8481" w:rsidR="0087316F"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35F36">
              <w:rPr>
                <w:rFonts w:ascii="Arial" w:eastAsia="Times New Roman" w:hAnsi="Arial" w:cs="Arial"/>
                <w:sz w:val="20"/>
                <w:szCs w:val="20"/>
              </w:rPr>
              <w:t>DSWD-FO VI is continuously repacking FFPs at the DSWD Regional Warehouse.</w:t>
            </w:r>
          </w:p>
          <w:p w14:paraId="3AA13403" w14:textId="77777777" w:rsidR="00335F36" w:rsidRPr="00335F36"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35F3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35F36">
              <w:rPr>
                <w:rFonts w:ascii="Arial" w:eastAsia="Times New Roman" w:hAnsi="Arial" w:cs="Arial"/>
                <w:b/>
                <w:bCs/>
                <w:sz w:val="20"/>
                <w:szCs w:val="20"/>
              </w:rPr>
              <w:t>Social Amelioration Program (SAP)</w:t>
            </w:r>
          </w:p>
          <w:p w14:paraId="6F316AEC"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To date, a total of </w:t>
            </w:r>
            <w:r w:rsidRPr="00335F36">
              <w:rPr>
                <w:rFonts w:ascii="Arial" w:eastAsia="Times New Roman" w:hAnsi="Arial" w:cs="Arial"/>
                <w:b/>
                <w:sz w:val="20"/>
                <w:szCs w:val="20"/>
              </w:rPr>
              <w:t>₱1,496,509,5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321,830 4Ps beneficiaries</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6,788,214,000.00</w:t>
            </w:r>
            <w:r w:rsidRPr="00335F36">
              <w:rPr>
                <w:rFonts w:ascii="Arial" w:eastAsia="Times New Roman" w:hAnsi="Arial" w:cs="Arial"/>
                <w:sz w:val="20"/>
                <w:szCs w:val="20"/>
              </w:rPr>
              <w:t xml:space="preserve"> was provided to </w:t>
            </w:r>
            <w:r w:rsidRPr="00335F36">
              <w:rPr>
                <w:rFonts w:ascii="Arial" w:eastAsia="Times New Roman" w:hAnsi="Arial" w:cs="Arial"/>
                <w:b/>
                <w:sz w:val="20"/>
                <w:szCs w:val="20"/>
              </w:rPr>
              <w:t>1,131,369 non-4Ps beneficiaries</w:t>
            </w:r>
            <w:r w:rsidRPr="00335F36">
              <w:rPr>
                <w:rFonts w:ascii="Arial" w:eastAsia="Times New Roman" w:hAnsi="Arial" w:cs="Arial"/>
                <w:sz w:val="20"/>
                <w:szCs w:val="20"/>
              </w:rPr>
              <w:t xml:space="preserve"> for the first tranche.</w:t>
            </w:r>
          </w:p>
          <w:p w14:paraId="55DFCC14" w14:textId="77777777" w:rsidR="008E35DA" w:rsidRPr="00335F36" w:rsidRDefault="008E35DA" w:rsidP="005B09E5">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 xml:space="preserve">DSWD-FO VI has served </w:t>
            </w:r>
            <w:r w:rsidRPr="00335F36">
              <w:rPr>
                <w:rFonts w:ascii="Arial" w:eastAsia="Times New Roman" w:hAnsi="Arial" w:cs="Arial"/>
                <w:b/>
                <w:sz w:val="20"/>
                <w:szCs w:val="20"/>
              </w:rPr>
              <w:t>103,608 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481,777,200.00</w:t>
            </w:r>
            <w:r w:rsidRPr="00335F36">
              <w:rPr>
                <w:rFonts w:ascii="Arial" w:eastAsia="Times New Roman" w:hAnsi="Arial" w:cs="Arial"/>
                <w:sz w:val="20"/>
                <w:szCs w:val="20"/>
              </w:rPr>
              <w:t xml:space="preserve"> and </w:t>
            </w:r>
            <w:r w:rsidRPr="00335F36">
              <w:rPr>
                <w:rFonts w:ascii="Arial" w:eastAsia="Times New Roman" w:hAnsi="Arial" w:cs="Arial"/>
                <w:b/>
                <w:sz w:val="20"/>
                <w:szCs w:val="20"/>
              </w:rPr>
              <w:t>437,403 non-4Ps beneficiaries</w:t>
            </w:r>
            <w:r w:rsidRPr="00335F36">
              <w:rPr>
                <w:rFonts w:ascii="Arial" w:eastAsia="Times New Roman" w:hAnsi="Arial" w:cs="Arial"/>
                <w:sz w:val="20"/>
                <w:szCs w:val="20"/>
              </w:rPr>
              <w:t xml:space="preserve"> amounting to </w:t>
            </w:r>
            <w:r w:rsidRPr="00335F36">
              <w:rPr>
                <w:rFonts w:ascii="Arial" w:eastAsia="Times New Roman" w:hAnsi="Arial" w:cs="Arial"/>
                <w:b/>
                <w:sz w:val="20"/>
                <w:szCs w:val="20"/>
              </w:rPr>
              <w:t xml:space="preserve">₱2,624,418,000.00 </w:t>
            </w:r>
            <w:r w:rsidRPr="00335F36">
              <w:rPr>
                <w:rFonts w:ascii="Arial" w:eastAsia="Times New Roman" w:hAnsi="Arial" w:cs="Arial"/>
                <w:sz w:val="20"/>
                <w:szCs w:val="20"/>
              </w:rPr>
              <w:t xml:space="preserve">for the second tranche, and </w:t>
            </w:r>
            <w:r w:rsidRPr="00335F36">
              <w:rPr>
                <w:rFonts w:ascii="Arial" w:eastAsia="Times New Roman" w:hAnsi="Arial" w:cs="Arial"/>
                <w:b/>
                <w:sz w:val="20"/>
                <w:szCs w:val="20"/>
              </w:rPr>
              <w:t>190,738 left-out/waitlisted</w:t>
            </w:r>
            <w:r w:rsidRPr="00335F36">
              <w:rPr>
                <w:rFonts w:ascii="Arial" w:eastAsia="Times New Roman" w:hAnsi="Arial" w:cs="Arial"/>
                <w:sz w:val="20"/>
                <w:szCs w:val="20"/>
              </w:rPr>
              <w:t xml:space="preserve"> beneficiaries amounting to </w:t>
            </w:r>
            <w:r w:rsidRPr="00335F36">
              <w:rPr>
                <w:rFonts w:ascii="Arial" w:eastAsia="Times New Roman" w:hAnsi="Arial" w:cs="Arial"/>
                <w:b/>
                <w:bCs/>
                <w:sz w:val="20"/>
                <w:szCs w:val="20"/>
              </w:rPr>
              <w:t>₱1,144,428,000.00.</w:t>
            </w:r>
          </w:p>
          <w:p w14:paraId="05A50E49" w14:textId="172972BA" w:rsidR="00394694" w:rsidRPr="00335F36" w:rsidRDefault="008E35DA" w:rsidP="00261DE4">
            <w:pPr>
              <w:pStyle w:val="ListParagraph"/>
              <w:numPr>
                <w:ilvl w:val="0"/>
                <w:numId w:val="4"/>
              </w:numPr>
              <w:spacing w:after="0" w:line="240" w:lineRule="auto"/>
              <w:jc w:val="both"/>
              <w:rPr>
                <w:rFonts w:eastAsia="Times New Roman"/>
              </w:rPr>
            </w:pPr>
            <w:r w:rsidRPr="00335F36">
              <w:rPr>
                <w:rFonts w:ascii="Arial" w:eastAsia="Times New Roman" w:hAnsi="Arial" w:cs="Arial"/>
                <w:sz w:val="20"/>
                <w:szCs w:val="20"/>
              </w:rPr>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CB4883">
        <w:trPr>
          <w:trHeight w:val="929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C3BFC45" w:rsidR="008E35DA" w:rsidRPr="00B701AA" w:rsidRDefault="005E1116"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7</w:t>
            </w:r>
            <w:r w:rsidR="00D1628E">
              <w:rPr>
                <w:rFonts w:ascii="Arial" w:eastAsia="Arial" w:hAnsi="Arial" w:cs="Arial"/>
                <w:sz w:val="20"/>
                <w:szCs w:val="20"/>
              </w:rPr>
              <w:t xml:space="preserve">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CB4883" w:rsidRDefault="008E35DA" w:rsidP="00CB4883">
            <w:pPr>
              <w:pBdr>
                <w:top w:val="none" w:sz="0" w:space="0" w:color="000000"/>
                <w:bottom w:val="none" w:sz="0" w:space="0" w:color="000000"/>
              </w:pBdr>
              <w:spacing w:after="0" w:line="240" w:lineRule="auto"/>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67A78D8"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20D58071" w:rsidR="00D578EA" w:rsidRPr="009E19A4" w:rsidRDefault="007D4E94"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7</w:t>
            </w:r>
            <w:r w:rsidR="002B2161">
              <w:rPr>
                <w:rFonts w:ascii="Arial" w:eastAsia="Arial" w:hAnsi="Arial" w:cs="Arial"/>
                <w:sz w:val="20"/>
                <w:szCs w:val="20"/>
              </w:rPr>
              <w:t xml:space="preserve"> May</w:t>
            </w:r>
            <w:r w:rsidR="00D578EA" w:rsidRPr="009E19A4">
              <w:rPr>
                <w:rFonts w:ascii="Arial" w:eastAsia="Arial" w:hAnsi="Arial" w:cs="Arial"/>
                <w:sz w:val="20"/>
                <w:szCs w:val="20"/>
              </w:rPr>
              <w:t xml:space="preserve"> 2021</w:t>
            </w:r>
          </w:p>
        </w:tc>
        <w:tc>
          <w:tcPr>
            <w:tcW w:w="7830" w:type="dxa"/>
          </w:tcPr>
          <w:p w14:paraId="37CC6CB9"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Bayanihan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Bayanihan 2.</w:t>
            </w:r>
          </w:p>
          <w:p w14:paraId="4A7F57B3"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67F26DE4" w:rsidR="0042714C"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5A6EB857" w14:textId="77777777" w:rsidR="005B3B55"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0BF90B06"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5E1116" w:rsidRPr="009E19A4">
              <w:rPr>
                <w:rFonts w:ascii="Arial" w:eastAsia="Arial" w:hAnsi="Arial" w:cs="Arial"/>
                <w:b/>
                <w:sz w:val="20"/>
                <w:szCs w:val="19"/>
              </w:rPr>
              <w:t>27</w:t>
            </w:r>
            <w:r w:rsidR="00087BCD" w:rsidRPr="009E19A4">
              <w:rPr>
                <w:rFonts w:ascii="Arial" w:eastAsia="Arial" w:hAnsi="Arial" w:cs="Arial"/>
                <w:b/>
                <w:sz w:val="20"/>
                <w:szCs w:val="19"/>
              </w:rPr>
              <w:t>,</w:t>
            </w:r>
            <w:r w:rsidR="005E1116" w:rsidRPr="009E19A4">
              <w:rPr>
                <w:rFonts w:ascii="Arial" w:eastAsia="Arial" w:hAnsi="Arial" w:cs="Arial"/>
                <w:b/>
                <w:sz w:val="20"/>
                <w:szCs w:val="19"/>
              </w:rPr>
              <w:t>152</w:t>
            </w:r>
            <w:r w:rsidR="00087BCD" w:rsidRPr="009E19A4">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5E1116" w:rsidRPr="009E19A4">
              <w:rPr>
                <w:rFonts w:ascii="Arial" w:eastAsia="Arial" w:hAnsi="Arial" w:cs="Arial"/>
                <w:b/>
                <w:bCs/>
                <w:sz w:val="20"/>
                <w:szCs w:val="19"/>
              </w:rPr>
              <w:t>141,470,000.00</w:t>
            </w:r>
            <w:r w:rsidRPr="009E19A4">
              <w:rPr>
                <w:rFonts w:ascii="Arial" w:eastAsia="Arial" w:hAnsi="Arial" w:cs="Arial"/>
                <w:b/>
                <w:bCs/>
                <w:sz w:val="20"/>
                <w:szCs w:val="19"/>
              </w:rPr>
              <w:t>.</w:t>
            </w:r>
          </w:p>
          <w:p w14:paraId="7F05E561" w14:textId="53E620E1"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recorded </w:t>
            </w:r>
            <w:r w:rsidR="00087BCD" w:rsidRPr="009E19A4">
              <w:rPr>
                <w:rFonts w:ascii="Arial" w:eastAsia="Arial" w:hAnsi="Arial" w:cs="Arial"/>
                <w:b/>
                <w:sz w:val="20"/>
                <w:szCs w:val="19"/>
              </w:rPr>
              <w:t xml:space="preserve">550,250 </w:t>
            </w:r>
            <w:r w:rsidRPr="009E19A4">
              <w:rPr>
                <w:rFonts w:ascii="Arial" w:eastAsia="Arial" w:hAnsi="Arial" w:cs="Arial"/>
                <w:b/>
                <w:sz w:val="20"/>
                <w:szCs w:val="19"/>
              </w:rPr>
              <w:t>non-4Ps beneficiaries</w:t>
            </w:r>
            <w:r w:rsidRPr="009E19A4">
              <w:rPr>
                <w:rFonts w:ascii="Arial" w:eastAsia="Arial" w:hAnsi="Arial" w:cs="Arial"/>
                <w:sz w:val="20"/>
                <w:szCs w:val="19"/>
              </w:rPr>
              <w:t xml:space="preserve"> who received </w:t>
            </w:r>
            <w:r w:rsidRPr="009E19A4">
              <w:rPr>
                <w:rFonts w:ascii="Arial" w:eastAsia="Arial" w:hAnsi="Arial" w:cs="Arial"/>
                <w:sz w:val="20"/>
                <w:szCs w:val="19"/>
              </w:rPr>
              <w:lastRenderedPageBreak/>
              <w:t xml:space="preserve">SAP amounting to </w:t>
            </w:r>
            <w:r w:rsidRPr="009E19A4">
              <w:rPr>
                <w:rFonts w:ascii="Arial" w:eastAsia="Arial" w:hAnsi="Arial" w:cs="Arial"/>
                <w:b/>
                <w:sz w:val="20"/>
                <w:szCs w:val="19"/>
              </w:rPr>
              <w:t>₱</w:t>
            </w:r>
            <w:r w:rsidR="00087BCD" w:rsidRPr="009E19A4">
              <w:rPr>
                <w:rFonts w:ascii="Arial" w:eastAsia="Arial" w:hAnsi="Arial" w:cs="Arial"/>
                <w:b/>
                <w:sz w:val="20"/>
                <w:szCs w:val="24"/>
              </w:rPr>
              <w:t>2,750,804,750.00</w:t>
            </w:r>
            <w:r w:rsidRPr="009E19A4">
              <w:rPr>
                <w:rFonts w:ascii="Arial" w:eastAsia="Arial" w:hAnsi="Arial" w:cs="Arial"/>
                <w:b/>
                <w:sz w:val="20"/>
                <w:szCs w:val="19"/>
              </w:rPr>
              <w:t xml:space="preserve">. </w:t>
            </w:r>
            <w:r w:rsidRPr="009E19A4">
              <w:rPr>
                <w:rFonts w:ascii="Arial" w:eastAsia="Arial" w:hAnsi="Arial" w:cs="Arial"/>
                <w:sz w:val="20"/>
                <w:szCs w:val="19"/>
              </w:rPr>
              <w:t xml:space="preserve">There were also </w:t>
            </w:r>
            <w:r w:rsidR="00087BCD" w:rsidRPr="009E19A4">
              <w:rPr>
                <w:rFonts w:ascii="Arial" w:eastAsia="Arial" w:hAnsi="Arial" w:cs="Arial"/>
                <w:b/>
                <w:sz w:val="20"/>
                <w:szCs w:val="19"/>
              </w:rPr>
              <w:t xml:space="preserve">68,260 </w:t>
            </w:r>
            <w:r w:rsidRPr="009E19A4">
              <w:rPr>
                <w:rFonts w:ascii="Arial" w:eastAsia="Arial" w:hAnsi="Arial" w:cs="Arial"/>
                <w:sz w:val="20"/>
                <w:szCs w:val="19"/>
              </w:rPr>
              <w:t xml:space="preserve">out of 83,011 waitlisted beneficiaries who were served amounting to </w:t>
            </w:r>
            <w:r w:rsidRPr="009E19A4">
              <w:rPr>
                <w:rFonts w:ascii="Arial" w:eastAsia="Arial" w:hAnsi="Arial" w:cs="Arial"/>
                <w:b/>
                <w:sz w:val="20"/>
                <w:szCs w:val="19"/>
              </w:rPr>
              <w:t>₱</w:t>
            </w:r>
            <w:r w:rsidR="00087BCD" w:rsidRPr="009E19A4">
              <w:rPr>
                <w:rFonts w:ascii="Arial" w:eastAsia="Arial" w:hAnsi="Arial" w:cs="Arial"/>
                <w:b/>
                <w:sz w:val="20"/>
                <w:szCs w:val="19"/>
              </w:rPr>
              <w:t>341,300,000</w:t>
            </w:r>
            <w:r w:rsidRPr="009E19A4">
              <w:rPr>
                <w:rFonts w:ascii="Arial" w:eastAsia="Arial" w:hAnsi="Arial" w:cs="Arial"/>
                <w:b/>
                <w:sz w:val="20"/>
                <w:szCs w:val="19"/>
              </w:rPr>
              <w:t>.</w:t>
            </w:r>
          </w:p>
          <w:p w14:paraId="203DB56C" w14:textId="77777777" w:rsidR="00D578EA" w:rsidRPr="009E19A4"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57E42C4D" w14:textId="77777777" w:rsidR="00FB2583" w:rsidRDefault="00FB2583" w:rsidP="008266BC">
      <w:pPr>
        <w:spacing w:after="0" w:line="240" w:lineRule="auto"/>
        <w:contextualSpacing/>
        <w:rPr>
          <w:rFonts w:ascii="Arial" w:eastAsia="Arial" w:hAnsi="Arial" w:cs="Arial"/>
          <w:b/>
          <w:sz w:val="24"/>
          <w:szCs w:val="24"/>
        </w:rPr>
      </w:pPr>
    </w:p>
    <w:p w14:paraId="3D3DB709" w14:textId="2AD9E4E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C9354CE" w:rsidR="008E35DA" w:rsidRPr="00C76280" w:rsidRDefault="000A4838"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1 May</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CB514A"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0A4838">
              <w:rPr>
                <w:rFonts w:ascii="Arial" w:eastAsia="Arial" w:hAnsi="Arial" w:cs="Arial"/>
                <w:sz w:val="20"/>
                <w:szCs w:val="19"/>
              </w:rPr>
              <w:t>01 May</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lastRenderedPageBreak/>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2" w:name="_heading=h.30j0zll" w:colFirst="0" w:colLast="0"/>
      <w:bookmarkEnd w:id="2"/>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199FDE8" w14:textId="77777777" w:rsidR="00FB0284" w:rsidRPr="00820774" w:rsidRDefault="00FB0284" w:rsidP="00FB0284">
            <w:pPr>
              <w:pStyle w:val="ListParagraph"/>
              <w:widowControl/>
              <w:spacing w:after="0" w:line="240" w:lineRule="auto"/>
              <w:ind w:left="360"/>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1E9950" w14:textId="106C08BB" w:rsidR="0087316F" w:rsidRPr="00A3748D" w:rsidRDefault="0087316F" w:rsidP="00A3748D">
      <w:pPr>
        <w:spacing w:after="0" w:line="240" w:lineRule="auto"/>
        <w:contextualSpacing/>
        <w:jc w:val="both"/>
        <w:rPr>
          <w:rFonts w:ascii="Arial" w:eastAsia="Arial" w:hAnsi="Arial" w:cs="Arial"/>
          <w:i/>
          <w:sz w:val="20"/>
          <w:szCs w:val="20"/>
        </w:rPr>
      </w:pPr>
    </w:p>
    <w:p w14:paraId="013F36BE" w14:textId="3987E0A0" w:rsidR="0087316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2553372D" w14:textId="46674C91" w:rsidR="006524F1" w:rsidRPr="000A4838" w:rsidRDefault="00705492"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65ED185F" w14:textId="786CF881" w:rsidR="00FB4624"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r w:rsidR="006403DA">
        <w:rPr>
          <w:rFonts w:ascii="Arial" w:eastAsia="Arial" w:hAnsi="Arial" w:cs="Arial"/>
          <w:b/>
          <w:sz w:val="24"/>
          <w:szCs w:val="24"/>
        </w:rPr>
        <w:tab/>
      </w:r>
    </w:p>
    <w:p w14:paraId="4CDE49C7" w14:textId="4C48897C" w:rsidR="00700CF3" w:rsidRDefault="00AE4380" w:rsidP="0082077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w:t>
      </w:r>
      <w:r w:rsidR="006403DA">
        <w:rPr>
          <w:rFonts w:ascii="Arial" w:eastAsia="Arial" w:hAnsi="Arial" w:cs="Arial"/>
          <w:b/>
          <w:sz w:val="24"/>
          <w:szCs w:val="24"/>
        </w:rPr>
        <w:t>N</w:t>
      </w:r>
    </w:p>
    <w:p w14:paraId="15CF29B3" w14:textId="4E24123E" w:rsidR="00FB0284" w:rsidRDefault="00FB0284" w:rsidP="00820774">
      <w:pPr>
        <w:widowControl/>
        <w:spacing w:after="0" w:line="240" w:lineRule="auto"/>
        <w:contextualSpacing/>
        <w:rPr>
          <w:rFonts w:ascii="Arial" w:eastAsia="Arial" w:hAnsi="Arial" w:cs="Arial"/>
          <w:b/>
          <w:sz w:val="24"/>
          <w:szCs w:val="24"/>
        </w:rPr>
      </w:pPr>
    </w:p>
    <w:p w14:paraId="58DCA6B8" w14:textId="6C71C205" w:rsidR="00FB0284" w:rsidRDefault="00FB0284" w:rsidP="00820774">
      <w:pPr>
        <w:widowControl/>
        <w:spacing w:after="0" w:line="240" w:lineRule="auto"/>
        <w:contextualSpacing/>
        <w:rPr>
          <w:rFonts w:ascii="Arial" w:eastAsia="Arial" w:hAnsi="Arial" w:cs="Arial"/>
          <w:b/>
          <w:sz w:val="24"/>
          <w:szCs w:val="24"/>
        </w:rPr>
      </w:pPr>
    </w:p>
    <w:p w14:paraId="11DB86BC" w14:textId="65769DA2" w:rsidR="004400F2" w:rsidRDefault="005C0315" w:rsidP="00820774">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32D366C" w14:textId="00204E43" w:rsidR="00FB0284" w:rsidRDefault="00FB0284" w:rsidP="0082077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2671264" w14:textId="1C0C1E3D" w:rsidR="00BE2C52" w:rsidRDefault="00BE2C52" w:rsidP="00820774">
      <w:pPr>
        <w:widowControl/>
        <w:spacing w:after="0" w:line="240" w:lineRule="auto"/>
        <w:contextualSpacing/>
        <w:rPr>
          <w:rFonts w:ascii="Arial" w:eastAsia="Arial" w:hAnsi="Arial" w:cs="Arial"/>
          <w:sz w:val="24"/>
          <w:szCs w:val="24"/>
        </w:rPr>
      </w:pPr>
    </w:p>
    <w:p w14:paraId="17F0BEFD" w14:textId="119AB553" w:rsidR="00BE2C52" w:rsidRDefault="00BE2C52" w:rsidP="00820774">
      <w:pPr>
        <w:widowControl/>
        <w:spacing w:after="0" w:line="240" w:lineRule="auto"/>
        <w:contextualSpacing/>
        <w:rPr>
          <w:rFonts w:ascii="Arial" w:eastAsia="Arial" w:hAnsi="Arial" w:cs="Arial"/>
          <w:sz w:val="24"/>
          <w:szCs w:val="24"/>
        </w:rPr>
      </w:pPr>
    </w:p>
    <w:p w14:paraId="64429E37" w14:textId="5D0DA013" w:rsidR="00BE2C52" w:rsidRDefault="00BE2C52" w:rsidP="00820774">
      <w:pPr>
        <w:widowControl/>
        <w:spacing w:after="0" w:line="240" w:lineRule="auto"/>
        <w:contextualSpacing/>
        <w:rPr>
          <w:rFonts w:ascii="Arial" w:eastAsia="Arial" w:hAnsi="Arial" w:cs="Arial"/>
          <w:sz w:val="24"/>
          <w:szCs w:val="24"/>
        </w:rPr>
      </w:pPr>
    </w:p>
    <w:p w14:paraId="3C5A4349" w14:textId="01C3248A" w:rsidR="00BE2C52" w:rsidRDefault="00BE2C52" w:rsidP="00BE2C52">
      <w:pPr>
        <w:contextualSpacing/>
        <w:rPr>
          <w:rFonts w:ascii="Arial" w:eastAsia="Arial" w:hAnsi="Arial" w:cs="Arial"/>
          <w:b/>
          <w:color w:val="002060"/>
          <w:sz w:val="28"/>
          <w:szCs w:val="28"/>
        </w:rPr>
      </w:pPr>
      <w:r>
        <w:rPr>
          <w:rFonts w:ascii="Arial" w:eastAsia="Arial" w:hAnsi="Arial" w:cs="Arial"/>
          <w:i/>
          <w:noProof/>
          <w:color w:val="0070C0"/>
          <w:sz w:val="16"/>
          <w:szCs w:val="16"/>
        </w:rPr>
        <w:lastRenderedPageBreak/>
        <w:drawing>
          <wp:anchor distT="0" distB="0" distL="114300" distR="114300" simplePos="0" relativeHeight="251658240" behindDoc="0" locked="0" layoutInCell="1" allowOverlap="1" wp14:anchorId="43241225" wp14:editId="29A61F8A">
            <wp:simplePos x="0" y="0"/>
            <wp:positionH relativeFrom="column">
              <wp:posOffset>184785</wp:posOffset>
            </wp:positionH>
            <wp:positionV relativeFrom="paragraph">
              <wp:posOffset>357505</wp:posOffset>
            </wp:positionV>
            <wp:extent cx="5836920" cy="437769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 #671 CALABARZON.jpg"/>
                    <pic:cNvPicPr/>
                  </pic:nvPicPr>
                  <pic:blipFill>
                    <a:blip r:embed="rId10">
                      <a:extLst>
                        <a:ext uri="{28A0092B-C50C-407E-A947-70E740481C1C}">
                          <a14:useLocalDpi xmlns:a14="http://schemas.microsoft.com/office/drawing/2010/main" val="0"/>
                        </a:ext>
                      </a:extLst>
                    </a:blip>
                    <a:stretch>
                      <a:fillRect/>
                    </a:stretch>
                  </pic:blipFill>
                  <pic:spPr>
                    <a:xfrm>
                      <a:off x="0" y="0"/>
                      <a:ext cx="5836920" cy="437769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1B7F0BEB" w14:textId="051197C2" w:rsidR="00BE2C52" w:rsidRDefault="00BE2C52" w:rsidP="00BE2C52">
      <w:pPr>
        <w:contextualSpacing/>
        <w:rPr>
          <w:rFonts w:ascii="Arial" w:eastAsia="Arial" w:hAnsi="Arial" w:cs="Arial"/>
          <w:b/>
          <w:color w:val="002060"/>
          <w:sz w:val="28"/>
          <w:szCs w:val="28"/>
        </w:rPr>
      </w:pPr>
    </w:p>
    <w:p w14:paraId="4ABB62EE" w14:textId="4A5D891B" w:rsidR="00BE2C52" w:rsidRPr="00335F36" w:rsidRDefault="00BE2C52" w:rsidP="00BE2C52">
      <w:pPr>
        <w:contextualSpacing/>
        <w:rPr>
          <w:rFonts w:ascii="Arial" w:eastAsia="Arial" w:hAnsi="Arial" w:cs="Arial"/>
          <w:i/>
          <w:color w:val="0070C0"/>
          <w:sz w:val="16"/>
          <w:szCs w:val="16"/>
        </w:rPr>
      </w:pPr>
    </w:p>
    <w:p w14:paraId="1E00B6C2" w14:textId="31541555" w:rsidR="00BE2C52" w:rsidRPr="00820774" w:rsidRDefault="00BE2C52" w:rsidP="00820774">
      <w:pPr>
        <w:widowControl/>
        <w:spacing w:after="0" w:line="240" w:lineRule="auto"/>
        <w:contextualSpacing/>
        <w:rPr>
          <w:rFonts w:ascii="Arial" w:eastAsia="Arial" w:hAnsi="Arial" w:cs="Arial"/>
          <w:b/>
          <w:sz w:val="24"/>
          <w:szCs w:val="24"/>
        </w:rPr>
      </w:pPr>
    </w:p>
    <w:sectPr w:rsidR="00BE2C52" w:rsidRPr="00820774" w:rsidSect="005C5DFD">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7372F9" w14:textId="77777777" w:rsidR="00026060" w:rsidRDefault="00026060">
      <w:pPr>
        <w:spacing w:after="0" w:line="240" w:lineRule="auto"/>
      </w:pPr>
      <w:r>
        <w:separator/>
      </w:r>
    </w:p>
  </w:endnote>
  <w:endnote w:type="continuationSeparator" w:id="0">
    <w:p w14:paraId="15AF4107" w14:textId="77777777" w:rsidR="00026060" w:rsidRDefault="00026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400F2" w:rsidRDefault="004400F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400F2" w:rsidRDefault="004400F2">
    <w:pPr>
      <w:pBdr>
        <w:bottom w:val="single" w:sz="6" w:space="1" w:color="000000"/>
      </w:pBdr>
      <w:tabs>
        <w:tab w:val="left" w:pos="2371"/>
        <w:tab w:val="center" w:pos="5233"/>
      </w:tabs>
      <w:spacing w:after="0" w:line="240" w:lineRule="auto"/>
      <w:jc w:val="right"/>
      <w:rPr>
        <w:sz w:val="16"/>
        <w:szCs w:val="16"/>
      </w:rPr>
    </w:pPr>
  </w:p>
  <w:p w14:paraId="2B859230" w14:textId="6BE7FE46" w:rsidR="004400F2" w:rsidRDefault="004400F2"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3746C">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3746C">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71</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07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400F2" w:rsidRDefault="004400F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8007D" w14:textId="77777777" w:rsidR="00026060" w:rsidRDefault="00026060">
      <w:pPr>
        <w:spacing w:after="0" w:line="240" w:lineRule="auto"/>
      </w:pPr>
      <w:r>
        <w:separator/>
      </w:r>
    </w:p>
  </w:footnote>
  <w:footnote w:type="continuationSeparator" w:id="0">
    <w:p w14:paraId="52EDA8E7" w14:textId="77777777" w:rsidR="00026060" w:rsidRDefault="000260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400F2" w:rsidRDefault="004400F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400F2" w:rsidRDefault="004400F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400F2" w:rsidRDefault="004400F2">
    <w:pPr>
      <w:pBdr>
        <w:bottom w:val="single" w:sz="6" w:space="1" w:color="000000"/>
      </w:pBdr>
      <w:tabs>
        <w:tab w:val="center" w:pos="4680"/>
        <w:tab w:val="right" w:pos="9360"/>
      </w:tabs>
      <w:spacing w:after="0" w:line="240" w:lineRule="auto"/>
      <w:jc w:val="center"/>
      <w:rPr>
        <w:sz w:val="10"/>
      </w:rPr>
    </w:pPr>
  </w:p>
  <w:p w14:paraId="3A0C3660" w14:textId="77777777" w:rsidR="004400F2" w:rsidRDefault="004400F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400F2" w:rsidRDefault="004400F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2185A51-78F8-44B1-BA87-C51AC03CA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617</Words>
  <Characters>77617</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5-07T08:31:00Z</dcterms:created>
  <dcterms:modified xsi:type="dcterms:W3CDTF">2021-05-07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